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B579B" w14:textId="04DD45F7" w:rsidR="3E595304" w:rsidRPr="00AB50DF" w:rsidRDefault="3E595304" w:rsidP="3E595304">
      <w:pPr>
        <w:jc w:val="center"/>
        <w:rPr>
          <w:rFonts w:ascii="Times New Roman" w:eastAsia="Times New Roman" w:hAnsi="Times New Roman" w:cs="Times New Roman"/>
          <w:color w:val="2F5496" w:themeColor="accent1" w:themeShade="BF"/>
          <w:sz w:val="32"/>
          <w:szCs w:val="32"/>
        </w:rPr>
      </w:pPr>
      <w:r w:rsidRPr="00AB50DF">
        <w:rPr>
          <w:noProof/>
        </w:rPr>
        <w:drawing>
          <wp:inline distT="0" distB="0" distL="0" distR="0" wp14:anchorId="3792999F" wp14:editId="3AA74DB1">
            <wp:extent cx="4210050" cy="1790700"/>
            <wp:effectExtent l="0" t="0" r="0" b="0"/>
            <wp:docPr id="714400001" name="Picture 71440000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210050" cy="1790700"/>
                    </a:xfrm>
                    <a:prstGeom prst="rect">
                      <a:avLst/>
                    </a:prstGeom>
                  </pic:spPr>
                </pic:pic>
              </a:graphicData>
            </a:graphic>
          </wp:inline>
        </w:drawing>
      </w:r>
    </w:p>
    <w:p w14:paraId="0A9D678D" w14:textId="30A6EE39" w:rsidR="3E595304" w:rsidRPr="00AB50DF" w:rsidRDefault="3E595304" w:rsidP="3E595304">
      <w:pPr>
        <w:rPr>
          <w:rFonts w:ascii="Times New Roman" w:eastAsia="Times New Roman" w:hAnsi="Times New Roman" w:cs="Times New Roman"/>
          <w:color w:val="000000" w:themeColor="text1"/>
          <w:sz w:val="32"/>
          <w:szCs w:val="32"/>
        </w:rPr>
      </w:pPr>
    </w:p>
    <w:p w14:paraId="51D093A4" w14:textId="65CBBB1B" w:rsidR="3E595304" w:rsidRPr="00AB50DF" w:rsidRDefault="3E595304" w:rsidP="3E595304">
      <w:pPr>
        <w:jc w:val="center"/>
        <w:rPr>
          <w:rFonts w:ascii="Times New Roman" w:eastAsia="Times New Roman" w:hAnsi="Times New Roman" w:cs="Times New Roman"/>
          <w:color w:val="000000" w:themeColor="text1"/>
          <w:sz w:val="32"/>
          <w:szCs w:val="32"/>
        </w:rPr>
      </w:pPr>
      <w:r w:rsidRPr="00AB50DF">
        <w:rPr>
          <w:rFonts w:ascii="Times New Roman" w:eastAsia="Times New Roman" w:hAnsi="Times New Roman" w:cs="Times New Roman"/>
          <w:b/>
          <w:bCs/>
          <w:color w:val="000000" w:themeColor="text1"/>
          <w:sz w:val="32"/>
          <w:szCs w:val="32"/>
        </w:rPr>
        <w:t>COR1305 Spreadsheets Modeling &amp; Analytics</w:t>
      </w:r>
    </w:p>
    <w:p w14:paraId="427C9D04" w14:textId="0BA0FA1F" w:rsidR="3E595304" w:rsidRPr="00AB50DF" w:rsidRDefault="3E595304" w:rsidP="3E595304">
      <w:pPr>
        <w:jc w:val="center"/>
        <w:rPr>
          <w:rFonts w:ascii="Times New Roman" w:eastAsia="Times New Roman" w:hAnsi="Times New Roman" w:cs="Times New Roman"/>
          <w:color w:val="2F5496" w:themeColor="accent1" w:themeShade="BF"/>
          <w:sz w:val="32"/>
          <w:szCs w:val="32"/>
        </w:rPr>
      </w:pPr>
    </w:p>
    <w:p w14:paraId="5F17F6C1" w14:textId="63F4AA25" w:rsidR="3E595304" w:rsidRPr="00AB50DF" w:rsidRDefault="002562DC" w:rsidP="3E595304">
      <w:pPr>
        <w:tabs>
          <w:tab w:val="left" w:pos="3810"/>
        </w:tabs>
        <w:jc w:val="center"/>
        <w:rPr>
          <w:rFonts w:ascii="Times New Roman" w:eastAsia="Times New Roman" w:hAnsi="Times New Roman" w:cs="Times New Roman"/>
          <w:color w:val="000000" w:themeColor="text1"/>
          <w:sz w:val="32"/>
          <w:szCs w:val="32"/>
        </w:rPr>
      </w:pPr>
      <w:r>
        <w:rPr>
          <w:rFonts w:ascii="Times New Roman" w:eastAsia="Times New Roman" w:hAnsi="Times New Roman" w:cs="Times New Roman"/>
          <w:b/>
          <w:bCs/>
          <w:color w:val="000000" w:themeColor="text1"/>
          <w:sz w:val="32"/>
          <w:szCs w:val="32"/>
        </w:rPr>
        <w:t xml:space="preserve">Final </w:t>
      </w:r>
      <w:r w:rsidR="3E595304" w:rsidRPr="00AB50DF">
        <w:rPr>
          <w:rFonts w:ascii="Times New Roman" w:eastAsia="Times New Roman" w:hAnsi="Times New Roman" w:cs="Times New Roman"/>
          <w:b/>
          <w:bCs/>
          <w:color w:val="000000" w:themeColor="text1"/>
          <w:sz w:val="32"/>
          <w:szCs w:val="32"/>
        </w:rPr>
        <w:t>Report</w:t>
      </w:r>
    </w:p>
    <w:p w14:paraId="2DAE4446" w14:textId="4BC63CBC" w:rsidR="3E595304" w:rsidRPr="00AB50DF" w:rsidRDefault="3E595304" w:rsidP="3E595304">
      <w:pPr>
        <w:tabs>
          <w:tab w:val="left" w:pos="3810"/>
        </w:tabs>
        <w:jc w:val="center"/>
        <w:rPr>
          <w:rFonts w:ascii="Times New Roman" w:eastAsia="Times New Roman" w:hAnsi="Times New Roman" w:cs="Times New Roman"/>
          <w:color w:val="000000" w:themeColor="text1"/>
          <w:sz w:val="32"/>
          <w:szCs w:val="32"/>
        </w:rPr>
      </w:pPr>
    </w:p>
    <w:p w14:paraId="3800AC33" w14:textId="49B8A855" w:rsidR="3E595304" w:rsidRPr="00AB50DF" w:rsidRDefault="3E595304" w:rsidP="3E595304">
      <w:pPr>
        <w:tabs>
          <w:tab w:val="left" w:pos="3810"/>
        </w:tabs>
        <w:jc w:val="center"/>
        <w:rPr>
          <w:rFonts w:ascii="Times New Roman" w:eastAsia="Times New Roman" w:hAnsi="Times New Roman" w:cs="Times New Roman"/>
          <w:color w:val="000000" w:themeColor="text1"/>
          <w:sz w:val="32"/>
          <w:szCs w:val="32"/>
        </w:rPr>
      </w:pPr>
    </w:p>
    <w:p w14:paraId="330FC661" w14:textId="774AF187" w:rsidR="3E595304" w:rsidRPr="00AB50DF" w:rsidRDefault="3E595304" w:rsidP="3E595304">
      <w:pPr>
        <w:tabs>
          <w:tab w:val="left" w:pos="3810"/>
        </w:tabs>
        <w:jc w:val="center"/>
        <w:rPr>
          <w:rFonts w:ascii="Times New Roman" w:eastAsia="Times New Roman" w:hAnsi="Times New Roman" w:cs="Times New Roman"/>
          <w:color w:val="000000" w:themeColor="text1"/>
          <w:sz w:val="32"/>
          <w:szCs w:val="32"/>
        </w:rPr>
      </w:pPr>
      <w:r w:rsidRPr="00AB50DF">
        <w:rPr>
          <w:rFonts w:ascii="Times New Roman" w:eastAsia="Times New Roman" w:hAnsi="Times New Roman" w:cs="Times New Roman"/>
          <w:b/>
          <w:bCs/>
          <w:color w:val="000000" w:themeColor="text1"/>
          <w:sz w:val="32"/>
          <w:szCs w:val="32"/>
        </w:rPr>
        <w:t>0</w:t>
      </w:r>
      <w:r w:rsidR="00416140" w:rsidRPr="00AB50DF">
        <w:rPr>
          <w:rFonts w:ascii="Times New Roman" w:eastAsia="Times New Roman" w:hAnsi="Times New Roman" w:cs="Times New Roman"/>
          <w:b/>
          <w:bCs/>
          <w:color w:val="000000" w:themeColor="text1"/>
          <w:sz w:val="32"/>
          <w:szCs w:val="32"/>
        </w:rPr>
        <w:t>6</w:t>
      </w:r>
      <w:r w:rsidRPr="00AB50DF">
        <w:rPr>
          <w:rFonts w:ascii="Times New Roman" w:eastAsia="Times New Roman" w:hAnsi="Times New Roman" w:cs="Times New Roman"/>
          <w:b/>
          <w:bCs/>
          <w:color w:val="000000" w:themeColor="text1"/>
          <w:sz w:val="32"/>
          <w:szCs w:val="32"/>
        </w:rPr>
        <w:t xml:space="preserve"> </w:t>
      </w:r>
      <w:r w:rsidR="00416140" w:rsidRPr="00AB50DF">
        <w:rPr>
          <w:rFonts w:ascii="Times New Roman" w:eastAsia="Times New Roman" w:hAnsi="Times New Roman" w:cs="Times New Roman"/>
          <w:b/>
          <w:bCs/>
          <w:color w:val="000000" w:themeColor="text1"/>
          <w:sz w:val="32"/>
          <w:szCs w:val="32"/>
        </w:rPr>
        <w:t>April</w:t>
      </w:r>
      <w:r w:rsidRPr="00AB50DF">
        <w:rPr>
          <w:rFonts w:ascii="Times New Roman" w:eastAsia="Times New Roman" w:hAnsi="Times New Roman" w:cs="Times New Roman"/>
          <w:b/>
          <w:bCs/>
          <w:color w:val="000000" w:themeColor="text1"/>
          <w:sz w:val="32"/>
          <w:szCs w:val="32"/>
        </w:rPr>
        <w:t xml:space="preserve"> 2022</w:t>
      </w:r>
    </w:p>
    <w:p w14:paraId="3766BDD1" w14:textId="3464EB8A" w:rsidR="29E3E848" w:rsidRPr="00AB50DF" w:rsidRDefault="29E3E848" w:rsidP="29E3E848"/>
    <w:p w14:paraId="028C3E3A" w14:textId="0F0D7FF6" w:rsidR="29E3E848" w:rsidRPr="00AB50DF" w:rsidRDefault="29E3E848" w:rsidP="29E3E848"/>
    <w:p w14:paraId="455E1A1E" w14:textId="77777777" w:rsidR="000114D6" w:rsidRPr="00AB50DF" w:rsidRDefault="000114D6" w:rsidP="29E3E848"/>
    <w:p w14:paraId="585E548F" w14:textId="77777777" w:rsidR="000114D6" w:rsidRPr="00AB50DF" w:rsidRDefault="000114D6" w:rsidP="29E3E848"/>
    <w:p w14:paraId="5BFF014B" w14:textId="77777777" w:rsidR="00D44B35" w:rsidRPr="00AB50DF" w:rsidRDefault="00D44B35" w:rsidP="29E3E848">
      <w:pPr>
        <w:sectPr w:rsidR="00D44B35" w:rsidRPr="00AB50DF" w:rsidSect="00093ECD">
          <w:headerReference w:type="default" r:id="rId9"/>
          <w:footerReference w:type="default" r:id="rId10"/>
          <w:pgSz w:w="11906" w:h="16838" w:code="9"/>
          <w:pgMar w:top="1440" w:right="1440" w:bottom="1440" w:left="1440" w:header="720" w:footer="720" w:gutter="0"/>
          <w:cols w:space="720"/>
          <w:docGrid w:linePitch="360"/>
        </w:sectPr>
      </w:pPr>
    </w:p>
    <w:p w14:paraId="77C434AA" w14:textId="784FD6EC" w:rsidR="00857D5A" w:rsidRPr="00B04309" w:rsidRDefault="00B04309" w:rsidP="00B04309">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1. </w:t>
      </w:r>
      <w:r w:rsidR="00C66F9B" w:rsidRPr="00B04309">
        <w:rPr>
          <w:rFonts w:ascii="Times New Roman" w:eastAsia="Times New Roman" w:hAnsi="Times New Roman" w:cs="Times New Roman"/>
          <w:b/>
          <w:sz w:val="24"/>
          <w:szCs w:val="24"/>
        </w:rPr>
        <w:t>Introduction</w:t>
      </w:r>
    </w:p>
    <w:p w14:paraId="5FC3A8C0" w14:textId="7366A593" w:rsidR="000F7448" w:rsidRPr="00B04309" w:rsidRDefault="00B04309" w:rsidP="00B04309">
      <w:pPr>
        <w:spacing w:after="0" w:line="360" w:lineRule="auto"/>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1.1</w:t>
      </w:r>
      <w:r w:rsidR="00FC6F39" w:rsidRPr="00B04309">
        <w:rPr>
          <w:rFonts w:ascii="Times New Roman" w:eastAsia="Times New Roman" w:hAnsi="Times New Roman" w:cs="Times New Roman"/>
          <w:b/>
          <w:color w:val="000000" w:themeColor="text1"/>
          <w:sz w:val="24"/>
          <w:szCs w:val="24"/>
        </w:rPr>
        <w:t xml:space="preserve"> Company’s Background</w:t>
      </w:r>
    </w:p>
    <w:p w14:paraId="6479AC14" w14:textId="1F72F8D7" w:rsidR="00C8084F" w:rsidRPr="00AB50DF" w:rsidRDefault="3E595304" w:rsidP="00B04309">
      <w:pPr>
        <w:pStyle w:val="Default"/>
        <w:spacing w:line="360" w:lineRule="auto"/>
        <w:jc w:val="both"/>
        <w:rPr>
          <w:rFonts w:ascii="Times New Roman" w:eastAsia="Times New Roman" w:hAnsi="Times New Roman" w:cs="Times New Roman"/>
          <w:lang w:val="en-US"/>
        </w:rPr>
      </w:pPr>
      <w:proofErr w:type="spellStart"/>
      <w:r w:rsidRPr="00AB50DF">
        <w:rPr>
          <w:rFonts w:ascii="Times New Roman" w:eastAsia="Times New Roman" w:hAnsi="Times New Roman" w:cs="Times New Roman"/>
          <w:lang w:val="en-US"/>
        </w:rPr>
        <w:t>Eatigo</w:t>
      </w:r>
      <w:proofErr w:type="spellEnd"/>
      <w:r w:rsidRPr="00AB50DF">
        <w:rPr>
          <w:rFonts w:ascii="Times New Roman" w:eastAsia="Times New Roman" w:hAnsi="Times New Roman" w:cs="Times New Roman"/>
          <w:lang w:val="en-US"/>
        </w:rPr>
        <w:t xml:space="preserve"> is a restaurant reservation platform that was founded in 2013 in Bangkok. Its mission is to connect restaurants with customers by offering time-based deals to users </w:t>
      </w:r>
      <w:r w:rsidR="00144BCF" w:rsidRPr="00AB50DF">
        <w:rPr>
          <w:rFonts w:ascii="Times New Roman" w:eastAsia="Times New Roman" w:hAnsi="Times New Roman" w:cs="Times New Roman"/>
          <w:lang w:val="en-US"/>
        </w:rPr>
        <w:t>daily</w:t>
      </w:r>
      <w:r w:rsidRPr="00AB50DF">
        <w:rPr>
          <w:rFonts w:ascii="Times New Roman" w:eastAsia="Times New Roman" w:hAnsi="Times New Roman" w:cs="Times New Roman"/>
          <w:lang w:val="en-US"/>
        </w:rPr>
        <w:t xml:space="preserve"> at all participating restaurants through its online website and mobile application. Users can choose to dine in or take</w:t>
      </w:r>
      <w:r w:rsidR="00C7170F" w:rsidRPr="00AB50DF">
        <w:rPr>
          <w:rFonts w:ascii="Times New Roman" w:eastAsia="Times New Roman" w:hAnsi="Times New Roman" w:cs="Times New Roman"/>
          <w:lang w:val="en-US"/>
        </w:rPr>
        <w:t xml:space="preserve"> </w:t>
      </w:r>
      <w:r w:rsidRPr="00AB50DF">
        <w:rPr>
          <w:rFonts w:ascii="Times New Roman" w:eastAsia="Times New Roman" w:hAnsi="Times New Roman" w:cs="Times New Roman"/>
          <w:lang w:val="en-US"/>
        </w:rPr>
        <w:t xml:space="preserve">away from upscale hotels to popular food chains and enjoy </w:t>
      </w:r>
      <w:r w:rsidR="0048120E" w:rsidRPr="00AB50DF">
        <w:rPr>
          <w:rFonts w:ascii="Times New Roman" w:eastAsia="Times New Roman" w:hAnsi="Times New Roman" w:cs="Times New Roman"/>
          <w:lang w:val="en-US"/>
        </w:rPr>
        <w:t>time-based</w:t>
      </w:r>
      <w:r w:rsidRPr="00AB50DF">
        <w:rPr>
          <w:rFonts w:ascii="Times New Roman" w:eastAsia="Times New Roman" w:hAnsi="Times New Roman" w:cs="Times New Roman"/>
          <w:lang w:val="en-US"/>
        </w:rPr>
        <w:t xml:space="preserve"> discounts</w:t>
      </w:r>
      <w:r w:rsidR="00675458" w:rsidRPr="00AB50DF">
        <w:rPr>
          <w:rFonts w:ascii="Times New Roman" w:eastAsia="Times New Roman" w:hAnsi="Times New Roman" w:cs="Times New Roman"/>
          <w:lang w:val="en-US"/>
        </w:rPr>
        <w:t xml:space="preserve"> of up to 50%</w:t>
      </w:r>
      <w:r w:rsidRPr="00AB50DF">
        <w:rPr>
          <w:rFonts w:ascii="Times New Roman" w:eastAsia="Times New Roman" w:hAnsi="Times New Roman" w:cs="Times New Roman"/>
          <w:lang w:val="en-US"/>
        </w:rPr>
        <w:t xml:space="preserve">, while restaurants get to fill </w:t>
      </w:r>
      <w:r w:rsidR="00834C65" w:rsidRPr="00AB50DF">
        <w:rPr>
          <w:rFonts w:ascii="Times New Roman" w:eastAsia="Times New Roman" w:hAnsi="Times New Roman" w:cs="Times New Roman"/>
          <w:lang w:val="en-US"/>
        </w:rPr>
        <w:t xml:space="preserve">empty </w:t>
      </w:r>
      <w:r w:rsidRPr="00AB50DF">
        <w:rPr>
          <w:rFonts w:ascii="Times New Roman" w:eastAsia="Times New Roman" w:hAnsi="Times New Roman" w:cs="Times New Roman"/>
          <w:lang w:val="en-US"/>
        </w:rPr>
        <w:t>seats during off-peak hours.</w:t>
      </w:r>
      <w:r w:rsidR="004A1A3B" w:rsidRPr="00AB50DF">
        <w:rPr>
          <w:rFonts w:ascii="Times New Roman" w:eastAsia="Times New Roman" w:hAnsi="Times New Roman" w:cs="Times New Roman"/>
          <w:lang w:val="en-US"/>
        </w:rPr>
        <w:t xml:space="preserve"> </w:t>
      </w:r>
    </w:p>
    <w:p w14:paraId="72AE0112" w14:textId="77777777" w:rsidR="00225ECC" w:rsidRPr="00AB50DF" w:rsidRDefault="00225ECC" w:rsidP="00FC6F39">
      <w:pPr>
        <w:pStyle w:val="Default"/>
        <w:spacing w:line="360" w:lineRule="auto"/>
        <w:ind w:left="720"/>
        <w:jc w:val="both"/>
        <w:rPr>
          <w:rFonts w:ascii="Times New Roman" w:eastAsia="Times New Roman" w:hAnsi="Times New Roman" w:cs="Times New Roman"/>
          <w:lang w:val="en-US"/>
        </w:rPr>
      </w:pPr>
    </w:p>
    <w:p w14:paraId="4655E377" w14:textId="04312F31" w:rsidR="00DA6C16" w:rsidRPr="00AB50DF" w:rsidRDefault="009677BA" w:rsidP="00B04309">
      <w:pPr>
        <w:pStyle w:val="Default"/>
        <w:spacing w:line="360" w:lineRule="auto"/>
        <w:jc w:val="both"/>
        <w:rPr>
          <w:rFonts w:ascii="Times New Roman" w:eastAsia="Times New Roman" w:hAnsi="Times New Roman" w:cs="Times New Roman"/>
          <w:lang w:val="en-US"/>
        </w:rPr>
      </w:pPr>
      <w:proofErr w:type="spellStart"/>
      <w:r w:rsidRPr="00AB50DF">
        <w:rPr>
          <w:rFonts w:ascii="Times New Roman" w:eastAsia="Times New Roman" w:hAnsi="Times New Roman" w:cs="Times New Roman"/>
          <w:lang w:val="en-US"/>
        </w:rPr>
        <w:t>Eatigo</w:t>
      </w:r>
      <w:proofErr w:type="spellEnd"/>
      <w:r w:rsidRPr="00AB50DF">
        <w:rPr>
          <w:rFonts w:ascii="Times New Roman" w:eastAsia="Times New Roman" w:hAnsi="Times New Roman" w:cs="Times New Roman"/>
          <w:lang w:val="en-US"/>
        </w:rPr>
        <w:t xml:space="preserve"> operates </w:t>
      </w:r>
      <w:r w:rsidR="004A6775" w:rsidRPr="00AB50DF">
        <w:rPr>
          <w:rFonts w:ascii="Times New Roman" w:eastAsia="Times New Roman" w:hAnsi="Times New Roman" w:cs="Times New Roman"/>
          <w:lang w:val="en-US"/>
        </w:rPr>
        <w:t>on a commi</w:t>
      </w:r>
      <w:r w:rsidR="00DC767C" w:rsidRPr="00AB50DF">
        <w:rPr>
          <w:rFonts w:ascii="Times New Roman" w:eastAsia="Times New Roman" w:hAnsi="Times New Roman" w:cs="Times New Roman"/>
          <w:lang w:val="en-US"/>
        </w:rPr>
        <w:t>ssion-based revenue model</w:t>
      </w:r>
      <w:r w:rsidR="007D2121" w:rsidRPr="00AB50DF">
        <w:rPr>
          <w:rFonts w:ascii="Times New Roman" w:eastAsia="Times New Roman" w:hAnsi="Times New Roman" w:cs="Times New Roman"/>
          <w:lang w:val="en-US"/>
        </w:rPr>
        <w:t xml:space="preserve">. They would receive commissions </w:t>
      </w:r>
      <w:r w:rsidR="001E2F4B" w:rsidRPr="00AB50DF">
        <w:rPr>
          <w:rFonts w:ascii="Times New Roman" w:eastAsia="Times New Roman" w:hAnsi="Times New Roman" w:cs="Times New Roman"/>
          <w:lang w:val="en-US"/>
        </w:rPr>
        <w:t>according to</w:t>
      </w:r>
      <w:r w:rsidR="007D2121" w:rsidRPr="00AB50DF">
        <w:rPr>
          <w:rFonts w:ascii="Times New Roman" w:eastAsia="Times New Roman" w:hAnsi="Times New Roman" w:cs="Times New Roman"/>
          <w:lang w:val="en-US"/>
        </w:rPr>
        <w:t xml:space="preserve"> a tiered system </w:t>
      </w:r>
      <w:r w:rsidR="001E2F4B" w:rsidRPr="00AB50DF">
        <w:rPr>
          <w:rFonts w:ascii="Times New Roman" w:eastAsia="Times New Roman" w:hAnsi="Times New Roman" w:cs="Times New Roman"/>
          <w:lang w:val="en-US"/>
        </w:rPr>
        <w:t>(</w:t>
      </w:r>
      <w:r w:rsidR="00D3631C" w:rsidRPr="00AB50DF">
        <w:rPr>
          <w:rFonts w:ascii="Times New Roman" w:eastAsia="Times New Roman" w:hAnsi="Times New Roman" w:cs="Times New Roman"/>
          <w:lang w:val="en-US"/>
        </w:rPr>
        <w:t>higher</w:t>
      </w:r>
      <w:r w:rsidR="00C9142E" w:rsidRPr="00AB50DF">
        <w:rPr>
          <w:rFonts w:ascii="Times New Roman" w:eastAsia="Times New Roman" w:hAnsi="Times New Roman" w:cs="Times New Roman"/>
          <w:lang w:val="en-US"/>
        </w:rPr>
        <w:t xml:space="preserve"> tiers give </w:t>
      </w:r>
      <w:r w:rsidR="00C7170F" w:rsidRPr="00AB50DF">
        <w:rPr>
          <w:rFonts w:ascii="Times New Roman" w:eastAsia="Times New Roman" w:hAnsi="Times New Roman" w:cs="Times New Roman"/>
          <w:lang w:val="en-US"/>
        </w:rPr>
        <w:t xml:space="preserve">a </w:t>
      </w:r>
      <w:r w:rsidR="00D3631C" w:rsidRPr="00AB50DF">
        <w:rPr>
          <w:rFonts w:ascii="Times New Roman" w:eastAsia="Times New Roman" w:hAnsi="Times New Roman" w:cs="Times New Roman"/>
          <w:lang w:val="en-US"/>
        </w:rPr>
        <w:t>higher</w:t>
      </w:r>
      <w:r w:rsidR="00C9142E" w:rsidRPr="00AB50DF">
        <w:rPr>
          <w:rFonts w:ascii="Times New Roman" w:eastAsia="Times New Roman" w:hAnsi="Times New Roman" w:cs="Times New Roman"/>
          <w:lang w:val="en-US"/>
        </w:rPr>
        <w:t xml:space="preserve"> </w:t>
      </w:r>
      <w:r w:rsidR="006879D5" w:rsidRPr="00AB50DF">
        <w:rPr>
          <w:rFonts w:ascii="Times New Roman" w:eastAsia="Times New Roman" w:hAnsi="Times New Roman" w:cs="Times New Roman"/>
          <w:lang w:val="en-US"/>
        </w:rPr>
        <w:t xml:space="preserve">percentage of commission) </w:t>
      </w:r>
      <w:r w:rsidR="007D2121" w:rsidRPr="00AB50DF">
        <w:rPr>
          <w:rFonts w:ascii="Times New Roman" w:eastAsia="Times New Roman" w:hAnsi="Times New Roman" w:cs="Times New Roman"/>
          <w:lang w:val="en-US"/>
        </w:rPr>
        <w:t>based on the restaurant’s revenue</w:t>
      </w:r>
      <w:r w:rsidR="006879D5" w:rsidRPr="00AB50DF">
        <w:rPr>
          <w:rFonts w:ascii="Times New Roman" w:eastAsia="Times New Roman" w:hAnsi="Times New Roman" w:cs="Times New Roman"/>
          <w:lang w:val="en-US"/>
        </w:rPr>
        <w:t>.</w:t>
      </w:r>
      <w:r w:rsidR="00E15081" w:rsidRPr="00AB50DF">
        <w:rPr>
          <w:rFonts w:ascii="Times New Roman" w:eastAsia="Times New Roman" w:hAnsi="Times New Roman" w:cs="Times New Roman"/>
          <w:lang w:val="en-US"/>
        </w:rPr>
        <w:t xml:space="preserve"> </w:t>
      </w:r>
    </w:p>
    <w:p w14:paraId="000994F1" w14:textId="77777777" w:rsidR="00FC6F39" w:rsidRPr="00AB50DF" w:rsidRDefault="00FC6F39" w:rsidP="008E28F6">
      <w:pPr>
        <w:spacing w:after="0" w:line="360" w:lineRule="auto"/>
        <w:jc w:val="both"/>
        <w:rPr>
          <w:rFonts w:ascii="Times New Roman" w:eastAsia="Times New Roman" w:hAnsi="Times New Roman" w:cs="Times New Roman"/>
          <w:color w:val="000000" w:themeColor="text1"/>
          <w:sz w:val="24"/>
          <w:szCs w:val="24"/>
        </w:rPr>
      </w:pPr>
    </w:p>
    <w:p w14:paraId="4E4A7C61" w14:textId="2872A687" w:rsidR="00FC6F39" w:rsidRPr="00B04309" w:rsidRDefault="00DF7A67" w:rsidP="00B04309">
      <w:pPr>
        <w:pStyle w:val="ListParagraph"/>
        <w:numPr>
          <w:ilvl w:val="1"/>
          <w:numId w:val="37"/>
        </w:numPr>
        <w:spacing w:after="0" w:line="360" w:lineRule="auto"/>
        <w:jc w:val="both"/>
        <w:rPr>
          <w:rFonts w:ascii="Times New Roman" w:eastAsia="Times New Roman" w:hAnsi="Times New Roman" w:cs="Times New Roman"/>
          <w:b/>
          <w:color w:val="000000" w:themeColor="text1"/>
          <w:sz w:val="24"/>
          <w:szCs w:val="24"/>
        </w:rPr>
      </w:pPr>
      <w:r w:rsidRPr="00B04309">
        <w:rPr>
          <w:rFonts w:ascii="Times New Roman" w:eastAsia="Times New Roman" w:hAnsi="Times New Roman" w:cs="Times New Roman"/>
          <w:b/>
          <w:color w:val="000000" w:themeColor="text1"/>
          <w:sz w:val="24"/>
          <w:szCs w:val="24"/>
        </w:rPr>
        <w:t xml:space="preserve">Problem Statement </w:t>
      </w:r>
    </w:p>
    <w:p w14:paraId="6FB55F23" w14:textId="248CA0D6" w:rsidR="00B92EF0" w:rsidRPr="00AB50DF" w:rsidRDefault="008F1D35" w:rsidP="00B04309">
      <w:pPr>
        <w:pStyle w:val="Default"/>
        <w:spacing w:line="360" w:lineRule="auto"/>
        <w:jc w:val="both"/>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With an increasing number of restaurants opening in the Food and Beverage industry, </w:t>
      </w:r>
      <w:proofErr w:type="spellStart"/>
      <w:r w:rsidRPr="00AB50DF">
        <w:rPr>
          <w:rFonts w:ascii="Times New Roman" w:eastAsia="Times New Roman" w:hAnsi="Times New Roman" w:cs="Times New Roman"/>
          <w:lang w:val="en-US"/>
        </w:rPr>
        <w:t>Eatigo</w:t>
      </w:r>
      <w:proofErr w:type="spellEnd"/>
      <w:r w:rsidRPr="00AB50DF">
        <w:rPr>
          <w:rFonts w:ascii="Times New Roman" w:eastAsia="Times New Roman" w:hAnsi="Times New Roman" w:cs="Times New Roman"/>
          <w:lang w:val="en-US"/>
        </w:rPr>
        <w:t xml:space="preserve"> aims to expand the number of restaurants to bring onboard their platform. Thus, a model is required to help </w:t>
      </w:r>
      <w:proofErr w:type="spellStart"/>
      <w:r w:rsidRPr="00AB50DF">
        <w:rPr>
          <w:rFonts w:ascii="Times New Roman" w:eastAsia="Times New Roman" w:hAnsi="Times New Roman" w:cs="Times New Roman"/>
          <w:lang w:val="en-US"/>
        </w:rPr>
        <w:t>Eatigo</w:t>
      </w:r>
      <w:proofErr w:type="spellEnd"/>
      <w:r w:rsidRPr="00AB50DF">
        <w:rPr>
          <w:rFonts w:ascii="Times New Roman" w:eastAsia="Times New Roman" w:hAnsi="Times New Roman" w:cs="Times New Roman"/>
          <w:lang w:val="en-US"/>
        </w:rPr>
        <w:t xml:space="preserve"> predict and assess future restaurants’ potential performance and subsequently decide </w:t>
      </w:r>
      <w:r w:rsidR="001E1A83">
        <w:rPr>
          <w:rFonts w:ascii="Times New Roman" w:eastAsia="Times New Roman" w:hAnsi="Times New Roman" w:cs="Times New Roman"/>
          <w:lang w:val="en-US"/>
        </w:rPr>
        <w:t xml:space="preserve">on the </w:t>
      </w:r>
      <w:r w:rsidRPr="00AB50DF">
        <w:rPr>
          <w:rFonts w:ascii="Times New Roman" w:eastAsia="Times New Roman" w:hAnsi="Times New Roman" w:cs="Times New Roman"/>
          <w:lang w:val="en-US"/>
        </w:rPr>
        <w:t>restaurants to onboard. The result of this model is to establish a metric called Lead Score</w:t>
      </w:r>
      <w:r w:rsidR="00590FD8" w:rsidRPr="00AB50DF">
        <w:rPr>
          <w:rFonts w:ascii="Times New Roman" w:eastAsia="Times New Roman" w:hAnsi="Times New Roman" w:cs="Times New Roman"/>
          <w:lang w:val="en-US"/>
        </w:rPr>
        <w:t xml:space="preserve"> </w:t>
      </w:r>
      <w:r w:rsidR="5B4464BF" w:rsidRPr="00AB50DF">
        <w:rPr>
          <w:rFonts w:ascii="Times New Roman" w:eastAsia="Times New Roman" w:hAnsi="Times New Roman" w:cs="Times New Roman"/>
          <w:lang w:val="en-US"/>
        </w:rPr>
        <w:t>which</w:t>
      </w:r>
      <w:r w:rsidR="00747926" w:rsidRPr="00AB50DF">
        <w:rPr>
          <w:rFonts w:ascii="Times New Roman" w:eastAsia="Times New Roman" w:hAnsi="Times New Roman" w:cs="Times New Roman"/>
          <w:lang w:val="en-US"/>
        </w:rPr>
        <w:t xml:space="preserve"> </w:t>
      </w:r>
      <w:r w:rsidR="5B4464BF" w:rsidRPr="00AB50DF">
        <w:rPr>
          <w:rFonts w:ascii="Times New Roman" w:eastAsia="Times New Roman" w:hAnsi="Times New Roman" w:cs="Times New Roman"/>
          <w:lang w:val="en-US"/>
        </w:rPr>
        <w:t>aggregates</w:t>
      </w:r>
      <w:r w:rsidR="009B68B1" w:rsidRPr="00AB50DF">
        <w:rPr>
          <w:rFonts w:ascii="Times New Roman" w:eastAsia="Times New Roman" w:hAnsi="Times New Roman" w:cs="Times New Roman"/>
          <w:lang w:val="en-US"/>
        </w:rPr>
        <w:t xml:space="preserve"> and </w:t>
      </w:r>
      <w:r w:rsidR="1102E277" w:rsidRPr="6BD63FA8">
        <w:rPr>
          <w:rFonts w:ascii="Times New Roman" w:eastAsia="Times New Roman" w:hAnsi="Times New Roman" w:cs="Times New Roman"/>
          <w:lang w:val="en-US"/>
        </w:rPr>
        <w:t>summarizes</w:t>
      </w:r>
      <w:r w:rsidR="009B68B1" w:rsidRPr="00AB50DF">
        <w:rPr>
          <w:rFonts w:ascii="Times New Roman" w:eastAsia="Times New Roman" w:hAnsi="Times New Roman" w:cs="Times New Roman"/>
          <w:lang w:val="en-US"/>
        </w:rPr>
        <w:t xml:space="preserve"> various information into a single data point to </w:t>
      </w:r>
      <w:r w:rsidR="002F289C" w:rsidRPr="00AB50DF">
        <w:rPr>
          <w:rFonts w:ascii="Times New Roman" w:eastAsia="Times New Roman" w:hAnsi="Times New Roman" w:cs="Times New Roman"/>
          <w:lang w:val="en-US"/>
        </w:rPr>
        <w:t>convey</w:t>
      </w:r>
      <w:r w:rsidR="009B68B1" w:rsidRPr="00AB50DF">
        <w:rPr>
          <w:rFonts w:ascii="Times New Roman" w:eastAsia="Times New Roman" w:hAnsi="Times New Roman" w:cs="Times New Roman"/>
          <w:lang w:val="en-US"/>
        </w:rPr>
        <w:t xml:space="preserve"> the overall quality of the merchant. </w:t>
      </w:r>
    </w:p>
    <w:p w14:paraId="20F16454" w14:textId="77777777" w:rsidR="00B92EF0" w:rsidRPr="00AB50DF" w:rsidRDefault="00B92EF0" w:rsidP="008F1D35">
      <w:pPr>
        <w:pStyle w:val="Default"/>
        <w:spacing w:line="360" w:lineRule="auto"/>
        <w:ind w:left="720"/>
        <w:jc w:val="both"/>
        <w:rPr>
          <w:rFonts w:ascii="Times New Roman" w:eastAsia="Times New Roman" w:hAnsi="Times New Roman" w:cs="Times New Roman"/>
          <w:lang w:val="en-US"/>
        </w:rPr>
      </w:pPr>
    </w:p>
    <w:p w14:paraId="4F6ED801" w14:textId="2A99AD84" w:rsidR="00BB6310" w:rsidRPr="00AB50DF" w:rsidRDefault="002F289C" w:rsidP="00B04309">
      <w:pPr>
        <w:pStyle w:val="Default"/>
        <w:spacing w:line="360" w:lineRule="auto"/>
        <w:jc w:val="both"/>
        <w:rPr>
          <w:rFonts w:eastAsia="SimSun"/>
          <w:lang w:val="en-US"/>
        </w:rPr>
      </w:pPr>
      <w:r w:rsidRPr="00AB50DF">
        <w:rPr>
          <w:rFonts w:ascii="Times New Roman" w:eastAsia="Times New Roman" w:hAnsi="Times New Roman" w:cs="Times New Roman"/>
          <w:lang w:val="en-US"/>
        </w:rPr>
        <w:t xml:space="preserve">This process involves </w:t>
      </w:r>
      <w:r w:rsidR="006C5BF6" w:rsidRPr="00AB50DF">
        <w:rPr>
          <w:rFonts w:ascii="Times New Roman" w:eastAsia="Times New Roman" w:hAnsi="Times New Roman" w:cs="Times New Roman"/>
          <w:lang w:val="en-US"/>
        </w:rPr>
        <w:t xml:space="preserve">assigning </w:t>
      </w:r>
      <w:r w:rsidR="008F1D35" w:rsidRPr="00AB50DF">
        <w:rPr>
          <w:rFonts w:ascii="Times New Roman" w:eastAsia="Times New Roman" w:hAnsi="Times New Roman" w:cs="Times New Roman"/>
          <w:lang w:val="en-US"/>
        </w:rPr>
        <w:t xml:space="preserve">numerical points </w:t>
      </w:r>
      <w:r w:rsidR="00B962D1" w:rsidRPr="00AB50DF">
        <w:rPr>
          <w:rFonts w:ascii="Times New Roman" w:eastAsia="Times New Roman" w:hAnsi="Times New Roman" w:cs="Times New Roman"/>
          <w:lang w:val="en-US"/>
        </w:rPr>
        <w:t>from</w:t>
      </w:r>
      <w:r w:rsidR="008F1D35" w:rsidRPr="00AB50DF">
        <w:rPr>
          <w:rFonts w:ascii="Times New Roman" w:eastAsia="Times New Roman" w:hAnsi="Times New Roman" w:cs="Times New Roman"/>
          <w:lang w:val="en-US"/>
        </w:rPr>
        <w:t xml:space="preserve"> a range </w:t>
      </w:r>
      <w:r w:rsidR="00353004" w:rsidRPr="00AB50DF">
        <w:rPr>
          <w:rFonts w:ascii="Times New Roman" w:eastAsia="Times New Roman" w:hAnsi="Times New Roman" w:cs="Times New Roman"/>
          <w:lang w:val="en-US"/>
        </w:rPr>
        <w:t xml:space="preserve">of </w:t>
      </w:r>
      <w:r w:rsidR="000C2409" w:rsidRPr="00AB50DF">
        <w:rPr>
          <w:rFonts w:ascii="Times New Roman" w:eastAsia="Times New Roman" w:hAnsi="Times New Roman" w:cs="Times New Roman"/>
          <w:lang w:val="en-US"/>
        </w:rPr>
        <w:t>0-</w:t>
      </w:r>
      <w:r w:rsidR="4AEBC169" w:rsidRPr="00AB50DF">
        <w:rPr>
          <w:rFonts w:ascii="Times New Roman" w:eastAsia="Times New Roman" w:hAnsi="Times New Roman" w:cs="Times New Roman"/>
          <w:lang w:val="en-US"/>
        </w:rPr>
        <w:t>6</w:t>
      </w:r>
      <w:r w:rsidR="008F1D35" w:rsidRPr="00AB50DF">
        <w:rPr>
          <w:rFonts w:ascii="Times New Roman" w:eastAsia="Times New Roman" w:hAnsi="Times New Roman" w:cs="Times New Roman"/>
          <w:lang w:val="en-US"/>
        </w:rPr>
        <w:t xml:space="preserve"> to potential restaurants that are not currently on </w:t>
      </w:r>
      <w:proofErr w:type="spellStart"/>
      <w:r w:rsidR="008F1D35" w:rsidRPr="00AB50DF">
        <w:rPr>
          <w:rFonts w:ascii="Times New Roman" w:eastAsia="Times New Roman" w:hAnsi="Times New Roman" w:cs="Times New Roman"/>
          <w:lang w:val="en-US"/>
        </w:rPr>
        <w:t>Eatigo</w:t>
      </w:r>
      <w:r w:rsidR="00DD2E55" w:rsidRPr="00AB50DF">
        <w:rPr>
          <w:rFonts w:ascii="Times New Roman" w:eastAsia="Times New Roman" w:hAnsi="Times New Roman" w:cs="Times New Roman"/>
          <w:lang w:val="en-US"/>
        </w:rPr>
        <w:t>’s</w:t>
      </w:r>
      <w:proofErr w:type="spellEnd"/>
      <w:r w:rsidR="008F1D35" w:rsidRPr="00AB50DF">
        <w:rPr>
          <w:rFonts w:ascii="Times New Roman" w:eastAsia="Times New Roman" w:hAnsi="Times New Roman" w:cs="Times New Roman"/>
          <w:lang w:val="en-US"/>
        </w:rPr>
        <w:t xml:space="preserve"> platform</w:t>
      </w:r>
      <w:r w:rsidR="00826D4C" w:rsidRPr="00AB50DF">
        <w:rPr>
          <w:rFonts w:ascii="Times New Roman" w:eastAsia="Times New Roman" w:hAnsi="Times New Roman" w:cs="Times New Roman"/>
          <w:lang w:val="en-US"/>
        </w:rPr>
        <w:t>.</w:t>
      </w:r>
      <w:r w:rsidR="00BA1D59" w:rsidRPr="00AB50DF">
        <w:rPr>
          <w:rFonts w:ascii="Times New Roman" w:eastAsia="Times New Roman" w:hAnsi="Times New Roman" w:cs="Times New Roman"/>
          <w:lang w:val="en-US"/>
        </w:rPr>
        <w:t xml:space="preserve"> This</w:t>
      </w:r>
      <w:r w:rsidR="00841A50" w:rsidRPr="00AB50DF">
        <w:rPr>
          <w:rFonts w:ascii="Times New Roman" w:eastAsia="Times New Roman" w:hAnsi="Times New Roman" w:cs="Times New Roman"/>
          <w:lang w:val="en-US"/>
        </w:rPr>
        <w:t xml:space="preserve"> would be </w:t>
      </w:r>
      <w:r w:rsidR="000569CC" w:rsidRPr="00AB50DF">
        <w:rPr>
          <w:rFonts w:ascii="Times New Roman" w:eastAsia="Times New Roman" w:hAnsi="Times New Roman" w:cs="Times New Roman"/>
          <w:lang w:val="en-US"/>
        </w:rPr>
        <w:t>based</w:t>
      </w:r>
      <w:r w:rsidR="00841A50" w:rsidRPr="00AB50DF">
        <w:rPr>
          <w:rFonts w:ascii="Times New Roman" w:eastAsia="Times New Roman" w:hAnsi="Times New Roman" w:cs="Times New Roman"/>
          <w:lang w:val="en-US"/>
        </w:rPr>
        <w:t xml:space="preserve"> on 4 </w:t>
      </w:r>
      <w:r w:rsidR="004D4975" w:rsidRPr="00AB50DF">
        <w:rPr>
          <w:rFonts w:ascii="Times New Roman" w:eastAsia="Times New Roman" w:hAnsi="Times New Roman" w:cs="Times New Roman"/>
          <w:lang w:val="en-US"/>
        </w:rPr>
        <w:t>attributes</w:t>
      </w:r>
      <w:r w:rsidR="00CE2368">
        <w:rPr>
          <w:rFonts w:ascii="Times New Roman" w:eastAsia="Times New Roman" w:hAnsi="Times New Roman" w:cs="Times New Roman"/>
          <w:lang w:val="en-US"/>
        </w:rPr>
        <w:t>,</w:t>
      </w:r>
      <w:r w:rsidR="004D4975" w:rsidRPr="00AB50DF">
        <w:rPr>
          <w:rFonts w:ascii="Times New Roman" w:eastAsia="Times New Roman" w:hAnsi="Times New Roman" w:cs="Times New Roman"/>
          <w:lang w:val="en-US"/>
        </w:rPr>
        <w:t xml:space="preserve"> </w:t>
      </w:r>
      <w:r w:rsidR="00BA1D59" w:rsidRPr="00AB50DF">
        <w:rPr>
          <w:rFonts w:ascii="Times New Roman" w:eastAsia="Times New Roman" w:hAnsi="Times New Roman" w:cs="Times New Roman"/>
          <w:lang w:val="en-US"/>
        </w:rPr>
        <w:t>namely</w:t>
      </w:r>
      <w:r w:rsidR="00CE2368">
        <w:rPr>
          <w:rFonts w:ascii="Times New Roman" w:eastAsia="Times New Roman" w:hAnsi="Times New Roman" w:cs="Times New Roman"/>
          <w:lang w:val="en-US"/>
        </w:rPr>
        <w:t>,</w:t>
      </w:r>
      <w:r w:rsidR="00BA1D59" w:rsidRPr="00AB50DF">
        <w:rPr>
          <w:rFonts w:ascii="Times New Roman" w:eastAsia="Times New Roman" w:hAnsi="Times New Roman" w:cs="Times New Roman"/>
          <w:lang w:val="en-US"/>
        </w:rPr>
        <w:t xml:space="preserve"> tier, restaurant type, cuisine and </w:t>
      </w:r>
      <w:r w:rsidR="001B25AC" w:rsidRPr="00AB50DF">
        <w:rPr>
          <w:rFonts w:ascii="Times New Roman" w:eastAsia="Times New Roman" w:hAnsi="Times New Roman" w:cs="Times New Roman"/>
          <w:lang w:val="en-US"/>
        </w:rPr>
        <w:t>neighborhood</w:t>
      </w:r>
      <w:r w:rsidR="00BA1D59" w:rsidRPr="00AB50DF">
        <w:rPr>
          <w:rFonts w:ascii="Times New Roman" w:eastAsia="Times New Roman" w:hAnsi="Times New Roman" w:cs="Times New Roman"/>
          <w:lang w:val="en-US"/>
        </w:rPr>
        <w:t xml:space="preserve"> </w:t>
      </w:r>
      <w:r w:rsidR="001D0091" w:rsidRPr="00AB50DF">
        <w:rPr>
          <w:rFonts w:ascii="Times New Roman" w:eastAsia="Times New Roman" w:hAnsi="Times New Roman" w:cs="Times New Roman"/>
          <w:lang w:val="en-US"/>
        </w:rPr>
        <w:t xml:space="preserve">that correlate </w:t>
      </w:r>
      <w:r w:rsidR="00203AD0" w:rsidRPr="00AB50DF">
        <w:rPr>
          <w:rFonts w:ascii="Times New Roman" w:eastAsia="Times New Roman" w:hAnsi="Times New Roman" w:cs="Times New Roman"/>
          <w:lang w:val="en-US"/>
        </w:rPr>
        <w:t xml:space="preserve">with </w:t>
      </w:r>
      <w:r w:rsidR="0036290A" w:rsidRPr="00AB50DF">
        <w:rPr>
          <w:rFonts w:ascii="Times New Roman" w:eastAsia="Times New Roman" w:hAnsi="Times New Roman" w:cs="Times New Roman"/>
          <w:lang w:val="en-US"/>
        </w:rPr>
        <w:t>revenue</w:t>
      </w:r>
      <w:r w:rsidR="0038604E" w:rsidRPr="00AB50DF">
        <w:rPr>
          <w:rFonts w:ascii="Times New Roman" w:eastAsia="Times New Roman" w:hAnsi="Times New Roman" w:cs="Times New Roman"/>
          <w:lang w:val="en-US"/>
        </w:rPr>
        <w:t xml:space="preserve">. </w:t>
      </w:r>
      <w:r w:rsidR="009B234E" w:rsidRPr="009B234E">
        <w:rPr>
          <w:rFonts w:ascii="Times New Roman" w:eastAsia="Times New Roman" w:hAnsi="Times New Roman" w:cs="Times New Roman"/>
          <w:lang w:val="en-US"/>
        </w:rPr>
        <w:t>In addition, Quality Index (QI) – relative restaurant revenue compared to average country revenue</w:t>
      </w:r>
      <w:r w:rsidR="00FE1953">
        <w:rPr>
          <w:rFonts w:ascii="Times New Roman" w:eastAsia="Times New Roman" w:hAnsi="Times New Roman" w:cs="Times New Roman"/>
          <w:lang w:val="en-US"/>
        </w:rPr>
        <w:t>,</w:t>
      </w:r>
      <w:r w:rsidR="009B234E" w:rsidRPr="009B234E">
        <w:rPr>
          <w:rFonts w:ascii="Times New Roman" w:eastAsia="Times New Roman" w:hAnsi="Times New Roman" w:cs="Times New Roman"/>
          <w:lang w:val="en-US"/>
        </w:rPr>
        <w:t xml:space="preserve"> is also </w:t>
      </w:r>
      <w:proofErr w:type="gramStart"/>
      <w:r w:rsidR="009B234E" w:rsidRPr="009B234E">
        <w:rPr>
          <w:rFonts w:ascii="Times New Roman" w:eastAsia="Times New Roman" w:hAnsi="Times New Roman" w:cs="Times New Roman"/>
          <w:lang w:val="en-US"/>
        </w:rPr>
        <w:t>taken into account</w:t>
      </w:r>
      <w:proofErr w:type="gramEnd"/>
      <w:r w:rsidR="009B234E" w:rsidRPr="009B234E">
        <w:rPr>
          <w:rFonts w:ascii="Times New Roman" w:eastAsia="Times New Roman" w:hAnsi="Times New Roman" w:cs="Times New Roman"/>
          <w:lang w:val="en-US"/>
        </w:rPr>
        <w:t xml:space="preserve"> as a contributing factor of the Lead Score </w:t>
      </w:r>
      <w:r w:rsidR="00DC7A44">
        <w:rPr>
          <w:rFonts w:ascii="Times New Roman" w:eastAsia="Times New Roman" w:hAnsi="Times New Roman" w:cs="Times New Roman"/>
          <w:color w:val="auto"/>
          <w:lang w:val="en-US"/>
        </w:rPr>
        <w:t>and</w:t>
      </w:r>
      <w:r w:rsidR="0074554B" w:rsidRPr="004015AD">
        <w:rPr>
          <w:rFonts w:ascii="Times New Roman" w:eastAsia="Times New Roman" w:hAnsi="Times New Roman" w:cs="Times New Roman"/>
          <w:color w:val="auto"/>
          <w:lang w:val="en-US"/>
        </w:rPr>
        <w:t xml:space="preserve"> Revenue </w:t>
      </w:r>
      <w:r w:rsidR="009B234E" w:rsidRPr="009B234E">
        <w:rPr>
          <w:rFonts w:ascii="Times New Roman" w:eastAsia="Times New Roman" w:hAnsi="Times New Roman" w:cs="Times New Roman"/>
          <w:lang w:val="en-US"/>
        </w:rPr>
        <w:t>model.</w:t>
      </w:r>
    </w:p>
    <w:p w14:paraId="0843A8C5" w14:textId="77777777" w:rsidR="00DF7A67" w:rsidRPr="00AB50DF" w:rsidRDefault="00DF7A67" w:rsidP="00DF7A67">
      <w:pPr>
        <w:pStyle w:val="ListParagraph"/>
        <w:spacing w:after="0" w:line="360" w:lineRule="auto"/>
        <w:jc w:val="both"/>
        <w:rPr>
          <w:rFonts w:ascii="Times New Roman" w:eastAsia="Times New Roman" w:hAnsi="Times New Roman" w:cs="Times New Roman"/>
          <w:color w:val="000000" w:themeColor="text1"/>
          <w:sz w:val="24"/>
          <w:szCs w:val="24"/>
        </w:rPr>
      </w:pPr>
    </w:p>
    <w:p w14:paraId="633EC536" w14:textId="5C31622B" w:rsidR="00FC6F39" w:rsidRPr="00B04309" w:rsidRDefault="00DF7A67" w:rsidP="00B04309">
      <w:pPr>
        <w:pStyle w:val="ListParagraph"/>
        <w:numPr>
          <w:ilvl w:val="1"/>
          <w:numId w:val="37"/>
        </w:numPr>
        <w:spacing w:after="0" w:line="360" w:lineRule="auto"/>
        <w:jc w:val="both"/>
        <w:rPr>
          <w:rFonts w:ascii="Times New Roman" w:eastAsia="Times New Roman" w:hAnsi="Times New Roman" w:cs="Times New Roman"/>
          <w:b/>
          <w:color w:val="000000" w:themeColor="text1"/>
          <w:sz w:val="24"/>
          <w:szCs w:val="24"/>
        </w:rPr>
      </w:pPr>
      <w:r w:rsidRPr="00B04309">
        <w:rPr>
          <w:rFonts w:ascii="Times New Roman" w:eastAsia="Times New Roman" w:hAnsi="Times New Roman" w:cs="Times New Roman"/>
          <w:b/>
          <w:color w:val="000000" w:themeColor="text1"/>
          <w:sz w:val="24"/>
          <w:szCs w:val="24"/>
        </w:rPr>
        <w:t xml:space="preserve">Objectives </w:t>
      </w:r>
    </w:p>
    <w:p w14:paraId="20E393EE" w14:textId="4164F302" w:rsidR="00106330" w:rsidRPr="00AB50DF" w:rsidRDefault="00C62F79" w:rsidP="00B04309">
      <w:pPr>
        <w:spacing w:after="0" w:line="360" w:lineRule="auto"/>
        <w:jc w:val="both"/>
        <w:rPr>
          <w:rFonts w:ascii="Times New Roman" w:eastAsia="Times New Roman" w:hAnsi="Times New Roman" w:cs="Times New Roman"/>
          <w:color w:val="000000" w:themeColor="text1"/>
          <w:sz w:val="24"/>
          <w:szCs w:val="24"/>
        </w:rPr>
      </w:pPr>
      <w:r w:rsidRPr="00AB50DF">
        <w:rPr>
          <w:rFonts w:ascii="Times New Roman" w:eastAsia="Times New Roman" w:hAnsi="Times New Roman" w:cs="Times New Roman"/>
          <w:color w:val="000000" w:themeColor="text1"/>
          <w:sz w:val="24"/>
          <w:szCs w:val="24"/>
        </w:rPr>
        <w:t>The</w:t>
      </w:r>
      <w:r w:rsidR="005004B8" w:rsidRPr="00AB50DF">
        <w:rPr>
          <w:rFonts w:ascii="Times New Roman" w:eastAsia="Times New Roman" w:hAnsi="Times New Roman" w:cs="Times New Roman"/>
          <w:color w:val="000000" w:themeColor="text1"/>
          <w:sz w:val="24"/>
          <w:szCs w:val="24"/>
        </w:rPr>
        <w:t xml:space="preserve"> </w:t>
      </w:r>
      <w:r w:rsidR="7F9E4701" w:rsidRPr="00AB50DF">
        <w:rPr>
          <w:rFonts w:ascii="Times New Roman" w:eastAsia="Times New Roman" w:hAnsi="Times New Roman" w:cs="Times New Roman"/>
          <w:color w:val="000000" w:themeColor="text1"/>
          <w:sz w:val="24"/>
          <w:szCs w:val="24"/>
        </w:rPr>
        <w:t>project seeks</w:t>
      </w:r>
      <w:r w:rsidR="00BD1B4C" w:rsidRPr="00AB50DF">
        <w:rPr>
          <w:rFonts w:ascii="Times New Roman" w:eastAsia="Times New Roman" w:hAnsi="Times New Roman" w:cs="Times New Roman"/>
          <w:color w:val="000000" w:themeColor="text1"/>
          <w:sz w:val="24"/>
          <w:szCs w:val="24"/>
        </w:rPr>
        <w:t xml:space="preserve"> to </w:t>
      </w:r>
      <w:r w:rsidR="002133D8" w:rsidRPr="00AB50DF">
        <w:rPr>
          <w:rFonts w:ascii="Times New Roman" w:eastAsia="Times New Roman" w:hAnsi="Times New Roman" w:cs="Times New Roman"/>
          <w:color w:val="000000" w:themeColor="text1"/>
          <w:sz w:val="24"/>
          <w:szCs w:val="24"/>
        </w:rPr>
        <w:t xml:space="preserve">build a predictive Lead Score </w:t>
      </w:r>
      <w:r w:rsidR="00BD507E" w:rsidRPr="00AB50DF">
        <w:rPr>
          <w:rFonts w:ascii="Times New Roman" w:eastAsia="Times New Roman" w:hAnsi="Times New Roman" w:cs="Times New Roman"/>
          <w:color w:val="000000" w:themeColor="text1"/>
          <w:sz w:val="24"/>
          <w:szCs w:val="24"/>
        </w:rPr>
        <w:t xml:space="preserve">and </w:t>
      </w:r>
      <w:r w:rsidR="00876F45">
        <w:rPr>
          <w:rFonts w:ascii="Times New Roman" w:eastAsia="Times New Roman" w:hAnsi="Times New Roman" w:cs="Times New Roman"/>
          <w:color w:val="000000" w:themeColor="text1"/>
          <w:sz w:val="24"/>
          <w:szCs w:val="24"/>
        </w:rPr>
        <w:t>R</w:t>
      </w:r>
      <w:r w:rsidR="00BD507E" w:rsidRPr="00AB50DF">
        <w:rPr>
          <w:rFonts w:ascii="Times New Roman" w:eastAsia="Times New Roman" w:hAnsi="Times New Roman" w:cs="Times New Roman"/>
          <w:color w:val="000000" w:themeColor="text1"/>
          <w:sz w:val="24"/>
          <w:szCs w:val="24"/>
        </w:rPr>
        <w:t xml:space="preserve">evenue </w:t>
      </w:r>
      <w:r w:rsidR="1ADCE6C5" w:rsidRPr="00AB50DF">
        <w:rPr>
          <w:rFonts w:ascii="Times New Roman" w:eastAsia="Times New Roman" w:hAnsi="Times New Roman" w:cs="Times New Roman"/>
          <w:color w:val="000000" w:themeColor="text1"/>
          <w:sz w:val="24"/>
          <w:szCs w:val="24"/>
        </w:rPr>
        <w:t xml:space="preserve">model </w:t>
      </w:r>
      <w:r w:rsidR="6228A16E" w:rsidRPr="00AB50DF">
        <w:rPr>
          <w:rFonts w:ascii="Times New Roman" w:eastAsia="Times New Roman" w:hAnsi="Times New Roman" w:cs="Times New Roman"/>
          <w:color w:val="000000" w:themeColor="text1"/>
          <w:sz w:val="24"/>
          <w:szCs w:val="24"/>
        </w:rPr>
        <w:t>that will</w:t>
      </w:r>
      <w:r w:rsidR="00F358FF" w:rsidRPr="00AB50DF">
        <w:rPr>
          <w:rFonts w:ascii="Times New Roman" w:eastAsia="Times New Roman" w:hAnsi="Times New Roman" w:cs="Times New Roman"/>
          <w:color w:val="000000" w:themeColor="text1"/>
          <w:sz w:val="24"/>
          <w:szCs w:val="24"/>
        </w:rPr>
        <w:t xml:space="preserve"> </w:t>
      </w:r>
      <w:r w:rsidR="51716822" w:rsidRPr="00AB50DF">
        <w:rPr>
          <w:rFonts w:ascii="Times New Roman" w:eastAsia="Times New Roman" w:hAnsi="Times New Roman" w:cs="Times New Roman"/>
          <w:color w:val="000000" w:themeColor="text1"/>
          <w:sz w:val="24"/>
          <w:szCs w:val="24"/>
        </w:rPr>
        <w:t>help</w:t>
      </w:r>
      <w:r w:rsidR="00F358FF" w:rsidRPr="00AB50DF">
        <w:rPr>
          <w:rFonts w:ascii="Times New Roman" w:eastAsia="Times New Roman" w:hAnsi="Times New Roman" w:cs="Times New Roman"/>
          <w:color w:val="000000" w:themeColor="text1"/>
          <w:sz w:val="24"/>
          <w:szCs w:val="24"/>
        </w:rPr>
        <w:t xml:space="preserve"> </w:t>
      </w:r>
      <w:proofErr w:type="spellStart"/>
      <w:r w:rsidR="51716822" w:rsidRPr="00AB50DF">
        <w:rPr>
          <w:rFonts w:ascii="Times New Roman" w:eastAsia="Times New Roman" w:hAnsi="Times New Roman" w:cs="Times New Roman"/>
          <w:color w:val="000000" w:themeColor="text1"/>
          <w:sz w:val="24"/>
          <w:szCs w:val="24"/>
        </w:rPr>
        <w:t>Eatigo’s</w:t>
      </w:r>
      <w:proofErr w:type="spellEnd"/>
      <w:r w:rsidR="51716822" w:rsidRPr="00AB50DF">
        <w:rPr>
          <w:rFonts w:ascii="Times New Roman" w:eastAsia="Times New Roman" w:hAnsi="Times New Roman" w:cs="Times New Roman"/>
          <w:color w:val="000000" w:themeColor="text1"/>
          <w:sz w:val="24"/>
          <w:szCs w:val="24"/>
        </w:rPr>
        <w:t xml:space="preserve"> </w:t>
      </w:r>
      <w:r w:rsidR="00F358FF" w:rsidRPr="00AB50DF">
        <w:rPr>
          <w:rFonts w:ascii="Times New Roman" w:eastAsia="Times New Roman" w:hAnsi="Times New Roman" w:cs="Times New Roman"/>
          <w:color w:val="000000" w:themeColor="text1"/>
          <w:sz w:val="24"/>
          <w:szCs w:val="24"/>
        </w:rPr>
        <w:t>Sales Team</w:t>
      </w:r>
      <w:r w:rsidR="51716822" w:rsidRPr="00AB50DF">
        <w:rPr>
          <w:rFonts w:ascii="Times New Roman" w:eastAsia="Times New Roman" w:hAnsi="Times New Roman" w:cs="Times New Roman"/>
          <w:color w:val="000000" w:themeColor="text1"/>
          <w:sz w:val="24"/>
          <w:szCs w:val="24"/>
        </w:rPr>
        <w:t xml:space="preserve"> prioritize</w:t>
      </w:r>
      <w:r w:rsidR="00F358FF" w:rsidRPr="00AB50DF">
        <w:rPr>
          <w:rFonts w:ascii="Times New Roman" w:eastAsia="Times New Roman" w:hAnsi="Times New Roman" w:cs="Times New Roman"/>
          <w:color w:val="000000" w:themeColor="text1"/>
          <w:sz w:val="24"/>
          <w:szCs w:val="24"/>
        </w:rPr>
        <w:t xml:space="preserve"> their leads and identify potential merchants </w:t>
      </w:r>
      <w:r w:rsidR="51716822" w:rsidRPr="00AB50DF">
        <w:rPr>
          <w:rFonts w:ascii="Times New Roman" w:eastAsia="Times New Roman" w:hAnsi="Times New Roman" w:cs="Times New Roman"/>
          <w:color w:val="000000" w:themeColor="text1"/>
          <w:sz w:val="24"/>
          <w:szCs w:val="24"/>
        </w:rPr>
        <w:t xml:space="preserve">which </w:t>
      </w:r>
      <w:proofErr w:type="spellStart"/>
      <w:r w:rsidR="51716822" w:rsidRPr="00AB50DF">
        <w:rPr>
          <w:rFonts w:ascii="Times New Roman" w:eastAsia="Times New Roman" w:hAnsi="Times New Roman" w:cs="Times New Roman"/>
          <w:color w:val="000000" w:themeColor="text1"/>
          <w:sz w:val="24"/>
          <w:szCs w:val="24"/>
        </w:rPr>
        <w:t>Eatigo</w:t>
      </w:r>
      <w:proofErr w:type="spellEnd"/>
      <w:r w:rsidR="00F358FF" w:rsidRPr="00AB50DF">
        <w:rPr>
          <w:rFonts w:ascii="Times New Roman" w:eastAsia="Times New Roman" w:hAnsi="Times New Roman" w:cs="Times New Roman"/>
          <w:color w:val="000000" w:themeColor="text1"/>
          <w:sz w:val="24"/>
          <w:szCs w:val="24"/>
        </w:rPr>
        <w:t xml:space="preserve"> can </w:t>
      </w:r>
      <w:r w:rsidR="51716822" w:rsidRPr="00AB50DF">
        <w:rPr>
          <w:rFonts w:ascii="Times New Roman" w:eastAsia="Times New Roman" w:hAnsi="Times New Roman" w:cs="Times New Roman"/>
          <w:color w:val="000000" w:themeColor="text1"/>
          <w:sz w:val="24"/>
          <w:szCs w:val="24"/>
        </w:rPr>
        <w:t>bring onboard their platform. Ultimately, the model aims to create</w:t>
      </w:r>
      <w:r w:rsidR="00F358FF" w:rsidRPr="00AB50DF">
        <w:rPr>
          <w:rFonts w:ascii="Times New Roman" w:eastAsia="Times New Roman" w:hAnsi="Times New Roman" w:cs="Times New Roman"/>
          <w:color w:val="000000" w:themeColor="text1"/>
          <w:sz w:val="24"/>
          <w:szCs w:val="24"/>
        </w:rPr>
        <w:t xml:space="preserve"> a more efficient and impactful work process</w:t>
      </w:r>
      <w:r w:rsidR="51716822" w:rsidRPr="00AB50DF">
        <w:rPr>
          <w:rFonts w:ascii="Times New Roman" w:eastAsia="Times New Roman" w:hAnsi="Times New Roman" w:cs="Times New Roman"/>
          <w:color w:val="000000" w:themeColor="text1"/>
          <w:sz w:val="24"/>
          <w:szCs w:val="24"/>
        </w:rPr>
        <w:t xml:space="preserve"> to optimize the operations of </w:t>
      </w:r>
      <w:proofErr w:type="spellStart"/>
      <w:r w:rsidR="51716822" w:rsidRPr="00AB50DF">
        <w:rPr>
          <w:rFonts w:ascii="Times New Roman" w:eastAsia="Times New Roman" w:hAnsi="Times New Roman" w:cs="Times New Roman"/>
          <w:color w:val="000000" w:themeColor="text1"/>
          <w:sz w:val="24"/>
          <w:szCs w:val="24"/>
        </w:rPr>
        <w:t>Eatigo</w:t>
      </w:r>
      <w:proofErr w:type="spellEnd"/>
      <w:r w:rsidR="51716822" w:rsidRPr="00AB50DF">
        <w:rPr>
          <w:rFonts w:ascii="Times New Roman" w:eastAsia="Times New Roman" w:hAnsi="Times New Roman" w:cs="Times New Roman"/>
          <w:color w:val="000000" w:themeColor="text1"/>
          <w:sz w:val="24"/>
          <w:szCs w:val="24"/>
        </w:rPr>
        <w:t>.</w:t>
      </w:r>
    </w:p>
    <w:p w14:paraId="725E69F5" w14:textId="77777777" w:rsidR="00124A88" w:rsidRDefault="00124A88" w:rsidP="3E595304">
      <w:pPr>
        <w:pStyle w:val="Default"/>
        <w:spacing w:line="360" w:lineRule="auto"/>
        <w:jc w:val="both"/>
        <w:rPr>
          <w:rFonts w:ascii="Times New Roman" w:eastAsia="Times New Roman" w:hAnsi="Times New Roman" w:cs="Times New Roman"/>
          <w:color w:val="FF0000"/>
          <w:lang w:val="en-US"/>
        </w:rPr>
      </w:pPr>
    </w:p>
    <w:p w14:paraId="5404304F" w14:textId="77777777" w:rsidR="00D11104" w:rsidRPr="00AB50DF" w:rsidRDefault="00D11104" w:rsidP="3E595304">
      <w:pPr>
        <w:pStyle w:val="Default"/>
        <w:spacing w:line="360" w:lineRule="auto"/>
        <w:jc w:val="both"/>
        <w:rPr>
          <w:rFonts w:ascii="Times New Roman" w:eastAsia="Times New Roman" w:hAnsi="Times New Roman" w:cs="Times New Roman"/>
          <w:color w:val="FF0000"/>
          <w:lang w:val="en-US"/>
        </w:rPr>
      </w:pPr>
    </w:p>
    <w:p w14:paraId="4AB04150" w14:textId="076715A6" w:rsidR="00124A88" w:rsidRPr="00B04309" w:rsidRDefault="00B04309" w:rsidP="00B04309">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2. </w:t>
      </w:r>
      <w:r w:rsidR="00F35909" w:rsidRPr="00B04309">
        <w:rPr>
          <w:rFonts w:ascii="Times New Roman" w:eastAsia="Times New Roman" w:hAnsi="Times New Roman" w:cs="Times New Roman"/>
          <w:b/>
          <w:bCs/>
          <w:sz w:val="24"/>
          <w:szCs w:val="24"/>
        </w:rPr>
        <w:t xml:space="preserve">Performance Measures &amp; Evaluation </w:t>
      </w:r>
    </w:p>
    <w:p w14:paraId="695B93EE" w14:textId="3E02CBDC" w:rsidR="5E058D7C" w:rsidRPr="00AB50DF" w:rsidRDefault="5E058D7C" w:rsidP="00B04309">
      <w:pPr>
        <w:pStyle w:val="Default"/>
        <w:spacing w:line="360" w:lineRule="auto"/>
        <w:jc w:val="both"/>
        <w:rPr>
          <w:rFonts w:ascii="Times New Roman" w:eastAsia="Times New Roman" w:hAnsi="Times New Roman" w:cs="Times New Roman"/>
          <w:lang w:val="en-US"/>
        </w:rPr>
      </w:pPr>
      <w:r w:rsidRPr="00AB50DF">
        <w:rPr>
          <w:rFonts w:ascii="Times New Roman" w:eastAsia="Times New Roman" w:hAnsi="Times New Roman" w:cs="Times New Roman"/>
          <w:lang w:val="en-US"/>
        </w:rPr>
        <w:t>The performance measure</w:t>
      </w:r>
      <w:r w:rsidR="00C10D13" w:rsidRPr="00AB50DF">
        <w:rPr>
          <w:rFonts w:ascii="Times New Roman" w:eastAsia="Times New Roman" w:hAnsi="Times New Roman" w:cs="Times New Roman"/>
          <w:lang w:val="en-US"/>
        </w:rPr>
        <w:t>s</w:t>
      </w:r>
      <w:r w:rsidRPr="00AB50DF">
        <w:rPr>
          <w:rFonts w:ascii="Times New Roman" w:eastAsia="Times New Roman" w:hAnsi="Times New Roman" w:cs="Times New Roman"/>
          <w:lang w:val="en-US"/>
        </w:rPr>
        <w:t xml:space="preserve"> </w:t>
      </w:r>
      <w:r w:rsidR="00C10D13" w:rsidRPr="00AB50DF">
        <w:rPr>
          <w:rFonts w:ascii="Times New Roman" w:eastAsia="Times New Roman" w:hAnsi="Times New Roman" w:cs="Times New Roman"/>
          <w:lang w:val="en-US"/>
        </w:rPr>
        <w:t>are</w:t>
      </w:r>
      <w:r w:rsidRPr="00AB50DF">
        <w:rPr>
          <w:rFonts w:ascii="Times New Roman" w:eastAsia="Times New Roman" w:hAnsi="Times New Roman" w:cs="Times New Roman"/>
          <w:lang w:val="en-US"/>
        </w:rPr>
        <w:t xml:space="preserve"> the </w:t>
      </w:r>
      <w:r w:rsidR="004F3B0E" w:rsidRPr="00AB50DF">
        <w:rPr>
          <w:rFonts w:ascii="Times New Roman" w:eastAsia="Times New Roman" w:hAnsi="Times New Roman" w:cs="Times New Roman"/>
          <w:lang w:val="en-US"/>
        </w:rPr>
        <w:t>L</w:t>
      </w:r>
      <w:r w:rsidRPr="00AB50DF">
        <w:rPr>
          <w:rFonts w:ascii="Times New Roman" w:eastAsia="Times New Roman" w:hAnsi="Times New Roman" w:cs="Times New Roman"/>
          <w:lang w:val="en-US"/>
        </w:rPr>
        <w:t xml:space="preserve">ead </w:t>
      </w:r>
      <w:r w:rsidR="004F3B0E" w:rsidRPr="00AB50DF">
        <w:rPr>
          <w:rFonts w:ascii="Times New Roman" w:eastAsia="Times New Roman" w:hAnsi="Times New Roman" w:cs="Times New Roman"/>
          <w:lang w:val="en-US"/>
        </w:rPr>
        <w:t>S</w:t>
      </w:r>
      <w:r w:rsidRPr="00AB50DF">
        <w:rPr>
          <w:rFonts w:ascii="Times New Roman" w:eastAsia="Times New Roman" w:hAnsi="Times New Roman" w:cs="Times New Roman"/>
          <w:lang w:val="en-US"/>
        </w:rPr>
        <w:t>core for each restaurant</w:t>
      </w:r>
      <w:r w:rsidR="00CD0395" w:rsidRPr="00AB50DF">
        <w:rPr>
          <w:rFonts w:ascii="Times New Roman" w:eastAsia="Times New Roman" w:hAnsi="Times New Roman" w:cs="Times New Roman"/>
          <w:lang w:val="en-US"/>
        </w:rPr>
        <w:t xml:space="preserve"> and the potential revenue </w:t>
      </w:r>
      <w:r w:rsidR="00444626" w:rsidRPr="00AB50DF">
        <w:rPr>
          <w:rFonts w:ascii="Times New Roman" w:eastAsia="Times New Roman" w:hAnsi="Times New Roman" w:cs="Times New Roman"/>
          <w:lang w:val="en-US"/>
        </w:rPr>
        <w:t xml:space="preserve">that </w:t>
      </w:r>
      <w:proofErr w:type="spellStart"/>
      <w:r w:rsidR="00444626" w:rsidRPr="00AB50DF">
        <w:rPr>
          <w:rFonts w:ascii="Times New Roman" w:eastAsia="Times New Roman" w:hAnsi="Times New Roman" w:cs="Times New Roman"/>
          <w:lang w:val="en-US"/>
        </w:rPr>
        <w:t>Eatigo</w:t>
      </w:r>
      <w:proofErr w:type="spellEnd"/>
      <w:r w:rsidR="00444626" w:rsidRPr="00AB50DF">
        <w:rPr>
          <w:rFonts w:ascii="Times New Roman" w:eastAsia="Times New Roman" w:hAnsi="Times New Roman" w:cs="Times New Roman"/>
          <w:lang w:val="en-US"/>
        </w:rPr>
        <w:t xml:space="preserve"> can generate from each restaurant.</w:t>
      </w:r>
      <w:r w:rsidRPr="00AB50DF">
        <w:rPr>
          <w:rFonts w:ascii="Times New Roman" w:eastAsia="Times New Roman" w:hAnsi="Times New Roman" w:cs="Times New Roman"/>
          <w:lang w:val="en-US"/>
        </w:rPr>
        <w:t xml:space="preserve"> This is derived from mathematical computations between revenue and each </w:t>
      </w:r>
      <w:r w:rsidR="007E09DF" w:rsidRPr="00AB50DF">
        <w:rPr>
          <w:rFonts w:ascii="Times New Roman" w:eastAsia="Times New Roman" w:hAnsi="Times New Roman" w:cs="Times New Roman"/>
          <w:lang w:val="en-US"/>
        </w:rPr>
        <w:t>attribute</w:t>
      </w:r>
      <w:r w:rsidR="00A152B8" w:rsidRPr="00AB50DF">
        <w:rPr>
          <w:rFonts w:ascii="Times New Roman" w:eastAsia="Times New Roman" w:hAnsi="Times New Roman" w:cs="Times New Roman"/>
          <w:lang w:val="en-US"/>
        </w:rPr>
        <w:t xml:space="preserve"> as well as </w:t>
      </w:r>
      <w:r w:rsidR="00010D6A">
        <w:rPr>
          <w:rFonts w:ascii="Times New Roman" w:eastAsia="Times New Roman" w:hAnsi="Times New Roman" w:cs="Times New Roman"/>
          <w:lang w:val="en-US"/>
        </w:rPr>
        <w:t>QI</w:t>
      </w:r>
      <w:r w:rsidRPr="00AB50DF">
        <w:rPr>
          <w:rFonts w:ascii="Times New Roman" w:eastAsia="Times New Roman" w:hAnsi="Times New Roman" w:cs="Times New Roman"/>
          <w:lang w:val="en-US"/>
        </w:rPr>
        <w:t xml:space="preserve">. </w:t>
      </w:r>
      <w:r w:rsidR="007113B4" w:rsidRPr="00AB50DF">
        <w:rPr>
          <w:rFonts w:ascii="Times New Roman" w:eastAsia="Times New Roman" w:hAnsi="Times New Roman" w:cs="Times New Roman"/>
          <w:lang w:val="en-US"/>
        </w:rPr>
        <w:t>The relationship between attended reservations and each attribute</w:t>
      </w:r>
      <w:r w:rsidR="008B66BE" w:rsidRPr="00AB50DF">
        <w:rPr>
          <w:rFonts w:ascii="Times New Roman" w:eastAsia="Times New Roman" w:hAnsi="Times New Roman" w:cs="Times New Roman"/>
          <w:lang w:val="en-US"/>
        </w:rPr>
        <w:t xml:space="preserve"> is not calculated </w:t>
      </w:r>
      <w:r w:rsidR="00E22D28" w:rsidRPr="00AB50DF">
        <w:rPr>
          <w:rFonts w:ascii="Times New Roman" w:eastAsia="Times New Roman" w:hAnsi="Times New Roman" w:cs="Times New Roman"/>
          <w:lang w:val="en-US"/>
        </w:rPr>
        <w:t xml:space="preserve">as revenue and attended reservations </w:t>
      </w:r>
      <w:r w:rsidR="006719D2" w:rsidRPr="00AB50DF">
        <w:rPr>
          <w:rFonts w:ascii="Times New Roman" w:eastAsia="Times New Roman" w:hAnsi="Times New Roman" w:cs="Times New Roman"/>
          <w:lang w:val="en-US"/>
        </w:rPr>
        <w:t xml:space="preserve">are </w:t>
      </w:r>
      <w:r w:rsidR="00FF014F">
        <w:rPr>
          <w:rFonts w:ascii="Times New Roman" w:eastAsia="Times New Roman" w:hAnsi="Times New Roman" w:cs="Times New Roman"/>
          <w:lang w:val="en-US"/>
        </w:rPr>
        <w:t xml:space="preserve">already </w:t>
      </w:r>
      <w:r w:rsidR="00CA5A4C" w:rsidRPr="00AB50DF">
        <w:rPr>
          <w:rFonts w:ascii="Times New Roman" w:eastAsia="Times New Roman" w:hAnsi="Times New Roman" w:cs="Times New Roman"/>
          <w:lang w:val="en-US"/>
        </w:rPr>
        <w:t>strongly co</w:t>
      </w:r>
      <w:r w:rsidR="00BE27C4">
        <w:rPr>
          <w:rFonts w:ascii="Times New Roman" w:eastAsia="Times New Roman" w:hAnsi="Times New Roman" w:cs="Times New Roman"/>
          <w:lang w:val="en-US"/>
        </w:rPr>
        <w:t>r</w:t>
      </w:r>
      <w:r w:rsidR="00CA5A4C" w:rsidRPr="00AB50DF">
        <w:rPr>
          <w:rFonts w:ascii="Times New Roman" w:eastAsia="Times New Roman" w:hAnsi="Times New Roman" w:cs="Times New Roman"/>
          <w:lang w:val="en-US"/>
        </w:rPr>
        <w:t xml:space="preserve">related. </w:t>
      </w:r>
    </w:p>
    <w:p w14:paraId="77172D03" w14:textId="32B83331" w:rsidR="00293A5F" w:rsidRPr="00AB50DF" w:rsidRDefault="00293A5F" w:rsidP="00293A5F">
      <w:pPr>
        <w:pStyle w:val="Default"/>
        <w:spacing w:line="360" w:lineRule="auto"/>
        <w:ind w:left="360"/>
        <w:jc w:val="both"/>
        <w:rPr>
          <w:rFonts w:ascii="Times New Roman" w:eastAsia="Times New Roman" w:hAnsi="Times New Roman" w:cs="Times New Roman"/>
          <w:lang w:val="en-US"/>
        </w:rPr>
      </w:pPr>
    </w:p>
    <w:p w14:paraId="656B4C20" w14:textId="05F2481B" w:rsidR="00C4072B" w:rsidRPr="00AB50DF" w:rsidRDefault="5E058D7C" w:rsidP="00B04309">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lang w:val="en-US"/>
        </w:rPr>
        <w:t xml:space="preserve">The </w:t>
      </w:r>
      <w:r w:rsidR="00FE3587" w:rsidRPr="00AB50DF">
        <w:rPr>
          <w:rFonts w:ascii="Times New Roman" w:eastAsia="Times New Roman" w:hAnsi="Times New Roman" w:cs="Times New Roman"/>
          <w:lang w:val="en-US"/>
        </w:rPr>
        <w:t>L</w:t>
      </w:r>
      <w:r w:rsidRPr="00AB50DF">
        <w:rPr>
          <w:rFonts w:ascii="Times New Roman" w:eastAsia="Times New Roman" w:hAnsi="Times New Roman" w:cs="Times New Roman"/>
          <w:lang w:val="en-US"/>
        </w:rPr>
        <w:t xml:space="preserve">ead </w:t>
      </w:r>
      <w:r w:rsidR="0097490D" w:rsidRPr="00AB50DF">
        <w:rPr>
          <w:rFonts w:ascii="Times New Roman" w:eastAsia="Times New Roman" w:hAnsi="Times New Roman" w:cs="Times New Roman"/>
          <w:lang w:val="en-US"/>
        </w:rPr>
        <w:t>S</w:t>
      </w:r>
      <w:r w:rsidRPr="00AB50DF">
        <w:rPr>
          <w:rFonts w:ascii="Times New Roman" w:eastAsia="Times New Roman" w:hAnsi="Times New Roman" w:cs="Times New Roman"/>
          <w:lang w:val="en-US"/>
        </w:rPr>
        <w:t xml:space="preserve">core </w:t>
      </w:r>
      <w:r w:rsidR="0097490D" w:rsidRPr="00AB50DF">
        <w:rPr>
          <w:rFonts w:ascii="Times New Roman" w:eastAsia="Times New Roman" w:hAnsi="Times New Roman" w:cs="Times New Roman"/>
          <w:lang w:val="en-US"/>
        </w:rPr>
        <w:t xml:space="preserve">formula for each restaurant </w:t>
      </w:r>
      <w:r w:rsidR="00390C7E" w:rsidRPr="00AB50DF">
        <w:rPr>
          <w:rFonts w:ascii="Times New Roman" w:eastAsia="Times New Roman" w:hAnsi="Times New Roman" w:cs="Times New Roman"/>
          <w:lang w:val="en-US"/>
        </w:rPr>
        <w:t xml:space="preserve">equals </w:t>
      </w:r>
      <w:r w:rsidR="00390C7E" w:rsidRPr="00AB50DF">
        <w:rPr>
          <w:rFonts w:ascii="Times New Roman" w:eastAsia="Times New Roman" w:hAnsi="Times New Roman" w:cs="Times New Roman"/>
          <w:color w:val="auto"/>
          <w:lang w:val="en-US"/>
        </w:rPr>
        <w:t>SUM</w:t>
      </w:r>
      <w:r w:rsidR="00885024">
        <w:rPr>
          <w:rFonts w:ascii="Times New Roman" w:eastAsia="Times New Roman" w:hAnsi="Times New Roman" w:cs="Times New Roman"/>
          <w:color w:val="auto"/>
          <w:lang w:val="en-US"/>
        </w:rPr>
        <w:t>PRODUCT</w:t>
      </w:r>
      <w:r w:rsidR="00390C7E" w:rsidRPr="00AB50DF">
        <w:rPr>
          <w:rFonts w:ascii="Times New Roman" w:eastAsia="Times New Roman" w:hAnsi="Times New Roman" w:cs="Times New Roman"/>
          <w:color w:val="auto"/>
          <w:lang w:val="en-US"/>
        </w:rPr>
        <w:t xml:space="preserve"> (</w:t>
      </w:r>
      <w:r w:rsidR="00FD25D1">
        <w:rPr>
          <w:rFonts w:ascii="Times New Roman" w:eastAsia="Times New Roman" w:hAnsi="Times New Roman" w:cs="Times New Roman"/>
          <w:color w:val="auto"/>
          <w:lang w:val="en-US"/>
        </w:rPr>
        <w:t xml:space="preserve">all </w:t>
      </w:r>
      <w:r w:rsidR="00390C7E" w:rsidRPr="00AB50DF">
        <w:rPr>
          <w:rFonts w:ascii="Times New Roman" w:eastAsia="Times New Roman" w:hAnsi="Times New Roman" w:cs="Times New Roman"/>
          <w:color w:val="auto"/>
          <w:lang w:val="en-US"/>
        </w:rPr>
        <w:t>attribute</w:t>
      </w:r>
      <w:r w:rsidR="00FD25D1">
        <w:rPr>
          <w:rFonts w:ascii="Times New Roman" w:eastAsia="Times New Roman" w:hAnsi="Times New Roman" w:cs="Times New Roman"/>
          <w:color w:val="auto"/>
          <w:lang w:val="en-US"/>
        </w:rPr>
        <w:t>s</w:t>
      </w:r>
      <w:r w:rsidR="00390C7E" w:rsidRPr="00AB50DF">
        <w:rPr>
          <w:rFonts w:ascii="Times New Roman" w:eastAsia="Times New Roman" w:hAnsi="Times New Roman" w:cs="Times New Roman"/>
          <w:color w:val="auto"/>
          <w:lang w:val="en-US"/>
        </w:rPr>
        <w:t xml:space="preserve"> point</w:t>
      </w:r>
      <w:r w:rsidR="00F742FA">
        <w:rPr>
          <w:rFonts w:ascii="Times New Roman" w:eastAsia="Times New Roman" w:hAnsi="Times New Roman" w:cs="Times New Roman"/>
          <w:color w:val="auto"/>
          <w:lang w:val="en-US"/>
        </w:rPr>
        <w:t xml:space="preserve"> </w:t>
      </w:r>
      <w:r w:rsidR="00805CA8">
        <w:rPr>
          <w:rFonts w:ascii="Times New Roman" w:eastAsia="Times New Roman" w:hAnsi="Times New Roman" w:cs="Times New Roman"/>
          <w:color w:val="auto"/>
          <w:lang w:val="en-US"/>
        </w:rPr>
        <w:t>and</w:t>
      </w:r>
      <w:r w:rsidR="00F742FA">
        <w:rPr>
          <w:rFonts w:ascii="Times New Roman" w:eastAsia="Times New Roman" w:hAnsi="Times New Roman" w:cs="Times New Roman"/>
          <w:color w:val="auto"/>
          <w:lang w:val="en-US"/>
        </w:rPr>
        <w:t xml:space="preserve"> QI</w:t>
      </w:r>
      <w:r w:rsidR="00563D8F">
        <w:rPr>
          <w:rFonts w:ascii="Times New Roman" w:eastAsia="Times New Roman" w:hAnsi="Times New Roman" w:cs="Times New Roman"/>
          <w:color w:val="auto"/>
          <w:lang w:val="en-US"/>
        </w:rPr>
        <w:t>:</w:t>
      </w:r>
      <w:r w:rsidR="003C2D7B">
        <w:rPr>
          <w:rFonts w:ascii="Times New Roman" w:eastAsia="Times New Roman" w:hAnsi="Times New Roman" w:cs="Times New Roman"/>
          <w:color w:val="auto"/>
          <w:lang w:val="en-US"/>
        </w:rPr>
        <w:t xml:space="preserve"> </w:t>
      </w:r>
      <w:r w:rsidR="00FD25D1">
        <w:rPr>
          <w:rFonts w:ascii="Times New Roman" w:eastAsia="Times New Roman" w:hAnsi="Times New Roman" w:cs="Times New Roman"/>
          <w:color w:val="auto"/>
          <w:lang w:val="en-US"/>
        </w:rPr>
        <w:t xml:space="preserve">all </w:t>
      </w:r>
      <w:r w:rsidR="00390C7E" w:rsidRPr="00AB50DF">
        <w:rPr>
          <w:rFonts w:ascii="Times New Roman" w:eastAsia="Times New Roman" w:hAnsi="Times New Roman" w:cs="Times New Roman"/>
          <w:color w:val="auto"/>
          <w:lang w:val="en-US"/>
        </w:rPr>
        <w:t>attribute</w:t>
      </w:r>
      <w:r w:rsidR="00563D8F">
        <w:rPr>
          <w:rFonts w:ascii="Times New Roman" w:eastAsia="Times New Roman" w:hAnsi="Times New Roman" w:cs="Times New Roman"/>
          <w:color w:val="auto"/>
          <w:lang w:val="en-US"/>
        </w:rPr>
        <w:t>s</w:t>
      </w:r>
      <w:r w:rsidR="00390C7E" w:rsidRPr="00AB50DF">
        <w:rPr>
          <w:rFonts w:ascii="Times New Roman" w:eastAsia="Times New Roman" w:hAnsi="Times New Roman" w:cs="Times New Roman"/>
          <w:color w:val="auto"/>
          <w:lang w:val="en-US"/>
        </w:rPr>
        <w:t xml:space="preserve"> </w:t>
      </w:r>
      <w:r w:rsidR="00805CA8">
        <w:rPr>
          <w:rFonts w:ascii="Times New Roman" w:eastAsia="Times New Roman" w:hAnsi="Times New Roman" w:cs="Times New Roman"/>
          <w:color w:val="auto"/>
          <w:lang w:val="en-US"/>
        </w:rPr>
        <w:t>and</w:t>
      </w:r>
      <w:r w:rsidR="00563D8F">
        <w:rPr>
          <w:rFonts w:ascii="Times New Roman" w:eastAsia="Times New Roman" w:hAnsi="Times New Roman" w:cs="Times New Roman"/>
          <w:color w:val="auto"/>
          <w:lang w:val="en-US"/>
        </w:rPr>
        <w:t xml:space="preserve"> QI </w:t>
      </w:r>
      <w:r w:rsidR="00390C7E" w:rsidRPr="00AB50DF">
        <w:rPr>
          <w:rFonts w:ascii="Times New Roman" w:eastAsia="Times New Roman" w:hAnsi="Times New Roman" w:cs="Times New Roman"/>
          <w:color w:val="auto"/>
          <w:lang w:val="en-US"/>
        </w:rPr>
        <w:t>weight).</w:t>
      </w:r>
      <w:r w:rsidR="000E56E5" w:rsidRPr="00AB50DF">
        <w:rPr>
          <w:rFonts w:ascii="Times New Roman" w:eastAsia="Times New Roman" w:hAnsi="Times New Roman" w:cs="Times New Roman"/>
          <w:color w:val="auto"/>
          <w:lang w:val="en-US"/>
        </w:rPr>
        <w:t xml:space="preserve"> </w:t>
      </w:r>
      <w:r w:rsidR="00D727DA" w:rsidRPr="00AB50DF">
        <w:rPr>
          <w:rFonts w:ascii="Times New Roman" w:eastAsia="Times New Roman" w:hAnsi="Times New Roman" w:cs="Times New Roman"/>
          <w:color w:val="auto"/>
          <w:lang w:val="en-US"/>
        </w:rPr>
        <w:t xml:space="preserve">A maximum </w:t>
      </w:r>
      <w:r w:rsidR="001F524F">
        <w:rPr>
          <w:rFonts w:ascii="Times New Roman" w:eastAsia="Times New Roman" w:hAnsi="Times New Roman" w:cs="Times New Roman"/>
          <w:color w:val="auto"/>
          <w:lang w:val="en-US"/>
        </w:rPr>
        <w:t>L</w:t>
      </w:r>
      <w:r w:rsidR="00D727DA" w:rsidRPr="00AB50DF">
        <w:rPr>
          <w:rFonts w:ascii="Times New Roman" w:eastAsia="Times New Roman" w:hAnsi="Times New Roman" w:cs="Times New Roman"/>
          <w:color w:val="auto"/>
          <w:lang w:val="en-US"/>
        </w:rPr>
        <w:t xml:space="preserve">ead </w:t>
      </w:r>
      <w:r w:rsidR="001F524F">
        <w:rPr>
          <w:rFonts w:ascii="Times New Roman" w:eastAsia="Times New Roman" w:hAnsi="Times New Roman" w:cs="Times New Roman"/>
          <w:color w:val="auto"/>
          <w:lang w:val="en-US"/>
        </w:rPr>
        <w:t>S</w:t>
      </w:r>
      <w:r w:rsidR="00D727DA" w:rsidRPr="00AB50DF">
        <w:rPr>
          <w:rFonts w:ascii="Times New Roman" w:eastAsia="Times New Roman" w:hAnsi="Times New Roman" w:cs="Times New Roman"/>
          <w:color w:val="auto"/>
          <w:lang w:val="en-US"/>
        </w:rPr>
        <w:t xml:space="preserve">core of 6 is </w:t>
      </w:r>
      <w:r w:rsidR="001F524F">
        <w:rPr>
          <w:rFonts w:ascii="Times New Roman" w:eastAsia="Times New Roman" w:hAnsi="Times New Roman" w:cs="Times New Roman"/>
          <w:color w:val="auto"/>
          <w:lang w:val="en-US"/>
        </w:rPr>
        <w:t>capped</w:t>
      </w:r>
      <w:r w:rsidR="00D727DA" w:rsidRPr="00AB50DF">
        <w:rPr>
          <w:rFonts w:ascii="Times New Roman" w:eastAsia="Times New Roman" w:hAnsi="Times New Roman" w:cs="Times New Roman"/>
          <w:color w:val="auto"/>
          <w:lang w:val="en-US"/>
        </w:rPr>
        <w:t xml:space="preserve"> as </w:t>
      </w:r>
      <w:r w:rsidR="00D3032E">
        <w:rPr>
          <w:rFonts w:ascii="Times New Roman" w:eastAsia="Times New Roman" w:hAnsi="Times New Roman" w:cs="Times New Roman"/>
          <w:color w:val="auto"/>
          <w:lang w:val="en-US"/>
        </w:rPr>
        <w:t>Total</w:t>
      </w:r>
      <w:r w:rsidR="00D727DA" w:rsidRPr="00AB50DF">
        <w:rPr>
          <w:rFonts w:ascii="Times New Roman" w:eastAsia="Times New Roman" w:hAnsi="Times New Roman" w:cs="Times New Roman"/>
          <w:color w:val="auto"/>
          <w:lang w:val="en-US"/>
        </w:rPr>
        <w:t xml:space="preserve"> </w:t>
      </w:r>
      <w:r w:rsidR="00D3032E">
        <w:rPr>
          <w:rFonts w:ascii="Times New Roman" w:eastAsia="Times New Roman" w:hAnsi="Times New Roman" w:cs="Times New Roman"/>
          <w:color w:val="auto"/>
          <w:lang w:val="en-US"/>
        </w:rPr>
        <w:t>QI</w:t>
      </w:r>
      <w:r w:rsidR="00D727DA" w:rsidRPr="00AB50DF">
        <w:rPr>
          <w:rFonts w:ascii="Times New Roman" w:eastAsia="Times New Roman" w:hAnsi="Times New Roman" w:cs="Times New Roman"/>
          <w:color w:val="auto"/>
          <w:lang w:val="en-US"/>
        </w:rPr>
        <w:t xml:space="preserve"> </w:t>
      </w:r>
      <w:r w:rsidR="00EA554C">
        <w:rPr>
          <w:rFonts w:ascii="Times New Roman" w:eastAsia="Times New Roman" w:hAnsi="Times New Roman" w:cs="Times New Roman"/>
          <w:color w:val="auto"/>
          <w:lang w:val="en-US"/>
        </w:rPr>
        <w:t>can</w:t>
      </w:r>
      <w:r w:rsidR="00D727DA" w:rsidRPr="00AB50DF">
        <w:rPr>
          <w:rFonts w:ascii="Times New Roman" w:eastAsia="Times New Roman" w:hAnsi="Times New Roman" w:cs="Times New Roman"/>
          <w:color w:val="auto"/>
          <w:lang w:val="en-US"/>
        </w:rPr>
        <w:t xml:space="preserve"> go </w:t>
      </w:r>
      <w:r w:rsidR="00D3032E">
        <w:rPr>
          <w:rFonts w:ascii="Times New Roman" w:eastAsia="Times New Roman" w:hAnsi="Times New Roman" w:cs="Times New Roman"/>
          <w:color w:val="auto"/>
          <w:lang w:val="en-US"/>
        </w:rPr>
        <w:t xml:space="preserve">to </w:t>
      </w:r>
      <w:r w:rsidR="00D727DA" w:rsidRPr="00AB50DF">
        <w:rPr>
          <w:rFonts w:ascii="Times New Roman" w:eastAsia="Times New Roman" w:hAnsi="Times New Roman" w:cs="Times New Roman"/>
          <w:color w:val="auto"/>
          <w:lang w:val="en-US"/>
        </w:rPr>
        <w:t>infinity based on the revenue</w:t>
      </w:r>
      <w:r w:rsidR="000A6C81" w:rsidRPr="00AB50DF">
        <w:rPr>
          <w:rFonts w:ascii="Times New Roman" w:eastAsia="Times New Roman" w:hAnsi="Times New Roman" w:cs="Times New Roman"/>
          <w:color w:val="auto"/>
          <w:lang w:val="en-US"/>
        </w:rPr>
        <w:t xml:space="preserve">, thus </w:t>
      </w:r>
      <w:r w:rsidR="00763532" w:rsidRPr="00AB50DF">
        <w:rPr>
          <w:rFonts w:ascii="Times New Roman" w:eastAsia="Times New Roman" w:hAnsi="Times New Roman" w:cs="Times New Roman"/>
          <w:lang w:val="en-US"/>
        </w:rPr>
        <w:t>mak</w:t>
      </w:r>
      <w:r w:rsidR="000A6C81" w:rsidRPr="00AB50DF">
        <w:rPr>
          <w:rFonts w:ascii="Times New Roman" w:eastAsia="Times New Roman" w:hAnsi="Times New Roman" w:cs="Times New Roman"/>
          <w:lang w:val="en-US"/>
        </w:rPr>
        <w:t xml:space="preserve">ing </w:t>
      </w:r>
      <w:r w:rsidR="00763532" w:rsidRPr="00AB50DF">
        <w:rPr>
          <w:rFonts w:ascii="Times New Roman" w:eastAsia="Times New Roman" w:hAnsi="Times New Roman" w:cs="Times New Roman"/>
          <w:lang w:val="en-US"/>
        </w:rPr>
        <w:t xml:space="preserve">the values </w:t>
      </w:r>
      <w:r w:rsidR="000A6C81" w:rsidRPr="00AB50DF">
        <w:rPr>
          <w:rFonts w:ascii="Times New Roman" w:eastAsia="Times New Roman" w:hAnsi="Times New Roman" w:cs="Times New Roman"/>
          <w:lang w:val="en-US"/>
        </w:rPr>
        <w:t xml:space="preserve">more </w:t>
      </w:r>
      <w:r w:rsidR="00763532" w:rsidRPr="00AB50DF">
        <w:rPr>
          <w:rFonts w:ascii="Times New Roman" w:eastAsia="Times New Roman" w:hAnsi="Times New Roman" w:cs="Times New Roman"/>
          <w:lang w:val="en-US"/>
        </w:rPr>
        <w:t xml:space="preserve">readable and </w:t>
      </w:r>
      <w:r w:rsidR="00170BBD" w:rsidRPr="00AB50DF">
        <w:rPr>
          <w:rFonts w:ascii="Times New Roman" w:eastAsia="Times New Roman" w:hAnsi="Times New Roman" w:cs="Times New Roman"/>
          <w:lang w:val="en-US"/>
        </w:rPr>
        <w:t xml:space="preserve">understandable. </w:t>
      </w:r>
      <w:r w:rsidR="00596BD8" w:rsidRPr="00AB50DF">
        <w:rPr>
          <w:rFonts w:ascii="Times New Roman" w:eastAsia="Times New Roman" w:hAnsi="Times New Roman" w:cs="Times New Roman"/>
          <w:lang w:val="en-US"/>
        </w:rPr>
        <w:t xml:space="preserve">Different Lead Score range corresponds to </w:t>
      </w:r>
      <w:r w:rsidR="003E025F">
        <w:rPr>
          <w:rFonts w:ascii="Times New Roman" w:eastAsia="Times New Roman" w:hAnsi="Times New Roman" w:cs="Times New Roman"/>
          <w:lang w:val="en-US"/>
        </w:rPr>
        <w:t xml:space="preserve">a </w:t>
      </w:r>
      <w:r w:rsidR="001D58B9" w:rsidRPr="00AB50DF">
        <w:rPr>
          <w:rFonts w:ascii="Times New Roman" w:eastAsia="Times New Roman" w:hAnsi="Times New Roman" w:cs="Times New Roman"/>
          <w:lang w:val="en-US"/>
        </w:rPr>
        <w:t xml:space="preserve">different </w:t>
      </w:r>
      <w:r w:rsidR="00303097" w:rsidRPr="00AB50DF">
        <w:rPr>
          <w:rFonts w:ascii="Times New Roman" w:eastAsia="Times New Roman" w:hAnsi="Times New Roman" w:cs="Times New Roman"/>
          <w:lang w:val="en-US"/>
        </w:rPr>
        <w:t>status</w:t>
      </w:r>
      <w:r w:rsidR="004E3F80" w:rsidRPr="00AB50DF">
        <w:rPr>
          <w:rFonts w:ascii="Times New Roman" w:eastAsia="Times New Roman" w:hAnsi="Times New Roman" w:cs="Times New Roman"/>
          <w:lang w:val="en-US"/>
        </w:rPr>
        <w:t xml:space="preserve"> as shown </w:t>
      </w:r>
      <w:r w:rsidR="00E25DCC" w:rsidRPr="00AB50DF">
        <w:rPr>
          <w:rFonts w:ascii="Times New Roman" w:eastAsia="Times New Roman" w:hAnsi="Times New Roman" w:cs="Times New Roman"/>
          <w:lang w:val="en-US"/>
        </w:rPr>
        <w:t>in Table 1</w:t>
      </w:r>
      <w:r w:rsidR="003E025F">
        <w:rPr>
          <w:rFonts w:ascii="Times New Roman" w:eastAsia="Times New Roman" w:hAnsi="Times New Roman" w:cs="Times New Roman"/>
          <w:lang w:val="en-US"/>
        </w:rPr>
        <w:t>,</w:t>
      </w:r>
      <w:r w:rsidR="00C257C6" w:rsidRPr="00AB50DF">
        <w:rPr>
          <w:rFonts w:ascii="Times New Roman" w:eastAsia="Times New Roman" w:hAnsi="Times New Roman" w:cs="Times New Roman"/>
          <w:lang w:val="en-US"/>
        </w:rPr>
        <w:t xml:space="preserve"> but </w:t>
      </w:r>
      <w:r w:rsidR="00C257C6" w:rsidRPr="00AB50DF">
        <w:rPr>
          <w:rFonts w:ascii="Times New Roman" w:eastAsia="Times New Roman" w:hAnsi="Times New Roman" w:cs="Times New Roman"/>
          <w:color w:val="auto"/>
          <w:lang w:val="en-US"/>
        </w:rPr>
        <w:t xml:space="preserve">users have the flexibility to adjust accordingly based on </w:t>
      </w:r>
      <w:r w:rsidR="003E025F">
        <w:rPr>
          <w:rFonts w:ascii="Times New Roman" w:eastAsia="Times New Roman" w:hAnsi="Times New Roman" w:cs="Times New Roman"/>
          <w:color w:val="auto"/>
          <w:lang w:val="en-US"/>
        </w:rPr>
        <w:t xml:space="preserve">their </w:t>
      </w:r>
      <w:r w:rsidR="00C257C6" w:rsidRPr="00AB50DF">
        <w:rPr>
          <w:rFonts w:ascii="Times New Roman" w:eastAsia="Times New Roman" w:hAnsi="Times New Roman" w:cs="Times New Roman"/>
          <w:color w:val="auto"/>
          <w:lang w:val="en-US"/>
        </w:rPr>
        <w:t>business needs</w:t>
      </w:r>
      <w:r w:rsidR="00C4072B" w:rsidRPr="00AB50DF">
        <w:rPr>
          <w:rFonts w:ascii="Times New Roman" w:eastAsia="Times New Roman" w:hAnsi="Times New Roman" w:cs="Times New Roman"/>
          <w:color w:val="auto"/>
          <w:lang w:val="en-US"/>
        </w:rPr>
        <w:t>:</w:t>
      </w:r>
      <w:r w:rsidR="00C257C6" w:rsidRPr="00AB50DF">
        <w:rPr>
          <w:rFonts w:ascii="Times New Roman" w:eastAsia="Times New Roman" w:hAnsi="Times New Roman" w:cs="Times New Roman"/>
          <w:color w:val="auto"/>
          <w:lang w:val="en-US"/>
        </w:rPr>
        <w:t xml:space="preserve"> </w:t>
      </w:r>
    </w:p>
    <w:tbl>
      <w:tblPr>
        <w:tblStyle w:val="GridTable5Dark-Accent5"/>
        <w:tblW w:w="936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0"/>
        <w:gridCol w:w="7200"/>
      </w:tblGrid>
      <w:tr w:rsidR="00965AD5" w:rsidRPr="00AB50DF" w14:paraId="7C00048F" w14:textId="77777777" w:rsidTr="00326D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top w:val="none" w:sz="0" w:space="0" w:color="auto"/>
              <w:left w:val="none" w:sz="0" w:space="0" w:color="auto"/>
              <w:right w:val="none" w:sz="0" w:space="0" w:color="auto"/>
            </w:tcBorders>
            <w:shd w:val="clear" w:color="auto" w:fill="D9D9D9" w:themeFill="background1" w:themeFillShade="D9"/>
          </w:tcPr>
          <w:p w14:paraId="2332C15B" w14:textId="41ED75C6" w:rsidR="004E3F80" w:rsidRPr="00AB50DF" w:rsidRDefault="00FC7F98" w:rsidP="00FC7F98">
            <w:pPr>
              <w:pStyle w:val="Default"/>
              <w:spacing w:line="360" w:lineRule="auto"/>
              <w:jc w:val="center"/>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Lead Score Range</w:t>
            </w:r>
          </w:p>
        </w:tc>
        <w:tc>
          <w:tcPr>
            <w:tcW w:w="7200" w:type="dxa"/>
            <w:tcBorders>
              <w:top w:val="none" w:sz="0" w:space="0" w:color="auto"/>
              <w:left w:val="none" w:sz="0" w:space="0" w:color="auto"/>
              <w:right w:val="none" w:sz="0" w:space="0" w:color="auto"/>
            </w:tcBorders>
            <w:shd w:val="clear" w:color="auto" w:fill="BDD6EE" w:themeFill="accent5" w:themeFillTint="66"/>
          </w:tcPr>
          <w:p w14:paraId="6D309639" w14:textId="0078CB4C" w:rsidR="004E3F80" w:rsidRPr="00AB50DF" w:rsidRDefault="00FC7F98" w:rsidP="00FC7F98">
            <w:pPr>
              <w:pStyle w:val="Defaul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lang w:val="en-US"/>
              </w:rPr>
            </w:pPr>
            <w:r w:rsidRPr="00AB50DF">
              <w:rPr>
                <w:rFonts w:ascii="Times New Roman" w:eastAsia="Times New Roman" w:hAnsi="Times New Roman" w:cs="Times New Roman"/>
                <w:color w:val="auto"/>
                <w:lang w:val="en-US"/>
              </w:rPr>
              <w:t>Status</w:t>
            </w:r>
          </w:p>
        </w:tc>
      </w:tr>
      <w:tr w:rsidR="003708B3" w:rsidRPr="00AB50DF" w14:paraId="3C2D8E27" w14:textId="77777777" w:rsidTr="00326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left w:val="none" w:sz="0" w:space="0" w:color="auto"/>
            </w:tcBorders>
            <w:shd w:val="clear" w:color="auto" w:fill="auto"/>
          </w:tcPr>
          <w:p w14:paraId="27BBEBE5" w14:textId="2290CD6F" w:rsidR="004E3F80" w:rsidRPr="00AB50DF" w:rsidRDefault="00FC7F98" w:rsidP="00FC7F98">
            <w:pPr>
              <w:pStyle w:val="Default"/>
              <w:spacing w:line="360" w:lineRule="auto"/>
              <w:jc w:val="center"/>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0</w:t>
            </w:r>
            <w:r w:rsidR="001201D5" w:rsidRPr="00AB50DF">
              <w:rPr>
                <w:rFonts w:ascii="Times New Roman" w:eastAsia="Times New Roman" w:hAnsi="Times New Roman" w:cs="Times New Roman"/>
                <w:color w:val="auto"/>
                <w:lang w:val="en-US"/>
              </w:rPr>
              <w:t>-</w:t>
            </w:r>
            <w:r w:rsidR="00B629AF" w:rsidRPr="00AB50DF">
              <w:rPr>
                <w:rFonts w:ascii="Times New Roman" w:eastAsia="Times New Roman" w:hAnsi="Times New Roman" w:cs="Times New Roman"/>
                <w:color w:val="auto"/>
                <w:lang w:val="en-US"/>
              </w:rPr>
              <w:t>1</w:t>
            </w:r>
          </w:p>
        </w:tc>
        <w:tc>
          <w:tcPr>
            <w:tcW w:w="7200" w:type="dxa"/>
            <w:shd w:val="clear" w:color="auto" w:fill="auto"/>
          </w:tcPr>
          <w:p w14:paraId="6F55731A" w14:textId="46E0B1FB" w:rsidR="004E3F80" w:rsidRPr="00AB50DF" w:rsidRDefault="00B81444" w:rsidP="00B81444">
            <w:pPr>
              <w:pStyle w:val="Defaul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More research is needed </w:t>
            </w:r>
            <w:r w:rsidR="000B0313" w:rsidRPr="00AB50DF">
              <w:rPr>
                <w:rFonts w:ascii="Times New Roman" w:eastAsia="Times New Roman" w:hAnsi="Times New Roman" w:cs="Times New Roman"/>
                <w:lang w:val="en-US"/>
              </w:rPr>
              <w:t xml:space="preserve">if </w:t>
            </w:r>
            <w:proofErr w:type="spellStart"/>
            <w:r w:rsidR="000B0313" w:rsidRPr="00AB50DF">
              <w:rPr>
                <w:rFonts w:ascii="Times New Roman" w:eastAsia="Times New Roman" w:hAnsi="Times New Roman" w:cs="Times New Roman"/>
                <w:lang w:val="en-US"/>
              </w:rPr>
              <w:t>Eatigo</w:t>
            </w:r>
            <w:proofErr w:type="spellEnd"/>
            <w:r w:rsidR="000B0313" w:rsidRPr="00AB50DF">
              <w:rPr>
                <w:rFonts w:ascii="Times New Roman" w:eastAsia="Times New Roman" w:hAnsi="Times New Roman" w:cs="Times New Roman"/>
                <w:lang w:val="en-US"/>
              </w:rPr>
              <w:t xml:space="preserve"> decides to bring </w:t>
            </w:r>
            <w:r w:rsidR="00BD3193">
              <w:rPr>
                <w:rFonts w:ascii="Times New Roman" w:eastAsia="Times New Roman" w:hAnsi="Times New Roman" w:cs="Times New Roman"/>
                <w:lang w:val="en-US"/>
              </w:rPr>
              <w:t xml:space="preserve">the </w:t>
            </w:r>
            <w:r w:rsidR="00BF755D" w:rsidRPr="00AB50DF">
              <w:rPr>
                <w:rFonts w:ascii="Times New Roman" w:eastAsia="Times New Roman" w:hAnsi="Times New Roman" w:cs="Times New Roman"/>
                <w:lang w:val="en-US"/>
              </w:rPr>
              <w:t xml:space="preserve">restaurant onboard </w:t>
            </w:r>
          </w:p>
        </w:tc>
      </w:tr>
      <w:tr w:rsidR="003708B3" w:rsidRPr="00AB50DF" w14:paraId="0871C852" w14:textId="77777777" w:rsidTr="00326D4D">
        <w:tc>
          <w:tcPr>
            <w:cnfStyle w:val="001000000000" w:firstRow="0" w:lastRow="0" w:firstColumn="1" w:lastColumn="0" w:oddVBand="0" w:evenVBand="0" w:oddHBand="0" w:evenHBand="0" w:firstRowFirstColumn="0" w:firstRowLastColumn="0" w:lastRowFirstColumn="0" w:lastRowLastColumn="0"/>
            <w:tcW w:w="2160" w:type="dxa"/>
            <w:tcBorders>
              <w:left w:val="none" w:sz="0" w:space="0" w:color="auto"/>
            </w:tcBorders>
            <w:shd w:val="clear" w:color="auto" w:fill="auto"/>
          </w:tcPr>
          <w:p w14:paraId="3AB3429D" w14:textId="19C29BC8" w:rsidR="004E3F80" w:rsidRPr="00AB50DF" w:rsidRDefault="00B629AF" w:rsidP="00FC7F98">
            <w:pPr>
              <w:pStyle w:val="Default"/>
              <w:spacing w:line="360" w:lineRule="auto"/>
              <w:jc w:val="center"/>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2</w:t>
            </w:r>
            <w:r w:rsidR="001C6F23" w:rsidRPr="00AB50DF">
              <w:rPr>
                <w:rFonts w:ascii="Times New Roman" w:eastAsia="Times New Roman" w:hAnsi="Times New Roman" w:cs="Times New Roman"/>
                <w:color w:val="auto"/>
                <w:lang w:val="en-US"/>
              </w:rPr>
              <w:t>-</w:t>
            </w:r>
            <w:r w:rsidRPr="00AB50DF">
              <w:rPr>
                <w:rFonts w:ascii="Times New Roman" w:eastAsia="Times New Roman" w:hAnsi="Times New Roman" w:cs="Times New Roman"/>
                <w:color w:val="auto"/>
                <w:lang w:val="en-US"/>
              </w:rPr>
              <w:t>3</w:t>
            </w:r>
          </w:p>
        </w:tc>
        <w:tc>
          <w:tcPr>
            <w:tcW w:w="7200" w:type="dxa"/>
            <w:shd w:val="clear" w:color="auto" w:fill="auto"/>
          </w:tcPr>
          <w:p w14:paraId="0A0F4FB7" w14:textId="21CCA8DE" w:rsidR="004E3F80" w:rsidRPr="00AB50DF" w:rsidRDefault="005E1059" w:rsidP="00E66FC9">
            <w:pPr>
              <w:pStyle w:val="Default"/>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Consider </w:t>
            </w:r>
            <w:r w:rsidR="007366A1" w:rsidRPr="00AB50DF">
              <w:rPr>
                <w:rFonts w:ascii="Times New Roman" w:eastAsia="Times New Roman" w:hAnsi="Times New Roman" w:cs="Times New Roman"/>
                <w:lang w:val="en-US"/>
              </w:rPr>
              <w:t xml:space="preserve">whether </w:t>
            </w:r>
            <w:r w:rsidR="00D71873" w:rsidRPr="00AB50DF">
              <w:rPr>
                <w:rFonts w:ascii="Times New Roman" w:eastAsia="Times New Roman" w:hAnsi="Times New Roman" w:cs="Times New Roman"/>
                <w:lang w:val="en-US"/>
              </w:rPr>
              <w:t xml:space="preserve">to bring </w:t>
            </w:r>
            <w:r w:rsidR="000A6D30">
              <w:rPr>
                <w:rFonts w:ascii="Times New Roman" w:eastAsia="Times New Roman" w:hAnsi="Times New Roman" w:cs="Times New Roman"/>
                <w:lang w:val="en-US"/>
              </w:rPr>
              <w:t xml:space="preserve">the </w:t>
            </w:r>
            <w:r w:rsidR="00D71873" w:rsidRPr="00AB50DF">
              <w:rPr>
                <w:rFonts w:ascii="Times New Roman" w:eastAsia="Times New Roman" w:hAnsi="Times New Roman" w:cs="Times New Roman"/>
                <w:lang w:val="en-US"/>
              </w:rPr>
              <w:t xml:space="preserve">restaurant onboard based on </w:t>
            </w:r>
            <w:r w:rsidR="0037529E" w:rsidRPr="00AB50DF">
              <w:rPr>
                <w:rFonts w:ascii="Times New Roman" w:eastAsia="Times New Roman" w:hAnsi="Times New Roman" w:cs="Times New Roman"/>
                <w:lang w:val="en-US"/>
              </w:rPr>
              <w:t>factors like</w:t>
            </w:r>
            <w:r w:rsidR="001E14DB" w:rsidRPr="00AB50DF">
              <w:rPr>
                <w:rFonts w:ascii="Times New Roman" w:eastAsia="Times New Roman" w:hAnsi="Times New Roman" w:cs="Times New Roman"/>
                <w:lang w:val="en-US"/>
              </w:rPr>
              <w:t xml:space="preserve"> having a good mix of </w:t>
            </w:r>
            <w:r w:rsidR="00C878D8" w:rsidRPr="00AB50DF">
              <w:rPr>
                <w:rFonts w:ascii="Times New Roman" w:eastAsia="Times New Roman" w:hAnsi="Times New Roman" w:cs="Times New Roman"/>
                <w:lang w:val="en-US"/>
              </w:rPr>
              <w:t>restaurant</w:t>
            </w:r>
            <w:r w:rsidR="00E753B3">
              <w:rPr>
                <w:rFonts w:ascii="Times New Roman" w:eastAsia="Times New Roman" w:hAnsi="Times New Roman" w:cs="Times New Roman"/>
                <w:lang w:val="en-US"/>
              </w:rPr>
              <w:t xml:space="preserve"> attributes</w:t>
            </w:r>
          </w:p>
        </w:tc>
      </w:tr>
      <w:tr w:rsidR="003708B3" w:rsidRPr="00AB50DF" w14:paraId="74D04597" w14:textId="77777777" w:rsidTr="00326D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0" w:type="dxa"/>
            <w:tcBorders>
              <w:left w:val="none" w:sz="0" w:space="0" w:color="auto"/>
              <w:bottom w:val="none" w:sz="0" w:space="0" w:color="auto"/>
            </w:tcBorders>
            <w:shd w:val="clear" w:color="auto" w:fill="auto"/>
          </w:tcPr>
          <w:p w14:paraId="101EA50B" w14:textId="5CF89AA1" w:rsidR="004E3F80" w:rsidRPr="00AB50DF" w:rsidRDefault="00B629AF" w:rsidP="00FC7F98">
            <w:pPr>
              <w:pStyle w:val="Default"/>
              <w:spacing w:line="360" w:lineRule="auto"/>
              <w:jc w:val="center"/>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4</w:t>
            </w:r>
            <w:r w:rsidR="004E7056" w:rsidRPr="00AB50DF">
              <w:rPr>
                <w:rFonts w:ascii="Times New Roman" w:eastAsia="Times New Roman" w:hAnsi="Times New Roman" w:cs="Times New Roman"/>
                <w:color w:val="auto"/>
                <w:lang w:val="en-US"/>
              </w:rPr>
              <w:t>-6</w:t>
            </w:r>
          </w:p>
        </w:tc>
        <w:tc>
          <w:tcPr>
            <w:tcW w:w="7200" w:type="dxa"/>
            <w:shd w:val="clear" w:color="auto" w:fill="auto"/>
          </w:tcPr>
          <w:p w14:paraId="02AE53C4" w14:textId="179C2D4E" w:rsidR="004E3F80" w:rsidRPr="00AB50DF" w:rsidRDefault="004D448E" w:rsidP="00E66FC9">
            <w:pPr>
              <w:pStyle w:val="Default"/>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Onboard the</w:t>
            </w:r>
            <w:r w:rsidR="00BE704A" w:rsidRPr="00AB50DF">
              <w:rPr>
                <w:rFonts w:ascii="Times New Roman" w:eastAsia="Times New Roman" w:hAnsi="Times New Roman" w:cs="Times New Roman"/>
                <w:lang w:val="en-US"/>
              </w:rPr>
              <w:t xml:space="preserve"> </w:t>
            </w:r>
            <w:r w:rsidR="000C6386" w:rsidRPr="00AB50DF">
              <w:rPr>
                <w:rFonts w:ascii="Times New Roman" w:eastAsia="Times New Roman" w:hAnsi="Times New Roman" w:cs="Times New Roman"/>
                <w:lang w:val="en-US"/>
              </w:rPr>
              <w:t>restaurant</w:t>
            </w:r>
          </w:p>
        </w:tc>
      </w:tr>
    </w:tbl>
    <w:p w14:paraId="4C738147" w14:textId="1C87D0B9" w:rsidR="004E3F80" w:rsidRPr="00AB50DF" w:rsidRDefault="0018741B" w:rsidP="0018741B">
      <w:pPr>
        <w:pStyle w:val="Default"/>
        <w:spacing w:line="360" w:lineRule="auto"/>
        <w:ind w:left="426"/>
        <w:jc w:val="center"/>
        <w:rPr>
          <w:rFonts w:ascii="Times New Roman" w:eastAsia="Times New Roman" w:hAnsi="Times New Roman" w:cs="Times New Roman"/>
          <w:i/>
          <w:iCs/>
          <w:lang w:val="en-US"/>
        </w:rPr>
      </w:pPr>
      <w:r w:rsidRPr="00AB50DF">
        <w:rPr>
          <w:rFonts w:ascii="Times New Roman" w:eastAsia="Times New Roman" w:hAnsi="Times New Roman" w:cs="Times New Roman"/>
          <w:i/>
          <w:iCs/>
          <w:lang w:val="en-US"/>
        </w:rPr>
        <w:t>Table 1: Classification of Lead Score</w:t>
      </w:r>
    </w:p>
    <w:p w14:paraId="73EDC0D9" w14:textId="77777777" w:rsidR="00D11104" w:rsidRDefault="00D11104" w:rsidP="00D11104">
      <w:pPr>
        <w:pStyle w:val="Default"/>
        <w:spacing w:line="360" w:lineRule="auto"/>
        <w:jc w:val="both"/>
        <w:rPr>
          <w:rFonts w:ascii="Times New Roman" w:eastAsia="Times New Roman" w:hAnsi="Times New Roman" w:cs="Times New Roman"/>
          <w:lang w:val="en-US"/>
        </w:rPr>
      </w:pPr>
    </w:p>
    <w:p w14:paraId="7C87FE85" w14:textId="315F200E" w:rsidR="001E211C" w:rsidRPr="00AB50DF" w:rsidRDefault="00DA2148" w:rsidP="00D11104">
      <w:pPr>
        <w:pStyle w:val="Default"/>
        <w:spacing w:line="360" w:lineRule="auto"/>
        <w:jc w:val="both"/>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The consequence variables </w:t>
      </w:r>
      <w:r w:rsidR="00105E9E" w:rsidRPr="00AB50DF">
        <w:rPr>
          <w:rFonts w:ascii="Times New Roman" w:eastAsia="Times New Roman" w:hAnsi="Times New Roman" w:cs="Times New Roman"/>
          <w:lang w:val="en-US"/>
        </w:rPr>
        <w:t xml:space="preserve">used </w:t>
      </w:r>
      <w:r w:rsidR="009951C0" w:rsidRPr="00AB50DF">
        <w:rPr>
          <w:rFonts w:ascii="Times New Roman" w:eastAsia="Times New Roman" w:hAnsi="Times New Roman" w:cs="Times New Roman"/>
          <w:lang w:val="en-US"/>
        </w:rPr>
        <w:t xml:space="preserve">in the computation of Lead Score </w:t>
      </w:r>
      <w:r w:rsidR="00BF1BD2" w:rsidRPr="00AB50DF">
        <w:rPr>
          <w:rFonts w:ascii="Times New Roman" w:eastAsia="Times New Roman" w:hAnsi="Times New Roman" w:cs="Times New Roman"/>
          <w:lang w:val="en-US"/>
        </w:rPr>
        <w:t xml:space="preserve">are shown </w:t>
      </w:r>
      <w:r w:rsidR="00E25DCC" w:rsidRPr="00AB50DF">
        <w:rPr>
          <w:rFonts w:ascii="Times New Roman" w:eastAsia="Times New Roman" w:hAnsi="Times New Roman" w:cs="Times New Roman"/>
          <w:lang w:val="en-US"/>
        </w:rPr>
        <w:t xml:space="preserve">in Table 2 and </w:t>
      </w:r>
      <w:r w:rsidR="00631A55" w:rsidRPr="00AB50DF">
        <w:rPr>
          <w:rFonts w:ascii="Times New Roman" w:eastAsia="Times New Roman" w:hAnsi="Times New Roman" w:cs="Times New Roman"/>
          <w:lang w:val="en-US"/>
        </w:rPr>
        <w:t xml:space="preserve">the weights for 4 attributes and </w:t>
      </w:r>
      <w:r w:rsidR="000B5891">
        <w:rPr>
          <w:rFonts w:ascii="Times New Roman" w:eastAsia="Times New Roman" w:hAnsi="Times New Roman" w:cs="Times New Roman"/>
          <w:lang w:val="en-US"/>
        </w:rPr>
        <w:t xml:space="preserve">QI </w:t>
      </w:r>
      <w:r w:rsidR="00F95D7A">
        <w:rPr>
          <w:rFonts w:ascii="Times New Roman" w:eastAsia="Times New Roman" w:hAnsi="Times New Roman" w:cs="Times New Roman"/>
          <w:lang w:val="en-US"/>
        </w:rPr>
        <w:t>we</w:t>
      </w:r>
      <w:r w:rsidR="002F4634">
        <w:rPr>
          <w:rFonts w:ascii="Times New Roman" w:eastAsia="Times New Roman" w:hAnsi="Times New Roman" w:cs="Times New Roman"/>
          <w:lang w:val="en-US"/>
        </w:rPr>
        <w:t>re adjusted to total up to</w:t>
      </w:r>
      <w:r w:rsidR="00631A55" w:rsidRPr="00AB50DF">
        <w:rPr>
          <w:rFonts w:ascii="Times New Roman" w:eastAsia="Times New Roman" w:hAnsi="Times New Roman" w:cs="Times New Roman"/>
          <w:lang w:val="en-US"/>
        </w:rPr>
        <w:t xml:space="preserve"> 100%</w:t>
      </w:r>
      <w:r w:rsidR="00BF1BD2" w:rsidRPr="00AB50DF">
        <w:rPr>
          <w:rFonts w:ascii="Times New Roman" w:eastAsia="Times New Roman" w:hAnsi="Times New Roman" w:cs="Times New Roman"/>
          <w:lang w:val="en-US"/>
        </w:rPr>
        <w:t xml:space="preserve">: </w:t>
      </w:r>
    </w:p>
    <w:tbl>
      <w:tblPr>
        <w:tblStyle w:val="GridTable5Dark-Accent5"/>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4335"/>
        <w:gridCol w:w="3469"/>
      </w:tblGrid>
      <w:tr w:rsidR="00793751" w:rsidRPr="00AB50DF" w14:paraId="737DA47C" w14:textId="77777777" w:rsidTr="00503CF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0" w:type="dxa"/>
            <w:tcBorders>
              <w:top w:val="none" w:sz="0" w:space="0" w:color="auto"/>
              <w:left w:val="none" w:sz="0" w:space="0" w:color="auto"/>
              <w:right w:val="none" w:sz="0" w:space="0" w:color="auto"/>
            </w:tcBorders>
            <w:shd w:val="clear" w:color="auto" w:fill="D9D9D9" w:themeFill="background1" w:themeFillShade="D9"/>
          </w:tcPr>
          <w:p w14:paraId="4CBC1FFA" w14:textId="10995A1B" w:rsidR="004D777F" w:rsidRPr="00AB50DF" w:rsidRDefault="003C3855" w:rsidP="009B58DC">
            <w:pPr>
              <w:pStyle w:val="Default"/>
              <w:spacing w:line="360" w:lineRule="auto"/>
              <w:jc w:val="center"/>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Variables</w:t>
            </w:r>
          </w:p>
        </w:tc>
        <w:tc>
          <w:tcPr>
            <w:tcW w:w="4335" w:type="dxa"/>
            <w:tcBorders>
              <w:top w:val="none" w:sz="0" w:space="0" w:color="auto"/>
              <w:left w:val="none" w:sz="0" w:space="0" w:color="auto"/>
              <w:right w:val="none" w:sz="0" w:space="0" w:color="auto"/>
            </w:tcBorders>
            <w:shd w:val="clear" w:color="auto" w:fill="BDD6EE" w:themeFill="accent5" w:themeFillTint="66"/>
          </w:tcPr>
          <w:p w14:paraId="68239049" w14:textId="12BCA69C" w:rsidR="004D777F" w:rsidRPr="00AB50DF" w:rsidRDefault="009B58DC" w:rsidP="009B58DC">
            <w:pPr>
              <w:pStyle w:val="Defaul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lang w:val="en-US"/>
              </w:rPr>
            </w:pPr>
            <w:r w:rsidRPr="00AB50DF">
              <w:rPr>
                <w:rFonts w:ascii="Times New Roman" w:eastAsia="Times New Roman" w:hAnsi="Times New Roman" w:cs="Times New Roman"/>
                <w:color w:val="auto"/>
                <w:lang w:val="en-US"/>
              </w:rPr>
              <w:t>Points</w:t>
            </w:r>
          </w:p>
        </w:tc>
        <w:tc>
          <w:tcPr>
            <w:tcW w:w="3469" w:type="dxa"/>
            <w:tcBorders>
              <w:top w:val="none" w:sz="0" w:space="0" w:color="auto"/>
              <w:left w:val="none" w:sz="0" w:space="0" w:color="auto"/>
              <w:right w:val="none" w:sz="0" w:space="0" w:color="auto"/>
            </w:tcBorders>
            <w:shd w:val="clear" w:color="auto" w:fill="BDD6EE" w:themeFill="accent5" w:themeFillTint="66"/>
          </w:tcPr>
          <w:p w14:paraId="376331E3" w14:textId="01118C72" w:rsidR="004D777F" w:rsidRPr="00AB50DF" w:rsidRDefault="009B58DC" w:rsidP="009B58DC">
            <w:pPr>
              <w:pStyle w:val="Defaul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lang w:val="en-US"/>
              </w:rPr>
            </w:pPr>
            <w:r w:rsidRPr="00AB50DF">
              <w:rPr>
                <w:rFonts w:ascii="Times New Roman" w:eastAsia="Times New Roman" w:hAnsi="Times New Roman" w:cs="Times New Roman"/>
                <w:color w:val="auto"/>
                <w:lang w:val="en-US"/>
              </w:rPr>
              <w:t>Weights</w:t>
            </w:r>
          </w:p>
        </w:tc>
      </w:tr>
      <w:tr w:rsidR="007A095F" w:rsidRPr="00AB50DF" w14:paraId="10D8D1C8" w14:textId="77777777" w:rsidTr="00503C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0" w:type="dxa"/>
            <w:tcBorders>
              <w:left w:val="none" w:sz="0" w:space="0" w:color="auto"/>
            </w:tcBorders>
            <w:shd w:val="clear" w:color="auto" w:fill="auto"/>
          </w:tcPr>
          <w:p w14:paraId="02AC536A" w14:textId="0903AC4F" w:rsidR="009B58DC" w:rsidRPr="00AB50DF" w:rsidRDefault="00840237" w:rsidP="0018741B">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Tier Attribute</w:t>
            </w:r>
            <w:r w:rsidR="0018741B" w:rsidRPr="00AB50DF">
              <w:rPr>
                <w:rFonts w:ascii="Times New Roman" w:eastAsia="Times New Roman" w:hAnsi="Times New Roman" w:cs="Times New Roman"/>
                <w:color w:val="auto"/>
                <w:lang w:val="en-US"/>
              </w:rPr>
              <w:t xml:space="preserve"> </w:t>
            </w:r>
          </w:p>
        </w:tc>
        <w:tc>
          <w:tcPr>
            <w:tcW w:w="4335" w:type="dxa"/>
            <w:shd w:val="clear" w:color="auto" w:fill="auto"/>
          </w:tcPr>
          <w:p w14:paraId="2AE85CFB" w14:textId="1B4BA836" w:rsidR="009B58DC" w:rsidRPr="00AB50DF" w:rsidRDefault="00B056ED" w:rsidP="00196F6B">
            <w:pPr>
              <w:pStyle w:val="Default"/>
              <w:numPr>
                <w:ilvl w:val="0"/>
                <w:numId w:val="25"/>
              </w:numPr>
              <w:spacing w:line="360" w:lineRule="auto"/>
              <w:ind w:left="268"/>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Attribute</w:t>
            </w:r>
            <w:r w:rsidR="0082145F" w:rsidRPr="00AB50DF">
              <w:rPr>
                <w:rFonts w:ascii="Times New Roman" w:eastAsia="Times New Roman" w:hAnsi="Times New Roman" w:cs="Times New Roman"/>
                <w:lang w:val="en-US"/>
              </w:rPr>
              <w:t xml:space="preserve"> points are calculated </w:t>
            </w:r>
            <w:r w:rsidR="00196F6B" w:rsidRPr="00AB50DF">
              <w:rPr>
                <w:rFonts w:ascii="Times New Roman" w:eastAsia="Times New Roman" w:hAnsi="Times New Roman" w:cs="Times New Roman"/>
                <w:lang w:val="en-US"/>
              </w:rPr>
              <w:t xml:space="preserve">based on the </w:t>
            </w:r>
            <w:r w:rsidR="0098638E">
              <w:rPr>
                <w:rFonts w:ascii="Times New Roman" w:eastAsia="Times New Roman" w:hAnsi="Times New Roman" w:cs="Times New Roman"/>
                <w:lang w:val="en-US"/>
              </w:rPr>
              <w:t xml:space="preserve">relative relationship between the </w:t>
            </w:r>
            <w:r w:rsidR="00196F6B" w:rsidRPr="00AB50DF">
              <w:rPr>
                <w:rFonts w:ascii="Times New Roman" w:eastAsia="Times New Roman" w:hAnsi="Times New Roman" w:cs="Times New Roman"/>
                <w:lang w:val="en-US"/>
              </w:rPr>
              <w:t xml:space="preserve">standard deviation </w:t>
            </w:r>
            <w:r w:rsidR="00375864">
              <w:rPr>
                <w:rFonts w:ascii="Times New Roman" w:eastAsia="Times New Roman" w:hAnsi="Times New Roman" w:cs="Times New Roman"/>
                <w:lang w:val="en-US"/>
              </w:rPr>
              <w:t xml:space="preserve">(S.D.) </w:t>
            </w:r>
            <w:r w:rsidR="00196F6B" w:rsidRPr="00AB50DF">
              <w:rPr>
                <w:rFonts w:ascii="Times New Roman" w:eastAsia="Times New Roman" w:hAnsi="Times New Roman" w:cs="Times New Roman"/>
                <w:lang w:val="en-US"/>
              </w:rPr>
              <w:t>of revenue</w:t>
            </w:r>
            <w:r w:rsidR="0098638E">
              <w:rPr>
                <w:rFonts w:ascii="Times New Roman" w:eastAsia="Times New Roman" w:hAnsi="Times New Roman" w:cs="Times New Roman"/>
                <w:lang w:val="en-US"/>
              </w:rPr>
              <w:t xml:space="preserve"> values</w:t>
            </w:r>
          </w:p>
          <w:p w14:paraId="11435EED" w14:textId="71F5E854" w:rsidR="00AB4C45" w:rsidRPr="00AB50DF" w:rsidRDefault="00375864" w:rsidP="006516AA">
            <w:pPr>
              <w:pStyle w:val="Default"/>
              <w:numPr>
                <w:ilvl w:val="0"/>
                <w:numId w:val="25"/>
              </w:numPr>
              <w:spacing w:line="360" w:lineRule="auto"/>
              <w:ind w:left="268"/>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t>S.D.</w:t>
            </w:r>
            <w:r w:rsidR="00196F6B" w:rsidRPr="00AB50DF">
              <w:rPr>
                <w:rFonts w:ascii="Times New Roman" w:eastAsia="Times New Roman" w:hAnsi="Times New Roman" w:cs="Times New Roman"/>
                <w:lang w:val="en-US"/>
              </w:rPr>
              <w:t xml:space="preserve"> is used </w:t>
            </w:r>
            <w:r w:rsidR="00A82214" w:rsidRPr="00AB50DF">
              <w:rPr>
                <w:rFonts w:ascii="Times New Roman" w:eastAsia="Times New Roman" w:hAnsi="Times New Roman" w:cs="Times New Roman"/>
                <w:lang w:val="en-US"/>
              </w:rPr>
              <w:t xml:space="preserve">instead of average </w:t>
            </w:r>
            <w:r w:rsidR="00CB176C" w:rsidRPr="00AB50DF">
              <w:rPr>
                <w:rFonts w:ascii="Times New Roman" w:eastAsia="Times New Roman" w:hAnsi="Times New Roman" w:cs="Times New Roman"/>
                <w:lang w:val="en-US"/>
              </w:rPr>
              <w:t xml:space="preserve">to </w:t>
            </w:r>
            <w:r w:rsidR="0040138E" w:rsidRPr="00AB50DF">
              <w:rPr>
                <w:rFonts w:ascii="Times New Roman" w:eastAsia="Times New Roman" w:hAnsi="Times New Roman" w:cs="Times New Roman"/>
                <w:lang w:val="en-US"/>
              </w:rPr>
              <w:t>gauge the variability in the raw data</w:t>
            </w:r>
          </w:p>
          <w:p w14:paraId="2808B09F" w14:textId="4CD3E5A3" w:rsidR="000558ED" w:rsidRPr="00AB50DF" w:rsidRDefault="00DA6251" w:rsidP="006516AA">
            <w:pPr>
              <w:pStyle w:val="Default"/>
              <w:numPr>
                <w:ilvl w:val="0"/>
                <w:numId w:val="25"/>
              </w:numPr>
              <w:spacing w:line="360" w:lineRule="auto"/>
              <w:ind w:left="268"/>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t>The l</w:t>
            </w:r>
            <w:r w:rsidR="00826D9E" w:rsidRPr="00AB50DF">
              <w:rPr>
                <w:rFonts w:ascii="Times New Roman" w:eastAsia="Times New Roman" w:hAnsi="Times New Roman" w:cs="Times New Roman"/>
                <w:lang w:val="en-US"/>
              </w:rPr>
              <w:t>arge</w:t>
            </w:r>
            <w:r w:rsidR="000A70CA" w:rsidRPr="00AB50DF">
              <w:rPr>
                <w:rFonts w:ascii="Times New Roman" w:eastAsia="Times New Roman" w:hAnsi="Times New Roman" w:cs="Times New Roman"/>
                <w:lang w:val="en-US"/>
              </w:rPr>
              <w:t>st</w:t>
            </w:r>
            <w:r w:rsidR="00826D9E" w:rsidRPr="00AB50DF">
              <w:rPr>
                <w:rFonts w:ascii="Times New Roman" w:eastAsia="Times New Roman" w:hAnsi="Times New Roman" w:cs="Times New Roman"/>
                <w:lang w:val="en-US"/>
              </w:rPr>
              <w:t xml:space="preserve"> </w:t>
            </w:r>
            <w:r w:rsidR="00375864">
              <w:rPr>
                <w:rFonts w:ascii="Times New Roman" w:eastAsia="Times New Roman" w:hAnsi="Times New Roman" w:cs="Times New Roman"/>
                <w:lang w:val="en-US"/>
              </w:rPr>
              <w:t>S.D.</w:t>
            </w:r>
            <w:r w:rsidR="00826D9E" w:rsidRPr="00AB50DF">
              <w:rPr>
                <w:rFonts w:ascii="Times New Roman" w:eastAsia="Times New Roman" w:hAnsi="Times New Roman" w:cs="Times New Roman"/>
                <w:lang w:val="en-US"/>
              </w:rPr>
              <w:t xml:space="preserve"> </w:t>
            </w:r>
            <w:r w:rsidR="00F817AC">
              <w:rPr>
                <w:rFonts w:ascii="Times New Roman" w:eastAsia="Times New Roman" w:hAnsi="Times New Roman" w:cs="Times New Roman"/>
                <w:lang w:val="en-US"/>
              </w:rPr>
              <w:t xml:space="preserve">is </w:t>
            </w:r>
            <w:r w:rsidR="00987392">
              <w:rPr>
                <w:rFonts w:ascii="Times New Roman" w:eastAsia="Times New Roman" w:hAnsi="Times New Roman" w:cs="Times New Roman"/>
                <w:lang w:val="en-US"/>
              </w:rPr>
              <w:t xml:space="preserve">to </w:t>
            </w:r>
            <w:r w:rsidR="000310C1">
              <w:rPr>
                <w:rFonts w:ascii="Times New Roman" w:eastAsia="Times New Roman" w:hAnsi="Times New Roman" w:cs="Times New Roman"/>
                <w:lang w:val="en-US"/>
              </w:rPr>
              <w:t xml:space="preserve">be </w:t>
            </w:r>
            <w:r w:rsidR="0012699B" w:rsidRPr="00AB50DF">
              <w:rPr>
                <w:rFonts w:ascii="Times New Roman" w:eastAsia="Times New Roman" w:hAnsi="Times New Roman" w:cs="Times New Roman"/>
                <w:lang w:val="en-US"/>
              </w:rPr>
              <w:t xml:space="preserve">set as the base for points allocation </w:t>
            </w:r>
            <w:r w:rsidR="003D29BC" w:rsidRPr="00AB50DF">
              <w:rPr>
                <w:rFonts w:ascii="Times New Roman" w:eastAsia="Times New Roman" w:hAnsi="Times New Roman" w:cs="Times New Roman"/>
                <w:lang w:val="en-US"/>
              </w:rPr>
              <w:t xml:space="preserve">because </w:t>
            </w:r>
            <w:r w:rsidR="000310C1">
              <w:rPr>
                <w:rFonts w:ascii="Times New Roman" w:eastAsia="Times New Roman" w:hAnsi="Times New Roman" w:cs="Times New Roman"/>
                <w:lang w:val="en-US"/>
              </w:rPr>
              <w:t xml:space="preserve">a </w:t>
            </w:r>
            <w:r w:rsidR="003D29BC" w:rsidRPr="00AB50DF">
              <w:rPr>
                <w:rFonts w:ascii="Times New Roman" w:eastAsia="Times New Roman" w:hAnsi="Times New Roman" w:cs="Times New Roman"/>
                <w:lang w:val="en-US"/>
              </w:rPr>
              <w:t xml:space="preserve">large </w:t>
            </w:r>
            <w:r w:rsidR="00375864">
              <w:rPr>
                <w:rFonts w:ascii="Times New Roman" w:eastAsia="Times New Roman" w:hAnsi="Times New Roman" w:cs="Times New Roman"/>
                <w:lang w:val="en-US"/>
              </w:rPr>
              <w:t>S.D.</w:t>
            </w:r>
            <w:r w:rsidR="005E77FD" w:rsidRPr="00AB50DF">
              <w:rPr>
                <w:rFonts w:ascii="Times New Roman" w:eastAsia="Times New Roman" w:hAnsi="Times New Roman" w:cs="Times New Roman"/>
                <w:lang w:val="en-US"/>
              </w:rPr>
              <w:t xml:space="preserve"> has </w:t>
            </w:r>
            <w:r w:rsidR="004B4B7B" w:rsidRPr="00AB50DF">
              <w:rPr>
                <w:rFonts w:ascii="Times New Roman" w:eastAsia="Times New Roman" w:hAnsi="Times New Roman" w:cs="Times New Roman"/>
                <w:lang w:val="en-US"/>
              </w:rPr>
              <w:t>data that</w:t>
            </w:r>
            <w:r w:rsidR="007F63DD" w:rsidRPr="00AB50DF">
              <w:rPr>
                <w:rFonts w:ascii="Times New Roman" w:eastAsia="Times New Roman" w:hAnsi="Times New Roman" w:cs="Times New Roman"/>
                <w:lang w:val="en-US"/>
              </w:rPr>
              <w:t xml:space="preserve"> is more </w:t>
            </w:r>
            <w:r w:rsidR="003D2DFF" w:rsidRPr="00AB50DF">
              <w:rPr>
                <w:rFonts w:ascii="Times New Roman" w:eastAsia="Times New Roman" w:hAnsi="Times New Roman" w:cs="Times New Roman"/>
                <w:lang w:val="en-US"/>
              </w:rPr>
              <w:t>spread out</w:t>
            </w:r>
            <w:r w:rsidR="007D1AD8">
              <w:rPr>
                <w:rFonts w:ascii="Times New Roman" w:eastAsia="Times New Roman" w:hAnsi="Times New Roman" w:cs="Times New Roman"/>
                <w:lang w:val="en-US"/>
              </w:rPr>
              <w:t>, providing a more</w:t>
            </w:r>
            <w:r w:rsidR="006079B2" w:rsidRPr="00AB50DF">
              <w:rPr>
                <w:rFonts w:ascii="Times New Roman" w:eastAsia="Times New Roman" w:hAnsi="Times New Roman" w:cs="Times New Roman"/>
                <w:lang w:val="en-US"/>
              </w:rPr>
              <w:t xml:space="preserve"> </w:t>
            </w:r>
            <w:r w:rsidR="002911A7" w:rsidRPr="00AB50DF">
              <w:rPr>
                <w:rFonts w:ascii="Times New Roman" w:eastAsia="Times New Roman" w:hAnsi="Times New Roman" w:cs="Times New Roman"/>
                <w:lang w:val="en-US"/>
              </w:rPr>
              <w:t xml:space="preserve">comprehensive </w:t>
            </w:r>
            <w:r w:rsidR="007D1AD8">
              <w:rPr>
                <w:rFonts w:ascii="Times New Roman" w:eastAsia="Times New Roman" w:hAnsi="Times New Roman" w:cs="Times New Roman"/>
                <w:lang w:val="en-US"/>
              </w:rPr>
              <w:t>analysis</w:t>
            </w:r>
          </w:p>
        </w:tc>
        <w:tc>
          <w:tcPr>
            <w:tcW w:w="3469" w:type="dxa"/>
            <w:shd w:val="clear" w:color="auto" w:fill="auto"/>
          </w:tcPr>
          <w:p w14:paraId="18C27984" w14:textId="1FDED5E2" w:rsidR="008F38A8" w:rsidRDefault="00001F09" w:rsidP="008F38A8">
            <w:pPr>
              <w:pStyle w:val="Default"/>
              <w:numPr>
                <w:ilvl w:val="0"/>
                <w:numId w:val="25"/>
              </w:numPr>
              <w:spacing w:line="360" w:lineRule="auto"/>
              <w:ind w:left="31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Dummy </w:t>
            </w:r>
            <w:r w:rsidR="00051546" w:rsidRPr="00AB50DF">
              <w:rPr>
                <w:rFonts w:ascii="Times New Roman" w:eastAsia="Times New Roman" w:hAnsi="Times New Roman" w:cs="Times New Roman"/>
                <w:lang w:val="en-US"/>
              </w:rPr>
              <w:t xml:space="preserve">variable used </w:t>
            </w:r>
            <w:r w:rsidR="0037197D" w:rsidRPr="00AB50DF">
              <w:rPr>
                <w:rFonts w:ascii="Times New Roman" w:eastAsia="Times New Roman" w:hAnsi="Times New Roman" w:cs="Times New Roman"/>
                <w:lang w:val="en-US"/>
              </w:rPr>
              <w:t xml:space="preserve">to </w:t>
            </w:r>
            <w:r w:rsidR="00315C15">
              <w:rPr>
                <w:rFonts w:ascii="Times New Roman" w:eastAsia="Times New Roman" w:hAnsi="Times New Roman" w:cs="Times New Roman"/>
                <w:lang w:val="en-US"/>
              </w:rPr>
              <w:t>convert</w:t>
            </w:r>
            <w:r w:rsidR="0037197D" w:rsidRPr="00AB50DF">
              <w:rPr>
                <w:rFonts w:ascii="Times New Roman" w:eastAsia="Times New Roman" w:hAnsi="Times New Roman" w:cs="Times New Roman"/>
                <w:lang w:val="en-US"/>
              </w:rPr>
              <w:t xml:space="preserve"> categorical </w:t>
            </w:r>
            <w:r w:rsidR="3136BCBB" w:rsidRPr="5880E95E">
              <w:rPr>
                <w:rFonts w:ascii="Times New Roman" w:eastAsia="Times New Roman" w:hAnsi="Times New Roman" w:cs="Times New Roman"/>
                <w:lang w:val="en-US"/>
              </w:rPr>
              <w:t>variables</w:t>
            </w:r>
            <w:r w:rsidR="0037197D" w:rsidRPr="00AB50DF">
              <w:rPr>
                <w:rFonts w:ascii="Times New Roman" w:eastAsia="Times New Roman" w:hAnsi="Times New Roman" w:cs="Times New Roman"/>
                <w:lang w:val="en-US"/>
              </w:rPr>
              <w:t xml:space="preserve"> </w:t>
            </w:r>
            <w:r w:rsidR="00AB0114" w:rsidRPr="00AB50DF">
              <w:rPr>
                <w:rFonts w:ascii="Times New Roman" w:eastAsia="Times New Roman" w:hAnsi="Times New Roman" w:cs="Times New Roman"/>
                <w:lang w:val="en-US"/>
              </w:rPr>
              <w:t>(</w:t>
            </w:r>
            <w:r w:rsidR="001B25AC" w:rsidRPr="00AB50DF">
              <w:rPr>
                <w:rFonts w:ascii="Times New Roman" w:eastAsia="Times New Roman" w:hAnsi="Times New Roman" w:cs="Times New Roman"/>
                <w:lang w:val="en-US"/>
              </w:rPr>
              <w:t>e.g.,</w:t>
            </w:r>
            <w:r w:rsidR="00AB0114" w:rsidRPr="00AB50DF">
              <w:rPr>
                <w:rFonts w:ascii="Times New Roman" w:eastAsia="Times New Roman" w:hAnsi="Times New Roman" w:cs="Times New Roman"/>
                <w:lang w:val="en-US"/>
              </w:rPr>
              <w:t xml:space="preserve"> FTR, STR, TTR) in raw data </w:t>
            </w:r>
            <w:r w:rsidR="00057B1B">
              <w:rPr>
                <w:rFonts w:ascii="Times New Roman" w:eastAsia="Times New Roman" w:hAnsi="Times New Roman" w:cs="Times New Roman"/>
                <w:lang w:val="en-US"/>
              </w:rPr>
              <w:t>to numer</w:t>
            </w:r>
            <w:r w:rsidR="00AB0114">
              <w:rPr>
                <w:rFonts w:ascii="Times New Roman" w:eastAsia="Times New Roman" w:hAnsi="Times New Roman" w:cs="Times New Roman"/>
                <w:lang w:val="en-US"/>
              </w:rPr>
              <w:t>ical values</w:t>
            </w:r>
            <w:r w:rsidR="00E9400B">
              <w:rPr>
                <w:rFonts w:ascii="Times New Roman" w:eastAsia="Times New Roman" w:hAnsi="Times New Roman" w:cs="Times New Roman"/>
                <w:lang w:val="en-US"/>
              </w:rPr>
              <w:t>,</w:t>
            </w:r>
            <w:r w:rsidR="00AB0114">
              <w:rPr>
                <w:rFonts w:ascii="Times New Roman" w:eastAsia="Times New Roman" w:hAnsi="Times New Roman" w:cs="Times New Roman"/>
                <w:lang w:val="en-US"/>
              </w:rPr>
              <w:t xml:space="preserve"> </w:t>
            </w:r>
            <w:r w:rsidR="00280D70" w:rsidRPr="00AB50DF">
              <w:rPr>
                <w:rFonts w:ascii="Times New Roman" w:eastAsia="Times New Roman" w:hAnsi="Times New Roman" w:cs="Times New Roman"/>
                <w:lang w:val="en-US"/>
              </w:rPr>
              <w:t>that take on the value of either 0 or 1</w:t>
            </w:r>
            <w:r w:rsidR="00AB0114">
              <w:rPr>
                <w:rFonts w:ascii="Times New Roman" w:eastAsia="Times New Roman" w:hAnsi="Times New Roman" w:cs="Times New Roman"/>
                <w:lang w:val="en-US"/>
              </w:rPr>
              <w:t xml:space="preserve"> for </w:t>
            </w:r>
            <w:r w:rsidR="00875C33" w:rsidRPr="00AB50DF">
              <w:rPr>
                <w:rFonts w:ascii="Times New Roman" w:eastAsia="Times New Roman" w:hAnsi="Times New Roman" w:cs="Times New Roman"/>
                <w:lang w:val="en-US"/>
              </w:rPr>
              <w:t>regression analysis</w:t>
            </w:r>
          </w:p>
          <w:p w14:paraId="078F9733" w14:textId="0F71F2B4" w:rsidR="008F38A8" w:rsidRPr="002C4A1B" w:rsidRDefault="008F38A8" w:rsidP="002C4A1B">
            <w:pPr>
              <w:pStyle w:val="Default"/>
              <w:numPr>
                <w:ilvl w:val="0"/>
                <w:numId w:val="25"/>
              </w:numPr>
              <w:spacing w:line="360" w:lineRule="auto"/>
              <w:ind w:left="31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8F38A8">
              <w:rPr>
                <w:rFonts w:ascii="Times New Roman" w:eastAsia="Times New Roman" w:hAnsi="Times New Roman" w:cs="Times New Roman"/>
                <w:lang w:val="en-US"/>
              </w:rPr>
              <w:t>k-1 dummy variables</w:t>
            </w:r>
            <w:r w:rsidR="003D7817">
              <w:rPr>
                <w:rFonts w:ascii="Times New Roman" w:eastAsia="Times New Roman" w:hAnsi="Times New Roman" w:cs="Times New Roman"/>
                <w:lang w:val="en-US"/>
              </w:rPr>
              <w:t xml:space="preserve"> are created</w:t>
            </w:r>
            <w:r w:rsidR="002C4A1B">
              <w:rPr>
                <w:rFonts w:ascii="Times New Roman" w:eastAsia="Times New Roman" w:hAnsi="Times New Roman" w:cs="Times New Roman"/>
                <w:lang w:val="en-US"/>
              </w:rPr>
              <w:t xml:space="preserve"> </w:t>
            </w:r>
            <w:r w:rsidR="006D6960">
              <w:rPr>
                <w:rFonts w:ascii="Times New Roman" w:eastAsia="Times New Roman" w:hAnsi="Times New Roman" w:cs="Times New Roman"/>
                <w:lang w:val="en-US"/>
              </w:rPr>
              <w:t xml:space="preserve">where k = </w:t>
            </w:r>
            <w:r w:rsidR="002C4A1B">
              <w:rPr>
                <w:rFonts w:ascii="Times New Roman" w:eastAsia="Times New Roman" w:hAnsi="Times New Roman" w:cs="Times New Roman"/>
                <w:lang w:val="en-US"/>
              </w:rPr>
              <w:t xml:space="preserve">total number of categories and the baseline is decided from the </w:t>
            </w:r>
            <w:r w:rsidR="00AC1EDC">
              <w:rPr>
                <w:rFonts w:ascii="Times New Roman" w:eastAsia="Times New Roman" w:hAnsi="Times New Roman" w:cs="Times New Roman"/>
                <w:lang w:val="en-US"/>
              </w:rPr>
              <w:t>previous points calculations</w:t>
            </w:r>
          </w:p>
          <w:p w14:paraId="706C968F" w14:textId="4D80BD15" w:rsidR="009B58DC" w:rsidRPr="00AB50DF" w:rsidRDefault="00E01BFD" w:rsidP="002F6F54">
            <w:pPr>
              <w:pStyle w:val="Default"/>
              <w:numPr>
                <w:ilvl w:val="0"/>
                <w:numId w:val="25"/>
              </w:numPr>
              <w:spacing w:line="360" w:lineRule="auto"/>
              <w:ind w:left="31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lastRenderedPageBreak/>
              <w:t>After wh</w:t>
            </w:r>
            <w:r w:rsidR="005B2390" w:rsidRPr="00AB50DF">
              <w:rPr>
                <w:rFonts w:ascii="Times New Roman" w:eastAsia="Times New Roman" w:hAnsi="Times New Roman" w:cs="Times New Roman"/>
                <w:lang w:val="en-US"/>
              </w:rPr>
              <w:t xml:space="preserve">ich, </w:t>
            </w:r>
            <w:r w:rsidR="00527AD4">
              <w:rPr>
                <w:rFonts w:ascii="Times New Roman" w:eastAsia="Times New Roman" w:hAnsi="Times New Roman" w:cs="Times New Roman"/>
                <w:lang w:val="en-US"/>
              </w:rPr>
              <w:t>correlation is</w:t>
            </w:r>
            <w:r w:rsidR="005B2390" w:rsidRPr="00AB50DF">
              <w:rPr>
                <w:rFonts w:ascii="Times New Roman" w:eastAsia="Times New Roman" w:hAnsi="Times New Roman" w:cs="Times New Roman"/>
                <w:lang w:val="en-US"/>
              </w:rPr>
              <w:t xml:space="preserve"> obtained from </w:t>
            </w:r>
            <w:r w:rsidR="00527AD4">
              <w:rPr>
                <w:rFonts w:ascii="Times New Roman" w:eastAsia="Times New Roman" w:hAnsi="Times New Roman" w:cs="Times New Roman"/>
                <w:lang w:val="en-US"/>
              </w:rPr>
              <w:t>R and</w:t>
            </w:r>
            <w:r w:rsidR="005B2390" w:rsidRPr="00AB50DF">
              <w:rPr>
                <w:rFonts w:ascii="Times New Roman" w:eastAsia="Times New Roman" w:hAnsi="Times New Roman" w:cs="Times New Roman"/>
                <w:lang w:val="en-US"/>
              </w:rPr>
              <w:t xml:space="preserve"> </w:t>
            </w:r>
            <w:r w:rsidR="00D443D6" w:rsidRPr="00AB50DF">
              <w:rPr>
                <w:rFonts w:ascii="Times New Roman" w:eastAsia="Times New Roman" w:hAnsi="Times New Roman" w:cs="Times New Roman"/>
                <w:lang w:val="en-US"/>
              </w:rPr>
              <w:t>converted to</w:t>
            </w:r>
            <w:r w:rsidR="00087AEC">
              <w:rPr>
                <w:rFonts w:ascii="Times New Roman" w:eastAsia="Times New Roman" w:hAnsi="Times New Roman" w:cs="Times New Roman"/>
                <w:lang w:val="en-US"/>
              </w:rPr>
              <w:t xml:space="preserve"> a percentage as the weight </w:t>
            </w:r>
            <w:r w:rsidR="00990846" w:rsidRPr="00AB50DF">
              <w:rPr>
                <w:rFonts w:ascii="Times New Roman" w:eastAsia="Times New Roman" w:hAnsi="Times New Roman" w:cs="Times New Roman"/>
                <w:lang w:val="en-US"/>
              </w:rPr>
              <w:t>between Tier and Revenue</w:t>
            </w:r>
          </w:p>
        </w:tc>
      </w:tr>
      <w:tr w:rsidR="007A095F" w:rsidRPr="00AB50DF" w14:paraId="1EC1CDCD" w14:textId="77777777" w:rsidTr="00503CF2">
        <w:trPr>
          <w:jc w:val="center"/>
        </w:trPr>
        <w:tc>
          <w:tcPr>
            <w:cnfStyle w:val="001000000000" w:firstRow="0" w:lastRow="0" w:firstColumn="1" w:lastColumn="0" w:oddVBand="0" w:evenVBand="0" w:oddHBand="0" w:evenHBand="0" w:firstRowFirstColumn="0" w:firstRowLastColumn="0" w:lastRowFirstColumn="0" w:lastRowLastColumn="0"/>
            <w:tcW w:w="1830" w:type="dxa"/>
            <w:tcBorders>
              <w:left w:val="none" w:sz="0" w:space="0" w:color="auto"/>
            </w:tcBorders>
            <w:shd w:val="clear" w:color="auto" w:fill="auto"/>
          </w:tcPr>
          <w:p w14:paraId="7EFC7A24" w14:textId="0CF3B7AF" w:rsidR="00840237" w:rsidRPr="00AB50DF" w:rsidRDefault="00840237" w:rsidP="0018741B">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lastRenderedPageBreak/>
              <w:t>Restaurant Type Attribute</w:t>
            </w:r>
          </w:p>
        </w:tc>
        <w:tc>
          <w:tcPr>
            <w:tcW w:w="4335" w:type="dxa"/>
            <w:shd w:val="clear" w:color="auto" w:fill="auto"/>
          </w:tcPr>
          <w:p w14:paraId="36E6A30D" w14:textId="6FD3B5E9" w:rsidR="00840237" w:rsidRPr="00AB50DF" w:rsidRDefault="00443172" w:rsidP="00443172">
            <w:pPr>
              <w:pStyle w:val="Default"/>
              <w:numPr>
                <w:ilvl w:val="0"/>
                <w:numId w:val="26"/>
              </w:numPr>
              <w:spacing w:line="360" w:lineRule="auto"/>
              <w:ind w:left="31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Same</w:t>
            </w:r>
            <w:r w:rsidR="00A11038" w:rsidRPr="00AB50DF">
              <w:rPr>
                <w:rFonts w:ascii="Times New Roman" w:eastAsia="Times New Roman" w:hAnsi="Times New Roman" w:cs="Times New Roman"/>
                <w:lang w:val="en-US"/>
              </w:rPr>
              <w:t xml:space="preserve"> steps as </w:t>
            </w:r>
            <w:r w:rsidR="65D71C29" w:rsidRPr="00AB50DF">
              <w:rPr>
                <w:rFonts w:ascii="Times New Roman" w:eastAsia="Times New Roman" w:hAnsi="Times New Roman" w:cs="Times New Roman"/>
                <w:lang w:val="en-US"/>
              </w:rPr>
              <w:t>those for Tier</w:t>
            </w:r>
            <w:r w:rsidR="00A11038" w:rsidRPr="00AB50DF">
              <w:rPr>
                <w:rFonts w:ascii="Times New Roman" w:eastAsia="Times New Roman" w:hAnsi="Times New Roman" w:cs="Times New Roman"/>
                <w:lang w:val="en-US"/>
              </w:rPr>
              <w:t xml:space="preserve"> </w:t>
            </w:r>
            <w:r w:rsidR="001F581F" w:rsidRPr="00AB50DF">
              <w:rPr>
                <w:rFonts w:ascii="Times New Roman" w:eastAsia="Times New Roman" w:hAnsi="Times New Roman" w:cs="Times New Roman"/>
                <w:lang w:val="en-US"/>
              </w:rPr>
              <w:t>attribute</w:t>
            </w:r>
          </w:p>
        </w:tc>
        <w:tc>
          <w:tcPr>
            <w:tcW w:w="3469" w:type="dxa"/>
            <w:shd w:val="clear" w:color="auto" w:fill="auto"/>
          </w:tcPr>
          <w:p w14:paraId="4909F9D2" w14:textId="25A3A971" w:rsidR="00840237" w:rsidRPr="00AB50DF" w:rsidRDefault="001F581F" w:rsidP="001F581F">
            <w:pPr>
              <w:pStyle w:val="Default"/>
              <w:numPr>
                <w:ilvl w:val="0"/>
                <w:numId w:val="26"/>
              </w:numPr>
              <w:spacing w:line="360" w:lineRule="auto"/>
              <w:ind w:left="319"/>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Same steps as Tier attribute</w:t>
            </w:r>
          </w:p>
        </w:tc>
      </w:tr>
      <w:tr w:rsidR="007A095F" w:rsidRPr="00AB50DF" w14:paraId="1E3BD045" w14:textId="77777777" w:rsidTr="00503C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0" w:type="dxa"/>
            <w:tcBorders>
              <w:left w:val="none" w:sz="0" w:space="0" w:color="auto"/>
            </w:tcBorders>
            <w:shd w:val="clear" w:color="auto" w:fill="auto"/>
          </w:tcPr>
          <w:p w14:paraId="0E31077C" w14:textId="0EF07A23" w:rsidR="00840237" w:rsidRPr="00AB50DF" w:rsidRDefault="00840237" w:rsidP="0018741B">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Cuisine Attribute</w:t>
            </w:r>
          </w:p>
        </w:tc>
        <w:tc>
          <w:tcPr>
            <w:tcW w:w="4335" w:type="dxa"/>
            <w:shd w:val="clear" w:color="auto" w:fill="auto"/>
          </w:tcPr>
          <w:p w14:paraId="40911E89" w14:textId="491E75B9" w:rsidR="00840237" w:rsidRPr="00AB50DF" w:rsidRDefault="00A42F3B" w:rsidP="00E405D5">
            <w:pPr>
              <w:pStyle w:val="Default"/>
              <w:numPr>
                <w:ilvl w:val="0"/>
                <w:numId w:val="27"/>
              </w:numPr>
              <w:spacing w:line="360" w:lineRule="auto"/>
              <w:ind w:left="315"/>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As regression </w:t>
            </w:r>
            <w:r w:rsidR="00B83230" w:rsidRPr="00AB50DF">
              <w:rPr>
                <w:rFonts w:ascii="Times New Roman" w:eastAsia="Times New Roman" w:hAnsi="Times New Roman" w:cs="Times New Roman"/>
                <w:lang w:val="en-US"/>
              </w:rPr>
              <w:t xml:space="preserve">analysis in Excel has a limit </w:t>
            </w:r>
            <w:r w:rsidR="00BB084B" w:rsidRPr="00AB50DF">
              <w:rPr>
                <w:rFonts w:ascii="Times New Roman" w:eastAsia="Times New Roman" w:hAnsi="Times New Roman" w:cs="Times New Roman"/>
                <w:lang w:val="en-US"/>
              </w:rPr>
              <w:t>of inputting 16 variables</w:t>
            </w:r>
            <w:r w:rsidR="007B1B58" w:rsidRPr="00AB50DF">
              <w:rPr>
                <w:rFonts w:ascii="Times New Roman" w:eastAsia="Times New Roman" w:hAnsi="Times New Roman" w:cs="Times New Roman"/>
                <w:lang w:val="en-US"/>
              </w:rPr>
              <w:t>, and t</w:t>
            </w:r>
            <w:r w:rsidR="008D7A65" w:rsidRPr="00AB50DF">
              <w:rPr>
                <w:rFonts w:ascii="Times New Roman" w:eastAsia="Times New Roman" w:hAnsi="Times New Roman" w:cs="Times New Roman"/>
                <w:lang w:val="en-US"/>
              </w:rPr>
              <w:t xml:space="preserve">here are </w:t>
            </w:r>
            <w:r w:rsidR="00E369DB">
              <w:rPr>
                <w:rFonts w:ascii="Times New Roman" w:eastAsia="Times New Roman" w:hAnsi="Times New Roman" w:cs="Times New Roman"/>
                <w:lang w:val="en-US"/>
              </w:rPr>
              <w:t xml:space="preserve">a </w:t>
            </w:r>
            <w:r w:rsidR="008D7A65" w:rsidRPr="00AB50DF">
              <w:rPr>
                <w:rFonts w:ascii="Times New Roman" w:eastAsia="Times New Roman" w:hAnsi="Times New Roman" w:cs="Times New Roman"/>
                <w:lang w:val="en-US"/>
              </w:rPr>
              <w:t>to</w:t>
            </w:r>
            <w:r w:rsidR="00AE7438" w:rsidRPr="00AB50DF">
              <w:rPr>
                <w:rFonts w:ascii="Times New Roman" w:eastAsia="Times New Roman" w:hAnsi="Times New Roman" w:cs="Times New Roman"/>
                <w:lang w:val="en-US"/>
              </w:rPr>
              <w:t>tal of 44 cuisine</w:t>
            </w:r>
            <w:r w:rsidR="00860A28">
              <w:rPr>
                <w:rFonts w:ascii="Times New Roman" w:eastAsia="Times New Roman" w:hAnsi="Times New Roman" w:cs="Times New Roman"/>
                <w:lang w:val="en-US"/>
              </w:rPr>
              <w:t xml:space="preserve"> type</w:t>
            </w:r>
            <w:r w:rsidR="007E5E2B">
              <w:rPr>
                <w:rFonts w:ascii="Times New Roman" w:eastAsia="Times New Roman" w:hAnsi="Times New Roman" w:cs="Times New Roman"/>
                <w:lang w:val="en-US"/>
              </w:rPr>
              <w:t>s</w:t>
            </w:r>
            <w:r w:rsidR="00AE7438" w:rsidRPr="00AB50DF">
              <w:rPr>
                <w:rFonts w:ascii="Times New Roman" w:eastAsia="Times New Roman" w:hAnsi="Times New Roman" w:cs="Times New Roman"/>
                <w:lang w:val="en-US"/>
              </w:rPr>
              <w:t xml:space="preserve"> in the raw </w:t>
            </w:r>
            <w:r w:rsidR="0238B1D4" w:rsidRPr="00AB50DF">
              <w:rPr>
                <w:rFonts w:ascii="Times New Roman" w:eastAsia="Times New Roman" w:hAnsi="Times New Roman" w:cs="Times New Roman"/>
                <w:lang w:val="en-US"/>
              </w:rPr>
              <w:t xml:space="preserve">data, </w:t>
            </w:r>
            <w:r w:rsidR="63977E03" w:rsidRPr="00AB50DF">
              <w:rPr>
                <w:rFonts w:ascii="Times New Roman" w:eastAsia="Times New Roman" w:hAnsi="Times New Roman" w:cs="Times New Roman"/>
                <w:lang w:val="en-US"/>
              </w:rPr>
              <w:t>rec</w:t>
            </w:r>
            <w:r w:rsidR="6EA7169F" w:rsidRPr="00AB50DF">
              <w:rPr>
                <w:rFonts w:ascii="Times New Roman" w:eastAsia="Times New Roman" w:hAnsi="Times New Roman" w:cs="Times New Roman"/>
                <w:lang w:val="en-US"/>
              </w:rPr>
              <w:t>lassification</w:t>
            </w:r>
            <w:r w:rsidR="003D4D0B" w:rsidRPr="00AB50DF">
              <w:rPr>
                <w:rFonts w:ascii="Times New Roman" w:eastAsia="Times New Roman" w:hAnsi="Times New Roman" w:cs="Times New Roman"/>
                <w:lang w:val="en-US"/>
              </w:rPr>
              <w:t xml:space="preserve"> </w:t>
            </w:r>
            <w:r w:rsidR="001B45CD" w:rsidRPr="00AB50DF">
              <w:rPr>
                <w:rFonts w:ascii="Times New Roman" w:eastAsia="Times New Roman" w:hAnsi="Times New Roman" w:cs="Times New Roman"/>
                <w:lang w:val="en-US"/>
              </w:rPr>
              <w:t xml:space="preserve">of cuisine </w:t>
            </w:r>
            <w:r w:rsidR="00986574">
              <w:rPr>
                <w:rFonts w:ascii="Times New Roman" w:eastAsia="Times New Roman" w:hAnsi="Times New Roman" w:cs="Times New Roman"/>
                <w:lang w:val="en-US"/>
              </w:rPr>
              <w:t>i</w:t>
            </w:r>
            <w:r w:rsidR="001B45CD" w:rsidRPr="00AB50DF">
              <w:rPr>
                <w:rFonts w:ascii="Times New Roman" w:eastAsia="Times New Roman" w:hAnsi="Times New Roman" w:cs="Times New Roman"/>
                <w:lang w:val="en-US"/>
              </w:rPr>
              <w:t xml:space="preserve">s </w:t>
            </w:r>
            <w:r w:rsidR="00005961" w:rsidRPr="00AB50DF">
              <w:rPr>
                <w:rFonts w:ascii="Times New Roman" w:eastAsia="Times New Roman" w:hAnsi="Times New Roman" w:cs="Times New Roman"/>
                <w:lang w:val="en-US"/>
              </w:rPr>
              <w:t>needed</w:t>
            </w:r>
          </w:p>
          <w:p w14:paraId="36EB40E7" w14:textId="0D073F44" w:rsidR="00E405D5" w:rsidRPr="00AB50DF" w:rsidRDefault="00DC2A2F" w:rsidP="00E405D5">
            <w:pPr>
              <w:pStyle w:val="Default"/>
              <w:numPr>
                <w:ilvl w:val="0"/>
                <w:numId w:val="27"/>
              </w:numPr>
              <w:spacing w:line="360" w:lineRule="auto"/>
              <w:ind w:left="315"/>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t>C</w:t>
            </w:r>
            <w:r w:rsidR="001D5082" w:rsidRPr="00AB50DF">
              <w:rPr>
                <w:rFonts w:ascii="Times New Roman" w:eastAsia="Times New Roman" w:hAnsi="Times New Roman" w:cs="Times New Roman"/>
                <w:lang w:val="en-US"/>
              </w:rPr>
              <w:t>uisine</w:t>
            </w:r>
            <w:r w:rsidR="00AD5E53">
              <w:rPr>
                <w:rFonts w:ascii="Times New Roman" w:eastAsia="Times New Roman" w:hAnsi="Times New Roman" w:cs="Times New Roman"/>
                <w:lang w:val="en-US"/>
              </w:rPr>
              <w:t xml:space="preserve"> type</w:t>
            </w:r>
            <w:r w:rsidR="0002110E" w:rsidRPr="00AB50DF">
              <w:rPr>
                <w:rFonts w:ascii="Times New Roman" w:eastAsia="Times New Roman" w:hAnsi="Times New Roman" w:cs="Times New Roman"/>
                <w:lang w:val="en-US"/>
              </w:rPr>
              <w:t>s</w:t>
            </w:r>
            <w:r w:rsidR="001D5082" w:rsidRPr="00AB50DF">
              <w:rPr>
                <w:rFonts w:ascii="Times New Roman" w:eastAsia="Times New Roman" w:hAnsi="Times New Roman" w:cs="Times New Roman"/>
                <w:lang w:val="en-US"/>
              </w:rPr>
              <w:t xml:space="preserve"> with less</w:t>
            </w:r>
            <w:r>
              <w:rPr>
                <w:rFonts w:ascii="Times New Roman" w:eastAsia="Times New Roman" w:hAnsi="Times New Roman" w:cs="Times New Roman"/>
                <w:lang w:val="en-US"/>
              </w:rPr>
              <w:t>er</w:t>
            </w:r>
            <w:r w:rsidR="001D5082" w:rsidRPr="00AB50DF">
              <w:rPr>
                <w:rFonts w:ascii="Times New Roman" w:eastAsia="Times New Roman" w:hAnsi="Times New Roman" w:cs="Times New Roman"/>
                <w:lang w:val="en-US"/>
              </w:rPr>
              <w:t xml:space="preserve"> than 150</w:t>
            </w:r>
            <w:r w:rsidR="009F23E5">
              <w:rPr>
                <w:rFonts w:ascii="Times New Roman" w:eastAsia="Times New Roman" w:hAnsi="Times New Roman" w:cs="Times New Roman"/>
                <w:lang w:val="en-US"/>
              </w:rPr>
              <w:t xml:space="preserve"> counts of</w:t>
            </w:r>
            <w:r w:rsidR="001D5082" w:rsidRPr="00AB50DF">
              <w:rPr>
                <w:rFonts w:ascii="Times New Roman" w:eastAsia="Times New Roman" w:hAnsi="Times New Roman" w:cs="Times New Roman"/>
                <w:lang w:val="en-US"/>
              </w:rPr>
              <w:t xml:space="preserve"> restaurant</w:t>
            </w:r>
            <w:r w:rsidR="00197477" w:rsidRPr="00AB50DF">
              <w:rPr>
                <w:rFonts w:ascii="Times New Roman" w:eastAsia="Times New Roman" w:hAnsi="Times New Roman" w:cs="Times New Roman"/>
                <w:lang w:val="en-US"/>
              </w:rPr>
              <w:t>s a</w:t>
            </w:r>
            <w:r w:rsidR="00C04FE3">
              <w:rPr>
                <w:rFonts w:ascii="Times New Roman" w:eastAsia="Times New Roman" w:hAnsi="Times New Roman" w:cs="Times New Roman"/>
                <w:lang w:val="en-US"/>
              </w:rPr>
              <w:t>re considered</w:t>
            </w:r>
            <w:r w:rsidR="00197477" w:rsidRPr="00AB50DF">
              <w:rPr>
                <w:rFonts w:ascii="Times New Roman" w:eastAsia="Times New Roman" w:hAnsi="Times New Roman" w:cs="Times New Roman"/>
                <w:lang w:val="en-US"/>
              </w:rPr>
              <w:t xml:space="preserve"> small sample size and </w:t>
            </w:r>
            <w:r w:rsidR="0002110E" w:rsidRPr="00AB50DF">
              <w:rPr>
                <w:rFonts w:ascii="Times New Roman" w:eastAsia="Times New Roman" w:hAnsi="Times New Roman" w:cs="Times New Roman"/>
                <w:lang w:val="en-US"/>
              </w:rPr>
              <w:t xml:space="preserve">are </w:t>
            </w:r>
            <w:r>
              <w:rPr>
                <w:rFonts w:ascii="Times New Roman" w:eastAsia="Times New Roman" w:hAnsi="Times New Roman" w:cs="Times New Roman"/>
                <w:lang w:val="en-US"/>
              </w:rPr>
              <w:t>re</w:t>
            </w:r>
            <w:r w:rsidR="00456306" w:rsidRPr="00AB50DF">
              <w:rPr>
                <w:rFonts w:ascii="Times New Roman" w:eastAsia="Times New Roman" w:hAnsi="Times New Roman" w:cs="Times New Roman"/>
                <w:lang w:val="en-US"/>
              </w:rPr>
              <w:t>classified</w:t>
            </w:r>
            <w:r w:rsidR="0002110E" w:rsidRPr="00AB50DF">
              <w:rPr>
                <w:rFonts w:ascii="Times New Roman" w:eastAsia="Times New Roman" w:hAnsi="Times New Roman" w:cs="Times New Roman"/>
                <w:lang w:val="en-US"/>
              </w:rPr>
              <w:t xml:space="preserve"> </w:t>
            </w:r>
            <w:r w:rsidR="009F23E5">
              <w:rPr>
                <w:rFonts w:ascii="Times New Roman" w:eastAsia="Times New Roman" w:hAnsi="Times New Roman" w:cs="Times New Roman"/>
                <w:lang w:val="en-US"/>
              </w:rPr>
              <w:t>under</w:t>
            </w:r>
            <w:r w:rsidR="0002110E" w:rsidRPr="00AB50DF">
              <w:rPr>
                <w:rFonts w:ascii="Times New Roman" w:eastAsia="Times New Roman" w:hAnsi="Times New Roman" w:cs="Times New Roman"/>
                <w:lang w:val="en-US"/>
              </w:rPr>
              <w:t xml:space="preserve"> “Others”</w:t>
            </w:r>
          </w:p>
          <w:p w14:paraId="09F8CD3B" w14:textId="46E049C9" w:rsidR="0002110E" w:rsidRPr="00AB50DF" w:rsidRDefault="0002110E" w:rsidP="00E405D5">
            <w:pPr>
              <w:pStyle w:val="Default"/>
              <w:numPr>
                <w:ilvl w:val="0"/>
                <w:numId w:val="27"/>
              </w:numPr>
              <w:spacing w:line="360" w:lineRule="auto"/>
              <w:ind w:left="315"/>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After which the subsequent steps are the same as </w:t>
            </w:r>
            <w:r w:rsidR="6EA7169F" w:rsidRPr="00AB50DF">
              <w:rPr>
                <w:rFonts w:ascii="Times New Roman" w:eastAsia="Times New Roman" w:hAnsi="Times New Roman" w:cs="Times New Roman"/>
                <w:lang w:val="en-US"/>
              </w:rPr>
              <w:t xml:space="preserve">those for </w:t>
            </w:r>
            <w:r w:rsidRPr="00AB50DF">
              <w:rPr>
                <w:rFonts w:ascii="Times New Roman" w:eastAsia="Times New Roman" w:hAnsi="Times New Roman" w:cs="Times New Roman"/>
                <w:lang w:val="en-US"/>
              </w:rPr>
              <w:t xml:space="preserve">Tier attribute </w:t>
            </w:r>
          </w:p>
        </w:tc>
        <w:tc>
          <w:tcPr>
            <w:tcW w:w="3469" w:type="dxa"/>
            <w:shd w:val="clear" w:color="auto" w:fill="auto"/>
          </w:tcPr>
          <w:p w14:paraId="28E61837" w14:textId="6483FDC5" w:rsidR="00840237" w:rsidRPr="00AB50DF" w:rsidRDefault="008566EA" w:rsidP="008566EA">
            <w:pPr>
              <w:pStyle w:val="Default"/>
              <w:numPr>
                <w:ilvl w:val="0"/>
                <w:numId w:val="27"/>
              </w:numPr>
              <w:spacing w:line="360" w:lineRule="auto"/>
              <w:ind w:left="319"/>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Same steps as Tier attribute</w:t>
            </w:r>
          </w:p>
        </w:tc>
      </w:tr>
      <w:tr w:rsidR="007A095F" w:rsidRPr="00AB50DF" w14:paraId="21453CD2" w14:textId="77777777" w:rsidTr="00503CF2">
        <w:trPr>
          <w:jc w:val="center"/>
        </w:trPr>
        <w:tc>
          <w:tcPr>
            <w:cnfStyle w:val="001000000000" w:firstRow="0" w:lastRow="0" w:firstColumn="1" w:lastColumn="0" w:oddVBand="0" w:evenVBand="0" w:oddHBand="0" w:evenHBand="0" w:firstRowFirstColumn="0" w:firstRowLastColumn="0" w:lastRowFirstColumn="0" w:lastRowLastColumn="0"/>
            <w:tcW w:w="1830" w:type="dxa"/>
            <w:tcBorders>
              <w:left w:val="none" w:sz="0" w:space="0" w:color="auto"/>
            </w:tcBorders>
            <w:shd w:val="clear" w:color="auto" w:fill="auto"/>
          </w:tcPr>
          <w:p w14:paraId="1ACE634E" w14:textId="036920C0" w:rsidR="00840237" w:rsidRPr="00AB50DF" w:rsidRDefault="001B25AC" w:rsidP="0018741B">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Neighborhood</w:t>
            </w:r>
            <w:r w:rsidR="00F00580" w:rsidRPr="00AB50DF">
              <w:rPr>
                <w:rFonts w:ascii="Times New Roman" w:eastAsia="Times New Roman" w:hAnsi="Times New Roman" w:cs="Times New Roman"/>
                <w:color w:val="auto"/>
                <w:lang w:val="en-US"/>
              </w:rPr>
              <w:t xml:space="preserve"> Attribute </w:t>
            </w:r>
          </w:p>
        </w:tc>
        <w:tc>
          <w:tcPr>
            <w:tcW w:w="4335" w:type="dxa"/>
            <w:shd w:val="clear" w:color="auto" w:fill="auto"/>
          </w:tcPr>
          <w:p w14:paraId="54C0295D" w14:textId="6591D78E" w:rsidR="008A5495" w:rsidRPr="00AB50DF" w:rsidRDefault="008A5495" w:rsidP="008A5495">
            <w:pPr>
              <w:pStyle w:val="Default"/>
              <w:numPr>
                <w:ilvl w:val="0"/>
                <w:numId w:val="27"/>
              </w:numPr>
              <w:spacing w:line="360" w:lineRule="auto"/>
              <w:ind w:left="31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As regression analysis in Excel has a limit of inputting 16 variables, and there are </w:t>
            </w:r>
            <w:r w:rsidR="004A0CE3">
              <w:rPr>
                <w:rFonts w:ascii="Times New Roman" w:eastAsia="Times New Roman" w:hAnsi="Times New Roman" w:cs="Times New Roman"/>
                <w:lang w:val="en-US"/>
              </w:rPr>
              <w:t xml:space="preserve">a </w:t>
            </w:r>
            <w:r w:rsidRPr="00AB50DF">
              <w:rPr>
                <w:rFonts w:ascii="Times New Roman" w:eastAsia="Times New Roman" w:hAnsi="Times New Roman" w:cs="Times New Roman"/>
                <w:lang w:val="en-US"/>
              </w:rPr>
              <w:t xml:space="preserve">total of </w:t>
            </w:r>
            <w:r w:rsidR="000C2E44" w:rsidRPr="00AB50DF">
              <w:rPr>
                <w:rFonts w:ascii="Times New Roman" w:eastAsia="Times New Roman" w:hAnsi="Times New Roman" w:cs="Times New Roman"/>
                <w:lang w:val="en-US"/>
              </w:rPr>
              <w:t xml:space="preserve">138 </w:t>
            </w:r>
            <w:r w:rsidR="001B25AC" w:rsidRPr="00AB50DF">
              <w:rPr>
                <w:rFonts w:ascii="Times New Roman" w:eastAsia="Times New Roman" w:hAnsi="Times New Roman" w:cs="Times New Roman"/>
                <w:lang w:val="en-US"/>
              </w:rPr>
              <w:t>neighborhood</w:t>
            </w:r>
            <w:r w:rsidR="000C2E44" w:rsidRPr="00AB50DF">
              <w:rPr>
                <w:rFonts w:ascii="Times New Roman" w:eastAsia="Times New Roman" w:hAnsi="Times New Roman" w:cs="Times New Roman"/>
                <w:lang w:val="en-US"/>
              </w:rPr>
              <w:t xml:space="preserve"> areas</w:t>
            </w:r>
            <w:r w:rsidRPr="00AB50DF">
              <w:rPr>
                <w:rFonts w:ascii="Times New Roman" w:eastAsia="Times New Roman" w:hAnsi="Times New Roman" w:cs="Times New Roman"/>
                <w:lang w:val="en-US"/>
              </w:rPr>
              <w:t xml:space="preserve"> in the raw data</w:t>
            </w:r>
            <w:r w:rsidR="18944CE9" w:rsidRPr="00AB50DF">
              <w:rPr>
                <w:rFonts w:ascii="Times New Roman" w:eastAsia="Times New Roman" w:hAnsi="Times New Roman" w:cs="Times New Roman"/>
                <w:lang w:val="en-US"/>
              </w:rPr>
              <w:t>,</w:t>
            </w:r>
            <w:r w:rsidRPr="00AB50DF">
              <w:rPr>
                <w:rFonts w:ascii="Times New Roman" w:eastAsia="Times New Roman" w:hAnsi="Times New Roman" w:cs="Times New Roman"/>
                <w:lang w:val="en-US"/>
              </w:rPr>
              <w:t xml:space="preserve"> reclassification of </w:t>
            </w:r>
            <w:r w:rsidR="001B25AC" w:rsidRPr="00AB50DF">
              <w:rPr>
                <w:rFonts w:ascii="Times New Roman" w:eastAsia="Times New Roman" w:hAnsi="Times New Roman" w:cs="Times New Roman"/>
                <w:lang w:val="en-US"/>
              </w:rPr>
              <w:t>neighborhood</w:t>
            </w:r>
            <w:r w:rsidRPr="00AB50DF">
              <w:rPr>
                <w:rFonts w:ascii="Times New Roman" w:eastAsia="Times New Roman" w:hAnsi="Times New Roman" w:cs="Times New Roman"/>
                <w:lang w:val="en-US"/>
              </w:rPr>
              <w:t xml:space="preserve"> is needed</w:t>
            </w:r>
          </w:p>
          <w:p w14:paraId="4FA9D090" w14:textId="60BEF88E" w:rsidR="005A0CA0" w:rsidRPr="00AB50DF" w:rsidRDefault="00C743DF" w:rsidP="008A5495">
            <w:pPr>
              <w:pStyle w:val="Default"/>
              <w:numPr>
                <w:ilvl w:val="0"/>
                <w:numId w:val="27"/>
              </w:numPr>
              <w:spacing w:line="360" w:lineRule="auto"/>
              <w:ind w:left="31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With reference to the </w:t>
            </w:r>
            <w:r w:rsidR="007C709B" w:rsidRPr="00AB50DF">
              <w:rPr>
                <w:rFonts w:ascii="Times New Roman" w:eastAsia="Times New Roman" w:hAnsi="Times New Roman" w:cs="Times New Roman"/>
                <w:lang w:val="en-US"/>
              </w:rPr>
              <w:t xml:space="preserve">Urban Redevelopment Authority </w:t>
            </w:r>
            <w:r w:rsidR="00D83FE9" w:rsidRPr="00AB50DF">
              <w:rPr>
                <w:rFonts w:ascii="Times New Roman" w:eastAsia="Times New Roman" w:hAnsi="Times New Roman" w:cs="Times New Roman"/>
                <w:lang w:val="en-US"/>
              </w:rPr>
              <w:t xml:space="preserve">map, </w:t>
            </w:r>
            <w:r w:rsidR="001B25AC" w:rsidRPr="00AB50DF">
              <w:rPr>
                <w:rFonts w:ascii="Times New Roman" w:eastAsia="Times New Roman" w:hAnsi="Times New Roman" w:cs="Times New Roman"/>
                <w:lang w:val="en-US"/>
              </w:rPr>
              <w:t>neighborhood</w:t>
            </w:r>
            <w:r w:rsidR="007C065A" w:rsidRPr="00AB50DF">
              <w:rPr>
                <w:rFonts w:ascii="Times New Roman" w:eastAsia="Times New Roman" w:hAnsi="Times New Roman" w:cs="Times New Roman"/>
                <w:lang w:val="en-US"/>
              </w:rPr>
              <w:t xml:space="preserve"> areas</w:t>
            </w:r>
            <w:r w:rsidR="00B45948" w:rsidRPr="00AB50DF">
              <w:rPr>
                <w:rFonts w:ascii="Times New Roman" w:eastAsia="Times New Roman" w:hAnsi="Times New Roman" w:cs="Times New Roman"/>
                <w:lang w:val="en-US"/>
              </w:rPr>
              <w:t xml:space="preserve"> are reclassified into </w:t>
            </w:r>
            <w:r w:rsidR="000C1A97" w:rsidRPr="00AB50DF">
              <w:rPr>
                <w:rFonts w:ascii="Times New Roman" w:eastAsia="Times New Roman" w:hAnsi="Times New Roman" w:cs="Times New Roman"/>
                <w:lang w:val="en-US"/>
              </w:rPr>
              <w:t>6 zone</w:t>
            </w:r>
            <w:r w:rsidR="00BD3500" w:rsidRPr="00AB50DF">
              <w:rPr>
                <w:rFonts w:ascii="Times New Roman" w:eastAsia="Times New Roman" w:hAnsi="Times New Roman" w:cs="Times New Roman"/>
                <w:lang w:val="en-US"/>
              </w:rPr>
              <w:t>s namely Central, West, East, South, North and North-East</w:t>
            </w:r>
            <w:r w:rsidRPr="00AB50DF">
              <w:rPr>
                <w:rFonts w:ascii="Times New Roman" w:eastAsia="Times New Roman" w:hAnsi="Times New Roman" w:cs="Times New Roman"/>
                <w:lang w:val="en-US"/>
              </w:rPr>
              <w:t xml:space="preserve"> </w:t>
            </w:r>
          </w:p>
          <w:p w14:paraId="7AC46D9E" w14:textId="7DBA3DC7" w:rsidR="00840237" w:rsidRPr="00F6182C" w:rsidRDefault="00BD3500" w:rsidP="0018741B">
            <w:pPr>
              <w:pStyle w:val="Default"/>
              <w:numPr>
                <w:ilvl w:val="0"/>
                <w:numId w:val="27"/>
              </w:numPr>
              <w:spacing w:line="360" w:lineRule="auto"/>
              <w:ind w:left="315"/>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After which the subsequent steps are the same as </w:t>
            </w:r>
            <w:r w:rsidR="0AEB5790" w:rsidRPr="00AB50DF">
              <w:rPr>
                <w:rFonts w:ascii="Times New Roman" w:eastAsia="Times New Roman" w:hAnsi="Times New Roman" w:cs="Times New Roman"/>
                <w:lang w:val="en-US"/>
              </w:rPr>
              <w:t>those for Tier</w:t>
            </w:r>
            <w:r w:rsidRPr="00AB50DF">
              <w:rPr>
                <w:rFonts w:ascii="Times New Roman" w:eastAsia="Times New Roman" w:hAnsi="Times New Roman" w:cs="Times New Roman"/>
                <w:lang w:val="en-US"/>
              </w:rPr>
              <w:t xml:space="preserve"> attribute</w:t>
            </w:r>
          </w:p>
        </w:tc>
        <w:tc>
          <w:tcPr>
            <w:tcW w:w="3469" w:type="dxa"/>
            <w:shd w:val="clear" w:color="auto" w:fill="auto"/>
          </w:tcPr>
          <w:p w14:paraId="5CAE2EC6" w14:textId="4E14A06E" w:rsidR="00840237" w:rsidRPr="00AB50DF" w:rsidRDefault="008566EA" w:rsidP="008566EA">
            <w:pPr>
              <w:pStyle w:val="Default"/>
              <w:numPr>
                <w:ilvl w:val="0"/>
                <w:numId w:val="28"/>
              </w:numPr>
              <w:spacing w:line="360" w:lineRule="auto"/>
              <w:ind w:left="319"/>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Same steps as Tier attribute</w:t>
            </w:r>
          </w:p>
        </w:tc>
      </w:tr>
      <w:tr w:rsidR="007A095F" w:rsidRPr="00AB50DF" w14:paraId="58FCAA0E" w14:textId="77777777" w:rsidTr="00503CF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0" w:type="dxa"/>
            <w:tcBorders>
              <w:left w:val="none" w:sz="0" w:space="0" w:color="auto"/>
              <w:bottom w:val="none" w:sz="0" w:space="0" w:color="auto"/>
            </w:tcBorders>
            <w:shd w:val="clear" w:color="auto" w:fill="auto"/>
          </w:tcPr>
          <w:p w14:paraId="363D9DEC" w14:textId="6F2B33ED" w:rsidR="0018741B" w:rsidRDefault="007A095F" w:rsidP="0018741B">
            <w:pPr>
              <w:pStyle w:val="Default"/>
              <w:spacing w:line="360" w:lineRule="auto"/>
              <w:jc w:val="both"/>
              <w:rPr>
                <w:rFonts w:ascii="Times New Roman" w:eastAsia="Times New Roman" w:hAnsi="Times New Roman" w:cs="Times New Roman"/>
                <w:b w:val="0"/>
                <w:bCs w:val="0"/>
                <w:color w:val="auto"/>
                <w:lang w:val="en-US"/>
              </w:rPr>
            </w:pPr>
            <w:r>
              <w:rPr>
                <w:rFonts w:ascii="Times New Roman" w:eastAsia="Times New Roman" w:hAnsi="Times New Roman" w:cs="Times New Roman"/>
                <w:color w:val="auto"/>
                <w:lang w:val="en-US"/>
              </w:rPr>
              <w:t>QI</w:t>
            </w:r>
          </w:p>
          <w:p w14:paraId="0325FCF7" w14:textId="6DAF54D6" w:rsidR="004B0BCB" w:rsidRPr="00AB50DF" w:rsidRDefault="004B0BCB" w:rsidP="002D1331">
            <w:pPr>
              <w:pStyle w:val="Default"/>
              <w:spacing w:line="360" w:lineRule="auto"/>
              <w:rPr>
                <w:rFonts w:ascii="Times New Roman" w:eastAsia="Times New Roman" w:hAnsi="Times New Roman" w:cs="Times New Roman"/>
                <w:color w:val="auto"/>
                <w:lang w:val="en-US"/>
              </w:rPr>
            </w:pPr>
          </w:p>
        </w:tc>
        <w:tc>
          <w:tcPr>
            <w:tcW w:w="4335" w:type="dxa"/>
            <w:shd w:val="clear" w:color="auto" w:fill="auto"/>
          </w:tcPr>
          <w:p w14:paraId="0726BCDA" w14:textId="3CA476D4" w:rsidR="0018741B" w:rsidRPr="00AB50DF" w:rsidRDefault="00676A18" w:rsidP="00477BE2">
            <w:pPr>
              <w:pStyle w:val="Default"/>
              <w:numPr>
                <w:ilvl w:val="0"/>
                <w:numId w:val="28"/>
              </w:numPr>
              <w:spacing w:line="360" w:lineRule="auto"/>
              <w:ind w:left="35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t>Used as a</w:t>
            </w:r>
            <w:r w:rsidR="00D27FC6" w:rsidRPr="00AB50DF">
              <w:rPr>
                <w:rFonts w:ascii="Times New Roman" w:eastAsia="Times New Roman" w:hAnsi="Times New Roman" w:cs="Times New Roman"/>
                <w:lang w:val="en-US"/>
              </w:rPr>
              <w:t xml:space="preserve">n index </w:t>
            </w:r>
            <w:r w:rsidR="00996600">
              <w:rPr>
                <w:rFonts w:ascii="Times New Roman" w:eastAsia="Times New Roman" w:hAnsi="Times New Roman" w:cs="Times New Roman"/>
                <w:lang w:val="en-US"/>
              </w:rPr>
              <w:t>to</w:t>
            </w:r>
            <w:r w:rsidR="00542403" w:rsidRPr="00AB50DF">
              <w:rPr>
                <w:rFonts w:ascii="Times New Roman" w:eastAsia="Times New Roman" w:hAnsi="Times New Roman" w:cs="Times New Roman"/>
                <w:lang w:val="en-US"/>
              </w:rPr>
              <w:t xml:space="preserve"> </w:t>
            </w:r>
            <w:r w:rsidR="00443451" w:rsidRPr="00AB50DF">
              <w:rPr>
                <w:rFonts w:ascii="Times New Roman" w:eastAsia="Times New Roman" w:hAnsi="Times New Roman" w:cs="Times New Roman"/>
                <w:lang w:val="en-US"/>
              </w:rPr>
              <w:t>determine</w:t>
            </w:r>
            <w:r w:rsidR="00996600">
              <w:rPr>
                <w:rFonts w:ascii="Times New Roman" w:eastAsia="Times New Roman" w:hAnsi="Times New Roman" w:cs="Times New Roman"/>
                <w:lang w:val="en-US"/>
              </w:rPr>
              <w:t xml:space="preserve"> </w:t>
            </w:r>
            <w:r w:rsidR="00443451" w:rsidRPr="00AB50DF">
              <w:rPr>
                <w:rFonts w:ascii="Times New Roman" w:eastAsia="Times New Roman" w:hAnsi="Times New Roman" w:cs="Times New Roman"/>
                <w:lang w:val="en-US"/>
              </w:rPr>
              <w:t xml:space="preserve">the </w:t>
            </w:r>
            <w:r w:rsidR="00996600">
              <w:rPr>
                <w:rFonts w:ascii="Times New Roman" w:eastAsia="Times New Roman" w:hAnsi="Times New Roman" w:cs="Times New Roman"/>
                <w:lang w:val="en-US"/>
              </w:rPr>
              <w:t>relative</w:t>
            </w:r>
            <w:r w:rsidR="00536203" w:rsidRPr="00AB50DF">
              <w:rPr>
                <w:rFonts w:ascii="Times New Roman" w:eastAsia="Times New Roman" w:hAnsi="Times New Roman" w:cs="Times New Roman"/>
                <w:lang w:val="en-US"/>
              </w:rPr>
              <w:t xml:space="preserve"> </w:t>
            </w:r>
            <w:r w:rsidR="00443451" w:rsidRPr="00AB50DF">
              <w:rPr>
                <w:rFonts w:ascii="Times New Roman" w:eastAsia="Times New Roman" w:hAnsi="Times New Roman" w:cs="Times New Roman"/>
                <w:lang w:val="en-US"/>
              </w:rPr>
              <w:t xml:space="preserve">revenue of a restaurant </w:t>
            </w:r>
            <w:r w:rsidR="00996600">
              <w:rPr>
                <w:rFonts w:ascii="Times New Roman" w:eastAsia="Times New Roman" w:hAnsi="Times New Roman" w:cs="Times New Roman"/>
                <w:lang w:val="en-US"/>
              </w:rPr>
              <w:t>compared</w:t>
            </w:r>
            <w:r w:rsidR="00C26C3F" w:rsidRPr="00AB50DF">
              <w:rPr>
                <w:rFonts w:ascii="Times New Roman" w:eastAsia="Times New Roman" w:hAnsi="Times New Roman" w:cs="Times New Roman"/>
                <w:lang w:val="en-US"/>
              </w:rPr>
              <w:t xml:space="preserve"> </w:t>
            </w:r>
            <w:r w:rsidR="005B2D33" w:rsidRPr="00AB50DF">
              <w:rPr>
                <w:rFonts w:ascii="Times New Roman" w:eastAsia="Times New Roman" w:hAnsi="Times New Roman" w:cs="Times New Roman"/>
                <w:lang w:val="en-US"/>
              </w:rPr>
              <w:t>to the country revenue</w:t>
            </w:r>
            <w:r w:rsidR="00996600">
              <w:rPr>
                <w:rFonts w:ascii="Times New Roman" w:eastAsia="Times New Roman" w:hAnsi="Times New Roman" w:cs="Times New Roman"/>
                <w:lang w:val="en-US"/>
              </w:rPr>
              <w:t xml:space="preserve"> (</w:t>
            </w:r>
            <w:r w:rsidR="000B561E">
              <w:rPr>
                <w:rFonts w:ascii="Times New Roman" w:eastAsia="Times New Roman" w:hAnsi="Times New Roman" w:cs="Times New Roman"/>
                <w:lang w:val="en-US"/>
              </w:rPr>
              <w:t xml:space="preserve">sum </w:t>
            </w:r>
            <w:r w:rsidR="000B561E">
              <w:rPr>
                <w:rFonts w:ascii="Times New Roman" w:eastAsia="Times New Roman" w:hAnsi="Times New Roman" w:cs="Times New Roman"/>
                <w:lang w:val="en-US"/>
              </w:rPr>
              <w:lastRenderedPageBreak/>
              <w:t>of restaur</w:t>
            </w:r>
            <w:r w:rsidR="00793751">
              <w:rPr>
                <w:rFonts w:ascii="Times New Roman" w:eastAsia="Times New Roman" w:hAnsi="Times New Roman" w:cs="Times New Roman"/>
                <w:lang w:val="en-US"/>
              </w:rPr>
              <w:t xml:space="preserve">ants revenue) </w:t>
            </w:r>
            <w:r w:rsidR="32AD31C3" w:rsidRPr="00AB50DF">
              <w:rPr>
                <w:rFonts w:ascii="Times New Roman" w:eastAsia="Times New Roman" w:hAnsi="Times New Roman" w:cs="Times New Roman"/>
                <w:lang w:val="en-US"/>
              </w:rPr>
              <w:t xml:space="preserve">onboard </w:t>
            </w:r>
            <w:proofErr w:type="spellStart"/>
            <w:r w:rsidR="4B679185" w:rsidRPr="00AB50DF">
              <w:rPr>
                <w:rFonts w:ascii="Times New Roman" w:eastAsia="Times New Roman" w:hAnsi="Times New Roman" w:cs="Times New Roman"/>
                <w:lang w:val="en-US"/>
              </w:rPr>
              <w:t>Eatigo’s</w:t>
            </w:r>
            <w:proofErr w:type="spellEnd"/>
            <w:r w:rsidR="32AD31C3" w:rsidRPr="00AB50DF">
              <w:rPr>
                <w:rFonts w:ascii="Times New Roman" w:eastAsia="Times New Roman" w:hAnsi="Times New Roman" w:cs="Times New Roman"/>
                <w:lang w:val="en-US"/>
              </w:rPr>
              <w:t xml:space="preserve"> </w:t>
            </w:r>
            <w:r w:rsidR="4B679185" w:rsidRPr="00AB50DF">
              <w:rPr>
                <w:rFonts w:ascii="Times New Roman" w:eastAsia="Times New Roman" w:hAnsi="Times New Roman" w:cs="Times New Roman"/>
                <w:lang w:val="en-US"/>
              </w:rPr>
              <w:t xml:space="preserve">platform </w:t>
            </w:r>
            <w:r w:rsidR="32AD31C3" w:rsidRPr="00AB50DF">
              <w:rPr>
                <w:rFonts w:ascii="Times New Roman" w:eastAsia="Times New Roman" w:hAnsi="Times New Roman" w:cs="Times New Roman"/>
                <w:lang w:val="en-US"/>
              </w:rPr>
              <w:t>in the country</w:t>
            </w:r>
          </w:p>
          <w:p w14:paraId="6366484D" w14:textId="57EB0700" w:rsidR="00DC667D" w:rsidRPr="00AB50DF" w:rsidRDefault="006A1817" w:rsidP="00477BE2">
            <w:pPr>
              <w:pStyle w:val="Default"/>
              <w:numPr>
                <w:ilvl w:val="0"/>
                <w:numId w:val="28"/>
              </w:numPr>
              <w:spacing w:line="360" w:lineRule="auto"/>
              <w:ind w:left="350"/>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T</w:t>
            </w:r>
            <w:r w:rsidR="00732B17">
              <w:rPr>
                <w:rFonts w:ascii="Times New Roman" w:eastAsia="Times New Roman" w:hAnsi="Times New Roman" w:cs="Times New Roman"/>
                <w:lang w:val="en-US"/>
              </w:rPr>
              <w:t>he t</w:t>
            </w:r>
            <w:r w:rsidRPr="00AB50DF">
              <w:rPr>
                <w:rFonts w:ascii="Times New Roman" w:eastAsia="Times New Roman" w:hAnsi="Times New Roman" w:cs="Times New Roman"/>
                <w:lang w:val="en-US"/>
              </w:rPr>
              <w:t xml:space="preserve">otal </w:t>
            </w:r>
            <w:r w:rsidR="004A1F54" w:rsidRPr="00AB50DF">
              <w:rPr>
                <w:rFonts w:ascii="Times New Roman" w:eastAsia="Times New Roman" w:hAnsi="Times New Roman" w:cs="Times New Roman"/>
                <w:lang w:val="en-US"/>
              </w:rPr>
              <w:t xml:space="preserve">QI point </w:t>
            </w:r>
            <w:r w:rsidRPr="00AB50DF">
              <w:rPr>
                <w:rFonts w:ascii="Times New Roman" w:eastAsia="Times New Roman" w:hAnsi="Times New Roman" w:cs="Times New Roman"/>
                <w:lang w:val="en-US"/>
              </w:rPr>
              <w:t>for each restaurant is</w:t>
            </w:r>
            <w:r w:rsidR="00C41FBC" w:rsidRPr="00AB50DF">
              <w:rPr>
                <w:rFonts w:ascii="Times New Roman" w:eastAsia="Times New Roman" w:hAnsi="Times New Roman" w:cs="Times New Roman"/>
                <w:lang w:val="en-US"/>
              </w:rPr>
              <w:t xml:space="preserve"> calculated </w:t>
            </w:r>
            <w:r w:rsidR="009855F5" w:rsidRPr="00AB50DF">
              <w:rPr>
                <w:rFonts w:ascii="Times New Roman" w:eastAsia="Times New Roman" w:hAnsi="Times New Roman" w:cs="Times New Roman"/>
                <w:lang w:val="en-US"/>
              </w:rPr>
              <w:t xml:space="preserve">based on the average QI for each restaurant </w:t>
            </w:r>
            <w:r w:rsidR="00483E0C" w:rsidRPr="00AB50DF">
              <w:rPr>
                <w:rFonts w:ascii="Times New Roman" w:eastAsia="Times New Roman" w:hAnsi="Times New Roman" w:cs="Times New Roman"/>
                <w:lang w:val="en-US"/>
              </w:rPr>
              <w:t>obtained from raw data</w:t>
            </w:r>
            <w:r w:rsidR="007A095F">
              <w:rPr>
                <w:rFonts w:ascii="Times New Roman" w:eastAsia="Times New Roman" w:hAnsi="Times New Roman" w:cs="Times New Roman"/>
                <w:lang w:val="en-US"/>
              </w:rPr>
              <w:t xml:space="preserve"> (</w:t>
            </w:r>
            <w:r w:rsidR="007A095F">
              <w:rPr>
                <w:rFonts w:ascii="Times New Roman" w:eastAsia="Times New Roman" w:hAnsi="Times New Roman" w:cs="Times New Roman"/>
                <w:color w:val="auto"/>
                <w:lang w:val="en-US"/>
              </w:rPr>
              <w:t>Refer to “Lead Score &amp; Revenue ALL” sheet)</w:t>
            </w:r>
          </w:p>
        </w:tc>
        <w:tc>
          <w:tcPr>
            <w:tcW w:w="3469" w:type="dxa"/>
            <w:shd w:val="clear" w:color="auto" w:fill="auto"/>
          </w:tcPr>
          <w:p w14:paraId="72FDCAD4" w14:textId="174F643D" w:rsidR="00E25D78" w:rsidRDefault="00E25D78" w:rsidP="00477BE2">
            <w:pPr>
              <w:pStyle w:val="Default"/>
              <w:numPr>
                <w:ilvl w:val="0"/>
                <w:numId w:val="28"/>
              </w:numPr>
              <w:spacing w:line="360" w:lineRule="auto"/>
              <w:ind w:left="34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lastRenderedPageBreak/>
              <w:t>Dummy variable</w:t>
            </w:r>
            <w:r w:rsidR="005C1020">
              <w:rPr>
                <w:rFonts w:ascii="Times New Roman" w:eastAsia="Times New Roman" w:hAnsi="Times New Roman" w:cs="Times New Roman"/>
                <w:lang w:val="en-US"/>
              </w:rPr>
              <w:t>s</w:t>
            </w:r>
            <w:r>
              <w:rPr>
                <w:rFonts w:ascii="Times New Roman" w:eastAsia="Times New Roman" w:hAnsi="Times New Roman" w:cs="Times New Roman"/>
                <w:lang w:val="en-US"/>
              </w:rPr>
              <w:t xml:space="preserve"> not used as data are already in numerical values</w:t>
            </w:r>
          </w:p>
          <w:p w14:paraId="65F09122" w14:textId="020B5482" w:rsidR="0018741B" w:rsidRPr="00AB50DF" w:rsidRDefault="00E60AF9" w:rsidP="00477BE2">
            <w:pPr>
              <w:pStyle w:val="Default"/>
              <w:numPr>
                <w:ilvl w:val="0"/>
                <w:numId w:val="28"/>
              </w:numPr>
              <w:spacing w:line="360" w:lineRule="auto"/>
              <w:ind w:left="34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t xml:space="preserve">Same steps </w:t>
            </w:r>
            <w:r w:rsidR="00D805D8">
              <w:rPr>
                <w:rFonts w:ascii="Times New Roman" w:eastAsia="Times New Roman" w:hAnsi="Times New Roman" w:cs="Times New Roman"/>
                <w:lang w:val="en-US"/>
              </w:rPr>
              <w:t>to obtain R</w:t>
            </w:r>
          </w:p>
        </w:tc>
      </w:tr>
    </w:tbl>
    <w:p w14:paraId="78DD2381" w14:textId="70487D48" w:rsidR="00D11104" w:rsidRDefault="1F5448D4" w:rsidP="00D11104">
      <w:pPr>
        <w:pStyle w:val="Default"/>
        <w:spacing w:line="360" w:lineRule="auto"/>
        <w:ind w:left="426"/>
        <w:jc w:val="center"/>
        <w:rPr>
          <w:rFonts w:ascii="Times New Roman" w:eastAsia="Times New Roman" w:hAnsi="Times New Roman" w:cs="Times New Roman"/>
          <w:i/>
          <w:iCs/>
          <w:lang w:val="en-US"/>
        </w:rPr>
      </w:pPr>
      <w:r w:rsidRPr="00AB50DF">
        <w:rPr>
          <w:rFonts w:ascii="Times New Roman" w:eastAsia="Times New Roman" w:hAnsi="Times New Roman" w:cs="Times New Roman"/>
          <w:i/>
          <w:iCs/>
          <w:lang w:val="en-US"/>
        </w:rPr>
        <w:t>Table 2: Variables used in computation of Lead Score</w:t>
      </w:r>
    </w:p>
    <w:p w14:paraId="6A24B582" w14:textId="77777777" w:rsidR="00A633CF" w:rsidRDefault="00A633CF" w:rsidP="00D11104">
      <w:pPr>
        <w:pStyle w:val="Default"/>
        <w:spacing w:line="360" w:lineRule="auto"/>
        <w:ind w:left="426"/>
        <w:jc w:val="center"/>
        <w:rPr>
          <w:rFonts w:ascii="Times New Roman" w:eastAsia="Times New Roman" w:hAnsi="Times New Roman" w:cs="Times New Roman"/>
          <w:i/>
          <w:iCs/>
          <w:lang w:val="en-US"/>
        </w:rPr>
      </w:pPr>
    </w:p>
    <w:p w14:paraId="5E09EBDA" w14:textId="430F6019" w:rsidR="00A633CF" w:rsidRPr="00871BA5" w:rsidRDefault="00A633CF" w:rsidP="00A633CF">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Pr="00871BA5">
        <w:rPr>
          <w:rFonts w:ascii="Times New Roman" w:eastAsia="Times New Roman" w:hAnsi="Times New Roman" w:cs="Times New Roman"/>
          <w:b/>
          <w:bCs/>
          <w:sz w:val="24"/>
          <w:szCs w:val="24"/>
        </w:rPr>
        <w:t xml:space="preserve">Data Collection &amp; Analysis </w:t>
      </w:r>
    </w:p>
    <w:p w14:paraId="3DA9F99D" w14:textId="0871BF98" w:rsidR="00A633CF" w:rsidRPr="00AB50DF" w:rsidRDefault="00A633CF" w:rsidP="00A633CF">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 xml:space="preserve">The raw data provided is historical data from 2019, which is during the pre-COVID period, </w:t>
      </w:r>
      <w:r w:rsidR="00286936">
        <w:rPr>
          <w:rFonts w:ascii="Times New Roman" w:eastAsia="Arial" w:hAnsi="Times New Roman" w:cs="Times New Roman"/>
          <w:lang w:val="en-US"/>
        </w:rPr>
        <w:t>that</w:t>
      </w:r>
      <w:r w:rsidRPr="00AB50DF">
        <w:rPr>
          <w:rFonts w:ascii="Times New Roman" w:eastAsia="Arial" w:hAnsi="Times New Roman" w:cs="Times New Roman"/>
          <w:lang w:val="en-US"/>
        </w:rPr>
        <w:t xml:space="preserve"> can account for a more accurate representation </w:t>
      </w:r>
      <w:r w:rsidR="00E305EE">
        <w:rPr>
          <w:rFonts w:ascii="Times New Roman" w:eastAsia="Arial" w:hAnsi="Times New Roman" w:cs="Times New Roman"/>
          <w:lang w:val="en-US"/>
        </w:rPr>
        <w:t xml:space="preserve">of </w:t>
      </w:r>
      <w:r w:rsidR="007D7350">
        <w:rPr>
          <w:rFonts w:ascii="Times New Roman" w:eastAsia="Arial" w:hAnsi="Times New Roman" w:cs="Times New Roman"/>
          <w:lang w:val="en-US"/>
        </w:rPr>
        <w:t xml:space="preserve">actual restaurant </w:t>
      </w:r>
      <w:r w:rsidR="00E305EE">
        <w:rPr>
          <w:rFonts w:ascii="Times New Roman" w:eastAsia="Arial" w:hAnsi="Times New Roman" w:cs="Times New Roman"/>
          <w:lang w:val="en-US"/>
        </w:rPr>
        <w:t>functioning capacity</w:t>
      </w:r>
      <w:r w:rsidRPr="00AB50DF">
        <w:rPr>
          <w:rFonts w:ascii="Times New Roman" w:eastAsia="Arial" w:hAnsi="Times New Roman" w:cs="Times New Roman"/>
          <w:lang w:val="en-US"/>
        </w:rPr>
        <w:t xml:space="preserve"> for </w:t>
      </w:r>
      <w:r w:rsidR="00E305EE">
        <w:rPr>
          <w:rFonts w:ascii="Times New Roman" w:eastAsia="Arial" w:hAnsi="Times New Roman" w:cs="Times New Roman"/>
          <w:lang w:val="en-US"/>
        </w:rPr>
        <w:t xml:space="preserve">the </w:t>
      </w:r>
      <w:r w:rsidRPr="00AB50DF">
        <w:rPr>
          <w:rFonts w:ascii="Times New Roman" w:eastAsia="Arial" w:hAnsi="Times New Roman" w:cs="Times New Roman"/>
          <w:lang w:val="en-US"/>
        </w:rPr>
        <w:t xml:space="preserve">analysis. </w:t>
      </w:r>
      <w:r w:rsidR="00B8179D">
        <w:rPr>
          <w:rFonts w:ascii="Times New Roman" w:eastAsia="Arial" w:hAnsi="Times New Roman" w:cs="Times New Roman"/>
          <w:lang w:val="en-US"/>
        </w:rPr>
        <w:t>Bolded a</w:t>
      </w:r>
      <w:r w:rsidR="007D7350">
        <w:rPr>
          <w:rFonts w:ascii="Times New Roman" w:eastAsia="Arial" w:hAnsi="Times New Roman" w:cs="Times New Roman"/>
          <w:lang w:val="en-US"/>
        </w:rPr>
        <w:t xml:space="preserve">ttributes under the </w:t>
      </w:r>
      <w:r>
        <w:rPr>
          <w:rFonts w:ascii="Times New Roman" w:eastAsia="Arial" w:hAnsi="Times New Roman" w:cs="Times New Roman"/>
          <w:lang w:val="en-US"/>
        </w:rPr>
        <w:t xml:space="preserve">Raw Data </w:t>
      </w:r>
      <w:r w:rsidR="007D7350">
        <w:rPr>
          <w:rFonts w:ascii="Times New Roman" w:eastAsia="Arial" w:hAnsi="Times New Roman" w:cs="Times New Roman"/>
          <w:lang w:val="en-US"/>
        </w:rPr>
        <w:t>column</w:t>
      </w:r>
      <w:r>
        <w:rPr>
          <w:rFonts w:ascii="Times New Roman" w:eastAsia="Arial" w:hAnsi="Times New Roman" w:cs="Times New Roman"/>
          <w:lang w:val="en-US"/>
        </w:rPr>
        <w:t xml:space="preserve"> in Table 3 are important in the computation and analysis of </w:t>
      </w:r>
      <w:r w:rsidR="00EA4FF0">
        <w:rPr>
          <w:rFonts w:ascii="Times New Roman" w:eastAsia="Arial" w:hAnsi="Times New Roman" w:cs="Times New Roman"/>
          <w:lang w:val="en-US"/>
        </w:rPr>
        <w:t xml:space="preserve">the </w:t>
      </w:r>
      <w:r>
        <w:rPr>
          <w:rFonts w:ascii="Times New Roman" w:eastAsia="Arial" w:hAnsi="Times New Roman" w:cs="Times New Roman"/>
          <w:lang w:val="en-US"/>
        </w:rPr>
        <w:t xml:space="preserve">Lead Score </w:t>
      </w:r>
      <w:r w:rsidR="00EA4FF0">
        <w:rPr>
          <w:rFonts w:ascii="Times New Roman" w:eastAsia="Arial" w:hAnsi="Times New Roman" w:cs="Times New Roman"/>
          <w:lang w:val="en-US"/>
        </w:rPr>
        <w:t xml:space="preserve">and </w:t>
      </w:r>
      <w:r>
        <w:rPr>
          <w:rFonts w:ascii="Times New Roman" w:eastAsia="Arial" w:hAnsi="Times New Roman" w:cs="Times New Roman"/>
          <w:lang w:val="en-US"/>
        </w:rPr>
        <w:t xml:space="preserve">Revenue Model. The attributes (Neighborhood Zones, Cuisine Category, </w:t>
      </w:r>
      <w:proofErr w:type="gramStart"/>
      <w:r>
        <w:rPr>
          <w:rFonts w:ascii="Times New Roman" w:eastAsia="Arial" w:hAnsi="Times New Roman" w:cs="Times New Roman"/>
          <w:lang w:val="en-US"/>
        </w:rPr>
        <w:t>Tier</w:t>
      </w:r>
      <w:proofErr w:type="gramEnd"/>
      <w:r>
        <w:rPr>
          <w:rFonts w:ascii="Times New Roman" w:eastAsia="Arial" w:hAnsi="Times New Roman" w:cs="Times New Roman"/>
          <w:lang w:val="en-US"/>
        </w:rPr>
        <w:t xml:space="preserve"> and Restaurant Type) and </w:t>
      </w:r>
      <w:r w:rsidR="000E26EA">
        <w:rPr>
          <w:rFonts w:ascii="Times New Roman" w:eastAsia="Arial" w:hAnsi="Times New Roman" w:cs="Times New Roman"/>
          <w:lang w:val="en-US"/>
        </w:rPr>
        <w:t>R</w:t>
      </w:r>
      <w:r>
        <w:rPr>
          <w:rFonts w:ascii="Times New Roman" w:eastAsia="Arial" w:hAnsi="Times New Roman" w:cs="Times New Roman"/>
          <w:lang w:val="en-US"/>
        </w:rPr>
        <w:t>evenue are used to find the attributes</w:t>
      </w:r>
      <w:r w:rsidR="00EA4FF0">
        <w:rPr>
          <w:rFonts w:ascii="Times New Roman" w:eastAsia="Arial" w:hAnsi="Times New Roman" w:cs="Times New Roman"/>
          <w:lang w:val="en-US"/>
        </w:rPr>
        <w:t>'</w:t>
      </w:r>
      <w:r>
        <w:rPr>
          <w:rFonts w:ascii="Times New Roman" w:eastAsia="Arial" w:hAnsi="Times New Roman" w:cs="Times New Roman"/>
          <w:lang w:val="en-US"/>
        </w:rPr>
        <w:t xml:space="preserve"> points and weights. QI and Revenue are used to find total QI and QI weights. After which, the points and weights would be used to derive the Lead Score. Reclassification was done for Neighborhood and Cuisine.</w:t>
      </w:r>
    </w:p>
    <w:tbl>
      <w:tblPr>
        <w:tblStyle w:val="TableGrid"/>
        <w:tblW w:w="9640" w:type="dxa"/>
        <w:tblInd w:w="-289" w:type="dxa"/>
        <w:tblLook w:val="04A0" w:firstRow="1" w:lastRow="0" w:firstColumn="1" w:lastColumn="0" w:noHBand="0" w:noVBand="1"/>
      </w:tblPr>
      <w:tblGrid>
        <w:gridCol w:w="2411"/>
        <w:gridCol w:w="7229"/>
      </w:tblGrid>
      <w:tr w:rsidR="00A633CF" w:rsidRPr="00AB50DF" w14:paraId="59EAF22C" w14:textId="77777777" w:rsidTr="001A5826">
        <w:tc>
          <w:tcPr>
            <w:tcW w:w="2411" w:type="dxa"/>
            <w:shd w:val="clear" w:color="auto" w:fill="D9D9D9" w:themeFill="background1" w:themeFillShade="D9"/>
          </w:tcPr>
          <w:p w14:paraId="3CD9D9B2" w14:textId="77777777" w:rsidR="00A633CF" w:rsidRPr="00925054" w:rsidRDefault="00A633CF" w:rsidP="00925054">
            <w:pPr>
              <w:pStyle w:val="Default"/>
              <w:spacing w:line="360" w:lineRule="auto"/>
              <w:jc w:val="center"/>
              <w:rPr>
                <w:rFonts w:ascii="Times New Roman" w:eastAsia="Times New Roman" w:hAnsi="Times New Roman" w:cs="Times New Roman"/>
                <w:b/>
                <w:bCs/>
                <w:color w:val="auto"/>
                <w:lang w:val="en-US"/>
              </w:rPr>
            </w:pPr>
            <w:r w:rsidRPr="00925054">
              <w:rPr>
                <w:rFonts w:ascii="Times New Roman" w:eastAsia="Times New Roman" w:hAnsi="Times New Roman" w:cs="Times New Roman"/>
                <w:b/>
                <w:bCs/>
                <w:color w:val="auto"/>
                <w:lang w:val="en-US"/>
              </w:rPr>
              <w:t>Raw Data</w:t>
            </w:r>
          </w:p>
        </w:tc>
        <w:tc>
          <w:tcPr>
            <w:tcW w:w="7229" w:type="dxa"/>
            <w:shd w:val="clear" w:color="auto" w:fill="BDD6EE" w:themeFill="accent5" w:themeFillTint="66"/>
          </w:tcPr>
          <w:p w14:paraId="0C815D74" w14:textId="77777777" w:rsidR="00A633CF" w:rsidRPr="00925054" w:rsidRDefault="00A633CF" w:rsidP="00925054">
            <w:pPr>
              <w:pStyle w:val="Default"/>
              <w:spacing w:line="360" w:lineRule="auto"/>
              <w:jc w:val="center"/>
              <w:rPr>
                <w:rFonts w:ascii="Times New Roman" w:eastAsia="Times New Roman" w:hAnsi="Times New Roman" w:cs="Times New Roman"/>
                <w:b/>
                <w:bCs/>
                <w:color w:val="auto"/>
                <w:lang w:val="en-US"/>
              </w:rPr>
            </w:pPr>
            <w:r w:rsidRPr="00925054">
              <w:rPr>
                <w:rFonts w:ascii="Times New Roman" w:eastAsia="Times New Roman" w:hAnsi="Times New Roman" w:cs="Times New Roman"/>
                <w:b/>
                <w:bCs/>
                <w:color w:val="auto"/>
                <w:lang w:val="en-US"/>
              </w:rPr>
              <w:t>Description</w:t>
            </w:r>
          </w:p>
        </w:tc>
      </w:tr>
      <w:tr w:rsidR="00A633CF" w:rsidRPr="00AB50DF" w14:paraId="56B6C99B" w14:textId="77777777" w:rsidTr="001A5826">
        <w:tc>
          <w:tcPr>
            <w:tcW w:w="2411" w:type="dxa"/>
          </w:tcPr>
          <w:p w14:paraId="25596351" w14:textId="77777777" w:rsidR="00A633CF" w:rsidRPr="00AB50DF" w:rsidRDefault="00A633CF" w:rsidP="007342BC">
            <w:pPr>
              <w:pStyle w:val="Default"/>
              <w:spacing w:line="360" w:lineRule="auto"/>
              <w:jc w:val="both"/>
              <w:rPr>
                <w:rFonts w:ascii="Times New Roman" w:eastAsia="Arial" w:hAnsi="Times New Roman" w:cs="Times New Roman"/>
                <w:lang w:val="en-US"/>
              </w:rPr>
            </w:pPr>
            <w:proofErr w:type="spellStart"/>
            <w:r w:rsidRPr="00AB50DF">
              <w:rPr>
                <w:rFonts w:ascii="Times New Roman" w:hAnsi="Times New Roman" w:cs="Times New Roman"/>
                <w:lang w:val="en-US"/>
              </w:rPr>
              <w:t>Country_code</w:t>
            </w:r>
            <w:proofErr w:type="spellEnd"/>
            <w:r w:rsidRPr="00AB50DF">
              <w:rPr>
                <w:rFonts w:ascii="Times New Roman" w:hAnsi="Times New Roman" w:cs="Times New Roman"/>
                <w:lang w:val="en-US"/>
              </w:rPr>
              <w:t xml:space="preserve"> </w:t>
            </w:r>
          </w:p>
        </w:tc>
        <w:tc>
          <w:tcPr>
            <w:tcW w:w="7229" w:type="dxa"/>
          </w:tcPr>
          <w:p w14:paraId="7143F264" w14:textId="77777777" w:rsidR="00A633CF" w:rsidRPr="00AB50DF" w:rsidRDefault="00A633CF" w:rsidP="007342BC">
            <w:pPr>
              <w:pStyle w:val="Default"/>
              <w:spacing w:line="360" w:lineRule="auto"/>
              <w:jc w:val="both"/>
              <w:rPr>
                <w:rFonts w:ascii="Times New Roman" w:hAnsi="Times New Roman" w:cs="Times New Roman"/>
                <w:lang w:val="en-US"/>
              </w:rPr>
            </w:pPr>
            <w:r w:rsidRPr="00AB50DF">
              <w:rPr>
                <w:rFonts w:ascii="Times New Roman" w:hAnsi="Times New Roman" w:cs="Times New Roman"/>
                <w:lang w:val="en-US"/>
              </w:rPr>
              <w:t xml:space="preserve">Country </w:t>
            </w:r>
            <w:r>
              <w:rPr>
                <w:rFonts w:ascii="Times New Roman" w:hAnsi="Times New Roman" w:cs="Times New Roman"/>
                <w:lang w:val="en-US"/>
              </w:rPr>
              <w:t>which the</w:t>
            </w:r>
            <w:r w:rsidRPr="00AB50DF">
              <w:rPr>
                <w:rFonts w:ascii="Times New Roman" w:hAnsi="Times New Roman" w:cs="Times New Roman"/>
                <w:lang w:val="en-US"/>
              </w:rPr>
              <w:t xml:space="preserve"> restaurant </w:t>
            </w:r>
            <w:proofErr w:type="gramStart"/>
            <w:r w:rsidRPr="00AB50DF">
              <w:rPr>
                <w:rFonts w:ascii="Times New Roman" w:hAnsi="Times New Roman" w:cs="Times New Roman"/>
                <w:lang w:val="en-US"/>
              </w:rPr>
              <w:t xml:space="preserve">is </w:t>
            </w:r>
            <w:r>
              <w:rPr>
                <w:rFonts w:ascii="Times New Roman" w:hAnsi="Times New Roman" w:cs="Times New Roman"/>
                <w:lang w:val="en-US"/>
              </w:rPr>
              <w:t xml:space="preserve">located </w:t>
            </w:r>
            <w:r w:rsidRPr="00AB50DF">
              <w:rPr>
                <w:rFonts w:ascii="Times New Roman" w:hAnsi="Times New Roman" w:cs="Times New Roman"/>
                <w:lang w:val="en-US"/>
              </w:rPr>
              <w:t>in</w:t>
            </w:r>
            <w:proofErr w:type="gramEnd"/>
          </w:p>
        </w:tc>
      </w:tr>
      <w:tr w:rsidR="00A633CF" w:rsidRPr="00AB50DF" w14:paraId="432777E1" w14:textId="77777777" w:rsidTr="001A5826">
        <w:tc>
          <w:tcPr>
            <w:tcW w:w="2411" w:type="dxa"/>
          </w:tcPr>
          <w:p w14:paraId="3D613313" w14:textId="77777777" w:rsidR="00A633CF" w:rsidRPr="00AB50DF" w:rsidRDefault="00A633CF" w:rsidP="007342BC">
            <w:pPr>
              <w:pStyle w:val="Default"/>
              <w:spacing w:line="360" w:lineRule="auto"/>
              <w:jc w:val="both"/>
              <w:rPr>
                <w:rFonts w:ascii="Times New Roman" w:hAnsi="Times New Roman" w:cs="Times New Roman"/>
                <w:lang w:val="en-US"/>
              </w:rPr>
            </w:pPr>
            <w:r w:rsidRPr="00AB50DF">
              <w:rPr>
                <w:rFonts w:ascii="Times New Roman" w:hAnsi="Times New Roman" w:cs="Times New Roman"/>
                <w:lang w:val="en-US"/>
              </w:rPr>
              <w:t>Month</w:t>
            </w:r>
          </w:p>
        </w:tc>
        <w:tc>
          <w:tcPr>
            <w:tcW w:w="7229" w:type="dxa"/>
          </w:tcPr>
          <w:p w14:paraId="54F12BBB" w14:textId="77777777" w:rsidR="00A633CF" w:rsidRPr="00AB50DF" w:rsidRDefault="00A633CF" w:rsidP="007342BC">
            <w:pPr>
              <w:pStyle w:val="Default"/>
              <w:spacing w:line="360" w:lineRule="auto"/>
              <w:jc w:val="both"/>
              <w:rPr>
                <w:rFonts w:ascii="Times New Roman" w:hAnsi="Times New Roman" w:cs="Times New Roman"/>
                <w:lang w:val="en-US"/>
              </w:rPr>
            </w:pPr>
            <w:r w:rsidRPr="00AB50DF">
              <w:rPr>
                <w:rFonts w:ascii="Times New Roman" w:hAnsi="Times New Roman" w:cs="Times New Roman"/>
                <w:lang w:val="en-US"/>
              </w:rPr>
              <w:t>Date of revenue and reservations</w:t>
            </w:r>
          </w:p>
        </w:tc>
      </w:tr>
      <w:tr w:rsidR="00A633CF" w:rsidRPr="00AB50DF" w14:paraId="16C292D1" w14:textId="77777777" w:rsidTr="001A5826">
        <w:tc>
          <w:tcPr>
            <w:tcW w:w="2411" w:type="dxa"/>
          </w:tcPr>
          <w:p w14:paraId="5C2ECF80" w14:textId="77777777" w:rsidR="00A633CF" w:rsidRPr="00AB50DF" w:rsidRDefault="00A633CF" w:rsidP="007342BC">
            <w:pPr>
              <w:pStyle w:val="Default"/>
              <w:spacing w:line="360" w:lineRule="auto"/>
              <w:jc w:val="both"/>
              <w:rPr>
                <w:rFonts w:ascii="Times New Roman" w:eastAsia="Arial" w:hAnsi="Times New Roman" w:cs="Times New Roman"/>
                <w:lang w:val="en-US"/>
              </w:rPr>
            </w:pPr>
            <w:proofErr w:type="spellStart"/>
            <w:r w:rsidRPr="00AB50DF">
              <w:rPr>
                <w:rFonts w:ascii="Times New Roman" w:eastAsia="Arial" w:hAnsi="Times New Roman" w:cs="Times New Roman"/>
                <w:lang w:val="en-US"/>
              </w:rPr>
              <w:t>Restaurant_id</w:t>
            </w:r>
            <w:proofErr w:type="spellEnd"/>
          </w:p>
        </w:tc>
        <w:tc>
          <w:tcPr>
            <w:tcW w:w="7229" w:type="dxa"/>
          </w:tcPr>
          <w:p w14:paraId="0ADB3666" w14:textId="77777777" w:rsidR="00A633CF" w:rsidRPr="00AB50DF" w:rsidRDefault="00A633CF" w:rsidP="007342BC">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Unique restaurant identifier</w:t>
            </w:r>
          </w:p>
        </w:tc>
      </w:tr>
      <w:tr w:rsidR="00A633CF" w:rsidRPr="00AB50DF" w14:paraId="3B183B5F" w14:textId="77777777" w:rsidTr="001A5826">
        <w:tc>
          <w:tcPr>
            <w:tcW w:w="2411" w:type="dxa"/>
          </w:tcPr>
          <w:p w14:paraId="41871266" w14:textId="77777777" w:rsidR="00A633CF" w:rsidRPr="00AB50DF" w:rsidRDefault="00A633CF" w:rsidP="007342BC">
            <w:pPr>
              <w:pStyle w:val="Default"/>
              <w:spacing w:line="360" w:lineRule="auto"/>
              <w:jc w:val="both"/>
              <w:rPr>
                <w:rFonts w:ascii="Times New Roman" w:eastAsia="Arial" w:hAnsi="Times New Roman" w:cs="Times New Roman"/>
                <w:lang w:val="en-US"/>
              </w:rPr>
            </w:pPr>
            <w:proofErr w:type="spellStart"/>
            <w:r w:rsidRPr="00AB50DF">
              <w:rPr>
                <w:rFonts w:ascii="Times New Roman" w:eastAsia="Arial" w:hAnsi="Times New Roman" w:cs="Times New Roman"/>
                <w:lang w:val="en-US"/>
              </w:rPr>
              <w:t>Restaurant_name</w:t>
            </w:r>
            <w:proofErr w:type="spellEnd"/>
          </w:p>
        </w:tc>
        <w:tc>
          <w:tcPr>
            <w:tcW w:w="7229" w:type="dxa"/>
          </w:tcPr>
          <w:p w14:paraId="75D9AEEA" w14:textId="77777777" w:rsidR="00A633CF" w:rsidRPr="00AB50DF" w:rsidRDefault="00A633CF" w:rsidP="007342BC">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Restaurant name</w:t>
            </w:r>
          </w:p>
        </w:tc>
      </w:tr>
      <w:tr w:rsidR="00A633CF" w:rsidRPr="00AB50DF" w14:paraId="13F7B983" w14:textId="77777777" w:rsidTr="001A5826">
        <w:tc>
          <w:tcPr>
            <w:tcW w:w="2411" w:type="dxa"/>
          </w:tcPr>
          <w:p w14:paraId="2BAA88CD" w14:textId="77777777" w:rsidR="00A633CF" w:rsidRPr="00AB50DF" w:rsidRDefault="00A633CF" w:rsidP="007342BC">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Address</w:t>
            </w:r>
          </w:p>
        </w:tc>
        <w:tc>
          <w:tcPr>
            <w:tcW w:w="7229" w:type="dxa"/>
          </w:tcPr>
          <w:p w14:paraId="484ED96B" w14:textId="77777777" w:rsidR="00A633CF" w:rsidRPr="00AB50DF" w:rsidRDefault="00A633CF" w:rsidP="007342BC">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Restaurant address</w:t>
            </w:r>
          </w:p>
        </w:tc>
      </w:tr>
      <w:tr w:rsidR="00A633CF" w:rsidRPr="00AB50DF" w14:paraId="03B38706" w14:textId="77777777" w:rsidTr="001A5826">
        <w:tc>
          <w:tcPr>
            <w:tcW w:w="2411" w:type="dxa"/>
            <w:shd w:val="clear" w:color="auto" w:fill="auto"/>
          </w:tcPr>
          <w:p w14:paraId="21948FB0" w14:textId="77777777" w:rsidR="00A633CF" w:rsidRPr="00010D12" w:rsidRDefault="00A633CF" w:rsidP="007342BC">
            <w:pPr>
              <w:pStyle w:val="Default"/>
              <w:spacing w:line="360" w:lineRule="auto"/>
              <w:jc w:val="both"/>
              <w:rPr>
                <w:rFonts w:ascii="Times New Roman" w:eastAsia="Arial" w:hAnsi="Times New Roman" w:cs="Times New Roman"/>
                <w:b/>
                <w:bCs/>
                <w:lang w:val="en-US"/>
              </w:rPr>
            </w:pPr>
            <w:r w:rsidRPr="00010D12">
              <w:rPr>
                <w:rFonts w:ascii="Times New Roman" w:eastAsia="Arial" w:hAnsi="Times New Roman" w:cs="Times New Roman"/>
                <w:b/>
                <w:bCs/>
                <w:lang w:val="en-US"/>
              </w:rPr>
              <w:t>Neighborhood</w:t>
            </w:r>
          </w:p>
        </w:tc>
        <w:tc>
          <w:tcPr>
            <w:tcW w:w="7229" w:type="dxa"/>
            <w:shd w:val="clear" w:color="auto" w:fill="auto"/>
          </w:tcPr>
          <w:p w14:paraId="5B591626" w14:textId="77777777" w:rsidR="00A633CF" w:rsidRPr="00AB50DF" w:rsidRDefault="00A633CF" w:rsidP="007342BC">
            <w:pPr>
              <w:pStyle w:val="Default"/>
              <w:spacing w:line="360" w:lineRule="auto"/>
              <w:jc w:val="both"/>
              <w:rPr>
                <w:rFonts w:eastAsia="MS Mincho"/>
                <w:lang w:val="en-US"/>
              </w:rPr>
            </w:pPr>
            <w:r w:rsidRPr="00AB50DF">
              <w:rPr>
                <w:rFonts w:ascii="Times New Roman" w:eastAsia="Arial" w:hAnsi="Times New Roman" w:cs="Times New Roman"/>
                <w:lang w:val="en-US"/>
              </w:rPr>
              <w:t xml:space="preserve">Neighborhood </w:t>
            </w:r>
            <w:r>
              <w:rPr>
                <w:rFonts w:ascii="Times New Roman" w:eastAsia="Arial" w:hAnsi="Times New Roman" w:cs="Times New Roman"/>
                <w:lang w:val="en-US"/>
              </w:rPr>
              <w:t xml:space="preserve">in which the </w:t>
            </w:r>
            <w:r w:rsidRPr="00AB50DF">
              <w:rPr>
                <w:rFonts w:ascii="Times New Roman" w:eastAsia="Arial" w:hAnsi="Times New Roman" w:cs="Times New Roman"/>
                <w:lang w:val="en-US"/>
              </w:rPr>
              <w:t xml:space="preserve">restaurant </w:t>
            </w:r>
            <w:proofErr w:type="gramStart"/>
            <w:r w:rsidRPr="00AB50DF">
              <w:rPr>
                <w:rFonts w:ascii="Times New Roman" w:eastAsia="Arial" w:hAnsi="Times New Roman" w:cs="Times New Roman"/>
                <w:lang w:val="en-US"/>
              </w:rPr>
              <w:t xml:space="preserve">is </w:t>
            </w:r>
            <w:r>
              <w:rPr>
                <w:rFonts w:ascii="Times New Roman" w:eastAsia="Arial" w:hAnsi="Times New Roman" w:cs="Times New Roman"/>
                <w:lang w:val="en-US"/>
              </w:rPr>
              <w:t xml:space="preserve">located </w:t>
            </w:r>
            <w:r w:rsidRPr="00AB50DF">
              <w:rPr>
                <w:rFonts w:ascii="Times New Roman" w:eastAsia="Arial" w:hAnsi="Times New Roman" w:cs="Times New Roman"/>
                <w:lang w:val="en-US"/>
              </w:rPr>
              <w:t>in</w:t>
            </w:r>
            <w:proofErr w:type="gramEnd"/>
            <w:r w:rsidRPr="00AB50DF">
              <w:rPr>
                <w:rFonts w:ascii="Times New Roman" w:eastAsia="Arial" w:hAnsi="Times New Roman" w:cs="Times New Roman"/>
                <w:lang w:val="en-US"/>
              </w:rPr>
              <w:t xml:space="preserve"> </w:t>
            </w:r>
          </w:p>
        </w:tc>
      </w:tr>
      <w:tr w:rsidR="00A633CF" w:rsidRPr="009D3F87" w14:paraId="67C7DCB9" w14:textId="77777777" w:rsidTr="001A5826">
        <w:tc>
          <w:tcPr>
            <w:tcW w:w="2411" w:type="dxa"/>
            <w:shd w:val="clear" w:color="auto" w:fill="auto"/>
          </w:tcPr>
          <w:p w14:paraId="194FB524" w14:textId="77777777" w:rsidR="00A633CF" w:rsidRPr="00010D12" w:rsidRDefault="00A633CF" w:rsidP="007342BC">
            <w:pPr>
              <w:pStyle w:val="Default"/>
              <w:spacing w:line="360" w:lineRule="auto"/>
              <w:jc w:val="both"/>
              <w:rPr>
                <w:rFonts w:ascii="Times New Roman" w:eastAsia="Arial" w:hAnsi="Times New Roman" w:cs="Times New Roman"/>
                <w:b/>
                <w:bCs/>
                <w:lang w:val="en-US"/>
              </w:rPr>
            </w:pPr>
            <w:r w:rsidRPr="00010D12">
              <w:rPr>
                <w:rFonts w:ascii="Times New Roman" w:eastAsia="Arial" w:hAnsi="Times New Roman" w:cs="Times New Roman"/>
                <w:b/>
                <w:bCs/>
                <w:lang w:val="en-US"/>
              </w:rPr>
              <w:t>Neighborhood Zones</w:t>
            </w:r>
          </w:p>
        </w:tc>
        <w:tc>
          <w:tcPr>
            <w:tcW w:w="7229" w:type="dxa"/>
            <w:shd w:val="clear" w:color="auto" w:fill="auto"/>
          </w:tcPr>
          <w:p w14:paraId="21E4F641" w14:textId="77777777" w:rsidR="00A633CF" w:rsidRPr="00AB50DF" w:rsidRDefault="00A633CF" w:rsidP="007342BC">
            <w:pPr>
              <w:pStyle w:val="Default"/>
              <w:spacing w:line="360" w:lineRule="auto"/>
              <w:jc w:val="both"/>
              <w:rPr>
                <w:rFonts w:ascii="Times New Roman" w:eastAsia="Arial" w:hAnsi="Times New Roman" w:cs="Times New Roman"/>
                <w:lang w:val="en-US"/>
              </w:rPr>
            </w:pPr>
            <w:r>
              <w:rPr>
                <w:rFonts w:ascii="Times New Roman" w:eastAsia="Arial" w:hAnsi="Times New Roman" w:cs="Times New Roman"/>
                <w:lang w:val="en-US"/>
              </w:rPr>
              <w:t xml:space="preserve">Reclassification of neighborhood into different zones e.g., Central, </w:t>
            </w:r>
            <w:proofErr w:type="gramStart"/>
            <w:r>
              <w:rPr>
                <w:rFonts w:ascii="Times New Roman" w:eastAsia="Arial" w:hAnsi="Times New Roman" w:cs="Times New Roman"/>
                <w:lang w:val="en-US"/>
              </w:rPr>
              <w:t>North</w:t>
            </w:r>
            <w:proofErr w:type="gramEnd"/>
            <w:r>
              <w:rPr>
                <w:rFonts w:ascii="Times New Roman" w:eastAsia="Arial" w:hAnsi="Times New Roman" w:cs="Times New Roman"/>
                <w:lang w:val="en-US"/>
              </w:rPr>
              <w:t xml:space="preserve"> etc.</w:t>
            </w:r>
          </w:p>
        </w:tc>
      </w:tr>
      <w:tr w:rsidR="00A633CF" w:rsidRPr="00AB50DF" w14:paraId="13144408" w14:textId="77777777" w:rsidTr="001A5826">
        <w:tc>
          <w:tcPr>
            <w:tcW w:w="2411" w:type="dxa"/>
          </w:tcPr>
          <w:p w14:paraId="796B9F7D" w14:textId="77777777" w:rsidR="00A633CF" w:rsidRPr="00AB50DF" w:rsidRDefault="00A633CF" w:rsidP="007342BC">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Coordinates</w:t>
            </w:r>
          </w:p>
        </w:tc>
        <w:tc>
          <w:tcPr>
            <w:tcW w:w="7229" w:type="dxa"/>
          </w:tcPr>
          <w:p w14:paraId="30D26909" w14:textId="77777777" w:rsidR="00A633CF" w:rsidRPr="00AB50DF" w:rsidRDefault="00A633CF" w:rsidP="007342BC">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Restaurant latitude and longitude</w:t>
            </w:r>
          </w:p>
        </w:tc>
      </w:tr>
      <w:tr w:rsidR="00A633CF" w:rsidRPr="00AB50DF" w14:paraId="1598DDCF" w14:textId="77777777" w:rsidTr="001A5826">
        <w:tc>
          <w:tcPr>
            <w:tcW w:w="2411" w:type="dxa"/>
            <w:shd w:val="clear" w:color="auto" w:fill="auto"/>
          </w:tcPr>
          <w:p w14:paraId="0B829E82" w14:textId="77777777" w:rsidR="00A633CF" w:rsidRPr="00010D12" w:rsidRDefault="00A633CF" w:rsidP="007342BC">
            <w:pPr>
              <w:pStyle w:val="Default"/>
              <w:spacing w:line="360" w:lineRule="auto"/>
              <w:jc w:val="both"/>
              <w:rPr>
                <w:rFonts w:ascii="Times New Roman" w:eastAsia="Arial" w:hAnsi="Times New Roman" w:cs="Times New Roman"/>
                <w:b/>
                <w:bCs/>
                <w:lang w:val="en-US"/>
              </w:rPr>
            </w:pPr>
            <w:r w:rsidRPr="00010D12">
              <w:rPr>
                <w:rFonts w:ascii="Times New Roman" w:eastAsia="Arial" w:hAnsi="Times New Roman" w:cs="Times New Roman"/>
                <w:b/>
                <w:bCs/>
                <w:lang w:val="en-US"/>
              </w:rPr>
              <w:t>Cuisine</w:t>
            </w:r>
          </w:p>
        </w:tc>
        <w:tc>
          <w:tcPr>
            <w:tcW w:w="7229" w:type="dxa"/>
            <w:shd w:val="clear" w:color="auto" w:fill="auto"/>
          </w:tcPr>
          <w:p w14:paraId="2D078C29" w14:textId="77777777" w:rsidR="00A633CF" w:rsidRPr="00AB50DF" w:rsidRDefault="00A633CF" w:rsidP="007342BC">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Type of cuisine</w:t>
            </w:r>
          </w:p>
        </w:tc>
      </w:tr>
      <w:tr w:rsidR="00A633CF" w:rsidRPr="009D3F87" w14:paraId="4D393996" w14:textId="77777777" w:rsidTr="001A5826">
        <w:tc>
          <w:tcPr>
            <w:tcW w:w="2411" w:type="dxa"/>
            <w:shd w:val="clear" w:color="auto" w:fill="auto"/>
          </w:tcPr>
          <w:p w14:paraId="24820AAB" w14:textId="77777777" w:rsidR="00A633CF" w:rsidRPr="00010D12" w:rsidRDefault="00A633CF" w:rsidP="007342BC">
            <w:pPr>
              <w:pStyle w:val="Default"/>
              <w:spacing w:line="360" w:lineRule="auto"/>
              <w:jc w:val="both"/>
              <w:rPr>
                <w:rFonts w:ascii="Times New Roman" w:eastAsia="Arial" w:hAnsi="Times New Roman" w:cs="Times New Roman"/>
                <w:b/>
                <w:bCs/>
                <w:lang w:val="en-US"/>
              </w:rPr>
            </w:pPr>
            <w:r w:rsidRPr="00010D12">
              <w:rPr>
                <w:rFonts w:ascii="Times New Roman" w:eastAsia="Arial" w:hAnsi="Times New Roman" w:cs="Times New Roman"/>
                <w:b/>
                <w:bCs/>
                <w:lang w:val="en-US"/>
              </w:rPr>
              <w:t>Cuisine Category</w:t>
            </w:r>
          </w:p>
        </w:tc>
        <w:tc>
          <w:tcPr>
            <w:tcW w:w="7229" w:type="dxa"/>
            <w:shd w:val="clear" w:color="auto" w:fill="auto"/>
          </w:tcPr>
          <w:p w14:paraId="2BE00C00" w14:textId="77777777" w:rsidR="00A633CF" w:rsidRPr="00AB50DF" w:rsidRDefault="00A633CF" w:rsidP="007342BC">
            <w:pPr>
              <w:pStyle w:val="Default"/>
              <w:spacing w:line="360" w:lineRule="auto"/>
              <w:jc w:val="both"/>
              <w:rPr>
                <w:rFonts w:ascii="Times New Roman" w:eastAsia="Arial" w:hAnsi="Times New Roman" w:cs="Times New Roman"/>
                <w:lang w:val="en-US"/>
              </w:rPr>
            </w:pPr>
            <w:r>
              <w:rPr>
                <w:rFonts w:ascii="Times New Roman" w:eastAsia="Arial" w:hAnsi="Times New Roman" w:cs="Times New Roman"/>
                <w:lang w:val="en-US"/>
              </w:rPr>
              <w:t xml:space="preserve">Reclassification of cuisine </w:t>
            </w:r>
            <w:proofErr w:type="gramStart"/>
            <w:r>
              <w:rPr>
                <w:rFonts w:ascii="Times New Roman" w:eastAsia="Arial" w:hAnsi="Times New Roman" w:cs="Times New Roman"/>
                <w:lang w:val="en-US"/>
              </w:rPr>
              <w:t>i.e.</w:t>
            </w:r>
            <w:proofErr w:type="gramEnd"/>
            <w:r>
              <w:rPr>
                <w:rFonts w:ascii="Times New Roman" w:eastAsia="Arial" w:hAnsi="Times New Roman" w:cs="Times New Roman"/>
                <w:lang w:val="en-US"/>
              </w:rPr>
              <w:t xml:space="preserve"> cuisines with less than 150 counts of restaurants are reclassified to “Others” and the remaining remains as it is </w:t>
            </w:r>
          </w:p>
        </w:tc>
      </w:tr>
      <w:tr w:rsidR="00A633CF" w:rsidRPr="00AB50DF" w14:paraId="2377EAF1" w14:textId="77777777" w:rsidTr="001A5826">
        <w:tc>
          <w:tcPr>
            <w:tcW w:w="2411" w:type="dxa"/>
            <w:shd w:val="clear" w:color="auto" w:fill="auto"/>
          </w:tcPr>
          <w:p w14:paraId="27630450" w14:textId="77777777" w:rsidR="00A633CF" w:rsidRPr="00010D12" w:rsidRDefault="00A633CF" w:rsidP="007342BC">
            <w:pPr>
              <w:pStyle w:val="Default"/>
              <w:spacing w:line="360" w:lineRule="auto"/>
              <w:jc w:val="both"/>
              <w:rPr>
                <w:rFonts w:ascii="Times New Roman" w:eastAsia="Arial" w:hAnsi="Times New Roman" w:cs="Times New Roman"/>
                <w:b/>
                <w:bCs/>
                <w:lang w:val="en-US"/>
              </w:rPr>
            </w:pPr>
            <w:r w:rsidRPr="00010D12">
              <w:rPr>
                <w:rFonts w:ascii="Times New Roman" w:eastAsia="Arial" w:hAnsi="Times New Roman" w:cs="Times New Roman"/>
                <w:b/>
                <w:bCs/>
                <w:lang w:val="en-US"/>
              </w:rPr>
              <w:t>Tier</w:t>
            </w:r>
          </w:p>
        </w:tc>
        <w:tc>
          <w:tcPr>
            <w:tcW w:w="7229" w:type="dxa"/>
            <w:shd w:val="clear" w:color="auto" w:fill="auto"/>
          </w:tcPr>
          <w:p w14:paraId="1CA93C38" w14:textId="77777777" w:rsidR="00A633CF" w:rsidRPr="00AB50DF" w:rsidRDefault="00A633CF" w:rsidP="007342BC">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First/Second/Third tier Restaurants (based on Average Menu Price)</w:t>
            </w:r>
          </w:p>
        </w:tc>
      </w:tr>
      <w:tr w:rsidR="00A633CF" w:rsidRPr="00AB50DF" w14:paraId="08E881F8" w14:textId="77777777" w:rsidTr="001A5826">
        <w:tc>
          <w:tcPr>
            <w:tcW w:w="2411" w:type="dxa"/>
            <w:shd w:val="clear" w:color="auto" w:fill="auto"/>
          </w:tcPr>
          <w:p w14:paraId="4A7CD4AD" w14:textId="77777777" w:rsidR="00A633CF" w:rsidRPr="00010D12" w:rsidRDefault="00A633CF" w:rsidP="007342BC">
            <w:pPr>
              <w:pStyle w:val="Default"/>
              <w:spacing w:line="360" w:lineRule="auto"/>
              <w:jc w:val="both"/>
              <w:rPr>
                <w:rFonts w:ascii="Times New Roman" w:eastAsia="Arial" w:hAnsi="Times New Roman" w:cs="Times New Roman"/>
                <w:b/>
                <w:bCs/>
                <w:lang w:val="en-US"/>
              </w:rPr>
            </w:pPr>
            <w:proofErr w:type="spellStart"/>
            <w:r w:rsidRPr="00010D12">
              <w:rPr>
                <w:rFonts w:ascii="Times New Roman" w:eastAsia="Arial" w:hAnsi="Times New Roman" w:cs="Times New Roman"/>
                <w:b/>
                <w:bCs/>
                <w:lang w:val="en-US"/>
              </w:rPr>
              <w:t>Restaurant_type</w:t>
            </w:r>
            <w:proofErr w:type="spellEnd"/>
          </w:p>
        </w:tc>
        <w:tc>
          <w:tcPr>
            <w:tcW w:w="7229" w:type="dxa"/>
            <w:shd w:val="clear" w:color="auto" w:fill="auto"/>
          </w:tcPr>
          <w:p w14:paraId="31F7C25F" w14:textId="77777777" w:rsidR="00A633CF" w:rsidRPr="00AB50DF" w:rsidRDefault="00A633CF" w:rsidP="007342BC">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 xml:space="preserve">Chain vs </w:t>
            </w:r>
            <w:proofErr w:type="gramStart"/>
            <w:r w:rsidRPr="00AB50DF">
              <w:rPr>
                <w:rFonts w:ascii="Times New Roman" w:eastAsia="Arial" w:hAnsi="Times New Roman" w:cs="Times New Roman"/>
                <w:lang w:val="en-US"/>
              </w:rPr>
              <w:t>Independent</w:t>
            </w:r>
            <w:proofErr w:type="gramEnd"/>
            <w:r w:rsidRPr="00AB50DF">
              <w:rPr>
                <w:rFonts w:ascii="Times New Roman" w:eastAsia="Arial" w:hAnsi="Times New Roman" w:cs="Times New Roman"/>
                <w:lang w:val="en-US"/>
              </w:rPr>
              <w:t xml:space="preserve"> vs Hotel Restaurant</w:t>
            </w:r>
          </w:p>
        </w:tc>
      </w:tr>
      <w:tr w:rsidR="00746466" w:rsidRPr="00AB50DF" w14:paraId="0EA3CC88" w14:textId="77777777" w:rsidTr="001A5826">
        <w:tc>
          <w:tcPr>
            <w:tcW w:w="2411" w:type="dxa"/>
            <w:shd w:val="clear" w:color="auto" w:fill="auto"/>
          </w:tcPr>
          <w:p w14:paraId="3E5F8E4E" w14:textId="035AB80E" w:rsidR="00746466" w:rsidRPr="00010D12" w:rsidRDefault="00746466" w:rsidP="00746466">
            <w:pPr>
              <w:pStyle w:val="Default"/>
              <w:spacing w:line="360" w:lineRule="auto"/>
              <w:jc w:val="both"/>
              <w:rPr>
                <w:rFonts w:ascii="Times New Roman" w:eastAsia="Arial" w:hAnsi="Times New Roman" w:cs="Times New Roman"/>
                <w:b/>
                <w:bCs/>
                <w:lang w:val="en-US"/>
              </w:rPr>
            </w:pPr>
            <w:proofErr w:type="spellStart"/>
            <w:r>
              <w:rPr>
                <w:rFonts w:ascii="Times New Roman" w:eastAsia="Arial" w:hAnsi="Times New Roman" w:cs="Times New Roman"/>
                <w:lang w:val="en-US"/>
              </w:rPr>
              <w:lastRenderedPageBreak/>
              <w:t>Gross_reservations</w:t>
            </w:r>
            <w:proofErr w:type="spellEnd"/>
          </w:p>
        </w:tc>
        <w:tc>
          <w:tcPr>
            <w:tcW w:w="7229" w:type="dxa"/>
            <w:shd w:val="clear" w:color="auto" w:fill="auto"/>
          </w:tcPr>
          <w:p w14:paraId="72E32232" w14:textId="4A539DF8" w:rsidR="00746466" w:rsidRPr="00AB50DF" w:rsidRDefault="00746466" w:rsidP="00746466">
            <w:pPr>
              <w:pStyle w:val="Default"/>
              <w:spacing w:line="360" w:lineRule="auto"/>
              <w:jc w:val="both"/>
              <w:rPr>
                <w:rFonts w:ascii="Times New Roman" w:eastAsia="Arial" w:hAnsi="Times New Roman" w:cs="Times New Roman"/>
                <w:lang w:val="en-US"/>
              </w:rPr>
            </w:pPr>
            <w:r>
              <w:rPr>
                <w:rFonts w:ascii="Times New Roman" w:eastAsia="Arial" w:hAnsi="Times New Roman" w:cs="Times New Roman"/>
                <w:lang w:val="en-US"/>
              </w:rPr>
              <w:t xml:space="preserve">Number of reservations made </w:t>
            </w:r>
          </w:p>
        </w:tc>
      </w:tr>
      <w:tr w:rsidR="00746466" w:rsidRPr="00AB50DF" w14:paraId="6C70366D" w14:textId="77777777" w:rsidTr="001A5826">
        <w:tc>
          <w:tcPr>
            <w:tcW w:w="2411" w:type="dxa"/>
            <w:shd w:val="clear" w:color="auto" w:fill="auto"/>
          </w:tcPr>
          <w:p w14:paraId="5ACEB732" w14:textId="77777777" w:rsidR="00746466" w:rsidRPr="00AB50DF" w:rsidRDefault="00746466" w:rsidP="00746466">
            <w:pPr>
              <w:pStyle w:val="Default"/>
              <w:spacing w:line="360" w:lineRule="auto"/>
              <w:jc w:val="both"/>
              <w:rPr>
                <w:rFonts w:ascii="Times New Roman" w:eastAsia="Arial" w:hAnsi="Times New Roman" w:cs="Times New Roman"/>
                <w:lang w:val="en-US"/>
              </w:rPr>
            </w:pPr>
            <w:proofErr w:type="spellStart"/>
            <w:r w:rsidRPr="00AB50DF">
              <w:rPr>
                <w:rFonts w:ascii="Times New Roman" w:eastAsia="Arial" w:hAnsi="Times New Roman" w:cs="Times New Roman"/>
                <w:lang w:val="en-US"/>
              </w:rPr>
              <w:t>Attended_reservations</w:t>
            </w:r>
            <w:proofErr w:type="spellEnd"/>
          </w:p>
        </w:tc>
        <w:tc>
          <w:tcPr>
            <w:tcW w:w="7229" w:type="dxa"/>
            <w:shd w:val="clear" w:color="auto" w:fill="auto"/>
          </w:tcPr>
          <w:p w14:paraId="4756EA88" w14:textId="77777777" w:rsidR="00746466" w:rsidRPr="00AB50DF" w:rsidRDefault="00746466" w:rsidP="00746466">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Number of reservations attended at restaurant</w:t>
            </w:r>
          </w:p>
        </w:tc>
      </w:tr>
      <w:tr w:rsidR="00746466" w:rsidRPr="00AB50DF" w14:paraId="4087BCB6" w14:textId="77777777" w:rsidTr="001A5826">
        <w:tc>
          <w:tcPr>
            <w:tcW w:w="2411" w:type="dxa"/>
            <w:shd w:val="clear" w:color="auto" w:fill="auto"/>
          </w:tcPr>
          <w:p w14:paraId="13148372" w14:textId="77777777" w:rsidR="00746466" w:rsidRPr="00010D12" w:rsidRDefault="00746466" w:rsidP="00746466">
            <w:pPr>
              <w:pStyle w:val="Default"/>
              <w:spacing w:line="360" w:lineRule="auto"/>
              <w:jc w:val="both"/>
              <w:rPr>
                <w:rFonts w:ascii="Times New Roman" w:eastAsia="Arial" w:hAnsi="Times New Roman" w:cs="Times New Roman"/>
                <w:b/>
                <w:bCs/>
                <w:lang w:val="en-US"/>
              </w:rPr>
            </w:pPr>
            <w:r w:rsidRPr="00010D12">
              <w:rPr>
                <w:rFonts w:ascii="Times New Roman" w:eastAsia="Arial" w:hAnsi="Times New Roman" w:cs="Times New Roman"/>
                <w:b/>
                <w:bCs/>
                <w:lang w:val="en-US"/>
              </w:rPr>
              <w:t>Revenue</w:t>
            </w:r>
          </w:p>
        </w:tc>
        <w:tc>
          <w:tcPr>
            <w:tcW w:w="7229" w:type="dxa"/>
            <w:shd w:val="clear" w:color="auto" w:fill="auto"/>
          </w:tcPr>
          <w:p w14:paraId="1503740C" w14:textId="7112E29A" w:rsidR="00746466" w:rsidRPr="00AB50DF" w:rsidRDefault="00746466" w:rsidP="00746466">
            <w:pPr>
              <w:pStyle w:val="Default"/>
              <w:spacing w:line="360" w:lineRule="auto"/>
              <w:jc w:val="both"/>
              <w:rPr>
                <w:rFonts w:ascii="Times New Roman" w:eastAsia="Arial" w:hAnsi="Times New Roman" w:cs="Times New Roman"/>
                <w:lang w:val="en-US"/>
              </w:rPr>
            </w:pPr>
            <w:r>
              <w:rPr>
                <w:rFonts w:ascii="Times New Roman" w:eastAsia="Arial" w:hAnsi="Times New Roman" w:cs="Times New Roman"/>
                <w:lang w:val="en-US"/>
              </w:rPr>
              <w:t xml:space="preserve">Restaurant </w:t>
            </w:r>
            <w:r w:rsidR="00FB038A">
              <w:rPr>
                <w:rFonts w:ascii="Times New Roman" w:eastAsia="Arial" w:hAnsi="Times New Roman" w:cs="Times New Roman"/>
                <w:lang w:val="en-US"/>
              </w:rPr>
              <w:t>r</w:t>
            </w:r>
            <w:r>
              <w:rPr>
                <w:rFonts w:ascii="Times New Roman" w:eastAsia="Arial" w:hAnsi="Times New Roman" w:cs="Times New Roman"/>
                <w:lang w:val="en-US"/>
              </w:rPr>
              <w:t>evenue in USD</w:t>
            </w:r>
          </w:p>
        </w:tc>
      </w:tr>
      <w:tr w:rsidR="00746466" w:rsidRPr="00AB50DF" w14:paraId="692CA219" w14:textId="77777777" w:rsidTr="001A5826">
        <w:tc>
          <w:tcPr>
            <w:tcW w:w="2411" w:type="dxa"/>
            <w:shd w:val="clear" w:color="auto" w:fill="auto"/>
          </w:tcPr>
          <w:p w14:paraId="325F6F7B" w14:textId="77777777" w:rsidR="00746466" w:rsidRPr="00010D12" w:rsidRDefault="00746466" w:rsidP="00746466">
            <w:pPr>
              <w:pStyle w:val="Default"/>
              <w:spacing w:line="360" w:lineRule="auto"/>
              <w:jc w:val="both"/>
              <w:rPr>
                <w:rFonts w:ascii="Times New Roman" w:eastAsia="Arial" w:hAnsi="Times New Roman" w:cs="Times New Roman"/>
                <w:b/>
                <w:bCs/>
                <w:lang w:val="en-US"/>
              </w:rPr>
            </w:pPr>
            <w:r w:rsidRPr="00010D12">
              <w:rPr>
                <w:rFonts w:ascii="Times New Roman" w:eastAsia="Arial" w:hAnsi="Times New Roman" w:cs="Times New Roman"/>
                <w:b/>
                <w:bCs/>
                <w:lang w:val="en-US"/>
              </w:rPr>
              <w:t>Quality Index</w:t>
            </w:r>
          </w:p>
        </w:tc>
        <w:tc>
          <w:tcPr>
            <w:tcW w:w="7229" w:type="dxa"/>
            <w:shd w:val="clear" w:color="auto" w:fill="auto"/>
          </w:tcPr>
          <w:p w14:paraId="1244819A" w14:textId="77777777" w:rsidR="00746466" w:rsidRPr="00AB50DF" w:rsidRDefault="00746466" w:rsidP="00746466">
            <w:pPr>
              <w:pStyle w:val="Default"/>
              <w:spacing w:line="360" w:lineRule="auto"/>
              <w:jc w:val="both"/>
              <w:rPr>
                <w:rFonts w:ascii="Times New Roman" w:eastAsia="Arial" w:hAnsi="Times New Roman" w:cs="Times New Roman"/>
                <w:lang w:val="en-US"/>
              </w:rPr>
            </w:pPr>
            <w:r>
              <w:rPr>
                <w:rFonts w:ascii="Times New Roman" w:eastAsia="Arial" w:hAnsi="Times New Roman" w:cs="Times New Roman"/>
                <w:lang w:val="en-US"/>
              </w:rPr>
              <w:t>R</w:t>
            </w:r>
            <w:r w:rsidRPr="00AB50DF">
              <w:rPr>
                <w:rFonts w:ascii="Times New Roman" w:eastAsia="Arial" w:hAnsi="Times New Roman" w:cs="Times New Roman"/>
                <w:lang w:val="en-US"/>
              </w:rPr>
              <w:t xml:space="preserve">estaurant revenue </w:t>
            </w:r>
            <w:r>
              <w:rPr>
                <w:rFonts w:ascii="Times New Roman" w:eastAsia="Arial" w:hAnsi="Times New Roman" w:cs="Times New Roman"/>
                <w:lang w:val="en-US"/>
              </w:rPr>
              <w:t>relative</w:t>
            </w:r>
            <w:r w:rsidRPr="00AB50DF">
              <w:rPr>
                <w:rFonts w:ascii="Times New Roman" w:eastAsia="Arial" w:hAnsi="Times New Roman" w:cs="Times New Roman"/>
                <w:lang w:val="en-US"/>
              </w:rPr>
              <w:t xml:space="preserve"> to average country revenue</w:t>
            </w:r>
          </w:p>
        </w:tc>
      </w:tr>
      <w:tr w:rsidR="00746466" w:rsidRPr="00AB50DF" w14:paraId="73471B92" w14:textId="77777777" w:rsidTr="001A5826">
        <w:tc>
          <w:tcPr>
            <w:tcW w:w="2411" w:type="dxa"/>
            <w:shd w:val="clear" w:color="auto" w:fill="auto"/>
          </w:tcPr>
          <w:p w14:paraId="705378EA" w14:textId="1CC8F42C" w:rsidR="00746466" w:rsidRPr="00AB50DF" w:rsidRDefault="00746466" w:rsidP="00746466">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Atmosphere</w:t>
            </w:r>
            <w:r>
              <w:rPr>
                <w:rFonts w:ascii="Times New Roman" w:eastAsia="Arial" w:hAnsi="Times New Roman" w:cs="Times New Roman"/>
                <w:lang w:val="en-US"/>
              </w:rPr>
              <w:t xml:space="preserve"> (Hidden Sheet)</w:t>
            </w:r>
          </w:p>
        </w:tc>
        <w:tc>
          <w:tcPr>
            <w:tcW w:w="7229" w:type="dxa"/>
            <w:shd w:val="clear" w:color="auto" w:fill="auto"/>
          </w:tcPr>
          <w:p w14:paraId="4D528F0F" w14:textId="77777777" w:rsidR="00746466" w:rsidRPr="00AB50DF" w:rsidRDefault="00746466" w:rsidP="00746466">
            <w:pPr>
              <w:pStyle w:val="Default"/>
              <w:spacing w:line="360" w:lineRule="auto"/>
              <w:jc w:val="both"/>
              <w:rPr>
                <w:rFonts w:ascii="Times New Roman" w:eastAsia="Arial" w:hAnsi="Times New Roman" w:cs="Times New Roman"/>
                <w:lang w:val="en-US"/>
              </w:rPr>
            </w:pPr>
            <w:r w:rsidRPr="00AB50DF">
              <w:rPr>
                <w:rFonts w:ascii="Times New Roman" w:eastAsia="Arial" w:hAnsi="Times New Roman" w:cs="Times New Roman"/>
                <w:lang w:val="en-US"/>
              </w:rPr>
              <w:t>Atmosphere attribute for the restaurant; the same restaurant can have multiple atmospheres therefore multiple rows</w:t>
            </w:r>
          </w:p>
        </w:tc>
      </w:tr>
    </w:tbl>
    <w:p w14:paraId="09F9AA2D" w14:textId="4D9FDDB8" w:rsidR="00A633CF" w:rsidRPr="00AB50DF" w:rsidRDefault="00A633CF" w:rsidP="00A633CF">
      <w:pPr>
        <w:pStyle w:val="Default"/>
        <w:spacing w:line="360" w:lineRule="auto"/>
        <w:jc w:val="center"/>
        <w:rPr>
          <w:rFonts w:ascii="Times New Roman" w:eastAsia="Arial" w:hAnsi="Times New Roman" w:cs="Times New Roman"/>
          <w:i/>
          <w:iCs/>
          <w:lang w:val="en-US"/>
        </w:rPr>
      </w:pPr>
      <w:r w:rsidRPr="00AB50DF">
        <w:rPr>
          <w:rFonts w:ascii="Times New Roman" w:eastAsia="Arial" w:hAnsi="Times New Roman" w:cs="Times New Roman"/>
          <w:i/>
          <w:iCs/>
          <w:lang w:val="en-US"/>
        </w:rPr>
        <w:t xml:space="preserve">Table </w:t>
      </w:r>
      <w:r>
        <w:rPr>
          <w:rFonts w:ascii="Times New Roman" w:eastAsia="Arial" w:hAnsi="Times New Roman" w:cs="Times New Roman"/>
          <w:i/>
          <w:iCs/>
          <w:lang w:val="en-US"/>
        </w:rPr>
        <w:t>3</w:t>
      </w:r>
      <w:r w:rsidRPr="00AB50DF">
        <w:rPr>
          <w:rFonts w:ascii="Times New Roman" w:eastAsia="Arial" w:hAnsi="Times New Roman" w:cs="Times New Roman"/>
          <w:i/>
          <w:iCs/>
          <w:lang w:val="en-US"/>
        </w:rPr>
        <w:t>: Raw data required for analysis</w:t>
      </w:r>
    </w:p>
    <w:p w14:paraId="4D060714" w14:textId="77777777" w:rsidR="00D11104" w:rsidRDefault="00D11104" w:rsidP="00D11104">
      <w:pPr>
        <w:pStyle w:val="Default"/>
        <w:spacing w:line="360" w:lineRule="auto"/>
        <w:rPr>
          <w:rFonts w:ascii="Times New Roman" w:eastAsia="Times New Roman" w:hAnsi="Times New Roman" w:cs="Times New Roman"/>
          <w:i/>
          <w:iCs/>
          <w:lang w:val="en-US"/>
        </w:rPr>
      </w:pPr>
    </w:p>
    <w:p w14:paraId="3EAB58CD" w14:textId="1A148436" w:rsidR="00BD480B" w:rsidRPr="00D11104" w:rsidRDefault="00A633CF" w:rsidP="00D11104">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w:t>
      </w:r>
      <w:r w:rsidR="00D11104">
        <w:rPr>
          <w:rFonts w:ascii="Times New Roman" w:eastAsia="Times New Roman" w:hAnsi="Times New Roman" w:cs="Times New Roman"/>
          <w:b/>
          <w:bCs/>
          <w:sz w:val="24"/>
          <w:szCs w:val="24"/>
        </w:rPr>
        <w:t xml:space="preserve">. </w:t>
      </w:r>
      <w:r w:rsidR="00BD480B" w:rsidRPr="00D11104">
        <w:rPr>
          <w:rFonts w:ascii="Times New Roman" w:eastAsia="Times New Roman" w:hAnsi="Times New Roman" w:cs="Times New Roman"/>
          <w:b/>
          <w:bCs/>
          <w:sz w:val="24"/>
          <w:szCs w:val="24"/>
        </w:rPr>
        <w:t>System Scope &amp; User Functionalities</w:t>
      </w:r>
    </w:p>
    <w:p w14:paraId="326225EA" w14:textId="3DC9D101" w:rsidR="00BD5488" w:rsidRPr="00BD5488" w:rsidRDefault="00366D12" w:rsidP="00D11104">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ontents in the column </w:t>
      </w:r>
      <w:r w:rsidR="00BF2D7B">
        <w:rPr>
          <w:rFonts w:ascii="Times New Roman" w:eastAsia="Times New Roman" w:hAnsi="Times New Roman" w:cs="Times New Roman"/>
          <w:sz w:val="24"/>
          <w:szCs w:val="24"/>
        </w:rPr>
        <w:t>‘</w:t>
      </w:r>
      <w:r>
        <w:rPr>
          <w:rFonts w:ascii="Times New Roman" w:eastAsia="Times New Roman" w:hAnsi="Times New Roman" w:cs="Times New Roman"/>
          <w:sz w:val="24"/>
          <w:szCs w:val="24"/>
        </w:rPr>
        <w:t>Areas covered by system</w:t>
      </w:r>
      <w:r w:rsidR="00BF2D7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present each sheet in our model. </w:t>
      </w:r>
    </w:p>
    <w:tbl>
      <w:tblPr>
        <w:tblStyle w:val="GridTable5Dark-Accent5"/>
        <w:tblW w:w="9640" w:type="dxa"/>
        <w:tblInd w:w="-289" w:type="dxa"/>
        <w:tblLayout w:type="fixed"/>
        <w:tblLook w:val="04A0" w:firstRow="1" w:lastRow="0" w:firstColumn="1" w:lastColumn="0" w:noHBand="0" w:noVBand="1"/>
      </w:tblPr>
      <w:tblGrid>
        <w:gridCol w:w="2269"/>
        <w:gridCol w:w="7371"/>
      </w:tblGrid>
      <w:tr w:rsidR="568C7A30" w:rsidRPr="00AB50DF" w14:paraId="14F03CCD" w14:textId="77777777" w:rsidTr="002834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EB87F0" w14:textId="42DE415D" w:rsidR="568C7A30" w:rsidRPr="00AB50DF" w:rsidRDefault="568C7A30" w:rsidP="568C7A30">
            <w:pPr>
              <w:pStyle w:val="Default"/>
              <w:spacing w:line="360" w:lineRule="auto"/>
              <w:jc w:val="both"/>
              <w:rPr>
                <w:rFonts w:ascii="Times New Roman" w:eastAsia="Times New Roman" w:hAnsi="Times New Roman" w:cs="Times New Roman"/>
                <w:color w:val="FFFFFF" w:themeColor="background1"/>
                <w:lang w:val="en-US"/>
              </w:rPr>
            </w:pPr>
            <w:r w:rsidRPr="00AB50DF">
              <w:rPr>
                <w:rFonts w:ascii="Times New Roman" w:eastAsia="Times New Roman" w:hAnsi="Times New Roman" w:cs="Times New Roman"/>
                <w:color w:val="auto"/>
                <w:lang w:val="en-US"/>
              </w:rPr>
              <w:t>Areas covered by system</w:t>
            </w:r>
          </w:p>
        </w:tc>
        <w:tc>
          <w:tcPr>
            <w:tcW w:w="7371" w:type="dxa"/>
            <w:tcBorders>
              <w:top w:val="single" w:sz="4" w:space="0" w:color="auto"/>
              <w:left w:val="single" w:sz="4" w:space="0" w:color="auto"/>
              <w:bottom w:val="single" w:sz="4" w:space="0" w:color="auto"/>
              <w:right w:val="single" w:sz="4" w:space="0" w:color="auto"/>
            </w:tcBorders>
            <w:shd w:val="clear" w:color="auto" w:fill="BDD6EE" w:themeFill="accent5" w:themeFillTint="66"/>
          </w:tcPr>
          <w:p w14:paraId="63BDD512" w14:textId="0BFAA319" w:rsidR="568C7A30" w:rsidRPr="00AB50DF" w:rsidRDefault="568C7A30" w:rsidP="00AC34B2">
            <w:pPr>
              <w:pStyle w:val="Default"/>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themeColor="background1"/>
                <w:lang w:val="en-US"/>
              </w:rPr>
            </w:pPr>
            <w:r w:rsidRPr="00AB50DF">
              <w:rPr>
                <w:rFonts w:ascii="Times New Roman" w:eastAsia="Times New Roman" w:hAnsi="Times New Roman" w:cs="Times New Roman"/>
                <w:color w:val="auto"/>
                <w:lang w:val="en-US"/>
              </w:rPr>
              <w:t xml:space="preserve">User </w:t>
            </w:r>
            <w:r w:rsidR="00E76C3C" w:rsidRPr="00AB50DF">
              <w:rPr>
                <w:rFonts w:ascii="Times New Roman" w:eastAsia="Times New Roman" w:hAnsi="Times New Roman" w:cs="Times New Roman"/>
                <w:color w:val="auto"/>
                <w:lang w:val="en-US"/>
              </w:rPr>
              <w:t>F</w:t>
            </w:r>
            <w:r w:rsidRPr="00AB50DF">
              <w:rPr>
                <w:rFonts w:ascii="Times New Roman" w:eastAsia="Times New Roman" w:hAnsi="Times New Roman" w:cs="Times New Roman"/>
                <w:color w:val="auto"/>
                <w:lang w:val="en-US"/>
              </w:rPr>
              <w:t>unctionalities</w:t>
            </w:r>
          </w:p>
        </w:tc>
      </w:tr>
      <w:tr w:rsidR="568C7A30" w:rsidRPr="00AB50DF" w14:paraId="2B5D2857" w14:textId="77777777" w:rsidTr="00283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4EDF544F" w14:textId="3934AA36" w:rsidR="568C7A30" w:rsidRPr="00AB50DF" w:rsidRDefault="568C7A30" w:rsidP="568C7A30">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 xml:space="preserve">Introduction </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17D63B1C" w14:textId="2DF27267" w:rsidR="568C7A30" w:rsidRPr="0015602A" w:rsidRDefault="00C7375F" w:rsidP="0015602A">
            <w:pPr>
              <w:pStyle w:val="Default"/>
              <w:numPr>
                <w:ilvl w:val="0"/>
                <w:numId w:val="33"/>
              </w:numPr>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15602A">
              <w:rPr>
                <w:rFonts w:ascii="Times New Roman" w:eastAsia="Times New Roman" w:hAnsi="Times New Roman" w:cs="Times New Roman"/>
                <w:lang w:val="en-US"/>
              </w:rPr>
              <w:t>P</w:t>
            </w:r>
            <w:r w:rsidR="00A0178C" w:rsidRPr="0015602A">
              <w:rPr>
                <w:rFonts w:ascii="Times New Roman" w:eastAsia="Times New Roman" w:hAnsi="Times New Roman" w:cs="Times New Roman"/>
                <w:lang w:val="en-US"/>
              </w:rPr>
              <w:t xml:space="preserve">urpose of Lead Score </w:t>
            </w:r>
            <w:r w:rsidR="0090220D">
              <w:rPr>
                <w:rFonts w:ascii="Times New Roman" w:eastAsia="Times New Roman" w:hAnsi="Times New Roman" w:cs="Times New Roman"/>
                <w:lang w:val="en-US"/>
              </w:rPr>
              <w:t>and</w:t>
            </w:r>
            <w:r w:rsidR="00A0178C" w:rsidRPr="0015602A">
              <w:rPr>
                <w:rFonts w:ascii="Times New Roman" w:eastAsia="Times New Roman" w:hAnsi="Times New Roman" w:cs="Times New Roman"/>
                <w:lang w:val="en-US"/>
              </w:rPr>
              <w:t xml:space="preserve"> Revenue Model </w:t>
            </w:r>
            <w:r w:rsidR="00D9508F">
              <w:rPr>
                <w:rFonts w:ascii="Times New Roman" w:eastAsia="Times New Roman" w:hAnsi="Times New Roman" w:cs="Times New Roman"/>
                <w:lang w:val="en-US"/>
              </w:rPr>
              <w:t>and contents page</w:t>
            </w:r>
          </w:p>
        </w:tc>
      </w:tr>
      <w:tr w:rsidR="568C7A30" w:rsidRPr="00AB50DF" w14:paraId="4102AAFD" w14:textId="77777777" w:rsidTr="00283410">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01FE25F3" w14:textId="727BA9D9" w:rsidR="568C7A30" w:rsidRPr="00AB50DF" w:rsidRDefault="568C7A30" w:rsidP="568C7A30">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 xml:space="preserve">Data </w:t>
            </w:r>
            <w:r w:rsidR="00E76C3C" w:rsidRPr="00AB50DF">
              <w:rPr>
                <w:rFonts w:ascii="Times New Roman" w:eastAsia="Times New Roman" w:hAnsi="Times New Roman" w:cs="Times New Roman"/>
                <w:color w:val="auto"/>
                <w:lang w:val="en-US"/>
              </w:rPr>
              <w:t>D</w:t>
            </w:r>
            <w:r w:rsidRPr="00AB50DF">
              <w:rPr>
                <w:rFonts w:ascii="Times New Roman" w:eastAsia="Times New Roman" w:hAnsi="Times New Roman" w:cs="Times New Roman"/>
                <w:color w:val="auto"/>
                <w:lang w:val="en-US"/>
              </w:rPr>
              <w:t>escription</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6864EAE7" w14:textId="06384D02" w:rsidR="002A03F4" w:rsidRPr="00AB50DF" w:rsidRDefault="00CC0EB8" w:rsidP="00C7375F">
            <w:pPr>
              <w:pStyle w:val="Default"/>
              <w:numPr>
                <w:ilvl w:val="0"/>
                <w:numId w:val="33"/>
              </w:numPr>
              <w:spacing w:line="360" w:lineRule="auto"/>
              <w:ind w:left="32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Description </w:t>
            </w:r>
            <w:r w:rsidR="00C7375F" w:rsidRPr="00AB50DF">
              <w:rPr>
                <w:rFonts w:ascii="Times New Roman" w:eastAsia="Times New Roman" w:hAnsi="Times New Roman" w:cs="Times New Roman"/>
                <w:lang w:val="en-US"/>
              </w:rPr>
              <w:t xml:space="preserve">and purpose </w:t>
            </w:r>
            <w:r w:rsidRPr="00AB50DF">
              <w:rPr>
                <w:rFonts w:ascii="Times New Roman" w:eastAsia="Times New Roman" w:hAnsi="Times New Roman" w:cs="Times New Roman"/>
                <w:lang w:val="en-US"/>
              </w:rPr>
              <w:t xml:space="preserve">of each sheet </w:t>
            </w:r>
          </w:p>
          <w:p w14:paraId="341DB394" w14:textId="3348BEA2" w:rsidR="568C7A30" w:rsidRPr="00AB50DF" w:rsidRDefault="00C7375F" w:rsidP="568C7A30">
            <w:pPr>
              <w:pStyle w:val="Default"/>
              <w:numPr>
                <w:ilvl w:val="0"/>
                <w:numId w:val="33"/>
              </w:numPr>
              <w:spacing w:line="360" w:lineRule="auto"/>
              <w:ind w:left="32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Definition and explanation of </w:t>
            </w:r>
            <w:r w:rsidR="00D7374E" w:rsidRPr="00AB50DF">
              <w:rPr>
                <w:rFonts w:ascii="Times New Roman" w:eastAsia="Times New Roman" w:hAnsi="Times New Roman" w:cs="Times New Roman"/>
                <w:lang w:val="en-US"/>
              </w:rPr>
              <w:t xml:space="preserve">data </w:t>
            </w:r>
            <w:r w:rsidR="00CE0341" w:rsidRPr="00AB50DF">
              <w:rPr>
                <w:rFonts w:ascii="Times New Roman" w:eastAsia="Times New Roman" w:hAnsi="Times New Roman" w:cs="Times New Roman"/>
                <w:lang w:val="en-US"/>
              </w:rPr>
              <w:t>in the raw data table</w:t>
            </w:r>
            <w:r w:rsidR="00503EEF" w:rsidRPr="00AB50DF">
              <w:rPr>
                <w:rFonts w:ascii="Times New Roman" w:eastAsia="Times New Roman" w:hAnsi="Times New Roman" w:cs="Times New Roman"/>
                <w:lang w:val="en-US"/>
              </w:rPr>
              <w:t xml:space="preserve">. </w:t>
            </w:r>
            <w:r w:rsidR="005A1A3E" w:rsidRPr="00AB50DF">
              <w:rPr>
                <w:rFonts w:ascii="Times New Roman" w:eastAsia="Times New Roman" w:hAnsi="Times New Roman" w:cs="Times New Roman"/>
                <w:lang w:val="en-US"/>
              </w:rPr>
              <w:t xml:space="preserve">E.g., </w:t>
            </w:r>
            <w:r w:rsidR="568C7A30" w:rsidRPr="00AB50DF">
              <w:rPr>
                <w:rFonts w:ascii="Times New Roman" w:eastAsia="Times New Roman" w:hAnsi="Times New Roman" w:cs="Times New Roman"/>
                <w:lang w:val="en-US"/>
              </w:rPr>
              <w:t>‘</w:t>
            </w:r>
            <w:proofErr w:type="spellStart"/>
            <w:r w:rsidR="568C7A30" w:rsidRPr="00AB50DF">
              <w:rPr>
                <w:rFonts w:ascii="Times New Roman" w:eastAsia="Times New Roman" w:hAnsi="Times New Roman" w:cs="Times New Roman"/>
                <w:lang w:val="en-US"/>
              </w:rPr>
              <w:t>restaurant_type</w:t>
            </w:r>
            <w:proofErr w:type="spellEnd"/>
            <w:r w:rsidR="568C7A30" w:rsidRPr="00AB50DF">
              <w:rPr>
                <w:rFonts w:ascii="Times New Roman" w:eastAsia="Times New Roman" w:hAnsi="Times New Roman" w:cs="Times New Roman"/>
                <w:lang w:val="en-US"/>
              </w:rPr>
              <w:t>’ refers to Chain, Independent or Hotel Restaurant</w:t>
            </w:r>
          </w:p>
        </w:tc>
      </w:tr>
      <w:tr w:rsidR="00722E0B" w:rsidRPr="00AB50DF" w14:paraId="68B0986F" w14:textId="77777777" w:rsidTr="00283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4F74B663" w14:textId="102B9265" w:rsidR="00722E0B" w:rsidRPr="00AB50DF" w:rsidRDefault="00791AF9" w:rsidP="568C7A30">
            <w:pPr>
              <w:pStyle w:val="Default"/>
              <w:spacing w:line="360" w:lineRule="auto"/>
              <w:jc w:val="both"/>
              <w:rPr>
                <w:rFonts w:ascii="Times New Roman" w:eastAsia="Times New Roman" w:hAnsi="Times New Roman" w:cs="Times New Roman"/>
                <w:color w:val="auto"/>
                <w:lang w:val="en-US"/>
              </w:rPr>
            </w:pPr>
            <w:r>
              <w:rPr>
                <w:rFonts w:ascii="Times New Roman" w:eastAsia="Times New Roman" w:hAnsi="Times New Roman" w:cs="Times New Roman"/>
                <w:color w:val="auto"/>
                <w:lang w:val="en-US"/>
              </w:rPr>
              <w:t xml:space="preserve">Raw </w:t>
            </w:r>
            <w:r w:rsidR="005366D6">
              <w:rPr>
                <w:rFonts w:ascii="Times New Roman" w:eastAsia="Times New Roman" w:hAnsi="Times New Roman" w:cs="Times New Roman"/>
                <w:color w:val="auto"/>
                <w:lang w:val="en-US"/>
              </w:rPr>
              <w:t>Table (Insert)</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4B85D7B2" w14:textId="44C49327" w:rsidR="00722E0B" w:rsidRPr="00AB50DF" w:rsidRDefault="009F270C" w:rsidP="00C7375F">
            <w:pPr>
              <w:pStyle w:val="Default"/>
              <w:numPr>
                <w:ilvl w:val="0"/>
                <w:numId w:val="33"/>
              </w:numPr>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t>The u</w:t>
            </w:r>
            <w:r w:rsidR="00A13F1C">
              <w:rPr>
                <w:rFonts w:ascii="Times New Roman" w:eastAsia="Times New Roman" w:hAnsi="Times New Roman" w:cs="Times New Roman"/>
                <w:lang w:val="en-US"/>
              </w:rPr>
              <w:t>ncleaned version of raw data</w:t>
            </w:r>
          </w:p>
        </w:tc>
      </w:tr>
      <w:tr w:rsidR="568C7A30" w:rsidRPr="00AB50DF" w14:paraId="26B5C29A" w14:textId="77777777" w:rsidTr="00283410">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322E28CB" w14:textId="56530949" w:rsidR="568C7A30" w:rsidRPr="00AB50DF" w:rsidRDefault="568C7A30" w:rsidP="568C7A30">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 xml:space="preserve">Raw </w:t>
            </w:r>
            <w:r w:rsidR="00300819">
              <w:rPr>
                <w:rFonts w:ascii="Times New Roman" w:eastAsia="Times New Roman" w:hAnsi="Times New Roman" w:cs="Times New Roman"/>
                <w:color w:val="auto"/>
                <w:lang w:val="en-US"/>
              </w:rPr>
              <w:t>D</w:t>
            </w:r>
            <w:r w:rsidRPr="00AB50DF">
              <w:rPr>
                <w:rFonts w:ascii="Times New Roman" w:eastAsia="Times New Roman" w:hAnsi="Times New Roman" w:cs="Times New Roman"/>
                <w:color w:val="auto"/>
                <w:lang w:val="en-US"/>
              </w:rPr>
              <w:t>ata</w:t>
            </w:r>
            <w:r w:rsidR="004C268A" w:rsidRPr="00AB50DF">
              <w:rPr>
                <w:rFonts w:ascii="Times New Roman" w:eastAsia="Times New Roman" w:hAnsi="Times New Roman" w:cs="Times New Roman"/>
                <w:color w:val="auto"/>
                <w:lang w:val="en-US"/>
              </w:rPr>
              <w:t xml:space="preserve"> Table</w:t>
            </w:r>
            <w:r w:rsidR="0027674D">
              <w:rPr>
                <w:rFonts w:ascii="Times New Roman" w:eastAsia="Times New Roman" w:hAnsi="Times New Roman" w:cs="Times New Roman"/>
                <w:color w:val="auto"/>
                <w:lang w:val="en-US"/>
              </w:rPr>
              <w:t xml:space="preserve"> 1</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0916F8F2" w14:textId="21824683" w:rsidR="568C7A30" w:rsidRDefault="568C7A30" w:rsidP="568C7A30">
            <w:pPr>
              <w:pStyle w:val="Default"/>
              <w:numPr>
                <w:ilvl w:val="0"/>
                <w:numId w:val="33"/>
              </w:numPr>
              <w:spacing w:line="360" w:lineRule="auto"/>
              <w:ind w:left="32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9A230F">
              <w:rPr>
                <w:rFonts w:ascii="Times New Roman" w:eastAsia="Times New Roman" w:hAnsi="Times New Roman" w:cs="Times New Roman"/>
                <w:lang w:val="en-US"/>
              </w:rPr>
              <w:t xml:space="preserve">Presented in table form consisting of numerous columns </w:t>
            </w:r>
            <w:r w:rsidR="00D6241D" w:rsidRPr="009A230F">
              <w:rPr>
                <w:rFonts w:ascii="Times New Roman" w:eastAsia="Times New Roman" w:hAnsi="Times New Roman" w:cs="Times New Roman"/>
                <w:lang w:val="en-US"/>
              </w:rPr>
              <w:t xml:space="preserve">such as </w:t>
            </w:r>
            <w:r w:rsidRPr="009A230F">
              <w:rPr>
                <w:rFonts w:ascii="Times New Roman" w:eastAsia="Times New Roman" w:hAnsi="Times New Roman" w:cs="Times New Roman"/>
                <w:lang w:val="en-US"/>
              </w:rPr>
              <w:t>date, restaurant details</w:t>
            </w:r>
            <w:r w:rsidR="00732925" w:rsidRPr="009A230F">
              <w:rPr>
                <w:rFonts w:ascii="Times New Roman" w:eastAsia="Times New Roman" w:hAnsi="Times New Roman" w:cs="Times New Roman"/>
                <w:lang w:val="en-US"/>
              </w:rPr>
              <w:t xml:space="preserve">, </w:t>
            </w:r>
            <w:r w:rsidRPr="009A230F">
              <w:rPr>
                <w:rFonts w:ascii="Times New Roman" w:eastAsia="Times New Roman" w:hAnsi="Times New Roman" w:cs="Times New Roman"/>
                <w:lang w:val="en-US"/>
              </w:rPr>
              <w:t>various attributes</w:t>
            </w:r>
            <w:r w:rsidR="00732925" w:rsidRPr="009A230F">
              <w:rPr>
                <w:rFonts w:ascii="Times New Roman" w:eastAsia="Times New Roman" w:hAnsi="Times New Roman" w:cs="Times New Roman"/>
                <w:lang w:val="en-US"/>
              </w:rPr>
              <w:t xml:space="preserve">, </w:t>
            </w:r>
            <w:r w:rsidR="007A095F" w:rsidRPr="009A230F">
              <w:rPr>
                <w:rFonts w:ascii="Times New Roman" w:eastAsia="Times New Roman" w:hAnsi="Times New Roman" w:cs="Times New Roman"/>
                <w:lang w:val="en-US"/>
              </w:rPr>
              <w:t>QI</w:t>
            </w:r>
            <w:r w:rsidR="00732925" w:rsidRPr="009A230F">
              <w:rPr>
                <w:rFonts w:ascii="Times New Roman" w:eastAsia="Times New Roman" w:hAnsi="Times New Roman" w:cs="Times New Roman"/>
                <w:lang w:val="en-US"/>
              </w:rPr>
              <w:t xml:space="preserve"> etc. </w:t>
            </w:r>
            <w:r w:rsidRPr="009A230F">
              <w:rPr>
                <w:rFonts w:ascii="Times New Roman" w:eastAsia="Times New Roman" w:hAnsi="Times New Roman" w:cs="Times New Roman"/>
                <w:lang w:val="en-US"/>
              </w:rPr>
              <w:t>with filter</w:t>
            </w:r>
            <w:r w:rsidR="009F270C">
              <w:rPr>
                <w:rFonts w:ascii="Times New Roman" w:eastAsia="Times New Roman" w:hAnsi="Times New Roman" w:cs="Times New Roman"/>
                <w:lang w:val="en-US"/>
              </w:rPr>
              <w:t>s</w:t>
            </w:r>
            <w:r w:rsidRPr="009A230F">
              <w:rPr>
                <w:rFonts w:ascii="Times New Roman" w:eastAsia="Times New Roman" w:hAnsi="Times New Roman" w:cs="Times New Roman"/>
                <w:lang w:val="en-US"/>
              </w:rPr>
              <w:t xml:space="preserve"> applied</w:t>
            </w:r>
          </w:p>
          <w:p w14:paraId="4EAB24BF" w14:textId="57884314" w:rsidR="000A07CD" w:rsidRPr="009A230F" w:rsidRDefault="00A13F1C" w:rsidP="568C7A30">
            <w:pPr>
              <w:pStyle w:val="Default"/>
              <w:numPr>
                <w:ilvl w:val="0"/>
                <w:numId w:val="33"/>
              </w:numPr>
              <w:spacing w:line="360" w:lineRule="auto"/>
              <w:ind w:left="32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t>A</w:t>
            </w:r>
            <w:r w:rsidR="000A07CD" w:rsidRPr="000A07CD">
              <w:rPr>
                <w:rFonts w:ascii="Times New Roman" w:eastAsia="Times New Roman" w:hAnsi="Times New Roman" w:cs="Times New Roman"/>
                <w:lang w:val="en-US"/>
              </w:rPr>
              <w:t xml:space="preserve">dditional columns of </w:t>
            </w:r>
            <w:r w:rsidRPr="000A07CD">
              <w:rPr>
                <w:rFonts w:ascii="Times New Roman" w:eastAsia="Times New Roman" w:hAnsi="Times New Roman" w:cs="Times New Roman"/>
                <w:lang w:val="en-US"/>
              </w:rPr>
              <w:t>recategorized</w:t>
            </w:r>
            <w:r w:rsidR="000A07CD" w:rsidRPr="000A07CD">
              <w:rPr>
                <w:rFonts w:ascii="Times New Roman" w:eastAsia="Times New Roman" w:hAnsi="Times New Roman" w:cs="Times New Roman"/>
                <w:lang w:val="en-US"/>
              </w:rPr>
              <w:t xml:space="preserve"> attributes</w:t>
            </w:r>
            <w:r>
              <w:rPr>
                <w:rFonts w:ascii="Times New Roman" w:eastAsia="Times New Roman" w:hAnsi="Times New Roman" w:cs="Times New Roman"/>
                <w:lang w:val="en-US"/>
              </w:rPr>
              <w:t xml:space="preserve"> as compared to </w:t>
            </w:r>
            <w:r w:rsidR="009F270C">
              <w:rPr>
                <w:rFonts w:ascii="Times New Roman" w:eastAsia="Times New Roman" w:hAnsi="Times New Roman" w:cs="Times New Roman"/>
                <w:lang w:val="en-US"/>
              </w:rPr>
              <w:t xml:space="preserve">the </w:t>
            </w:r>
            <w:r w:rsidR="000042EA">
              <w:rPr>
                <w:rFonts w:ascii="Times New Roman" w:eastAsia="Times New Roman" w:hAnsi="Times New Roman" w:cs="Times New Roman"/>
                <w:lang w:val="en-US"/>
              </w:rPr>
              <w:t>uncleaned version</w:t>
            </w:r>
          </w:p>
        </w:tc>
      </w:tr>
      <w:tr w:rsidR="00A13F1C" w:rsidRPr="00AB50DF" w14:paraId="2F994EF1" w14:textId="77777777" w:rsidTr="00283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486909D3" w14:textId="7D1E4A2A" w:rsidR="00A13F1C" w:rsidRPr="00AB50DF" w:rsidRDefault="00A13F1C" w:rsidP="568C7A30">
            <w:pPr>
              <w:pStyle w:val="Default"/>
              <w:spacing w:line="360" w:lineRule="auto"/>
              <w:jc w:val="both"/>
              <w:rPr>
                <w:rFonts w:ascii="Times New Roman" w:eastAsia="Times New Roman" w:hAnsi="Times New Roman" w:cs="Times New Roman"/>
                <w:color w:val="auto"/>
                <w:lang w:val="en-US"/>
              </w:rPr>
            </w:pPr>
            <w:r>
              <w:rPr>
                <w:rFonts w:ascii="Times New Roman" w:eastAsia="Times New Roman" w:hAnsi="Times New Roman" w:cs="Times New Roman"/>
                <w:color w:val="auto"/>
                <w:lang w:val="en-US"/>
              </w:rPr>
              <w:t>Raw Data Table 2 (hidden)</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00AAB2C8" w14:textId="509D9539" w:rsidR="00A13F1C" w:rsidRPr="009A230F" w:rsidRDefault="007342BC" w:rsidP="568C7A30">
            <w:pPr>
              <w:pStyle w:val="Default"/>
              <w:numPr>
                <w:ilvl w:val="0"/>
                <w:numId w:val="33"/>
              </w:numPr>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t>Consist of restaurant id, name and atmosphere but hidden as it was not used for analysis</w:t>
            </w:r>
          </w:p>
        </w:tc>
      </w:tr>
      <w:tr w:rsidR="00626AC4" w:rsidRPr="00AB50DF" w14:paraId="121E0067" w14:textId="77777777" w:rsidTr="00283410">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427CA476" w14:textId="6CA80B6F" w:rsidR="00626AC4" w:rsidRPr="00AB50DF" w:rsidRDefault="00626AC4" w:rsidP="00626AC4">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Points Calculation</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42BE1AFC" w14:textId="3B60500E" w:rsidR="00626AC4" w:rsidRPr="00975321" w:rsidRDefault="00626AC4" w:rsidP="00975321">
            <w:pPr>
              <w:pStyle w:val="Default"/>
              <w:numPr>
                <w:ilvl w:val="0"/>
                <w:numId w:val="34"/>
              </w:numPr>
              <w:spacing w:line="360" w:lineRule="auto"/>
              <w:ind w:left="32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Computation of attributes points </w:t>
            </w:r>
            <w:r w:rsidR="006E0EAA">
              <w:rPr>
                <w:rFonts w:ascii="Times New Roman" w:eastAsia="Times New Roman" w:hAnsi="Times New Roman" w:cs="Times New Roman"/>
                <w:lang w:val="en-US"/>
              </w:rPr>
              <w:t>using</w:t>
            </w:r>
            <w:r w:rsidRPr="00AB50DF">
              <w:rPr>
                <w:rFonts w:ascii="Times New Roman" w:eastAsia="Times New Roman" w:hAnsi="Times New Roman" w:cs="Times New Roman"/>
                <w:lang w:val="en-US"/>
              </w:rPr>
              <w:t xml:space="preserve"> raw data </w:t>
            </w:r>
            <w:r w:rsidR="006A0BF7">
              <w:rPr>
                <w:rFonts w:ascii="Times New Roman" w:eastAsia="Times New Roman" w:hAnsi="Times New Roman" w:cs="Times New Roman"/>
                <w:lang w:val="en-US"/>
              </w:rPr>
              <w:t>obtained from</w:t>
            </w:r>
            <w:r w:rsidRPr="00AB50DF">
              <w:rPr>
                <w:rFonts w:ascii="Times New Roman" w:eastAsia="Times New Roman" w:hAnsi="Times New Roman" w:cs="Times New Roman"/>
                <w:lang w:val="en-US"/>
              </w:rPr>
              <w:t xml:space="preserve"> Raw Data Table </w:t>
            </w:r>
            <w:r w:rsidR="00FB6EDD">
              <w:rPr>
                <w:rFonts w:ascii="Times New Roman" w:eastAsia="Times New Roman" w:hAnsi="Times New Roman" w:cs="Times New Roman"/>
                <w:lang w:val="en-US"/>
              </w:rPr>
              <w:t xml:space="preserve">1 </w:t>
            </w:r>
            <w:r w:rsidRPr="00AB50DF">
              <w:rPr>
                <w:rFonts w:ascii="Times New Roman" w:eastAsia="Times New Roman" w:hAnsi="Times New Roman" w:cs="Times New Roman"/>
                <w:lang w:val="en-US"/>
              </w:rPr>
              <w:t>sheet</w:t>
            </w:r>
          </w:p>
        </w:tc>
      </w:tr>
      <w:tr w:rsidR="00626AC4" w:rsidRPr="00AB50DF" w14:paraId="62369A17" w14:textId="77777777" w:rsidTr="00283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24F086F5" w14:textId="4F953B8B" w:rsidR="00626AC4" w:rsidRPr="00AB50DF" w:rsidRDefault="00626AC4" w:rsidP="00626AC4">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Weights Calculation</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3A762A03" w14:textId="3D9A6690" w:rsidR="00626AC4" w:rsidRPr="00975321" w:rsidRDefault="00626AC4" w:rsidP="00975321">
            <w:pPr>
              <w:pStyle w:val="Default"/>
              <w:numPr>
                <w:ilvl w:val="0"/>
                <w:numId w:val="34"/>
              </w:numPr>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lang w:val="en-US"/>
              </w:rPr>
            </w:pPr>
            <w:r w:rsidRPr="00AB50DF">
              <w:rPr>
                <w:rFonts w:ascii="Times New Roman" w:eastAsia="Times New Roman" w:hAnsi="Times New Roman" w:cs="Times New Roman"/>
                <w:lang w:val="en-US"/>
              </w:rPr>
              <w:t xml:space="preserve">Computation of attributes </w:t>
            </w:r>
            <w:r w:rsidR="0043150E">
              <w:rPr>
                <w:rFonts w:ascii="Times New Roman" w:eastAsia="Times New Roman" w:hAnsi="Times New Roman" w:cs="Times New Roman"/>
                <w:lang w:val="en-US"/>
              </w:rPr>
              <w:t xml:space="preserve">and QI </w:t>
            </w:r>
            <w:r w:rsidRPr="00AB50DF">
              <w:rPr>
                <w:rFonts w:ascii="Times New Roman" w:eastAsia="Times New Roman" w:hAnsi="Times New Roman" w:cs="Times New Roman"/>
                <w:lang w:val="en-US"/>
              </w:rPr>
              <w:t xml:space="preserve">weights using raw data obtained from Raw Data Table </w:t>
            </w:r>
            <w:r w:rsidR="006A0BF7">
              <w:rPr>
                <w:rFonts w:ascii="Times New Roman" w:eastAsia="Times New Roman" w:hAnsi="Times New Roman" w:cs="Times New Roman"/>
                <w:lang w:val="en-US"/>
              </w:rPr>
              <w:t xml:space="preserve">1 </w:t>
            </w:r>
            <w:r w:rsidRPr="00AB50DF">
              <w:rPr>
                <w:rFonts w:ascii="Times New Roman" w:eastAsia="Times New Roman" w:hAnsi="Times New Roman" w:cs="Times New Roman"/>
                <w:lang w:val="en-US"/>
              </w:rPr>
              <w:t>sheet</w:t>
            </w:r>
            <w:r w:rsidRPr="00975321">
              <w:rPr>
                <w:rFonts w:ascii="Times New Roman" w:eastAsia="Times New Roman" w:hAnsi="Times New Roman" w:cs="Times New Roman"/>
                <w:color w:val="FF0000"/>
                <w:lang w:val="en-US"/>
              </w:rPr>
              <w:t xml:space="preserve"> </w:t>
            </w:r>
          </w:p>
        </w:tc>
      </w:tr>
      <w:tr w:rsidR="00626AC4" w:rsidRPr="00AB50DF" w14:paraId="28787447" w14:textId="77777777" w:rsidTr="00283410">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6524CC9D" w14:textId="54FE4FCD" w:rsidR="00626AC4" w:rsidRPr="00AB50DF" w:rsidRDefault="00626AC4" w:rsidP="00626AC4">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Points &amp; Weights Summary</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4FCA8C62" w14:textId="7D5586D1" w:rsidR="00626AC4" w:rsidRPr="00012780" w:rsidRDefault="00CC3D19" w:rsidP="00A90F39">
            <w:pPr>
              <w:pStyle w:val="Default"/>
              <w:numPr>
                <w:ilvl w:val="0"/>
                <w:numId w:val="34"/>
              </w:numPr>
              <w:spacing w:line="360" w:lineRule="auto"/>
              <w:ind w:left="32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en-US"/>
              </w:rPr>
            </w:pPr>
            <w:r>
              <w:rPr>
                <w:rFonts w:ascii="Times New Roman" w:eastAsia="Times New Roman" w:hAnsi="Times New Roman" w:cs="Times New Roman"/>
                <w:lang w:val="en-US"/>
              </w:rPr>
              <w:t>T</w:t>
            </w:r>
            <w:r w:rsidR="00626AC4" w:rsidRPr="00AB50DF">
              <w:rPr>
                <w:rFonts w:ascii="Times New Roman" w:eastAsia="Times New Roman" w:hAnsi="Times New Roman" w:cs="Times New Roman"/>
                <w:lang w:val="en-US"/>
              </w:rPr>
              <w:t>able that summarizes the</w:t>
            </w:r>
            <w:r w:rsidR="00A90F39">
              <w:rPr>
                <w:rFonts w:ascii="Times New Roman" w:eastAsia="Times New Roman" w:hAnsi="Times New Roman" w:cs="Times New Roman"/>
                <w:lang w:val="en-US"/>
              </w:rPr>
              <w:t xml:space="preserve"> correlation, adjusted </w:t>
            </w:r>
            <w:proofErr w:type="gramStart"/>
            <w:r w:rsidR="00A90F39">
              <w:rPr>
                <w:rFonts w:ascii="Times New Roman" w:eastAsia="Times New Roman" w:hAnsi="Times New Roman" w:cs="Times New Roman"/>
                <w:lang w:val="en-US"/>
              </w:rPr>
              <w:t>weights</w:t>
            </w:r>
            <w:proofErr w:type="gramEnd"/>
            <w:r w:rsidR="00A90F39">
              <w:rPr>
                <w:rFonts w:ascii="Times New Roman" w:eastAsia="Times New Roman" w:hAnsi="Times New Roman" w:cs="Times New Roman"/>
                <w:lang w:val="en-US"/>
              </w:rPr>
              <w:t xml:space="preserve"> and </w:t>
            </w:r>
            <w:r w:rsidR="00626AC4" w:rsidRPr="00AB50DF">
              <w:rPr>
                <w:rFonts w:ascii="Times New Roman" w:eastAsia="Times New Roman" w:hAnsi="Times New Roman" w:cs="Times New Roman"/>
                <w:lang w:val="en-US"/>
              </w:rPr>
              <w:t>attributes points</w:t>
            </w:r>
          </w:p>
        </w:tc>
      </w:tr>
      <w:tr w:rsidR="00626AC4" w:rsidRPr="00AB50DF" w14:paraId="3A90718F" w14:textId="77777777" w:rsidTr="00283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5F911319" w14:textId="172EE4C3" w:rsidR="00626AC4" w:rsidRPr="00AB50DF" w:rsidRDefault="00626AC4" w:rsidP="00626AC4">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t xml:space="preserve">Lead Score &amp; Revenue Model </w:t>
            </w:r>
            <w:r w:rsidRPr="00AB50DF">
              <w:rPr>
                <w:rFonts w:ascii="Times New Roman" w:eastAsia="Times New Roman" w:hAnsi="Times New Roman" w:cs="Times New Roman"/>
                <w:color w:val="auto"/>
                <w:lang w:val="en-US"/>
              </w:rPr>
              <w:lastRenderedPageBreak/>
              <w:t>(Top 10 Restaurants)</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696FF93C" w14:textId="2B60A082" w:rsidR="00626AC4" w:rsidRPr="00AB50DF" w:rsidRDefault="00626AC4" w:rsidP="00626AC4">
            <w:pPr>
              <w:pStyle w:val="Default"/>
              <w:numPr>
                <w:ilvl w:val="0"/>
                <w:numId w:val="35"/>
              </w:numPr>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0C83BCB">
              <w:rPr>
                <w:rFonts w:ascii="Times New Roman" w:eastAsia="Times New Roman" w:hAnsi="Times New Roman" w:cs="Times New Roman"/>
                <w:b/>
                <w:bCs/>
                <w:i/>
                <w:iCs/>
                <w:color w:val="C00000"/>
                <w:lang w:val="en-US"/>
              </w:rPr>
              <w:lastRenderedPageBreak/>
              <w:t xml:space="preserve">Top 10 Lead Score </w:t>
            </w:r>
            <w:r w:rsidR="00A51520">
              <w:rPr>
                <w:rFonts w:ascii="Times New Roman" w:eastAsia="Times New Roman" w:hAnsi="Times New Roman" w:cs="Times New Roman"/>
                <w:b/>
                <w:bCs/>
                <w:i/>
                <w:iCs/>
                <w:color w:val="C00000"/>
                <w:lang w:val="en-US"/>
              </w:rPr>
              <w:t>s</w:t>
            </w:r>
            <w:r w:rsidRPr="00C83BCB">
              <w:rPr>
                <w:rFonts w:ascii="Times New Roman" w:eastAsia="Times New Roman" w:hAnsi="Times New Roman" w:cs="Times New Roman"/>
                <w:b/>
                <w:bCs/>
                <w:i/>
                <w:iCs/>
                <w:color w:val="C00000"/>
                <w:lang w:val="en-US"/>
              </w:rPr>
              <w:t>ection:</w:t>
            </w:r>
            <w:r w:rsidRPr="00C83BCB">
              <w:rPr>
                <w:rFonts w:ascii="Times New Roman" w:eastAsia="Times New Roman" w:hAnsi="Times New Roman" w:cs="Times New Roman"/>
                <w:color w:val="C00000"/>
                <w:lang w:val="en-US"/>
              </w:rPr>
              <w:t xml:space="preserve"> </w:t>
            </w:r>
            <w:r>
              <w:rPr>
                <w:rFonts w:ascii="Times New Roman" w:eastAsia="Times New Roman" w:hAnsi="Times New Roman" w:cs="Times New Roman"/>
                <w:color w:val="auto"/>
                <w:lang w:val="en-US"/>
              </w:rPr>
              <w:t>Restaurants</w:t>
            </w:r>
            <w:r w:rsidRPr="00AB50DF">
              <w:rPr>
                <w:rFonts w:ascii="Times New Roman" w:eastAsia="Times New Roman" w:hAnsi="Times New Roman" w:cs="Times New Roman"/>
                <w:color w:val="auto"/>
                <w:lang w:val="en-US"/>
              </w:rPr>
              <w:t xml:space="preserve"> </w:t>
            </w:r>
            <w:r w:rsidR="00112955">
              <w:rPr>
                <w:rFonts w:ascii="Times New Roman" w:eastAsia="Times New Roman" w:hAnsi="Times New Roman" w:cs="Times New Roman"/>
                <w:color w:val="auto"/>
                <w:lang w:val="en-US"/>
              </w:rPr>
              <w:t>with</w:t>
            </w:r>
            <w:r w:rsidRPr="00AB50DF">
              <w:rPr>
                <w:rFonts w:ascii="Times New Roman" w:eastAsia="Times New Roman" w:hAnsi="Times New Roman" w:cs="Times New Roman"/>
                <w:color w:val="auto"/>
                <w:lang w:val="en-US"/>
              </w:rPr>
              <w:t xml:space="preserve"> the top 10 lead score </w:t>
            </w:r>
            <w:r>
              <w:rPr>
                <w:rFonts w:ascii="Times New Roman" w:eastAsia="Times New Roman" w:hAnsi="Times New Roman" w:cs="Times New Roman"/>
                <w:color w:val="auto"/>
                <w:lang w:val="en-US"/>
              </w:rPr>
              <w:t>will be automatically displayed based on the “LARGE” formula, with</w:t>
            </w:r>
            <w:r w:rsidRPr="00AB50DF">
              <w:rPr>
                <w:rFonts w:ascii="Times New Roman" w:eastAsia="Times New Roman" w:hAnsi="Times New Roman" w:cs="Times New Roman"/>
                <w:color w:val="auto"/>
                <w:lang w:val="en-US"/>
              </w:rPr>
              <w:t xml:space="preserve"> details as follow</w:t>
            </w:r>
            <w:r w:rsidR="00112955">
              <w:rPr>
                <w:rFonts w:ascii="Times New Roman" w:eastAsia="Times New Roman" w:hAnsi="Times New Roman" w:cs="Times New Roman"/>
                <w:color w:val="auto"/>
                <w:lang w:val="en-US"/>
              </w:rPr>
              <w:t>s</w:t>
            </w:r>
            <w:r w:rsidRPr="00AB50DF">
              <w:rPr>
                <w:rFonts w:ascii="Times New Roman" w:eastAsia="Times New Roman" w:hAnsi="Times New Roman" w:cs="Times New Roman"/>
                <w:color w:val="auto"/>
                <w:lang w:val="en-US"/>
              </w:rPr>
              <w:t>:</w:t>
            </w:r>
          </w:p>
          <w:p w14:paraId="1D6F6F68" w14:textId="2440F0E2" w:rsidR="00626AC4" w:rsidRPr="00AB50DF" w:rsidRDefault="00626AC4" w:rsidP="00975321">
            <w:pPr>
              <w:pStyle w:val="Default"/>
              <w:numPr>
                <w:ilvl w:val="0"/>
                <w:numId w:val="36"/>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lastRenderedPageBreak/>
              <w:t>Attributes, attributes</w:t>
            </w:r>
            <w:r w:rsidR="00351F75">
              <w:rPr>
                <w:rFonts w:ascii="Times New Roman" w:eastAsia="Times New Roman" w:hAnsi="Times New Roman" w:cs="Times New Roman"/>
                <w:color w:val="auto"/>
                <w:lang w:val="en-US"/>
              </w:rPr>
              <w:t>’</w:t>
            </w:r>
            <w:r w:rsidRPr="00AB50DF">
              <w:rPr>
                <w:rFonts w:ascii="Times New Roman" w:eastAsia="Times New Roman" w:hAnsi="Times New Roman" w:cs="Times New Roman"/>
                <w:color w:val="auto"/>
                <w:lang w:val="en-US"/>
              </w:rPr>
              <w:t xml:space="preserve"> points &amp; weights, total QI and QI weights, Lead </w:t>
            </w:r>
            <w:proofErr w:type="gramStart"/>
            <w:r w:rsidRPr="00AB50DF">
              <w:rPr>
                <w:rFonts w:ascii="Times New Roman" w:eastAsia="Times New Roman" w:hAnsi="Times New Roman" w:cs="Times New Roman"/>
                <w:color w:val="auto"/>
                <w:lang w:val="en-US"/>
              </w:rPr>
              <w:t>Score</w:t>
            </w:r>
            <w:proofErr w:type="gramEnd"/>
            <w:r w:rsidR="005F2187">
              <w:rPr>
                <w:rFonts w:ascii="Times New Roman" w:eastAsia="Times New Roman" w:hAnsi="Times New Roman" w:cs="Times New Roman"/>
                <w:color w:val="auto"/>
                <w:lang w:val="en-US"/>
              </w:rPr>
              <w:t xml:space="preserve"> </w:t>
            </w:r>
            <w:r w:rsidR="00E02CD5">
              <w:rPr>
                <w:rFonts w:ascii="Times New Roman" w:eastAsia="Times New Roman" w:hAnsi="Times New Roman" w:cs="Times New Roman"/>
                <w:color w:val="auto"/>
                <w:lang w:val="en-US"/>
              </w:rPr>
              <w:t>and</w:t>
            </w:r>
            <w:r w:rsidR="00112955">
              <w:rPr>
                <w:rFonts w:ascii="Times New Roman" w:eastAsia="Times New Roman" w:hAnsi="Times New Roman" w:cs="Times New Roman"/>
                <w:color w:val="auto"/>
                <w:lang w:val="en-US"/>
              </w:rPr>
              <w:t xml:space="preserve"> </w:t>
            </w:r>
            <w:r>
              <w:rPr>
                <w:rFonts w:ascii="Times New Roman" w:eastAsia="Times New Roman" w:hAnsi="Times New Roman" w:cs="Times New Roman"/>
                <w:color w:val="auto"/>
                <w:lang w:val="en-US"/>
              </w:rPr>
              <w:t>restaurant’s revenue</w:t>
            </w:r>
          </w:p>
          <w:p w14:paraId="70351632" w14:textId="0BBDC03A" w:rsidR="00626AC4" w:rsidRPr="00AB50DF" w:rsidRDefault="00626AC4" w:rsidP="00626AC4">
            <w:pPr>
              <w:pStyle w:val="Default"/>
              <w:numPr>
                <w:ilvl w:val="0"/>
                <w:numId w:val="36"/>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Pr>
                <w:rFonts w:ascii="Times New Roman" w:eastAsia="Times New Roman" w:hAnsi="Times New Roman" w:cs="Times New Roman"/>
                <w:color w:val="auto"/>
                <w:lang w:val="en-US"/>
              </w:rPr>
              <w:t xml:space="preserve">There are 3 types of status for each restaurant based on the Lead Score, namely “Onboard”, “Consider” and “Research”. Users have the flexibility to change the </w:t>
            </w:r>
            <w:r w:rsidR="001A5826">
              <w:rPr>
                <w:rFonts w:ascii="Times New Roman" w:eastAsia="Times New Roman" w:hAnsi="Times New Roman" w:cs="Times New Roman"/>
                <w:color w:val="auto"/>
                <w:lang w:val="en-US"/>
              </w:rPr>
              <w:t>L</w:t>
            </w:r>
            <w:r>
              <w:rPr>
                <w:rFonts w:ascii="Times New Roman" w:eastAsia="Times New Roman" w:hAnsi="Times New Roman" w:cs="Times New Roman"/>
                <w:color w:val="auto"/>
                <w:lang w:val="en-US"/>
              </w:rPr>
              <w:t xml:space="preserve">ead </w:t>
            </w:r>
            <w:r w:rsidR="001A5826">
              <w:rPr>
                <w:rFonts w:ascii="Times New Roman" w:eastAsia="Times New Roman" w:hAnsi="Times New Roman" w:cs="Times New Roman"/>
                <w:color w:val="auto"/>
                <w:lang w:val="en-US"/>
              </w:rPr>
              <w:t>S</w:t>
            </w:r>
            <w:r>
              <w:rPr>
                <w:rFonts w:ascii="Times New Roman" w:eastAsia="Times New Roman" w:hAnsi="Times New Roman" w:cs="Times New Roman"/>
                <w:color w:val="auto"/>
                <w:lang w:val="en-US"/>
              </w:rPr>
              <w:t>core range based on business needs</w:t>
            </w:r>
            <w:r w:rsidR="005F2187">
              <w:rPr>
                <w:rFonts w:ascii="Times New Roman" w:eastAsia="Times New Roman" w:hAnsi="Times New Roman" w:cs="Times New Roman"/>
                <w:color w:val="auto"/>
                <w:lang w:val="en-US"/>
              </w:rPr>
              <w:t>.</w:t>
            </w:r>
          </w:p>
          <w:p w14:paraId="7623CBBF" w14:textId="7F51D068" w:rsidR="00626AC4" w:rsidRDefault="00626AC4" w:rsidP="00626AC4">
            <w:pPr>
              <w:pStyle w:val="Default"/>
              <w:numPr>
                <w:ilvl w:val="0"/>
                <w:numId w:val="36"/>
              </w:numPr>
              <w:spacing w:line="360"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proofErr w:type="spellStart"/>
            <w:r>
              <w:rPr>
                <w:rFonts w:ascii="Times New Roman" w:eastAsia="Times New Roman" w:hAnsi="Times New Roman" w:cs="Times New Roman"/>
                <w:color w:val="auto"/>
                <w:lang w:val="en-US"/>
              </w:rPr>
              <w:t>Eatigo’s</w:t>
            </w:r>
            <w:proofErr w:type="spellEnd"/>
            <w:r>
              <w:rPr>
                <w:rFonts w:ascii="Times New Roman" w:eastAsia="Times New Roman" w:hAnsi="Times New Roman" w:cs="Times New Roman"/>
                <w:color w:val="auto"/>
                <w:lang w:val="en-US"/>
              </w:rPr>
              <w:t xml:space="preserve"> potential revenue is calculated based on the tiered commission percentage. The commission </w:t>
            </w:r>
            <w:r w:rsidR="00F45936">
              <w:rPr>
                <w:rFonts w:ascii="Times New Roman" w:eastAsia="Times New Roman" w:hAnsi="Times New Roman" w:cs="Times New Roman"/>
                <w:color w:val="auto"/>
                <w:lang w:val="en-US"/>
              </w:rPr>
              <w:t>percentage</w:t>
            </w:r>
            <w:r>
              <w:rPr>
                <w:rFonts w:ascii="Times New Roman" w:eastAsia="Times New Roman" w:hAnsi="Times New Roman" w:cs="Times New Roman"/>
                <w:color w:val="auto"/>
                <w:lang w:val="en-US"/>
              </w:rPr>
              <w:t xml:space="preserve"> for each tier is an assumption made by the team as information was not revealed to us. Users have the flexibility to adjust the percentage accordingly. </w:t>
            </w:r>
          </w:p>
          <w:p w14:paraId="7CA69B2D" w14:textId="5BF4F3E0" w:rsidR="00626AC4" w:rsidRDefault="00626AC4" w:rsidP="00626AC4">
            <w:pPr>
              <w:pStyle w:val="Default"/>
              <w:numPr>
                <w:ilvl w:val="0"/>
                <w:numId w:val="35"/>
              </w:numPr>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0844F06">
              <w:rPr>
                <w:rFonts w:ascii="Times New Roman" w:eastAsia="Times New Roman" w:hAnsi="Times New Roman" w:cs="Times New Roman"/>
                <w:b/>
                <w:bCs/>
                <w:i/>
                <w:iCs/>
                <w:color w:val="C00000"/>
                <w:lang w:val="en-US"/>
              </w:rPr>
              <w:t xml:space="preserve">Display of Lead Score for </w:t>
            </w:r>
            <w:r w:rsidR="00BE003F">
              <w:rPr>
                <w:rFonts w:ascii="Times New Roman" w:eastAsia="Times New Roman" w:hAnsi="Times New Roman" w:cs="Times New Roman"/>
                <w:b/>
                <w:bCs/>
                <w:i/>
                <w:iCs/>
                <w:color w:val="C00000"/>
                <w:lang w:val="en-US"/>
              </w:rPr>
              <w:t>S</w:t>
            </w:r>
            <w:r w:rsidRPr="00844F06">
              <w:rPr>
                <w:rFonts w:ascii="Times New Roman" w:eastAsia="Times New Roman" w:hAnsi="Times New Roman" w:cs="Times New Roman"/>
                <w:b/>
                <w:bCs/>
                <w:i/>
                <w:iCs/>
                <w:color w:val="C00000"/>
                <w:lang w:val="en-US"/>
              </w:rPr>
              <w:t xml:space="preserve">elected </w:t>
            </w:r>
            <w:r w:rsidR="00BE003F">
              <w:rPr>
                <w:rFonts w:ascii="Times New Roman" w:eastAsia="Times New Roman" w:hAnsi="Times New Roman" w:cs="Times New Roman"/>
                <w:b/>
                <w:bCs/>
                <w:i/>
                <w:iCs/>
                <w:color w:val="C00000"/>
                <w:lang w:val="en-US"/>
              </w:rPr>
              <w:t>R</w:t>
            </w:r>
            <w:r w:rsidRPr="00844F06">
              <w:rPr>
                <w:rFonts w:ascii="Times New Roman" w:eastAsia="Times New Roman" w:hAnsi="Times New Roman" w:cs="Times New Roman"/>
                <w:b/>
                <w:bCs/>
                <w:i/>
                <w:iCs/>
                <w:color w:val="C00000"/>
                <w:lang w:val="en-US"/>
              </w:rPr>
              <w:t>estaurant</w:t>
            </w:r>
            <w:r w:rsidR="00BE003F">
              <w:rPr>
                <w:rFonts w:ascii="Times New Roman" w:eastAsia="Times New Roman" w:hAnsi="Times New Roman" w:cs="Times New Roman"/>
                <w:b/>
                <w:bCs/>
                <w:i/>
                <w:iCs/>
                <w:color w:val="C00000"/>
                <w:lang w:val="en-US"/>
              </w:rPr>
              <w:t xml:space="preserve"> </w:t>
            </w:r>
            <w:r w:rsidR="00D95FEE">
              <w:rPr>
                <w:rFonts w:ascii="Times New Roman" w:eastAsia="Times New Roman" w:hAnsi="Times New Roman" w:cs="Times New Roman"/>
                <w:b/>
                <w:bCs/>
                <w:i/>
                <w:iCs/>
                <w:color w:val="C00000"/>
                <w:lang w:val="en-US"/>
              </w:rPr>
              <w:t>s</w:t>
            </w:r>
            <w:r w:rsidR="00BE003F">
              <w:rPr>
                <w:rFonts w:ascii="Times New Roman" w:eastAsia="Times New Roman" w:hAnsi="Times New Roman" w:cs="Times New Roman"/>
                <w:b/>
                <w:bCs/>
                <w:i/>
                <w:iCs/>
                <w:color w:val="C00000"/>
                <w:lang w:val="en-US"/>
              </w:rPr>
              <w:t>ection</w:t>
            </w:r>
            <w:r>
              <w:rPr>
                <w:rFonts w:ascii="Times New Roman" w:eastAsia="Times New Roman" w:hAnsi="Times New Roman" w:cs="Times New Roman"/>
                <w:b/>
                <w:bCs/>
                <w:i/>
                <w:iCs/>
                <w:color w:val="C00000"/>
                <w:lang w:val="en-US"/>
              </w:rPr>
              <w:t xml:space="preserve">: </w:t>
            </w:r>
            <w:r>
              <w:rPr>
                <w:rFonts w:ascii="Times New Roman" w:eastAsia="Times New Roman" w:hAnsi="Times New Roman" w:cs="Times New Roman"/>
                <w:color w:val="auto"/>
                <w:lang w:val="en-US"/>
              </w:rPr>
              <w:t>Users can choose restaurant</w:t>
            </w:r>
            <w:r w:rsidR="00A303C9">
              <w:rPr>
                <w:rFonts w:ascii="Times New Roman" w:eastAsia="Times New Roman" w:hAnsi="Times New Roman" w:cs="Times New Roman"/>
                <w:color w:val="auto"/>
                <w:lang w:val="en-US"/>
              </w:rPr>
              <w:t>s</w:t>
            </w:r>
            <w:r>
              <w:rPr>
                <w:rFonts w:ascii="Times New Roman" w:eastAsia="Times New Roman" w:hAnsi="Times New Roman" w:cs="Times New Roman"/>
                <w:color w:val="auto"/>
                <w:lang w:val="en-US"/>
              </w:rPr>
              <w:t xml:space="preserve"> from the drop</w:t>
            </w:r>
            <w:r w:rsidRPr="3E050A68">
              <w:rPr>
                <w:rFonts w:ascii="Times New Roman" w:eastAsia="Times New Roman" w:hAnsi="Times New Roman" w:cs="Times New Roman"/>
                <w:color w:val="auto"/>
                <w:lang w:val="en-US"/>
              </w:rPr>
              <w:t>-</w:t>
            </w:r>
            <w:r>
              <w:rPr>
                <w:rFonts w:ascii="Times New Roman" w:eastAsia="Times New Roman" w:hAnsi="Times New Roman" w:cs="Times New Roman"/>
                <w:color w:val="auto"/>
                <w:lang w:val="en-US"/>
              </w:rPr>
              <w:t xml:space="preserve">down list and the respective details </w:t>
            </w:r>
            <w:r w:rsidRPr="3E050A68">
              <w:rPr>
                <w:rFonts w:ascii="Times New Roman" w:eastAsia="Times New Roman" w:hAnsi="Times New Roman" w:cs="Times New Roman"/>
                <w:color w:val="auto"/>
                <w:lang w:val="en-US"/>
              </w:rPr>
              <w:t>will</w:t>
            </w:r>
            <w:r>
              <w:rPr>
                <w:rFonts w:ascii="Times New Roman" w:eastAsia="Times New Roman" w:hAnsi="Times New Roman" w:cs="Times New Roman"/>
                <w:color w:val="auto"/>
                <w:lang w:val="en-US"/>
              </w:rPr>
              <w:t xml:space="preserve"> be displayed</w:t>
            </w:r>
          </w:p>
          <w:p w14:paraId="3E8DBCBE" w14:textId="5C94D4BA" w:rsidR="00626AC4" w:rsidRDefault="00E02CD5" w:rsidP="00626AC4">
            <w:pPr>
              <w:pStyle w:val="Default"/>
              <w:numPr>
                <w:ilvl w:val="0"/>
                <w:numId w:val="35"/>
              </w:numPr>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Pr>
                <w:rFonts w:ascii="Times New Roman" w:eastAsia="Times New Roman" w:hAnsi="Times New Roman" w:cs="Times New Roman"/>
                <w:b/>
                <w:bCs/>
                <w:i/>
                <w:iCs/>
                <w:color w:val="C00000"/>
                <w:lang w:val="en-US"/>
              </w:rPr>
              <w:t>Charts section</w:t>
            </w:r>
            <w:r w:rsidR="00626AC4">
              <w:rPr>
                <w:rFonts w:ascii="Times New Roman" w:eastAsia="Times New Roman" w:hAnsi="Times New Roman" w:cs="Times New Roman"/>
                <w:b/>
                <w:bCs/>
                <w:i/>
                <w:iCs/>
                <w:color w:val="C00000"/>
                <w:lang w:val="en-US"/>
              </w:rPr>
              <w:t>:</w:t>
            </w:r>
            <w:r w:rsidR="00626AC4">
              <w:rPr>
                <w:rFonts w:ascii="Times New Roman" w:eastAsia="Times New Roman" w:hAnsi="Times New Roman" w:cs="Times New Roman"/>
                <w:color w:val="auto"/>
                <w:lang w:val="en-US"/>
              </w:rPr>
              <w:t xml:space="preserve"> </w:t>
            </w:r>
            <w:r w:rsidR="00A303C9">
              <w:rPr>
                <w:rFonts w:ascii="Times New Roman" w:eastAsia="Times New Roman" w:hAnsi="Times New Roman" w:cs="Times New Roman"/>
                <w:color w:val="auto"/>
                <w:lang w:val="en-US"/>
              </w:rPr>
              <w:t xml:space="preserve">Displays </w:t>
            </w:r>
            <w:r w:rsidR="001E460D">
              <w:rPr>
                <w:rFonts w:ascii="Times New Roman" w:eastAsia="Times New Roman" w:hAnsi="Times New Roman" w:cs="Times New Roman"/>
                <w:color w:val="auto"/>
                <w:lang w:val="en-US"/>
              </w:rPr>
              <w:t>3</w:t>
            </w:r>
            <w:r w:rsidR="00A303C9">
              <w:rPr>
                <w:rFonts w:ascii="Times New Roman" w:eastAsia="Times New Roman" w:hAnsi="Times New Roman" w:cs="Times New Roman"/>
                <w:color w:val="auto"/>
                <w:lang w:val="en-US"/>
              </w:rPr>
              <w:t xml:space="preserve"> charts – 1</w:t>
            </w:r>
            <w:r w:rsidR="00402C3A">
              <w:rPr>
                <w:rFonts w:ascii="Times New Roman" w:eastAsia="Times New Roman" w:hAnsi="Times New Roman" w:cs="Times New Roman"/>
                <w:color w:val="auto"/>
                <w:lang w:val="en-US"/>
              </w:rPr>
              <w:t xml:space="preserve">) </w:t>
            </w:r>
            <w:r w:rsidR="00A303C9">
              <w:rPr>
                <w:rFonts w:ascii="Times New Roman" w:eastAsia="Times New Roman" w:hAnsi="Times New Roman" w:cs="Times New Roman"/>
                <w:color w:val="auto"/>
                <w:lang w:val="en-US"/>
              </w:rPr>
              <w:t>Top 10 Lead Score</w:t>
            </w:r>
            <w:r w:rsidR="00F938DF">
              <w:rPr>
                <w:rFonts w:ascii="Times New Roman" w:eastAsia="Times New Roman" w:hAnsi="Times New Roman" w:cs="Times New Roman"/>
                <w:color w:val="auto"/>
                <w:lang w:val="en-US"/>
              </w:rPr>
              <w:t xml:space="preserve">, </w:t>
            </w:r>
            <w:r w:rsidR="00402C3A">
              <w:rPr>
                <w:rFonts w:ascii="Times New Roman" w:eastAsia="Times New Roman" w:hAnsi="Times New Roman" w:cs="Times New Roman"/>
                <w:color w:val="auto"/>
                <w:lang w:val="en-US"/>
              </w:rPr>
              <w:t xml:space="preserve">2) </w:t>
            </w:r>
            <w:r w:rsidR="00F938DF">
              <w:rPr>
                <w:rFonts w:ascii="Times New Roman" w:eastAsia="Times New Roman" w:hAnsi="Times New Roman" w:cs="Times New Roman"/>
                <w:color w:val="auto"/>
                <w:lang w:val="en-US"/>
              </w:rPr>
              <w:t xml:space="preserve">Selected Restaurants trade-off comparing between Lead Score and </w:t>
            </w:r>
            <w:proofErr w:type="spellStart"/>
            <w:r w:rsidR="00407C2B">
              <w:rPr>
                <w:rFonts w:ascii="Times New Roman" w:eastAsia="Times New Roman" w:hAnsi="Times New Roman" w:cs="Times New Roman"/>
                <w:color w:val="auto"/>
                <w:lang w:val="en-US"/>
              </w:rPr>
              <w:t>Eatigo’s</w:t>
            </w:r>
            <w:proofErr w:type="spellEnd"/>
            <w:r w:rsidR="00407C2B">
              <w:rPr>
                <w:rFonts w:ascii="Times New Roman" w:eastAsia="Times New Roman" w:hAnsi="Times New Roman" w:cs="Times New Roman"/>
                <w:color w:val="auto"/>
                <w:lang w:val="en-US"/>
              </w:rPr>
              <w:t xml:space="preserve"> </w:t>
            </w:r>
            <w:r w:rsidR="00F938DF">
              <w:rPr>
                <w:rFonts w:ascii="Times New Roman" w:eastAsia="Times New Roman" w:hAnsi="Times New Roman" w:cs="Times New Roman"/>
                <w:color w:val="auto"/>
                <w:lang w:val="en-US"/>
              </w:rPr>
              <w:t>revenue</w:t>
            </w:r>
            <w:r w:rsidR="00402C3A">
              <w:rPr>
                <w:rFonts w:ascii="Times New Roman" w:eastAsia="Times New Roman" w:hAnsi="Times New Roman" w:cs="Times New Roman"/>
                <w:color w:val="auto"/>
                <w:lang w:val="en-US"/>
              </w:rPr>
              <w:t>, 3) C</w:t>
            </w:r>
            <w:r w:rsidR="006571B4">
              <w:rPr>
                <w:rFonts w:ascii="Times New Roman" w:eastAsia="Times New Roman" w:hAnsi="Times New Roman" w:cs="Times New Roman"/>
                <w:color w:val="auto"/>
                <w:lang w:val="en-US"/>
              </w:rPr>
              <w:t>ompar</w:t>
            </w:r>
            <w:r w:rsidR="00402C3A">
              <w:rPr>
                <w:rFonts w:ascii="Times New Roman" w:eastAsia="Times New Roman" w:hAnsi="Times New Roman" w:cs="Times New Roman"/>
                <w:color w:val="auto"/>
                <w:lang w:val="en-US"/>
              </w:rPr>
              <w:t>e</w:t>
            </w:r>
            <w:r w:rsidR="006571B4">
              <w:rPr>
                <w:rFonts w:ascii="Times New Roman" w:eastAsia="Times New Roman" w:hAnsi="Times New Roman" w:cs="Times New Roman"/>
                <w:color w:val="auto"/>
                <w:lang w:val="en-US"/>
              </w:rPr>
              <w:t xml:space="preserve"> earnings for </w:t>
            </w:r>
            <w:proofErr w:type="spellStart"/>
            <w:r w:rsidR="006571B4">
              <w:rPr>
                <w:rFonts w:ascii="Times New Roman" w:eastAsia="Times New Roman" w:hAnsi="Times New Roman" w:cs="Times New Roman"/>
                <w:color w:val="auto"/>
                <w:lang w:val="en-US"/>
              </w:rPr>
              <w:t>Eatigo</w:t>
            </w:r>
            <w:proofErr w:type="spellEnd"/>
            <w:r w:rsidR="006571B4">
              <w:rPr>
                <w:rFonts w:ascii="Times New Roman" w:eastAsia="Times New Roman" w:hAnsi="Times New Roman" w:cs="Times New Roman"/>
                <w:color w:val="auto"/>
                <w:lang w:val="en-US"/>
              </w:rPr>
              <w:t xml:space="preserve"> between restaurants</w:t>
            </w:r>
          </w:p>
          <w:p w14:paraId="508BBC78" w14:textId="308E7653" w:rsidR="00F45936" w:rsidRDefault="00F45936" w:rsidP="00626AC4">
            <w:pPr>
              <w:pStyle w:val="Default"/>
              <w:numPr>
                <w:ilvl w:val="0"/>
                <w:numId w:val="35"/>
              </w:numPr>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0407C2B">
              <w:rPr>
                <w:rFonts w:ascii="Times New Roman" w:eastAsia="Times New Roman" w:hAnsi="Times New Roman" w:cs="Times New Roman"/>
                <w:b/>
                <w:bCs/>
                <w:i/>
                <w:iCs/>
                <w:color w:val="C00000"/>
                <w:lang w:val="en-US"/>
              </w:rPr>
              <w:t>Refresh button</w:t>
            </w:r>
            <w:r>
              <w:rPr>
                <w:rFonts w:ascii="Times New Roman" w:eastAsia="Times New Roman" w:hAnsi="Times New Roman" w:cs="Times New Roman"/>
                <w:color w:val="auto"/>
                <w:lang w:val="en-US"/>
              </w:rPr>
              <w:t xml:space="preserve"> is a Macro </w:t>
            </w:r>
            <w:r w:rsidR="00851CAC">
              <w:rPr>
                <w:rFonts w:ascii="Times New Roman" w:eastAsia="Times New Roman" w:hAnsi="Times New Roman" w:cs="Times New Roman"/>
                <w:color w:val="auto"/>
                <w:lang w:val="en-US"/>
              </w:rPr>
              <w:t xml:space="preserve">set to update the whole Excel when new </w:t>
            </w:r>
            <w:r w:rsidR="00407C2B">
              <w:rPr>
                <w:rFonts w:ascii="Times New Roman" w:eastAsia="Times New Roman" w:hAnsi="Times New Roman" w:cs="Times New Roman"/>
                <w:color w:val="auto"/>
                <w:lang w:val="en-US"/>
              </w:rPr>
              <w:t xml:space="preserve">raw data are added </w:t>
            </w:r>
            <w:r w:rsidR="00851CAC">
              <w:rPr>
                <w:rFonts w:ascii="Times New Roman" w:eastAsia="Times New Roman" w:hAnsi="Times New Roman" w:cs="Times New Roman"/>
                <w:color w:val="auto"/>
                <w:lang w:val="en-US"/>
              </w:rPr>
              <w:t>with the following steps:</w:t>
            </w:r>
          </w:p>
          <w:p w14:paraId="187A1169" w14:textId="6D982062" w:rsidR="00851CAC" w:rsidRPr="00851CAC" w:rsidRDefault="00851CAC" w:rsidP="0DC42902">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 xml:space="preserve">1. Copy and paste data from Raw Table (Insert) into respective columns/cells into Raw Data Table 1 </w:t>
            </w:r>
          </w:p>
          <w:p w14:paraId="64C263CC" w14:textId="38ACC34E"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2.</w:t>
            </w:r>
            <w:r w:rsidRPr="00851CAC">
              <w:rPr>
                <w:rFonts w:ascii="Times New Roman" w:eastAsia="Times New Roman" w:hAnsi="Times New Roman" w:cs="Times New Roman"/>
                <w:color w:val="auto"/>
                <w:lang w:val="en-US"/>
              </w:rPr>
              <w:t xml:space="preserve"> Update pivot table</w:t>
            </w:r>
            <w:r w:rsidR="00EE012F">
              <w:rPr>
                <w:rFonts w:ascii="Times New Roman" w:eastAsia="Times New Roman" w:hAnsi="Times New Roman" w:cs="Times New Roman"/>
                <w:color w:val="auto"/>
                <w:lang w:val="en-US"/>
              </w:rPr>
              <w:t xml:space="preserve"> in </w:t>
            </w:r>
            <w:r w:rsidR="00B61F2B">
              <w:rPr>
                <w:rFonts w:ascii="Times New Roman" w:eastAsia="Times New Roman" w:hAnsi="Times New Roman" w:cs="Times New Roman"/>
                <w:color w:val="auto"/>
                <w:lang w:val="en-US"/>
              </w:rPr>
              <w:t>P</w:t>
            </w:r>
            <w:r w:rsidR="00EE012F">
              <w:rPr>
                <w:rFonts w:ascii="Times New Roman" w:eastAsia="Times New Roman" w:hAnsi="Times New Roman" w:cs="Times New Roman"/>
                <w:color w:val="auto"/>
                <w:lang w:val="en-US"/>
              </w:rPr>
              <w:t xml:space="preserve">oints </w:t>
            </w:r>
            <w:r w:rsidR="00B61F2B">
              <w:rPr>
                <w:rFonts w:ascii="Times New Roman" w:eastAsia="Times New Roman" w:hAnsi="Times New Roman" w:cs="Times New Roman"/>
                <w:color w:val="auto"/>
                <w:lang w:val="en-US"/>
              </w:rPr>
              <w:t>C</w:t>
            </w:r>
            <w:r w:rsidR="00EE012F">
              <w:rPr>
                <w:rFonts w:ascii="Times New Roman" w:eastAsia="Times New Roman" w:hAnsi="Times New Roman" w:cs="Times New Roman"/>
                <w:color w:val="auto"/>
                <w:lang w:val="en-US"/>
              </w:rPr>
              <w:t>alculation</w:t>
            </w:r>
            <w:r w:rsidR="00B61F2B">
              <w:rPr>
                <w:rFonts w:ascii="Times New Roman" w:eastAsia="Times New Roman" w:hAnsi="Times New Roman" w:cs="Times New Roman"/>
                <w:color w:val="auto"/>
                <w:lang w:val="en-US"/>
              </w:rPr>
              <w:t xml:space="preserve"> sheet</w:t>
            </w:r>
          </w:p>
          <w:p w14:paraId="107B67AC" w14:textId="772E7591"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3</w:t>
            </w:r>
            <w:r w:rsidRPr="00851CAC">
              <w:rPr>
                <w:rFonts w:ascii="Times New Roman" w:eastAsia="Times New Roman" w:hAnsi="Times New Roman" w:cs="Times New Roman"/>
                <w:color w:val="auto"/>
                <w:lang w:val="en-US"/>
              </w:rPr>
              <w:t>. Filter all pivot table</w:t>
            </w:r>
            <w:r w:rsidR="001E6B5C">
              <w:rPr>
                <w:rFonts w:ascii="Times New Roman" w:eastAsia="Times New Roman" w:hAnsi="Times New Roman" w:cs="Times New Roman"/>
                <w:color w:val="auto"/>
                <w:lang w:val="en-US"/>
              </w:rPr>
              <w:t>s</w:t>
            </w:r>
            <w:r w:rsidRPr="00851CAC">
              <w:rPr>
                <w:rFonts w:ascii="Times New Roman" w:eastAsia="Times New Roman" w:hAnsi="Times New Roman" w:cs="Times New Roman"/>
                <w:color w:val="auto"/>
                <w:lang w:val="en-US"/>
              </w:rPr>
              <w:t>, taking out (Blanks</w:t>
            </w:r>
            <w:r w:rsidR="15138475" w:rsidRPr="772AA2DA">
              <w:rPr>
                <w:rFonts w:ascii="Times New Roman" w:eastAsia="Times New Roman" w:hAnsi="Times New Roman" w:cs="Times New Roman"/>
                <w:color w:val="auto"/>
                <w:lang w:val="en-US"/>
              </w:rPr>
              <w:t>) and</w:t>
            </w:r>
            <w:r w:rsidRPr="00851CAC">
              <w:rPr>
                <w:rFonts w:ascii="Times New Roman" w:eastAsia="Times New Roman" w:hAnsi="Times New Roman" w:cs="Times New Roman"/>
                <w:color w:val="auto"/>
                <w:lang w:val="en-US"/>
              </w:rPr>
              <w:t xml:space="preserve"> NA for zone areas</w:t>
            </w:r>
          </w:p>
          <w:p w14:paraId="6944EDCD" w14:textId="69A98F94"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4</w:t>
            </w:r>
            <w:r w:rsidRPr="00851CAC">
              <w:rPr>
                <w:rFonts w:ascii="Times New Roman" w:eastAsia="Times New Roman" w:hAnsi="Times New Roman" w:cs="Times New Roman"/>
                <w:color w:val="auto"/>
                <w:lang w:val="en-US"/>
              </w:rPr>
              <w:t xml:space="preserve">. Update new </w:t>
            </w:r>
            <w:r w:rsidR="00375864">
              <w:rPr>
                <w:rFonts w:ascii="Times New Roman" w:eastAsia="Times New Roman" w:hAnsi="Times New Roman" w:cs="Times New Roman"/>
                <w:color w:val="auto"/>
                <w:lang w:val="en-US"/>
              </w:rPr>
              <w:t xml:space="preserve">S.D. </w:t>
            </w:r>
            <w:r w:rsidRPr="00851CAC">
              <w:rPr>
                <w:rFonts w:ascii="Times New Roman" w:eastAsia="Times New Roman" w:hAnsi="Times New Roman" w:cs="Times New Roman"/>
                <w:color w:val="auto"/>
                <w:lang w:val="en-US"/>
              </w:rPr>
              <w:t xml:space="preserve">value </w:t>
            </w:r>
            <w:r w:rsidR="00EA734E" w:rsidRPr="00851CAC">
              <w:rPr>
                <w:rFonts w:ascii="Times New Roman" w:eastAsia="Times New Roman" w:hAnsi="Times New Roman" w:cs="Times New Roman"/>
                <w:color w:val="auto"/>
                <w:lang w:val="en-US"/>
              </w:rPr>
              <w:t xml:space="preserve">of </w:t>
            </w:r>
            <w:r w:rsidR="00EA734E" w:rsidRPr="772AA2DA">
              <w:rPr>
                <w:rFonts w:ascii="Times New Roman" w:eastAsia="Times New Roman" w:hAnsi="Times New Roman" w:cs="Times New Roman"/>
                <w:color w:val="auto"/>
                <w:lang w:val="en-US"/>
              </w:rPr>
              <w:t>“</w:t>
            </w:r>
            <w:r w:rsidRPr="00851CAC">
              <w:rPr>
                <w:rFonts w:ascii="Times New Roman" w:eastAsia="Times New Roman" w:hAnsi="Times New Roman" w:cs="Times New Roman"/>
                <w:color w:val="auto"/>
                <w:lang w:val="en-US"/>
              </w:rPr>
              <w:t>Others</w:t>
            </w:r>
            <w:r w:rsidR="00EA734E">
              <w:rPr>
                <w:rFonts w:ascii="Times New Roman" w:eastAsia="Times New Roman" w:hAnsi="Times New Roman" w:cs="Times New Roman"/>
                <w:color w:val="auto"/>
                <w:lang w:val="en-US"/>
              </w:rPr>
              <w:t>”</w:t>
            </w:r>
            <w:r w:rsidRPr="00851CAC">
              <w:rPr>
                <w:rFonts w:ascii="Times New Roman" w:eastAsia="Times New Roman" w:hAnsi="Times New Roman" w:cs="Times New Roman"/>
                <w:color w:val="auto"/>
                <w:lang w:val="en-US"/>
              </w:rPr>
              <w:t xml:space="preserve"> under </w:t>
            </w:r>
            <w:r w:rsidR="00DA3F7B">
              <w:rPr>
                <w:rFonts w:ascii="Times New Roman" w:eastAsia="Times New Roman" w:hAnsi="Times New Roman" w:cs="Times New Roman"/>
                <w:color w:val="auto"/>
                <w:lang w:val="en-US"/>
              </w:rPr>
              <w:t>c</w:t>
            </w:r>
            <w:r w:rsidRPr="00851CAC">
              <w:rPr>
                <w:rFonts w:ascii="Times New Roman" w:eastAsia="Times New Roman" w:hAnsi="Times New Roman" w:cs="Times New Roman"/>
                <w:color w:val="auto"/>
                <w:lang w:val="en-US"/>
              </w:rPr>
              <w:t>uisine table</w:t>
            </w:r>
          </w:p>
          <w:p w14:paraId="7B54DC54" w14:textId="607BB200"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5</w:t>
            </w:r>
            <w:r w:rsidRPr="00851CAC">
              <w:rPr>
                <w:rFonts w:ascii="Times New Roman" w:eastAsia="Times New Roman" w:hAnsi="Times New Roman" w:cs="Times New Roman"/>
                <w:color w:val="auto"/>
                <w:lang w:val="en-US"/>
              </w:rPr>
              <w:t>. Clear all contents</w:t>
            </w:r>
            <w:r w:rsidR="00B61F2B">
              <w:rPr>
                <w:rFonts w:ascii="Times New Roman" w:eastAsia="Times New Roman" w:hAnsi="Times New Roman" w:cs="Times New Roman"/>
                <w:color w:val="auto"/>
                <w:lang w:val="en-US"/>
              </w:rPr>
              <w:t xml:space="preserve"> in </w:t>
            </w:r>
            <w:r w:rsidR="004C5165">
              <w:rPr>
                <w:rFonts w:ascii="Times New Roman" w:eastAsia="Times New Roman" w:hAnsi="Times New Roman" w:cs="Times New Roman"/>
                <w:color w:val="auto"/>
                <w:lang w:val="en-US"/>
              </w:rPr>
              <w:t>Weights Calculation</w:t>
            </w:r>
            <w:r w:rsidR="001A0ADF">
              <w:rPr>
                <w:rFonts w:ascii="Times New Roman" w:eastAsia="Times New Roman" w:hAnsi="Times New Roman" w:cs="Times New Roman"/>
                <w:color w:val="auto"/>
                <w:lang w:val="en-US"/>
              </w:rPr>
              <w:t xml:space="preserve"> sheet</w:t>
            </w:r>
          </w:p>
          <w:p w14:paraId="76783DA5" w14:textId="63D4EFFB"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6</w:t>
            </w:r>
            <w:r w:rsidRPr="00851CAC">
              <w:rPr>
                <w:rFonts w:ascii="Times New Roman" w:eastAsia="Times New Roman" w:hAnsi="Times New Roman" w:cs="Times New Roman"/>
                <w:color w:val="auto"/>
                <w:lang w:val="en-US"/>
              </w:rPr>
              <w:t>. Prepare all the values needed for regression analysis</w:t>
            </w:r>
          </w:p>
          <w:p w14:paraId="5E9F6BC8" w14:textId="3E2CE778"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0851CAC">
              <w:rPr>
                <w:rFonts w:ascii="Times New Roman" w:eastAsia="Times New Roman" w:hAnsi="Times New Roman" w:cs="Times New Roman"/>
                <w:color w:val="auto"/>
                <w:lang w:val="en-US"/>
              </w:rPr>
              <w:t>- Copy and past</w:t>
            </w:r>
            <w:r w:rsidR="004C5165">
              <w:rPr>
                <w:rFonts w:ascii="Times New Roman" w:eastAsia="Times New Roman" w:hAnsi="Times New Roman" w:cs="Times New Roman"/>
                <w:color w:val="auto"/>
                <w:lang w:val="en-US"/>
              </w:rPr>
              <w:t>e</w:t>
            </w:r>
            <w:r w:rsidRPr="00851CAC">
              <w:rPr>
                <w:rFonts w:ascii="Times New Roman" w:eastAsia="Times New Roman" w:hAnsi="Times New Roman" w:cs="Times New Roman"/>
                <w:color w:val="auto"/>
                <w:lang w:val="en-US"/>
              </w:rPr>
              <w:t xml:space="preserve"> revenues from raw data to specific columns in </w:t>
            </w:r>
            <w:r w:rsidR="004C5165">
              <w:rPr>
                <w:rFonts w:ascii="Times New Roman" w:eastAsia="Times New Roman" w:hAnsi="Times New Roman" w:cs="Times New Roman"/>
                <w:color w:val="auto"/>
                <w:lang w:val="en-US"/>
              </w:rPr>
              <w:t>W</w:t>
            </w:r>
            <w:r w:rsidRPr="00851CAC">
              <w:rPr>
                <w:rFonts w:ascii="Times New Roman" w:eastAsia="Times New Roman" w:hAnsi="Times New Roman" w:cs="Times New Roman"/>
                <w:color w:val="auto"/>
                <w:lang w:val="en-US"/>
              </w:rPr>
              <w:t>eight</w:t>
            </w:r>
            <w:r w:rsidR="000B633C">
              <w:rPr>
                <w:rFonts w:ascii="Times New Roman" w:eastAsia="Times New Roman" w:hAnsi="Times New Roman" w:cs="Times New Roman"/>
                <w:color w:val="auto"/>
                <w:lang w:val="en-US"/>
              </w:rPr>
              <w:t>s</w:t>
            </w:r>
            <w:r w:rsidRPr="00851CAC">
              <w:rPr>
                <w:rFonts w:ascii="Times New Roman" w:eastAsia="Times New Roman" w:hAnsi="Times New Roman" w:cs="Times New Roman"/>
                <w:color w:val="auto"/>
                <w:lang w:val="en-US"/>
              </w:rPr>
              <w:t xml:space="preserve"> </w:t>
            </w:r>
            <w:r w:rsidR="004C5165">
              <w:rPr>
                <w:rFonts w:ascii="Times New Roman" w:eastAsia="Times New Roman" w:hAnsi="Times New Roman" w:cs="Times New Roman"/>
                <w:color w:val="auto"/>
                <w:lang w:val="en-US"/>
              </w:rPr>
              <w:t>C</w:t>
            </w:r>
            <w:r w:rsidRPr="00851CAC">
              <w:rPr>
                <w:rFonts w:ascii="Times New Roman" w:eastAsia="Times New Roman" w:hAnsi="Times New Roman" w:cs="Times New Roman"/>
                <w:color w:val="auto"/>
                <w:lang w:val="en-US"/>
              </w:rPr>
              <w:t>alculation sheet</w:t>
            </w:r>
          </w:p>
          <w:p w14:paraId="24F6B65E" w14:textId="7938A03A"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0851CAC">
              <w:rPr>
                <w:rFonts w:ascii="Times New Roman" w:eastAsia="Times New Roman" w:hAnsi="Times New Roman" w:cs="Times New Roman"/>
                <w:color w:val="auto"/>
                <w:lang w:val="en-US"/>
              </w:rPr>
              <w:t>- Copy and past</w:t>
            </w:r>
            <w:r w:rsidR="004C5165">
              <w:rPr>
                <w:rFonts w:ascii="Times New Roman" w:eastAsia="Times New Roman" w:hAnsi="Times New Roman" w:cs="Times New Roman"/>
                <w:color w:val="auto"/>
                <w:lang w:val="en-US"/>
              </w:rPr>
              <w:t>e</w:t>
            </w:r>
            <w:r w:rsidRPr="00851CAC">
              <w:rPr>
                <w:rFonts w:ascii="Times New Roman" w:eastAsia="Times New Roman" w:hAnsi="Times New Roman" w:cs="Times New Roman"/>
                <w:color w:val="auto"/>
                <w:lang w:val="en-US"/>
              </w:rPr>
              <w:t xml:space="preserve"> other necessary fields such as tier, rest</w:t>
            </w:r>
            <w:r w:rsidR="004C5165">
              <w:rPr>
                <w:rFonts w:ascii="Times New Roman" w:eastAsia="Times New Roman" w:hAnsi="Times New Roman" w:cs="Times New Roman"/>
                <w:color w:val="auto"/>
                <w:lang w:val="en-US"/>
              </w:rPr>
              <w:t>aurant</w:t>
            </w:r>
            <w:r w:rsidRPr="00851CAC">
              <w:rPr>
                <w:rFonts w:ascii="Times New Roman" w:eastAsia="Times New Roman" w:hAnsi="Times New Roman" w:cs="Times New Roman"/>
                <w:color w:val="auto"/>
                <w:lang w:val="en-US"/>
              </w:rPr>
              <w:t xml:space="preserve"> type, cuisine, neighborhood, QI from raw data</w:t>
            </w:r>
          </w:p>
          <w:p w14:paraId="27BF09DE" w14:textId="0BD60F70"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0851CAC">
              <w:rPr>
                <w:rFonts w:ascii="Times New Roman" w:eastAsia="Times New Roman" w:hAnsi="Times New Roman" w:cs="Times New Roman"/>
                <w:color w:val="auto"/>
                <w:lang w:val="en-US"/>
              </w:rPr>
              <w:t>- Prepar</w:t>
            </w:r>
            <w:r w:rsidR="004C5165">
              <w:rPr>
                <w:rFonts w:ascii="Times New Roman" w:eastAsia="Times New Roman" w:hAnsi="Times New Roman" w:cs="Times New Roman"/>
                <w:color w:val="auto"/>
                <w:lang w:val="en-US"/>
              </w:rPr>
              <w:t>e</w:t>
            </w:r>
            <w:r w:rsidRPr="00851CAC">
              <w:rPr>
                <w:rFonts w:ascii="Times New Roman" w:eastAsia="Times New Roman" w:hAnsi="Times New Roman" w:cs="Times New Roman"/>
                <w:color w:val="auto"/>
                <w:lang w:val="en-US"/>
              </w:rPr>
              <w:t xml:space="preserve"> dummy values required for categorical regression </w:t>
            </w:r>
          </w:p>
          <w:p w14:paraId="66EA5BB1" w14:textId="60EC39C6"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7</w:t>
            </w:r>
            <w:r w:rsidRPr="00851CAC">
              <w:rPr>
                <w:rFonts w:ascii="Times New Roman" w:eastAsia="Times New Roman" w:hAnsi="Times New Roman" w:cs="Times New Roman"/>
                <w:color w:val="auto"/>
                <w:lang w:val="en-US"/>
              </w:rPr>
              <w:t xml:space="preserve">. Goes through regression analysis under </w:t>
            </w:r>
            <w:r w:rsidR="005E1138">
              <w:rPr>
                <w:rFonts w:ascii="Times New Roman" w:eastAsia="Times New Roman" w:hAnsi="Times New Roman" w:cs="Times New Roman"/>
                <w:color w:val="auto"/>
                <w:lang w:val="en-US"/>
              </w:rPr>
              <w:t>Weights Calculation</w:t>
            </w:r>
            <w:r w:rsidRPr="00851CAC">
              <w:rPr>
                <w:rFonts w:ascii="Times New Roman" w:eastAsia="Times New Roman" w:hAnsi="Times New Roman" w:cs="Times New Roman"/>
                <w:color w:val="auto"/>
                <w:lang w:val="en-US"/>
              </w:rPr>
              <w:t xml:space="preserve"> </w:t>
            </w:r>
            <w:r w:rsidR="001A0ADF">
              <w:rPr>
                <w:rFonts w:ascii="Times New Roman" w:eastAsia="Times New Roman" w:hAnsi="Times New Roman" w:cs="Times New Roman"/>
                <w:color w:val="auto"/>
                <w:lang w:val="en-US"/>
              </w:rPr>
              <w:t>sheet</w:t>
            </w:r>
            <w:r w:rsidRPr="00851CAC">
              <w:rPr>
                <w:rFonts w:ascii="Times New Roman" w:eastAsia="Times New Roman" w:hAnsi="Times New Roman" w:cs="Times New Roman"/>
                <w:color w:val="auto"/>
                <w:lang w:val="en-US"/>
              </w:rPr>
              <w:t xml:space="preserve"> for all 4 attribute</w:t>
            </w:r>
            <w:r w:rsidR="00107253">
              <w:rPr>
                <w:rFonts w:ascii="Times New Roman" w:eastAsia="Times New Roman" w:hAnsi="Times New Roman" w:cs="Times New Roman"/>
                <w:color w:val="auto"/>
                <w:lang w:val="en-US"/>
              </w:rPr>
              <w:t>s and QI</w:t>
            </w:r>
            <w:r w:rsidRPr="00851CAC">
              <w:rPr>
                <w:rFonts w:ascii="Times New Roman" w:eastAsia="Times New Roman" w:hAnsi="Times New Roman" w:cs="Times New Roman"/>
                <w:color w:val="auto"/>
                <w:lang w:val="en-US"/>
              </w:rPr>
              <w:t xml:space="preserve"> against revenue</w:t>
            </w:r>
          </w:p>
          <w:p w14:paraId="7B813FF3" w14:textId="744911B2" w:rsidR="00851CAC" w:rsidRPr="00851CAC" w:rsidRDefault="00851CAC" w:rsidP="00352432">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lastRenderedPageBreak/>
              <w:t>8</w:t>
            </w:r>
            <w:r w:rsidRPr="00851CAC">
              <w:rPr>
                <w:rFonts w:ascii="Times New Roman" w:eastAsia="Times New Roman" w:hAnsi="Times New Roman" w:cs="Times New Roman"/>
                <w:color w:val="auto"/>
                <w:lang w:val="en-US"/>
              </w:rPr>
              <w:t>. Deletion of unnecessary data, leaving only regression statistics</w:t>
            </w:r>
          </w:p>
          <w:p w14:paraId="37D4AD89" w14:textId="48E0C375" w:rsidR="00851CAC" w:rsidRPr="00851CAC" w:rsidRDefault="00851CAC" w:rsidP="00352432">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9</w:t>
            </w:r>
            <w:r w:rsidRPr="00851CAC">
              <w:rPr>
                <w:rFonts w:ascii="Times New Roman" w:eastAsia="Times New Roman" w:hAnsi="Times New Roman" w:cs="Times New Roman"/>
                <w:color w:val="auto"/>
                <w:lang w:val="en-US"/>
              </w:rPr>
              <w:t xml:space="preserve">. Update cuisine types </w:t>
            </w:r>
            <w:r w:rsidR="00352432">
              <w:rPr>
                <w:rFonts w:ascii="Times New Roman" w:eastAsia="Times New Roman" w:hAnsi="Times New Roman" w:cs="Times New Roman"/>
                <w:color w:val="auto"/>
                <w:lang w:val="en-US"/>
              </w:rPr>
              <w:t>in</w:t>
            </w:r>
            <w:r w:rsidRPr="00851CAC">
              <w:rPr>
                <w:rFonts w:ascii="Times New Roman" w:eastAsia="Times New Roman" w:hAnsi="Times New Roman" w:cs="Times New Roman"/>
                <w:color w:val="auto"/>
                <w:lang w:val="en-US"/>
              </w:rPr>
              <w:t xml:space="preserve"> </w:t>
            </w:r>
            <w:r w:rsidR="00352432">
              <w:rPr>
                <w:rFonts w:ascii="Times New Roman" w:eastAsia="Times New Roman" w:hAnsi="Times New Roman" w:cs="Times New Roman"/>
                <w:color w:val="auto"/>
                <w:lang w:val="en-US"/>
              </w:rPr>
              <w:t>P</w:t>
            </w:r>
            <w:r w:rsidRPr="00851CAC">
              <w:rPr>
                <w:rFonts w:ascii="Times New Roman" w:eastAsia="Times New Roman" w:hAnsi="Times New Roman" w:cs="Times New Roman"/>
                <w:color w:val="auto"/>
                <w:lang w:val="en-US"/>
              </w:rPr>
              <w:t xml:space="preserve">oints </w:t>
            </w:r>
            <w:r w:rsidR="00953690">
              <w:rPr>
                <w:rFonts w:ascii="Times New Roman" w:eastAsia="Times New Roman" w:hAnsi="Times New Roman" w:cs="Times New Roman"/>
                <w:color w:val="auto"/>
                <w:lang w:val="en-US"/>
              </w:rPr>
              <w:t>&amp;</w:t>
            </w:r>
            <w:r w:rsidRPr="00851CAC">
              <w:rPr>
                <w:rFonts w:ascii="Times New Roman" w:eastAsia="Times New Roman" w:hAnsi="Times New Roman" w:cs="Times New Roman"/>
                <w:color w:val="auto"/>
                <w:lang w:val="en-US"/>
              </w:rPr>
              <w:t xml:space="preserve"> </w:t>
            </w:r>
            <w:r w:rsidR="00352432">
              <w:rPr>
                <w:rFonts w:ascii="Times New Roman" w:eastAsia="Times New Roman" w:hAnsi="Times New Roman" w:cs="Times New Roman"/>
                <w:color w:val="auto"/>
                <w:lang w:val="en-US"/>
              </w:rPr>
              <w:t>W</w:t>
            </w:r>
            <w:r w:rsidRPr="00851CAC">
              <w:rPr>
                <w:rFonts w:ascii="Times New Roman" w:eastAsia="Times New Roman" w:hAnsi="Times New Roman" w:cs="Times New Roman"/>
                <w:color w:val="auto"/>
                <w:lang w:val="en-US"/>
              </w:rPr>
              <w:t>eight</w:t>
            </w:r>
            <w:r w:rsidR="00953690">
              <w:rPr>
                <w:rFonts w:ascii="Times New Roman" w:eastAsia="Times New Roman" w:hAnsi="Times New Roman" w:cs="Times New Roman"/>
                <w:color w:val="auto"/>
                <w:lang w:val="en-US"/>
              </w:rPr>
              <w:t>s</w:t>
            </w:r>
            <w:r w:rsidRPr="00851CAC">
              <w:rPr>
                <w:rFonts w:ascii="Times New Roman" w:eastAsia="Times New Roman" w:hAnsi="Times New Roman" w:cs="Times New Roman"/>
                <w:color w:val="auto"/>
                <w:lang w:val="en-US"/>
              </w:rPr>
              <w:t xml:space="preserve"> </w:t>
            </w:r>
            <w:r w:rsidR="00953690">
              <w:rPr>
                <w:rFonts w:ascii="Times New Roman" w:eastAsia="Times New Roman" w:hAnsi="Times New Roman" w:cs="Times New Roman"/>
                <w:color w:val="auto"/>
                <w:lang w:val="en-US"/>
              </w:rPr>
              <w:t>S</w:t>
            </w:r>
            <w:r w:rsidRPr="00851CAC">
              <w:rPr>
                <w:rFonts w:ascii="Times New Roman" w:eastAsia="Times New Roman" w:hAnsi="Times New Roman" w:cs="Times New Roman"/>
                <w:color w:val="auto"/>
                <w:lang w:val="en-US"/>
              </w:rPr>
              <w:t>ummary</w:t>
            </w:r>
            <w:r w:rsidR="001A0ADF">
              <w:rPr>
                <w:rFonts w:ascii="Times New Roman" w:eastAsia="Times New Roman" w:hAnsi="Times New Roman" w:cs="Times New Roman"/>
                <w:color w:val="auto"/>
                <w:lang w:val="en-US"/>
              </w:rPr>
              <w:t xml:space="preserve"> sheet</w:t>
            </w:r>
          </w:p>
          <w:p w14:paraId="5346138C" w14:textId="7CD46E40"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10</w:t>
            </w:r>
            <w:r w:rsidRPr="00851CAC">
              <w:rPr>
                <w:rFonts w:ascii="Times New Roman" w:eastAsia="Times New Roman" w:hAnsi="Times New Roman" w:cs="Times New Roman"/>
                <w:color w:val="auto"/>
                <w:lang w:val="en-US"/>
              </w:rPr>
              <w:t xml:space="preserve">. Update restaurant names </w:t>
            </w:r>
            <w:r w:rsidR="00953690">
              <w:rPr>
                <w:rFonts w:ascii="Times New Roman" w:eastAsia="Times New Roman" w:hAnsi="Times New Roman" w:cs="Times New Roman"/>
                <w:color w:val="auto"/>
                <w:lang w:val="en-US"/>
              </w:rPr>
              <w:t>in Lead Score &amp; Revenue All</w:t>
            </w:r>
            <w:r w:rsidR="009A6141">
              <w:rPr>
                <w:rFonts w:ascii="Times New Roman" w:eastAsia="Times New Roman" w:hAnsi="Times New Roman" w:cs="Times New Roman"/>
                <w:color w:val="auto"/>
                <w:lang w:val="en-US"/>
              </w:rPr>
              <w:t xml:space="preserve"> sheet </w:t>
            </w:r>
            <w:r w:rsidRPr="00851CAC">
              <w:rPr>
                <w:rFonts w:ascii="Times New Roman" w:eastAsia="Times New Roman" w:hAnsi="Times New Roman" w:cs="Times New Roman"/>
                <w:color w:val="auto"/>
                <w:lang w:val="en-US"/>
              </w:rPr>
              <w:t>corresponding to the raw data tab</w:t>
            </w:r>
          </w:p>
          <w:p w14:paraId="4268C357" w14:textId="7CFD197B"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11</w:t>
            </w:r>
            <w:r w:rsidRPr="00851CAC">
              <w:rPr>
                <w:rFonts w:ascii="Times New Roman" w:eastAsia="Times New Roman" w:hAnsi="Times New Roman" w:cs="Times New Roman"/>
                <w:color w:val="auto"/>
                <w:lang w:val="en-US"/>
              </w:rPr>
              <w:t xml:space="preserve">. Update </w:t>
            </w:r>
            <w:r w:rsidR="006D2DDB">
              <w:rPr>
                <w:rFonts w:ascii="Times New Roman" w:eastAsia="Times New Roman" w:hAnsi="Times New Roman" w:cs="Times New Roman"/>
                <w:color w:val="auto"/>
                <w:lang w:val="en-US"/>
              </w:rPr>
              <w:t xml:space="preserve">the </w:t>
            </w:r>
            <w:r w:rsidRPr="00851CAC">
              <w:rPr>
                <w:rFonts w:ascii="Times New Roman" w:eastAsia="Times New Roman" w:hAnsi="Times New Roman" w:cs="Times New Roman"/>
                <w:color w:val="auto"/>
                <w:lang w:val="en-US"/>
              </w:rPr>
              <w:t xml:space="preserve">lead rank formula to follow </w:t>
            </w:r>
            <w:r w:rsidR="006D2DDB">
              <w:rPr>
                <w:rFonts w:ascii="Times New Roman" w:eastAsia="Times New Roman" w:hAnsi="Times New Roman" w:cs="Times New Roman"/>
                <w:color w:val="auto"/>
                <w:lang w:val="en-US"/>
              </w:rPr>
              <w:t xml:space="preserve">the </w:t>
            </w:r>
            <w:r w:rsidRPr="00851CAC">
              <w:rPr>
                <w:rFonts w:ascii="Times New Roman" w:eastAsia="Times New Roman" w:hAnsi="Times New Roman" w:cs="Times New Roman"/>
                <w:color w:val="auto"/>
                <w:lang w:val="en-US"/>
              </w:rPr>
              <w:t xml:space="preserve">size of </w:t>
            </w:r>
            <w:r w:rsidR="006D2DDB">
              <w:rPr>
                <w:rFonts w:ascii="Times New Roman" w:eastAsia="Times New Roman" w:hAnsi="Times New Roman" w:cs="Times New Roman"/>
                <w:color w:val="auto"/>
                <w:lang w:val="en-US"/>
              </w:rPr>
              <w:t xml:space="preserve">the </w:t>
            </w:r>
            <w:r w:rsidRPr="00851CAC">
              <w:rPr>
                <w:rFonts w:ascii="Times New Roman" w:eastAsia="Times New Roman" w:hAnsi="Times New Roman" w:cs="Times New Roman"/>
                <w:color w:val="auto"/>
                <w:lang w:val="en-US"/>
              </w:rPr>
              <w:t>data</w:t>
            </w:r>
          </w:p>
          <w:p w14:paraId="481AC682" w14:textId="42978A2E" w:rsidR="00851CAC" w:rsidRPr="00851CAC"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12</w:t>
            </w:r>
            <w:r w:rsidRPr="00851CAC">
              <w:rPr>
                <w:rFonts w:ascii="Times New Roman" w:eastAsia="Times New Roman" w:hAnsi="Times New Roman" w:cs="Times New Roman"/>
                <w:color w:val="auto"/>
                <w:lang w:val="en-US"/>
              </w:rPr>
              <w:t xml:space="preserve">. Update </w:t>
            </w:r>
            <w:r w:rsidR="006D2DDB">
              <w:rPr>
                <w:rFonts w:ascii="Times New Roman" w:eastAsia="Times New Roman" w:hAnsi="Times New Roman" w:cs="Times New Roman"/>
                <w:color w:val="auto"/>
                <w:lang w:val="en-US"/>
              </w:rPr>
              <w:t xml:space="preserve">the </w:t>
            </w:r>
            <w:r w:rsidRPr="00851CAC">
              <w:rPr>
                <w:rFonts w:ascii="Times New Roman" w:eastAsia="Times New Roman" w:hAnsi="Times New Roman" w:cs="Times New Roman"/>
                <w:color w:val="auto"/>
                <w:lang w:val="en-US"/>
              </w:rPr>
              <w:t xml:space="preserve">rank revenue formula to follow </w:t>
            </w:r>
            <w:r w:rsidR="006D2DDB">
              <w:rPr>
                <w:rFonts w:ascii="Times New Roman" w:eastAsia="Times New Roman" w:hAnsi="Times New Roman" w:cs="Times New Roman"/>
                <w:color w:val="auto"/>
                <w:lang w:val="en-US"/>
              </w:rPr>
              <w:t xml:space="preserve">the </w:t>
            </w:r>
            <w:r w:rsidRPr="00851CAC">
              <w:rPr>
                <w:rFonts w:ascii="Times New Roman" w:eastAsia="Times New Roman" w:hAnsi="Times New Roman" w:cs="Times New Roman"/>
                <w:color w:val="auto"/>
                <w:lang w:val="en-US"/>
              </w:rPr>
              <w:t xml:space="preserve">size of </w:t>
            </w:r>
            <w:r w:rsidR="006D2DDB">
              <w:rPr>
                <w:rFonts w:ascii="Times New Roman" w:eastAsia="Times New Roman" w:hAnsi="Times New Roman" w:cs="Times New Roman"/>
                <w:color w:val="auto"/>
                <w:lang w:val="en-US"/>
              </w:rPr>
              <w:t xml:space="preserve">the </w:t>
            </w:r>
            <w:r w:rsidRPr="00851CAC">
              <w:rPr>
                <w:rFonts w:ascii="Times New Roman" w:eastAsia="Times New Roman" w:hAnsi="Times New Roman" w:cs="Times New Roman"/>
                <w:color w:val="auto"/>
                <w:lang w:val="en-US"/>
              </w:rPr>
              <w:t>data</w:t>
            </w:r>
          </w:p>
          <w:p w14:paraId="5B9692F4" w14:textId="49B72D92" w:rsidR="00851CAC" w:rsidRPr="00AB50DF" w:rsidRDefault="00851CAC" w:rsidP="00851CAC">
            <w:pPr>
              <w:pStyle w:val="Default"/>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sidRPr="0DC42902">
              <w:rPr>
                <w:rFonts w:ascii="Times New Roman" w:eastAsia="Times New Roman" w:hAnsi="Times New Roman" w:cs="Times New Roman"/>
                <w:color w:val="auto"/>
                <w:lang w:val="en-US"/>
              </w:rPr>
              <w:t>13</w:t>
            </w:r>
            <w:r w:rsidRPr="00851CAC">
              <w:rPr>
                <w:rFonts w:ascii="Times New Roman" w:eastAsia="Times New Roman" w:hAnsi="Times New Roman" w:cs="Times New Roman"/>
                <w:color w:val="auto"/>
                <w:lang w:val="en-US"/>
              </w:rPr>
              <w:t xml:space="preserve">. Update </w:t>
            </w:r>
            <w:r w:rsidR="006D2DDB">
              <w:rPr>
                <w:rFonts w:ascii="Times New Roman" w:eastAsia="Times New Roman" w:hAnsi="Times New Roman" w:cs="Times New Roman"/>
                <w:color w:val="auto"/>
                <w:lang w:val="en-US"/>
              </w:rPr>
              <w:t xml:space="preserve">the </w:t>
            </w:r>
            <w:r w:rsidRPr="00851CAC">
              <w:rPr>
                <w:rFonts w:ascii="Times New Roman" w:eastAsia="Times New Roman" w:hAnsi="Times New Roman" w:cs="Times New Roman"/>
                <w:color w:val="auto"/>
                <w:lang w:val="en-US"/>
              </w:rPr>
              <w:t xml:space="preserve">correlation formula to follow </w:t>
            </w:r>
            <w:r w:rsidR="006D2DDB">
              <w:rPr>
                <w:rFonts w:ascii="Times New Roman" w:eastAsia="Times New Roman" w:hAnsi="Times New Roman" w:cs="Times New Roman"/>
                <w:color w:val="auto"/>
                <w:lang w:val="en-US"/>
              </w:rPr>
              <w:t xml:space="preserve">the </w:t>
            </w:r>
            <w:r w:rsidRPr="00851CAC">
              <w:rPr>
                <w:rFonts w:ascii="Times New Roman" w:eastAsia="Times New Roman" w:hAnsi="Times New Roman" w:cs="Times New Roman"/>
                <w:color w:val="auto"/>
                <w:lang w:val="en-US"/>
              </w:rPr>
              <w:t xml:space="preserve">size of </w:t>
            </w:r>
            <w:r w:rsidR="006D2DDB">
              <w:rPr>
                <w:rFonts w:ascii="Times New Roman" w:eastAsia="Times New Roman" w:hAnsi="Times New Roman" w:cs="Times New Roman"/>
                <w:color w:val="auto"/>
                <w:lang w:val="en-US"/>
              </w:rPr>
              <w:t xml:space="preserve">the </w:t>
            </w:r>
            <w:r w:rsidRPr="00851CAC">
              <w:rPr>
                <w:rFonts w:ascii="Times New Roman" w:eastAsia="Times New Roman" w:hAnsi="Times New Roman" w:cs="Times New Roman"/>
                <w:color w:val="auto"/>
                <w:lang w:val="en-US"/>
              </w:rPr>
              <w:t>data</w:t>
            </w:r>
          </w:p>
        </w:tc>
      </w:tr>
      <w:tr w:rsidR="00626AC4" w:rsidRPr="00AB50DF" w14:paraId="75A1D9F4" w14:textId="77777777" w:rsidTr="00283410">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4D3AF3FC" w14:textId="63BA1EFD" w:rsidR="00626AC4" w:rsidRPr="00AB50DF" w:rsidRDefault="00626AC4" w:rsidP="00626AC4">
            <w:pPr>
              <w:pStyle w:val="Default"/>
              <w:spacing w:line="360" w:lineRule="auto"/>
              <w:jc w:val="both"/>
              <w:rPr>
                <w:rFonts w:ascii="Times New Roman" w:eastAsia="Times New Roman" w:hAnsi="Times New Roman" w:cs="Times New Roman"/>
                <w:color w:val="auto"/>
                <w:lang w:val="en-US"/>
              </w:rPr>
            </w:pPr>
            <w:r w:rsidRPr="00AB50DF">
              <w:rPr>
                <w:rFonts w:ascii="Times New Roman" w:eastAsia="Times New Roman" w:hAnsi="Times New Roman" w:cs="Times New Roman"/>
                <w:color w:val="auto"/>
                <w:lang w:val="en-US"/>
              </w:rPr>
              <w:lastRenderedPageBreak/>
              <w:t xml:space="preserve">Lead Score &amp; Revenue Model (All Restaurants) </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5F6B602F" w14:textId="0C2A3376" w:rsidR="00626AC4" w:rsidRPr="00083A69" w:rsidRDefault="00626AC4" w:rsidP="00BE003F">
            <w:pPr>
              <w:pStyle w:val="Default"/>
              <w:numPr>
                <w:ilvl w:val="0"/>
                <w:numId w:val="35"/>
              </w:numPr>
              <w:spacing w:line="360" w:lineRule="auto"/>
              <w:ind w:left="324"/>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n-US"/>
              </w:rPr>
            </w:pPr>
            <w:r w:rsidRPr="00083A69">
              <w:rPr>
                <w:rFonts w:ascii="Times New Roman" w:eastAsia="Times New Roman" w:hAnsi="Times New Roman" w:cs="Times New Roman"/>
                <w:color w:val="auto"/>
                <w:lang w:val="en-US"/>
              </w:rPr>
              <w:t xml:space="preserve">Same layout as Lead Score &amp; Revenue Model (Top 10 Restaurants) sheet with 3 additional columns </w:t>
            </w:r>
          </w:p>
          <w:p w14:paraId="7556B1F4" w14:textId="3FC29537" w:rsidR="00083A69" w:rsidRDefault="00626AC4" w:rsidP="00083A69">
            <w:pPr>
              <w:pStyle w:val="Default"/>
              <w:numPr>
                <w:ilvl w:val="0"/>
                <w:numId w:val="45"/>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n-US"/>
              </w:rPr>
            </w:pPr>
            <w:r>
              <w:rPr>
                <w:rFonts w:ascii="Times New Roman" w:eastAsia="Times New Roman" w:hAnsi="Times New Roman" w:cs="Times New Roman"/>
                <w:color w:val="auto"/>
                <w:lang w:val="en-US"/>
              </w:rPr>
              <w:t>Adjusted Lead Score</w:t>
            </w:r>
            <w:r w:rsidR="005A5BE3">
              <w:rPr>
                <w:rFonts w:ascii="Times New Roman" w:eastAsia="Times New Roman" w:hAnsi="Times New Roman" w:cs="Times New Roman"/>
                <w:color w:val="auto"/>
                <w:lang w:val="en-US"/>
              </w:rPr>
              <w:t xml:space="preserve"> (displays as Lead Score in model sheet)</w:t>
            </w:r>
            <w:r>
              <w:rPr>
                <w:rFonts w:ascii="Times New Roman" w:eastAsia="Times New Roman" w:hAnsi="Times New Roman" w:cs="Times New Roman"/>
                <w:color w:val="auto"/>
                <w:lang w:val="en-US"/>
              </w:rPr>
              <w:t xml:space="preserve">: </w:t>
            </w:r>
            <w:r w:rsidR="005A5BE3">
              <w:rPr>
                <w:rFonts w:ascii="Times New Roman" w:eastAsia="Times New Roman" w:hAnsi="Times New Roman" w:cs="Times New Roman"/>
                <w:color w:val="auto"/>
                <w:lang w:val="en-US"/>
              </w:rPr>
              <w:t>M</w:t>
            </w:r>
            <w:r>
              <w:rPr>
                <w:rFonts w:ascii="Times New Roman" w:eastAsia="Times New Roman" w:hAnsi="Times New Roman" w:cs="Times New Roman"/>
                <w:color w:val="auto"/>
                <w:lang w:val="en-US"/>
              </w:rPr>
              <w:t>aximum lead score is 6</w:t>
            </w:r>
            <w:r w:rsidR="005A5BE3">
              <w:rPr>
                <w:rFonts w:ascii="Times New Roman" w:eastAsia="Times New Roman" w:hAnsi="Times New Roman" w:cs="Times New Roman"/>
                <w:color w:val="auto"/>
                <w:lang w:val="en-US"/>
              </w:rPr>
              <w:t xml:space="preserve">. </w:t>
            </w:r>
          </w:p>
          <w:p w14:paraId="769CCBC5" w14:textId="5ADBB24E" w:rsidR="00083A69" w:rsidRDefault="00626AC4" w:rsidP="00083A69">
            <w:pPr>
              <w:pStyle w:val="Default"/>
              <w:numPr>
                <w:ilvl w:val="0"/>
                <w:numId w:val="45"/>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n-US"/>
              </w:rPr>
            </w:pPr>
            <w:r w:rsidRPr="00083A69">
              <w:rPr>
                <w:rFonts w:ascii="Times New Roman" w:eastAsia="Times New Roman" w:hAnsi="Times New Roman" w:cs="Times New Roman"/>
                <w:color w:val="auto"/>
                <w:lang w:val="en-US"/>
              </w:rPr>
              <w:t xml:space="preserve">Lead Rank: </w:t>
            </w:r>
            <w:r w:rsidR="005A5BE3">
              <w:rPr>
                <w:rFonts w:ascii="Times New Roman" w:eastAsia="Times New Roman" w:hAnsi="Times New Roman" w:cs="Times New Roman"/>
                <w:color w:val="auto"/>
                <w:lang w:val="en-US"/>
              </w:rPr>
              <w:t>R</w:t>
            </w:r>
            <w:r w:rsidRPr="00083A69">
              <w:rPr>
                <w:rFonts w:ascii="Times New Roman" w:eastAsia="Times New Roman" w:hAnsi="Times New Roman" w:cs="Times New Roman"/>
                <w:color w:val="auto"/>
                <w:lang w:val="en-US"/>
              </w:rPr>
              <w:t xml:space="preserve">ank the Lead Score with 1 being the top </w:t>
            </w:r>
            <w:r w:rsidR="009F12AD">
              <w:rPr>
                <w:rFonts w:ascii="Times New Roman" w:eastAsia="Times New Roman" w:hAnsi="Times New Roman" w:cs="Times New Roman"/>
                <w:color w:val="auto"/>
                <w:lang w:val="en-US"/>
              </w:rPr>
              <w:t>s</w:t>
            </w:r>
            <w:r w:rsidRPr="00083A69">
              <w:rPr>
                <w:rFonts w:ascii="Times New Roman" w:eastAsia="Times New Roman" w:hAnsi="Times New Roman" w:cs="Times New Roman"/>
                <w:color w:val="auto"/>
                <w:lang w:val="en-US"/>
              </w:rPr>
              <w:t>core</w:t>
            </w:r>
          </w:p>
          <w:p w14:paraId="69AEE55C" w14:textId="25032329" w:rsidR="00626AC4" w:rsidRPr="00083A69" w:rsidRDefault="00626AC4" w:rsidP="00083A69">
            <w:pPr>
              <w:pStyle w:val="Default"/>
              <w:numPr>
                <w:ilvl w:val="0"/>
                <w:numId w:val="45"/>
              </w:numPr>
              <w:spacing w:line="360"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lang w:val="en-US"/>
              </w:rPr>
            </w:pPr>
            <w:r w:rsidRPr="00083A69">
              <w:rPr>
                <w:rFonts w:ascii="Times New Roman" w:eastAsia="Times New Roman" w:hAnsi="Times New Roman" w:cs="Times New Roman"/>
                <w:color w:val="auto"/>
                <w:lang w:val="en-US"/>
              </w:rPr>
              <w:t xml:space="preserve">Revenue Rank: </w:t>
            </w:r>
            <w:r w:rsidR="005A5BE3">
              <w:rPr>
                <w:rFonts w:ascii="Times New Roman" w:eastAsia="Times New Roman" w:hAnsi="Times New Roman" w:cs="Times New Roman"/>
                <w:color w:val="auto"/>
                <w:lang w:val="en-US"/>
              </w:rPr>
              <w:t>R</w:t>
            </w:r>
            <w:r w:rsidRPr="00083A69">
              <w:rPr>
                <w:rFonts w:ascii="Times New Roman" w:eastAsia="Times New Roman" w:hAnsi="Times New Roman" w:cs="Times New Roman"/>
                <w:color w:val="auto"/>
                <w:lang w:val="en-US"/>
              </w:rPr>
              <w:t xml:space="preserve">ank </w:t>
            </w:r>
            <w:proofErr w:type="spellStart"/>
            <w:r w:rsidRPr="00083A69">
              <w:rPr>
                <w:rFonts w:ascii="Times New Roman" w:eastAsia="Times New Roman" w:hAnsi="Times New Roman" w:cs="Times New Roman"/>
                <w:color w:val="auto"/>
                <w:lang w:val="en-US"/>
              </w:rPr>
              <w:t>Eatigo’s</w:t>
            </w:r>
            <w:proofErr w:type="spellEnd"/>
            <w:r w:rsidRPr="00083A69">
              <w:rPr>
                <w:rFonts w:ascii="Times New Roman" w:eastAsia="Times New Roman" w:hAnsi="Times New Roman" w:cs="Times New Roman"/>
                <w:color w:val="auto"/>
                <w:lang w:val="en-US"/>
              </w:rPr>
              <w:t xml:space="preserve"> revenue generated from each restaurant with 1 </w:t>
            </w:r>
            <w:r w:rsidR="009F12AD">
              <w:rPr>
                <w:rFonts w:ascii="Times New Roman" w:eastAsia="Times New Roman" w:hAnsi="Times New Roman" w:cs="Times New Roman"/>
                <w:color w:val="auto"/>
                <w:lang w:val="en-US"/>
              </w:rPr>
              <w:t>being</w:t>
            </w:r>
            <w:r w:rsidRPr="00083A69">
              <w:rPr>
                <w:rFonts w:ascii="Times New Roman" w:eastAsia="Times New Roman" w:hAnsi="Times New Roman" w:cs="Times New Roman"/>
                <w:color w:val="auto"/>
                <w:lang w:val="en-US"/>
              </w:rPr>
              <w:t xml:space="preserve"> the highest revenue </w:t>
            </w:r>
          </w:p>
        </w:tc>
      </w:tr>
      <w:tr w:rsidR="00626AC4" w:rsidRPr="00AB50DF" w14:paraId="1F239AF1" w14:textId="77777777" w:rsidTr="002834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9" w:type="dxa"/>
            <w:tcBorders>
              <w:top w:val="single" w:sz="4" w:space="0" w:color="auto"/>
              <w:left w:val="single" w:sz="4" w:space="0" w:color="auto"/>
              <w:bottom w:val="single" w:sz="4" w:space="0" w:color="auto"/>
              <w:right w:val="single" w:sz="4" w:space="0" w:color="auto"/>
            </w:tcBorders>
            <w:shd w:val="clear" w:color="auto" w:fill="auto"/>
          </w:tcPr>
          <w:p w14:paraId="0F49212F" w14:textId="469FB00F" w:rsidR="00626AC4" w:rsidRPr="00AB50DF" w:rsidRDefault="004908E7" w:rsidP="00626AC4">
            <w:pPr>
              <w:pStyle w:val="Default"/>
              <w:spacing w:line="360" w:lineRule="auto"/>
              <w:jc w:val="both"/>
              <w:rPr>
                <w:rFonts w:ascii="Times New Roman" w:eastAsia="Times New Roman" w:hAnsi="Times New Roman" w:cs="Times New Roman"/>
                <w:color w:val="auto"/>
                <w:lang w:val="en-US"/>
              </w:rPr>
            </w:pPr>
            <w:r>
              <w:rPr>
                <w:rFonts w:ascii="Times New Roman" w:eastAsia="Times New Roman" w:hAnsi="Times New Roman" w:cs="Times New Roman"/>
                <w:color w:val="auto"/>
                <w:lang w:val="en-US"/>
              </w:rPr>
              <w:t>Overall Dashboard</w:t>
            </w:r>
          </w:p>
        </w:tc>
        <w:tc>
          <w:tcPr>
            <w:tcW w:w="7371" w:type="dxa"/>
            <w:tcBorders>
              <w:top w:val="single" w:sz="4" w:space="0" w:color="auto"/>
              <w:left w:val="single" w:sz="4" w:space="0" w:color="auto"/>
              <w:bottom w:val="single" w:sz="4" w:space="0" w:color="auto"/>
              <w:right w:val="single" w:sz="4" w:space="0" w:color="auto"/>
            </w:tcBorders>
            <w:shd w:val="clear" w:color="auto" w:fill="auto"/>
          </w:tcPr>
          <w:p w14:paraId="75CAE3D6" w14:textId="34036E16" w:rsidR="00626AC4" w:rsidRPr="00375864" w:rsidRDefault="00375864" w:rsidP="00375864">
            <w:pPr>
              <w:pStyle w:val="Default"/>
              <w:numPr>
                <w:ilvl w:val="0"/>
                <w:numId w:val="35"/>
              </w:numPr>
              <w:spacing w:line="360" w:lineRule="auto"/>
              <w:ind w:left="324"/>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auto"/>
                <w:lang w:val="en-US"/>
              </w:rPr>
            </w:pPr>
            <w:r>
              <w:rPr>
                <w:rFonts w:ascii="Times New Roman" w:eastAsia="Times New Roman" w:hAnsi="Times New Roman" w:cs="Times New Roman"/>
                <w:lang w:val="en-US"/>
              </w:rPr>
              <w:t xml:space="preserve">Displays charts of </w:t>
            </w:r>
            <w:r w:rsidR="0087215E">
              <w:rPr>
                <w:rFonts w:ascii="Times New Roman" w:eastAsia="Times New Roman" w:hAnsi="Times New Roman" w:cs="Times New Roman"/>
                <w:lang w:val="en-US"/>
              </w:rPr>
              <w:t>Count and Average Revenue of Tier, Neighborhood, Cuisine, Restaurant Type</w:t>
            </w:r>
            <w:r w:rsidR="00E165F3">
              <w:rPr>
                <w:rFonts w:ascii="Times New Roman" w:eastAsia="Times New Roman" w:hAnsi="Times New Roman" w:cs="Times New Roman"/>
                <w:lang w:val="en-US"/>
              </w:rPr>
              <w:t xml:space="preserve"> and Lead Score rank vs Revenue rank</w:t>
            </w:r>
          </w:p>
        </w:tc>
      </w:tr>
    </w:tbl>
    <w:p w14:paraId="670EE3E6" w14:textId="3D839D85" w:rsidR="00BD480B" w:rsidRPr="00AB50DF" w:rsidRDefault="568C7A30" w:rsidP="568C7A30">
      <w:pPr>
        <w:pStyle w:val="Default"/>
        <w:spacing w:line="360" w:lineRule="auto"/>
        <w:jc w:val="center"/>
        <w:rPr>
          <w:rFonts w:ascii="Times New Roman" w:eastAsia="Times New Roman" w:hAnsi="Times New Roman" w:cs="Times New Roman"/>
          <w:lang w:val="en-US"/>
        </w:rPr>
      </w:pPr>
      <w:r w:rsidRPr="00AB50DF">
        <w:rPr>
          <w:rFonts w:ascii="Times New Roman" w:eastAsia="Times New Roman" w:hAnsi="Times New Roman" w:cs="Times New Roman"/>
          <w:i/>
          <w:iCs/>
          <w:lang w:val="en-US"/>
        </w:rPr>
        <w:t xml:space="preserve">Table </w:t>
      </w:r>
      <w:r w:rsidR="00A633CF">
        <w:rPr>
          <w:rFonts w:ascii="Times New Roman" w:eastAsia="Times New Roman" w:hAnsi="Times New Roman" w:cs="Times New Roman"/>
          <w:i/>
          <w:iCs/>
          <w:lang w:val="en-US"/>
        </w:rPr>
        <w:t>4</w:t>
      </w:r>
      <w:r w:rsidRPr="00AB50DF">
        <w:rPr>
          <w:rFonts w:ascii="Times New Roman" w:eastAsia="Times New Roman" w:hAnsi="Times New Roman" w:cs="Times New Roman"/>
          <w:i/>
          <w:iCs/>
          <w:lang w:val="en-US"/>
        </w:rPr>
        <w:t>: System scope and user functionalities</w:t>
      </w:r>
    </w:p>
    <w:p w14:paraId="101C510A" w14:textId="683D107C" w:rsidR="00F35909" w:rsidRPr="00370BAD" w:rsidRDefault="006A61C0" w:rsidP="00CA7642">
      <w:pPr>
        <w:spacing w:after="0"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w:t>
      </w:r>
      <w:r w:rsidR="00370BAD">
        <w:rPr>
          <w:rFonts w:ascii="Times New Roman" w:eastAsia="Times New Roman" w:hAnsi="Times New Roman" w:cs="Times New Roman"/>
          <w:b/>
          <w:bCs/>
          <w:sz w:val="24"/>
          <w:szCs w:val="24"/>
        </w:rPr>
        <w:t xml:space="preserve">. </w:t>
      </w:r>
      <w:r w:rsidR="00F35909" w:rsidRPr="00370BAD">
        <w:rPr>
          <w:rFonts w:ascii="Times New Roman" w:eastAsia="Times New Roman" w:hAnsi="Times New Roman" w:cs="Times New Roman"/>
          <w:b/>
          <w:bCs/>
          <w:sz w:val="24"/>
          <w:szCs w:val="24"/>
        </w:rPr>
        <w:t xml:space="preserve">Model Sketches </w:t>
      </w:r>
    </w:p>
    <w:p w14:paraId="508533D4" w14:textId="74B53E3E" w:rsidR="004C5E20" w:rsidRDefault="002E5738" w:rsidP="002E5738">
      <w:pPr>
        <w:spacing w:after="0" w:line="360" w:lineRule="auto"/>
        <w:jc w:val="center"/>
        <w:rPr>
          <w:rFonts w:ascii="Times New Roman" w:eastAsia="Times New Roman" w:hAnsi="Times New Roman" w:cs="Times New Roman"/>
          <w:i/>
          <w:sz w:val="24"/>
          <w:szCs w:val="24"/>
        </w:rPr>
      </w:pPr>
      <w:r w:rsidRPr="002E5738">
        <w:rPr>
          <w:rFonts w:ascii="Times New Roman" w:eastAsia="Times New Roman" w:hAnsi="Times New Roman" w:cs="Times New Roman"/>
          <w:i/>
          <w:noProof/>
          <w:sz w:val="24"/>
          <w:szCs w:val="24"/>
        </w:rPr>
        <w:drawing>
          <wp:inline distT="0" distB="0" distL="0" distR="0" wp14:anchorId="6821C08A" wp14:editId="0EC6E4CB">
            <wp:extent cx="5731510" cy="1535430"/>
            <wp:effectExtent l="0" t="0" r="2540" b="762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stretch>
                      <a:fillRect/>
                    </a:stretch>
                  </pic:blipFill>
                  <pic:spPr>
                    <a:xfrm>
                      <a:off x="0" y="0"/>
                      <a:ext cx="5731510" cy="1535430"/>
                    </a:xfrm>
                    <a:prstGeom prst="rect">
                      <a:avLst/>
                    </a:prstGeom>
                  </pic:spPr>
                </pic:pic>
              </a:graphicData>
            </a:graphic>
          </wp:inline>
        </w:drawing>
      </w:r>
      <w:r w:rsidR="00B80A8A" w:rsidRPr="00B80A8A">
        <w:rPr>
          <w:rFonts w:ascii="Times New Roman" w:eastAsia="Times New Roman" w:hAnsi="Times New Roman" w:cs="Times New Roman"/>
          <w:i/>
          <w:sz w:val="24"/>
          <w:szCs w:val="24"/>
        </w:rPr>
        <w:t xml:space="preserve"> </w:t>
      </w:r>
    </w:p>
    <w:p w14:paraId="376F5021" w14:textId="40AD398A" w:rsidR="26D9CD53" w:rsidRDefault="79ED30C0" w:rsidP="00CA7642">
      <w:pPr>
        <w:spacing w:after="0" w:line="360" w:lineRule="auto"/>
        <w:jc w:val="center"/>
      </w:pPr>
      <w:r w:rsidRPr="00AB50DF">
        <w:rPr>
          <w:rFonts w:ascii="Times New Roman" w:eastAsia="Times New Roman" w:hAnsi="Times New Roman" w:cs="Times New Roman"/>
          <w:i/>
          <w:sz w:val="24"/>
          <w:szCs w:val="24"/>
        </w:rPr>
        <w:t xml:space="preserve">Figure 1: </w:t>
      </w:r>
      <w:r w:rsidR="392D2968" w:rsidRPr="00AB50DF">
        <w:rPr>
          <w:rFonts w:ascii="Times New Roman" w:eastAsia="Times New Roman" w:hAnsi="Times New Roman" w:cs="Times New Roman"/>
          <w:i/>
          <w:sz w:val="24"/>
          <w:szCs w:val="24"/>
        </w:rPr>
        <w:t>Influence Diagram</w:t>
      </w:r>
    </w:p>
    <w:p w14:paraId="4808C0C9" w14:textId="6D6A886A" w:rsidR="00660614" w:rsidRPr="008162E4" w:rsidRDefault="008162E4" w:rsidP="008162E4">
      <w:pPr>
        <w:spacing w:after="0" w:line="360" w:lineRule="auto"/>
        <w:jc w:val="center"/>
        <w:rPr>
          <w:rFonts w:ascii="Times New Roman" w:eastAsia="Times New Roman" w:hAnsi="Times New Roman" w:cs="Times New Roman"/>
          <w:i/>
          <w:sz w:val="24"/>
          <w:szCs w:val="24"/>
          <w:lang w:val="en-SG"/>
        </w:rPr>
      </w:pPr>
      <w:r w:rsidRPr="008162E4">
        <w:rPr>
          <w:rFonts w:ascii="Times New Roman" w:eastAsia="Times New Roman" w:hAnsi="Times New Roman" w:cs="Times New Roman"/>
          <w:i/>
          <w:noProof/>
          <w:sz w:val="24"/>
          <w:szCs w:val="24"/>
          <w:lang w:val="en-SG"/>
        </w:rPr>
        <w:drawing>
          <wp:inline distT="0" distB="0" distL="0" distR="0" wp14:anchorId="4D2EF48B" wp14:editId="5F94460F">
            <wp:extent cx="5742940"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2" cstate="print">
                      <a:extLst>
                        <a:ext uri="{28A0092B-C50C-407E-A947-70E740481C1C}">
                          <a14:useLocalDpi xmlns:a14="http://schemas.microsoft.com/office/drawing/2010/main" val="0"/>
                        </a:ext>
                      </a:extLst>
                    </a:blip>
                    <a:srcRect l="5437" b="12205"/>
                    <a:stretch/>
                  </pic:blipFill>
                  <pic:spPr bwMode="auto">
                    <a:xfrm>
                      <a:off x="0" y="0"/>
                      <a:ext cx="5760399" cy="1662388"/>
                    </a:xfrm>
                    <a:prstGeom prst="rect">
                      <a:avLst/>
                    </a:prstGeom>
                    <a:ln>
                      <a:noFill/>
                    </a:ln>
                    <a:extLst>
                      <a:ext uri="{53640926-AAD7-44D8-BBD7-CCE9431645EC}">
                        <a14:shadowObscured xmlns:a14="http://schemas.microsoft.com/office/drawing/2010/main"/>
                      </a:ext>
                    </a:extLst>
                  </pic:spPr>
                </pic:pic>
              </a:graphicData>
            </a:graphic>
          </wp:inline>
        </w:drawing>
      </w:r>
    </w:p>
    <w:p w14:paraId="4E7A5FAA" w14:textId="51E0F5F2" w:rsidR="009A6141" w:rsidRPr="00172297" w:rsidRDefault="39BE9F2A" w:rsidP="00172297">
      <w:pPr>
        <w:spacing w:after="0" w:line="360" w:lineRule="auto"/>
        <w:jc w:val="center"/>
        <w:rPr>
          <w:rFonts w:ascii="Times New Roman" w:eastAsia="Times New Roman" w:hAnsi="Times New Roman" w:cs="Times New Roman"/>
          <w:i/>
          <w:sz w:val="24"/>
          <w:szCs w:val="24"/>
        </w:rPr>
      </w:pPr>
      <w:r w:rsidRPr="00AB50DF">
        <w:rPr>
          <w:rFonts w:ascii="Times New Roman" w:eastAsia="Times New Roman" w:hAnsi="Times New Roman" w:cs="Times New Roman"/>
          <w:i/>
          <w:sz w:val="24"/>
          <w:szCs w:val="24"/>
        </w:rPr>
        <w:t xml:space="preserve">Figure 2: Black Box </w:t>
      </w:r>
      <w:r w:rsidR="104AC291" w:rsidRPr="00AB50DF">
        <w:rPr>
          <w:rFonts w:ascii="Times New Roman" w:eastAsia="Times New Roman" w:hAnsi="Times New Roman" w:cs="Times New Roman"/>
          <w:i/>
          <w:iCs/>
          <w:sz w:val="24"/>
          <w:szCs w:val="24"/>
        </w:rPr>
        <w:t>Model</w:t>
      </w:r>
    </w:p>
    <w:p w14:paraId="51A707C4" w14:textId="77777777" w:rsidR="00E318D0" w:rsidRDefault="00E318D0" w:rsidP="00657E5B">
      <w:pPr>
        <w:spacing w:line="360" w:lineRule="auto"/>
        <w:rPr>
          <w:rFonts w:ascii="Times New Roman" w:eastAsia="Times New Roman" w:hAnsi="Times New Roman" w:cs="Times New Roman"/>
          <w:b/>
          <w:bCs/>
          <w:sz w:val="24"/>
          <w:szCs w:val="24"/>
        </w:rPr>
      </w:pPr>
    </w:p>
    <w:p w14:paraId="442184E1" w14:textId="1EAF99AB" w:rsidR="00657E5B" w:rsidRDefault="006A61C0" w:rsidP="00657E5B">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6</w:t>
      </w:r>
      <w:r w:rsidR="00370BAD">
        <w:rPr>
          <w:rFonts w:ascii="Times New Roman" w:eastAsia="Times New Roman" w:hAnsi="Times New Roman" w:cs="Times New Roman"/>
          <w:b/>
          <w:bCs/>
          <w:sz w:val="24"/>
          <w:szCs w:val="24"/>
        </w:rPr>
        <w:t xml:space="preserve">. </w:t>
      </w:r>
      <w:r w:rsidR="00F35909" w:rsidRPr="2813F1E6">
        <w:rPr>
          <w:rFonts w:ascii="Times New Roman" w:eastAsia="Times New Roman" w:hAnsi="Times New Roman" w:cs="Times New Roman"/>
          <w:b/>
          <w:bCs/>
          <w:sz w:val="24"/>
          <w:szCs w:val="24"/>
        </w:rPr>
        <w:t>Scenarios</w:t>
      </w:r>
      <w:r w:rsidR="004B0354" w:rsidRPr="2813F1E6">
        <w:rPr>
          <w:rFonts w:ascii="Times New Roman" w:eastAsia="Times New Roman" w:hAnsi="Times New Roman" w:cs="Times New Roman"/>
          <w:b/>
          <w:bCs/>
          <w:sz w:val="24"/>
          <w:szCs w:val="24"/>
        </w:rPr>
        <w:t xml:space="preserve"> &amp;</w:t>
      </w:r>
      <w:r w:rsidR="007A7515" w:rsidRPr="2813F1E6">
        <w:rPr>
          <w:rFonts w:ascii="Times New Roman" w:eastAsia="Times New Roman" w:hAnsi="Times New Roman" w:cs="Times New Roman"/>
          <w:b/>
          <w:bCs/>
          <w:sz w:val="24"/>
          <w:szCs w:val="24"/>
        </w:rPr>
        <w:t xml:space="preserve"> </w:t>
      </w:r>
      <w:r w:rsidR="00F35909" w:rsidRPr="00370BAD">
        <w:rPr>
          <w:rFonts w:ascii="Times New Roman" w:eastAsia="Times New Roman" w:hAnsi="Times New Roman" w:cs="Times New Roman"/>
          <w:b/>
          <w:bCs/>
          <w:sz w:val="24"/>
          <w:szCs w:val="24"/>
        </w:rPr>
        <w:t>Trade</w:t>
      </w:r>
      <w:r w:rsidR="007A7515" w:rsidRPr="00370BAD">
        <w:rPr>
          <w:rFonts w:ascii="Times New Roman" w:eastAsia="Times New Roman" w:hAnsi="Times New Roman" w:cs="Times New Roman"/>
          <w:b/>
          <w:bCs/>
          <w:sz w:val="24"/>
          <w:szCs w:val="24"/>
        </w:rPr>
        <w:t>-offs</w:t>
      </w:r>
      <w:r w:rsidR="004B0354">
        <w:rPr>
          <w:rFonts w:ascii="Times New Roman" w:eastAsia="Times New Roman" w:hAnsi="Times New Roman" w:cs="Times New Roman"/>
          <w:b/>
          <w:bCs/>
          <w:sz w:val="24"/>
          <w:szCs w:val="24"/>
        </w:rPr>
        <w:t xml:space="preserve"> </w:t>
      </w:r>
      <w:r w:rsidR="00FA6713" w:rsidRPr="00370BAD">
        <w:rPr>
          <w:rFonts w:ascii="Times New Roman" w:eastAsia="Times New Roman" w:hAnsi="Times New Roman" w:cs="Times New Roman"/>
          <w:b/>
          <w:bCs/>
          <w:sz w:val="24"/>
          <w:szCs w:val="24"/>
        </w:rPr>
        <w:t xml:space="preserve"> </w:t>
      </w:r>
    </w:p>
    <w:p w14:paraId="5537F885" w14:textId="6A4EAACC" w:rsidR="00716D35" w:rsidRDefault="006A61C0" w:rsidP="367A82E5">
      <w:pPr>
        <w:spacing w:after="0" w:line="360" w:lineRule="auto"/>
        <w:jc w:val="both"/>
        <w:rPr>
          <w:rFonts w:ascii="Times New Roman" w:eastAsia="Times New Roman" w:hAnsi="Times New Roman" w:cs="Times New Roman"/>
          <w:sz w:val="24"/>
          <w:szCs w:val="24"/>
        </w:rPr>
      </w:pPr>
      <w:r w:rsidRPr="367A82E5">
        <w:rPr>
          <w:rFonts w:ascii="Times New Roman" w:eastAsia="Times New Roman" w:hAnsi="Times New Roman" w:cs="Times New Roman"/>
          <w:sz w:val="24"/>
          <w:szCs w:val="24"/>
        </w:rPr>
        <w:t xml:space="preserve">As mentioned above, numerical points ranging from 0 to 6 are assigned to help </w:t>
      </w:r>
      <w:proofErr w:type="spellStart"/>
      <w:r w:rsidRPr="367A82E5">
        <w:rPr>
          <w:rFonts w:ascii="Times New Roman" w:eastAsia="Times New Roman" w:hAnsi="Times New Roman" w:cs="Times New Roman"/>
          <w:sz w:val="24"/>
          <w:szCs w:val="24"/>
        </w:rPr>
        <w:t>Eatigo</w:t>
      </w:r>
      <w:proofErr w:type="spellEnd"/>
      <w:r w:rsidRPr="367A82E5">
        <w:rPr>
          <w:rFonts w:ascii="Times New Roman" w:eastAsia="Times New Roman" w:hAnsi="Times New Roman" w:cs="Times New Roman"/>
          <w:sz w:val="24"/>
          <w:szCs w:val="24"/>
        </w:rPr>
        <w:t xml:space="preserve"> assess restaurants and determine their potential. </w:t>
      </w:r>
      <w:r w:rsidRPr="48D81AEB">
        <w:rPr>
          <w:rFonts w:ascii="Times New Roman" w:eastAsia="Times New Roman" w:hAnsi="Times New Roman" w:cs="Times New Roman"/>
          <w:sz w:val="24"/>
          <w:szCs w:val="24"/>
        </w:rPr>
        <w:t xml:space="preserve">Hence from the </w:t>
      </w:r>
      <w:r w:rsidR="00CB25C5">
        <w:rPr>
          <w:rFonts w:ascii="Times New Roman" w:eastAsia="Times New Roman" w:hAnsi="Times New Roman" w:cs="Times New Roman"/>
          <w:sz w:val="24"/>
          <w:szCs w:val="24"/>
        </w:rPr>
        <w:t>L</w:t>
      </w:r>
      <w:r w:rsidRPr="48D81AEB">
        <w:rPr>
          <w:rFonts w:ascii="Times New Roman" w:eastAsia="Times New Roman" w:hAnsi="Times New Roman" w:cs="Times New Roman"/>
          <w:sz w:val="24"/>
          <w:szCs w:val="24"/>
        </w:rPr>
        <w:t xml:space="preserve">ead </w:t>
      </w:r>
      <w:r w:rsidR="00CB25C5">
        <w:rPr>
          <w:rFonts w:ascii="Times New Roman" w:eastAsia="Times New Roman" w:hAnsi="Times New Roman" w:cs="Times New Roman"/>
          <w:sz w:val="24"/>
          <w:szCs w:val="24"/>
        </w:rPr>
        <w:t>S</w:t>
      </w:r>
      <w:r w:rsidRPr="48D81AEB">
        <w:rPr>
          <w:rFonts w:ascii="Times New Roman" w:eastAsia="Times New Roman" w:hAnsi="Times New Roman" w:cs="Times New Roman"/>
          <w:sz w:val="24"/>
          <w:szCs w:val="24"/>
        </w:rPr>
        <w:t xml:space="preserve">core, </w:t>
      </w:r>
      <w:proofErr w:type="spellStart"/>
      <w:r w:rsidRPr="32400F68">
        <w:rPr>
          <w:rFonts w:ascii="Times New Roman" w:eastAsia="Times New Roman" w:hAnsi="Times New Roman" w:cs="Times New Roman"/>
          <w:sz w:val="24"/>
          <w:szCs w:val="24"/>
        </w:rPr>
        <w:t>Eatigo</w:t>
      </w:r>
      <w:proofErr w:type="spellEnd"/>
      <w:r w:rsidRPr="32400F68">
        <w:rPr>
          <w:rFonts w:ascii="Times New Roman" w:eastAsia="Times New Roman" w:hAnsi="Times New Roman" w:cs="Times New Roman"/>
          <w:sz w:val="24"/>
          <w:szCs w:val="24"/>
        </w:rPr>
        <w:t xml:space="preserve"> will be faced with mainly 3 </w:t>
      </w:r>
      <w:r w:rsidRPr="1FB251B7">
        <w:rPr>
          <w:rFonts w:ascii="Times New Roman" w:eastAsia="Times New Roman" w:hAnsi="Times New Roman" w:cs="Times New Roman"/>
          <w:sz w:val="24"/>
          <w:szCs w:val="24"/>
        </w:rPr>
        <w:t xml:space="preserve">scenarios and </w:t>
      </w:r>
      <w:r w:rsidRPr="57FA49EC">
        <w:rPr>
          <w:rFonts w:ascii="Times New Roman" w:eastAsia="Times New Roman" w:hAnsi="Times New Roman" w:cs="Times New Roman"/>
          <w:sz w:val="24"/>
          <w:szCs w:val="24"/>
        </w:rPr>
        <w:t>their</w:t>
      </w:r>
      <w:r w:rsidRPr="1FB251B7">
        <w:rPr>
          <w:rFonts w:ascii="Times New Roman" w:eastAsia="Times New Roman" w:hAnsi="Times New Roman" w:cs="Times New Roman"/>
          <w:sz w:val="24"/>
          <w:szCs w:val="24"/>
        </w:rPr>
        <w:t xml:space="preserve"> subsequent </w:t>
      </w:r>
      <w:r w:rsidRPr="7022D5A9">
        <w:rPr>
          <w:rFonts w:ascii="Times New Roman" w:eastAsia="Times New Roman" w:hAnsi="Times New Roman" w:cs="Times New Roman"/>
          <w:sz w:val="24"/>
          <w:szCs w:val="24"/>
        </w:rPr>
        <w:t>courses</w:t>
      </w:r>
      <w:r w:rsidRPr="1CC49F17">
        <w:rPr>
          <w:rFonts w:ascii="Times New Roman" w:eastAsia="Times New Roman" w:hAnsi="Times New Roman" w:cs="Times New Roman"/>
          <w:sz w:val="24"/>
          <w:szCs w:val="24"/>
        </w:rPr>
        <w:t xml:space="preserve"> of action to take. </w:t>
      </w:r>
    </w:p>
    <w:p w14:paraId="182ADF65" w14:textId="77777777" w:rsidR="00716D35" w:rsidRDefault="00716D35" w:rsidP="367A82E5">
      <w:pPr>
        <w:spacing w:after="0" w:line="360" w:lineRule="auto"/>
        <w:jc w:val="both"/>
        <w:rPr>
          <w:rFonts w:ascii="Times New Roman" w:eastAsia="Times New Roman" w:hAnsi="Times New Roman" w:cs="Times New Roman"/>
          <w:sz w:val="24"/>
          <w:szCs w:val="24"/>
        </w:rPr>
      </w:pPr>
    </w:p>
    <w:p w14:paraId="4643A98A" w14:textId="52540B18" w:rsidR="006A61C0" w:rsidRDefault="006A61C0" w:rsidP="367A82E5">
      <w:pPr>
        <w:spacing w:after="0" w:line="360" w:lineRule="auto"/>
        <w:jc w:val="both"/>
        <w:rPr>
          <w:rFonts w:ascii="Times New Roman" w:eastAsia="Times New Roman" w:hAnsi="Times New Roman" w:cs="Times New Roman"/>
          <w:sz w:val="24"/>
          <w:szCs w:val="24"/>
        </w:rPr>
      </w:pPr>
      <w:r w:rsidRPr="7D6B2DC6">
        <w:rPr>
          <w:rFonts w:ascii="Times New Roman" w:eastAsia="Times New Roman" w:hAnsi="Times New Roman" w:cs="Times New Roman"/>
          <w:sz w:val="24"/>
          <w:szCs w:val="24"/>
        </w:rPr>
        <w:t xml:space="preserve">Firstly, </w:t>
      </w:r>
      <w:r w:rsidRPr="44E29E5D">
        <w:rPr>
          <w:rFonts w:ascii="Times New Roman" w:eastAsia="Times New Roman" w:hAnsi="Times New Roman" w:cs="Times New Roman"/>
          <w:sz w:val="24"/>
          <w:szCs w:val="24"/>
        </w:rPr>
        <w:t>restaurants</w:t>
      </w:r>
      <w:r w:rsidRPr="367A82E5">
        <w:rPr>
          <w:rFonts w:ascii="Times New Roman" w:eastAsia="Times New Roman" w:hAnsi="Times New Roman" w:cs="Times New Roman"/>
          <w:sz w:val="24"/>
          <w:szCs w:val="24"/>
        </w:rPr>
        <w:t xml:space="preserve"> with a </w:t>
      </w:r>
      <w:r w:rsidR="00220FF8">
        <w:rPr>
          <w:rFonts w:ascii="Times New Roman" w:eastAsia="Times New Roman" w:hAnsi="Times New Roman" w:cs="Times New Roman"/>
          <w:sz w:val="24"/>
          <w:szCs w:val="24"/>
        </w:rPr>
        <w:t>L</w:t>
      </w:r>
      <w:r w:rsidRPr="367A82E5">
        <w:rPr>
          <w:rFonts w:ascii="Times New Roman" w:eastAsia="Times New Roman" w:hAnsi="Times New Roman" w:cs="Times New Roman"/>
          <w:sz w:val="24"/>
          <w:szCs w:val="24"/>
        </w:rPr>
        <w:t xml:space="preserve">ead </w:t>
      </w:r>
      <w:r w:rsidR="00220FF8">
        <w:rPr>
          <w:rFonts w:ascii="Times New Roman" w:eastAsia="Times New Roman" w:hAnsi="Times New Roman" w:cs="Times New Roman"/>
          <w:sz w:val="24"/>
          <w:szCs w:val="24"/>
        </w:rPr>
        <w:t>S</w:t>
      </w:r>
      <w:r w:rsidRPr="367A82E5">
        <w:rPr>
          <w:rFonts w:ascii="Times New Roman" w:eastAsia="Times New Roman" w:hAnsi="Times New Roman" w:cs="Times New Roman"/>
          <w:sz w:val="24"/>
          <w:szCs w:val="24"/>
        </w:rPr>
        <w:t xml:space="preserve">core of 4 to 6 would indicate a high performing restaurant with high revenue. </w:t>
      </w:r>
      <w:r w:rsidRPr="0AB385E4">
        <w:rPr>
          <w:rFonts w:ascii="Times New Roman" w:eastAsia="Times New Roman" w:hAnsi="Times New Roman" w:cs="Times New Roman"/>
          <w:sz w:val="24"/>
          <w:szCs w:val="24"/>
        </w:rPr>
        <w:t>Thus</w:t>
      </w:r>
      <w:r w:rsidRPr="367A82E5">
        <w:rPr>
          <w:rFonts w:ascii="Times New Roman" w:eastAsia="Times New Roman" w:hAnsi="Times New Roman" w:cs="Times New Roman"/>
          <w:sz w:val="24"/>
          <w:szCs w:val="24"/>
        </w:rPr>
        <w:t xml:space="preserve">, it would be highly recommended for </w:t>
      </w:r>
      <w:proofErr w:type="spellStart"/>
      <w:r w:rsidRPr="367A82E5">
        <w:rPr>
          <w:rFonts w:ascii="Times New Roman" w:eastAsia="Times New Roman" w:hAnsi="Times New Roman" w:cs="Times New Roman"/>
          <w:sz w:val="24"/>
          <w:szCs w:val="24"/>
        </w:rPr>
        <w:t>Eatigo</w:t>
      </w:r>
      <w:proofErr w:type="spellEnd"/>
      <w:r w:rsidRPr="367A82E5">
        <w:rPr>
          <w:rFonts w:ascii="Times New Roman" w:eastAsia="Times New Roman" w:hAnsi="Times New Roman" w:cs="Times New Roman"/>
          <w:sz w:val="24"/>
          <w:szCs w:val="24"/>
        </w:rPr>
        <w:t xml:space="preserve"> to bring these restaurants onboard their platform as it would be highly profitable to do so. </w:t>
      </w:r>
      <w:r w:rsidRPr="74A9C7F9">
        <w:rPr>
          <w:rFonts w:ascii="Times New Roman" w:eastAsia="Times New Roman" w:hAnsi="Times New Roman" w:cs="Times New Roman"/>
          <w:sz w:val="24"/>
          <w:szCs w:val="24"/>
        </w:rPr>
        <w:t>Next</w:t>
      </w:r>
      <w:r w:rsidRPr="367A82E5">
        <w:rPr>
          <w:rFonts w:ascii="Times New Roman" w:eastAsia="Times New Roman" w:hAnsi="Times New Roman" w:cs="Times New Roman"/>
          <w:sz w:val="24"/>
          <w:szCs w:val="24"/>
        </w:rPr>
        <w:t xml:space="preserve"> for restaurants with a </w:t>
      </w:r>
      <w:r w:rsidR="00220FF8">
        <w:rPr>
          <w:rFonts w:ascii="Times New Roman" w:eastAsia="Times New Roman" w:hAnsi="Times New Roman" w:cs="Times New Roman"/>
          <w:sz w:val="24"/>
          <w:szCs w:val="24"/>
        </w:rPr>
        <w:t>L</w:t>
      </w:r>
      <w:r w:rsidRPr="367A82E5">
        <w:rPr>
          <w:rFonts w:ascii="Times New Roman" w:eastAsia="Times New Roman" w:hAnsi="Times New Roman" w:cs="Times New Roman"/>
          <w:sz w:val="24"/>
          <w:szCs w:val="24"/>
        </w:rPr>
        <w:t xml:space="preserve">ead </w:t>
      </w:r>
      <w:r w:rsidR="00220FF8">
        <w:rPr>
          <w:rFonts w:ascii="Times New Roman" w:eastAsia="Times New Roman" w:hAnsi="Times New Roman" w:cs="Times New Roman"/>
          <w:sz w:val="24"/>
          <w:szCs w:val="24"/>
        </w:rPr>
        <w:t>S</w:t>
      </w:r>
      <w:r w:rsidRPr="367A82E5">
        <w:rPr>
          <w:rFonts w:ascii="Times New Roman" w:eastAsia="Times New Roman" w:hAnsi="Times New Roman" w:cs="Times New Roman"/>
          <w:sz w:val="24"/>
          <w:szCs w:val="24"/>
        </w:rPr>
        <w:t xml:space="preserve">core of 2 to 3, the revenue earned from </w:t>
      </w:r>
      <w:r w:rsidR="3781635C" w:rsidRPr="367A82E5">
        <w:rPr>
          <w:rFonts w:ascii="Times New Roman" w:eastAsia="Times New Roman" w:hAnsi="Times New Roman" w:cs="Times New Roman"/>
          <w:sz w:val="24"/>
          <w:szCs w:val="24"/>
        </w:rPr>
        <w:t xml:space="preserve">the </w:t>
      </w:r>
      <w:r w:rsidRPr="367A82E5">
        <w:rPr>
          <w:rFonts w:ascii="Times New Roman" w:eastAsia="Times New Roman" w:hAnsi="Times New Roman" w:cs="Times New Roman"/>
          <w:sz w:val="24"/>
          <w:szCs w:val="24"/>
        </w:rPr>
        <w:t xml:space="preserve">commission would not be as high compared to restaurants in the previous category. </w:t>
      </w:r>
      <w:proofErr w:type="spellStart"/>
      <w:r w:rsidRPr="2E5F641E">
        <w:rPr>
          <w:rFonts w:ascii="Times New Roman" w:eastAsia="Times New Roman" w:hAnsi="Times New Roman" w:cs="Times New Roman"/>
          <w:sz w:val="24"/>
          <w:szCs w:val="24"/>
        </w:rPr>
        <w:t>Eatigo</w:t>
      </w:r>
      <w:proofErr w:type="spellEnd"/>
      <w:r w:rsidRPr="2E5F641E">
        <w:rPr>
          <w:rFonts w:ascii="Times New Roman" w:eastAsia="Times New Roman" w:hAnsi="Times New Roman" w:cs="Times New Roman"/>
          <w:sz w:val="24"/>
          <w:szCs w:val="24"/>
        </w:rPr>
        <w:t xml:space="preserve"> could further consider whether to onboard the restaurant </w:t>
      </w:r>
      <w:r w:rsidRPr="151E9CEA">
        <w:rPr>
          <w:rFonts w:ascii="Times New Roman" w:eastAsia="Times New Roman" w:hAnsi="Times New Roman" w:cs="Times New Roman"/>
          <w:sz w:val="24"/>
          <w:szCs w:val="24"/>
        </w:rPr>
        <w:t xml:space="preserve">based on factors apart from </w:t>
      </w:r>
      <w:r w:rsidRPr="22ABEBF6">
        <w:rPr>
          <w:rFonts w:ascii="Times New Roman" w:eastAsia="Times New Roman" w:hAnsi="Times New Roman" w:cs="Times New Roman"/>
          <w:sz w:val="24"/>
          <w:szCs w:val="24"/>
        </w:rPr>
        <w:t>revenue such as variety.</w:t>
      </w:r>
      <w:r w:rsidRPr="45FE01FD">
        <w:rPr>
          <w:rFonts w:ascii="Times New Roman" w:eastAsia="Times New Roman" w:hAnsi="Times New Roman" w:cs="Times New Roman"/>
          <w:sz w:val="24"/>
          <w:szCs w:val="24"/>
        </w:rPr>
        <w:t xml:space="preserve"> </w:t>
      </w:r>
      <w:r w:rsidR="00A6509A" w:rsidRPr="22ABEBF6">
        <w:rPr>
          <w:rFonts w:ascii="Times New Roman" w:eastAsia="Times New Roman" w:hAnsi="Times New Roman" w:cs="Times New Roman"/>
          <w:sz w:val="24"/>
          <w:szCs w:val="24"/>
        </w:rPr>
        <w:t>Finally</w:t>
      </w:r>
      <w:r w:rsidRPr="367A82E5">
        <w:rPr>
          <w:rFonts w:ascii="Times New Roman" w:eastAsia="Times New Roman" w:hAnsi="Times New Roman" w:cs="Times New Roman"/>
          <w:sz w:val="24"/>
          <w:szCs w:val="24"/>
        </w:rPr>
        <w:t xml:space="preserve">, it is recommended that restaurants with a low </w:t>
      </w:r>
      <w:r w:rsidR="00220FF8">
        <w:rPr>
          <w:rFonts w:ascii="Times New Roman" w:eastAsia="Times New Roman" w:hAnsi="Times New Roman" w:cs="Times New Roman"/>
          <w:sz w:val="24"/>
          <w:szCs w:val="24"/>
        </w:rPr>
        <w:t>L</w:t>
      </w:r>
      <w:r w:rsidRPr="367A82E5">
        <w:rPr>
          <w:rFonts w:ascii="Times New Roman" w:eastAsia="Times New Roman" w:hAnsi="Times New Roman" w:cs="Times New Roman"/>
          <w:sz w:val="24"/>
          <w:szCs w:val="24"/>
        </w:rPr>
        <w:t xml:space="preserve">ead </w:t>
      </w:r>
      <w:r w:rsidR="00220FF8">
        <w:rPr>
          <w:rFonts w:ascii="Times New Roman" w:eastAsia="Times New Roman" w:hAnsi="Times New Roman" w:cs="Times New Roman"/>
          <w:sz w:val="24"/>
          <w:szCs w:val="24"/>
        </w:rPr>
        <w:t>S</w:t>
      </w:r>
      <w:r w:rsidRPr="367A82E5">
        <w:rPr>
          <w:rFonts w:ascii="Times New Roman" w:eastAsia="Times New Roman" w:hAnsi="Times New Roman" w:cs="Times New Roman"/>
          <w:sz w:val="24"/>
          <w:szCs w:val="24"/>
        </w:rPr>
        <w:t xml:space="preserve">core of 0 to 1 require </w:t>
      </w:r>
      <w:r w:rsidRPr="2813F1E6">
        <w:rPr>
          <w:rFonts w:ascii="Times New Roman" w:eastAsia="Times New Roman" w:hAnsi="Times New Roman" w:cs="Times New Roman"/>
          <w:sz w:val="24"/>
          <w:szCs w:val="24"/>
        </w:rPr>
        <w:t>additional</w:t>
      </w:r>
      <w:r w:rsidRPr="367A82E5">
        <w:rPr>
          <w:rFonts w:ascii="Times New Roman" w:eastAsia="Times New Roman" w:hAnsi="Times New Roman" w:cs="Times New Roman"/>
          <w:sz w:val="24"/>
          <w:szCs w:val="24"/>
        </w:rPr>
        <w:t xml:space="preserve"> research from </w:t>
      </w:r>
      <w:proofErr w:type="spellStart"/>
      <w:r w:rsidRPr="367A82E5">
        <w:rPr>
          <w:rFonts w:ascii="Times New Roman" w:eastAsia="Times New Roman" w:hAnsi="Times New Roman" w:cs="Times New Roman"/>
          <w:sz w:val="24"/>
          <w:szCs w:val="24"/>
        </w:rPr>
        <w:t>Eatigo</w:t>
      </w:r>
      <w:proofErr w:type="spellEnd"/>
      <w:r w:rsidRPr="367A82E5">
        <w:rPr>
          <w:rFonts w:ascii="Times New Roman" w:eastAsia="Times New Roman" w:hAnsi="Times New Roman" w:cs="Times New Roman"/>
          <w:sz w:val="24"/>
          <w:szCs w:val="24"/>
        </w:rPr>
        <w:t xml:space="preserve"> to ascertain if they should be brought onboard the platform.</w:t>
      </w:r>
    </w:p>
    <w:p w14:paraId="403459D6" w14:textId="0B34FDC0" w:rsidR="1CF4C4C2" w:rsidRDefault="1CF4C4C2" w:rsidP="1CF4C4C2">
      <w:pPr>
        <w:spacing w:after="0" w:line="360" w:lineRule="auto"/>
        <w:jc w:val="both"/>
        <w:rPr>
          <w:rFonts w:ascii="Times New Roman" w:eastAsia="Times New Roman" w:hAnsi="Times New Roman" w:cs="Times New Roman"/>
          <w:sz w:val="24"/>
          <w:szCs w:val="24"/>
        </w:rPr>
      </w:pPr>
    </w:p>
    <w:p w14:paraId="526F2742" w14:textId="5B70CA33" w:rsidR="255BFCBA" w:rsidRDefault="6612E79C" w:rsidP="255BFCBA">
      <w:pPr>
        <w:spacing w:after="0" w:line="360" w:lineRule="auto"/>
        <w:jc w:val="both"/>
        <w:rPr>
          <w:rFonts w:ascii="Times New Roman" w:eastAsia="Times New Roman" w:hAnsi="Times New Roman" w:cs="Times New Roman"/>
          <w:sz w:val="24"/>
          <w:szCs w:val="24"/>
        </w:rPr>
      </w:pPr>
      <w:r w:rsidRPr="2EA5BBD3">
        <w:rPr>
          <w:rFonts w:ascii="Times New Roman" w:eastAsia="Times New Roman" w:hAnsi="Times New Roman" w:cs="Times New Roman"/>
          <w:sz w:val="24"/>
          <w:szCs w:val="24"/>
        </w:rPr>
        <w:t>Furthermore, trade</w:t>
      </w:r>
      <w:r w:rsidR="255BFCBA" w:rsidRPr="255BFCBA">
        <w:rPr>
          <w:rFonts w:ascii="Times New Roman" w:eastAsia="Times New Roman" w:hAnsi="Times New Roman" w:cs="Times New Roman"/>
          <w:sz w:val="24"/>
          <w:szCs w:val="24"/>
        </w:rPr>
        <w:t xml:space="preserve">-offs are involved </w:t>
      </w:r>
      <w:r w:rsidR="625F6CA5" w:rsidRPr="625F6CA5">
        <w:rPr>
          <w:rFonts w:ascii="Times New Roman" w:eastAsia="Times New Roman" w:hAnsi="Times New Roman" w:cs="Times New Roman"/>
          <w:sz w:val="24"/>
          <w:szCs w:val="24"/>
        </w:rPr>
        <w:t xml:space="preserve">when </w:t>
      </w:r>
      <w:r w:rsidR="00654639">
        <w:rPr>
          <w:rFonts w:ascii="Times New Roman" w:eastAsia="Times New Roman" w:hAnsi="Times New Roman" w:cs="Times New Roman"/>
          <w:sz w:val="24"/>
          <w:szCs w:val="24"/>
        </w:rPr>
        <w:t>deciding</w:t>
      </w:r>
      <w:r w:rsidR="625F6CA5" w:rsidRPr="625F6CA5">
        <w:rPr>
          <w:rFonts w:ascii="Times New Roman" w:eastAsia="Times New Roman" w:hAnsi="Times New Roman" w:cs="Times New Roman"/>
          <w:sz w:val="24"/>
          <w:szCs w:val="24"/>
        </w:rPr>
        <w:t xml:space="preserve"> scenarios. For instance, if </w:t>
      </w:r>
      <w:r w:rsidR="7F0EEAB2" w:rsidRPr="7F0EEAB2">
        <w:rPr>
          <w:rFonts w:ascii="Times New Roman" w:eastAsia="Times New Roman" w:hAnsi="Times New Roman" w:cs="Times New Roman"/>
          <w:sz w:val="24"/>
          <w:szCs w:val="24"/>
        </w:rPr>
        <w:t xml:space="preserve">only </w:t>
      </w:r>
      <w:r w:rsidR="19638DA3" w:rsidRPr="19638DA3">
        <w:rPr>
          <w:rFonts w:ascii="Times New Roman" w:eastAsia="Times New Roman" w:hAnsi="Times New Roman" w:cs="Times New Roman"/>
          <w:sz w:val="24"/>
          <w:szCs w:val="24"/>
        </w:rPr>
        <w:t xml:space="preserve">restaurants </w:t>
      </w:r>
      <w:r w:rsidR="7D7A0ABD" w:rsidRPr="7D7A0ABD">
        <w:rPr>
          <w:rFonts w:ascii="Times New Roman" w:eastAsia="Times New Roman" w:hAnsi="Times New Roman" w:cs="Times New Roman"/>
          <w:sz w:val="24"/>
          <w:szCs w:val="24"/>
        </w:rPr>
        <w:t>with</w:t>
      </w:r>
      <w:r w:rsidR="7F0EEAB2" w:rsidRPr="7F0EEAB2">
        <w:rPr>
          <w:rFonts w:ascii="Times New Roman" w:eastAsia="Times New Roman" w:hAnsi="Times New Roman" w:cs="Times New Roman"/>
          <w:sz w:val="24"/>
          <w:szCs w:val="24"/>
        </w:rPr>
        <w:t xml:space="preserve"> high </w:t>
      </w:r>
      <w:r w:rsidR="00E15227">
        <w:rPr>
          <w:rFonts w:ascii="Times New Roman" w:eastAsia="Times New Roman" w:hAnsi="Times New Roman" w:cs="Times New Roman"/>
          <w:sz w:val="24"/>
          <w:szCs w:val="24"/>
        </w:rPr>
        <w:t>L</w:t>
      </w:r>
      <w:r w:rsidR="7F0EEAB2" w:rsidRPr="7F0EEAB2">
        <w:rPr>
          <w:rFonts w:ascii="Times New Roman" w:eastAsia="Times New Roman" w:hAnsi="Times New Roman" w:cs="Times New Roman"/>
          <w:sz w:val="24"/>
          <w:szCs w:val="24"/>
        </w:rPr>
        <w:t xml:space="preserve">ead </w:t>
      </w:r>
      <w:r w:rsidR="00E15227">
        <w:rPr>
          <w:rFonts w:ascii="Times New Roman" w:eastAsia="Times New Roman" w:hAnsi="Times New Roman" w:cs="Times New Roman"/>
          <w:sz w:val="24"/>
          <w:szCs w:val="24"/>
        </w:rPr>
        <w:t>S</w:t>
      </w:r>
      <w:r w:rsidR="7F0EEAB2" w:rsidRPr="7F0EEAB2">
        <w:rPr>
          <w:rFonts w:ascii="Times New Roman" w:eastAsia="Times New Roman" w:hAnsi="Times New Roman" w:cs="Times New Roman"/>
          <w:sz w:val="24"/>
          <w:szCs w:val="24"/>
        </w:rPr>
        <w:t xml:space="preserve">cores are chosen to </w:t>
      </w:r>
      <w:r w:rsidR="2CB7467C" w:rsidRPr="2CB7467C">
        <w:rPr>
          <w:rFonts w:ascii="Times New Roman" w:eastAsia="Times New Roman" w:hAnsi="Times New Roman" w:cs="Times New Roman"/>
          <w:sz w:val="24"/>
          <w:szCs w:val="24"/>
        </w:rPr>
        <w:t xml:space="preserve">onboard </w:t>
      </w:r>
      <w:r w:rsidR="00027A9C">
        <w:rPr>
          <w:rFonts w:ascii="Times New Roman" w:eastAsia="Times New Roman" w:hAnsi="Times New Roman" w:cs="Times New Roman"/>
          <w:sz w:val="24"/>
          <w:szCs w:val="24"/>
        </w:rPr>
        <w:t xml:space="preserve">with </w:t>
      </w:r>
      <w:proofErr w:type="spellStart"/>
      <w:r w:rsidR="00027A9C">
        <w:rPr>
          <w:rFonts w:ascii="Times New Roman" w:eastAsia="Times New Roman" w:hAnsi="Times New Roman" w:cs="Times New Roman"/>
          <w:sz w:val="24"/>
          <w:szCs w:val="24"/>
        </w:rPr>
        <w:t>Eatigo</w:t>
      </w:r>
      <w:proofErr w:type="spellEnd"/>
      <w:r w:rsidR="2CB7467C" w:rsidRPr="2CB7467C">
        <w:rPr>
          <w:rFonts w:ascii="Times New Roman" w:eastAsia="Times New Roman" w:hAnsi="Times New Roman" w:cs="Times New Roman"/>
          <w:sz w:val="24"/>
          <w:szCs w:val="24"/>
        </w:rPr>
        <w:t xml:space="preserve">, there is a risk of </w:t>
      </w:r>
      <w:proofErr w:type="spellStart"/>
      <w:r w:rsidR="00027A9C">
        <w:rPr>
          <w:rFonts w:ascii="Times New Roman" w:eastAsia="Times New Roman" w:hAnsi="Times New Roman" w:cs="Times New Roman"/>
          <w:sz w:val="24"/>
          <w:szCs w:val="24"/>
        </w:rPr>
        <w:t>Eatigo</w:t>
      </w:r>
      <w:proofErr w:type="spellEnd"/>
      <w:r w:rsidR="5D51B4A0" w:rsidRPr="5D51B4A0">
        <w:rPr>
          <w:rFonts w:ascii="Times New Roman" w:eastAsia="Times New Roman" w:hAnsi="Times New Roman" w:cs="Times New Roman"/>
          <w:sz w:val="24"/>
          <w:szCs w:val="24"/>
        </w:rPr>
        <w:t xml:space="preserve"> losing variety. </w:t>
      </w:r>
      <w:r w:rsidR="1C4CB659" w:rsidRPr="1C4CB659">
        <w:rPr>
          <w:rFonts w:ascii="Times New Roman" w:eastAsia="Times New Roman" w:hAnsi="Times New Roman" w:cs="Times New Roman"/>
          <w:sz w:val="24"/>
          <w:szCs w:val="24"/>
        </w:rPr>
        <w:t xml:space="preserve">This is due to those restaurants having similar attributes </w:t>
      </w:r>
      <w:r w:rsidR="62F0E267" w:rsidRPr="62F0E267">
        <w:rPr>
          <w:rFonts w:ascii="Times New Roman" w:eastAsia="Times New Roman" w:hAnsi="Times New Roman" w:cs="Times New Roman"/>
          <w:sz w:val="24"/>
          <w:szCs w:val="24"/>
        </w:rPr>
        <w:t xml:space="preserve">which </w:t>
      </w:r>
      <w:r w:rsidR="0E00F409" w:rsidRPr="0E00F409">
        <w:rPr>
          <w:rFonts w:ascii="Times New Roman" w:eastAsia="Times New Roman" w:hAnsi="Times New Roman" w:cs="Times New Roman"/>
          <w:sz w:val="24"/>
          <w:szCs w:val="24"/>
        </w:rPr>
        <w:t>correlate</w:t>
      </w:r>
      <w:r w:rsidR="62F0E267" w:rsidRPr="62F0E267">
        <w:rPr>
          <w:rFonts w:ascii="Times New Roman" w:eastAsia="Times New Roman" w:hAnsi="Times New Roman" w:cs="Times New Roman"/>
          <w:sz w:val="24"/>
          <w:szCs w:val="24"/>
        </w:rPr>
        <w:t xml:space="preserve"> to higher revenues and </w:t>
      </w:r>
      <w:r w:rsidR="595C3812" w:rsidRPr="595C3812">
        <w:rPr>
          <w:rFonts w:ascii="Times New Roman" w:eastAsia="Times New Roman" w:hAnsi="Times New Roman" w:cs="Times New Roman"/>
          <w:sz w:val="24"/>
          <w:szCs w:val="24"/>
        </w:rPr>
        <w:t>therefore</w:t>
      </w:r>
      <w:r w:rsidR="62F0E267" w:rsidRPr="62F0E267">
        <w:rPr>
          <w:rFonts w:ascii="Times New Roman" w:eastAsia="Times New Roman" w:hAnsi="Times New Roman" w:cs="Times New Roman"/>
          <w:sz w:val="24"/>
          <w:szCs w:val="24"/>
        </w:rPr>
        <w:t xml:space="preserve">, </w:t>
      </w:r>
      <w:r w:rsidR="1E6B842C" w:rsidRPr="1E6B842C">
        <w:rPr>
          <w:rFonts w:ascii="Times New Roman" w:eastAsia="Times New Roman" w:hAnsi="Times New Roman" w:cs="Times New Roman"/>
          <w:sz w:val="24"/>
          <w:szCs w:val="24"/>
        </w:rPr>
        <w:t xml:space="preserve">higher </w:t>
      </w:r>
      <w:r w:rsidR="00E15227">
        <w:rPr>
          <w:rFonts w:ascii="Times New Roman" w:eastAsia="Times New Roman" w:hAnsi="Times New Roman" w:cs="Times New Roman"/>
          <w:sz w:val="24"/>
          <w:szCs w:val="24"/>
        </w:rPr>
        <w:t>L</w:t>
      </w:r>
      <w:r w:rsidR="1E6B842C" w:rsidRPr="1E6B842C">
        <w:rPr>
          <w:rFonts w:ascii="Times New Roman" w:eastAsia="Times New Roman" w:hAnsi="Times New Roman" w:cs="Times New Roman"/>
          <w:sz w:val="24"/>
          <w:szCs w:val="24"/>
        </w:rPr>
        <w:t xml:space="preserve">ead </w:t>
      </w:r>
      <w:r w:rsidR="00E15227">
        <w:rPr>
          <w:rFonts w:ascii="Times New Roman" w:eastAsia="Times New Roman" w:hAnsi="Times New Roman" w:cs="Times New Roman"/>
          <w:sz w:val="24"/>
          <w:szCs w:val="24"/>
        </w:rPr>
        <w:t>S</w:t>
      </w:r>
      <w:r w:rsidR="1E6B842C" w:rsidRPr="1E6B842C">
        <w:rPr>
          <w:rFonts w:ascii="Times New Roman" w:eastAsia="Times New Roman" w:hAnsi="Times New Roman" w:cs="Times New Roman"/>
          <w:sz w:val="24"/>
          <w:szCs w:val="24"/>
        </w:rPr>
        <w:t>cores.</w:t>
      </w:r>
      <w:r w:rsidR="595C3812" w:rsidRPr="595C3812">
        <w:rPr>
          <w:rFonts w:ascii="Times New Roman" w:eastAsia="Times New Roman" w:hAnsi="Times New Roman" w:cs="Times New Roman"/>
          <w:sz w:val="24"/>
          <w:szCs w:val="24"/>
        </w:rPr>
        <w:t xml:space="preserve"> </w:t>
      </w:r>
      <w:r w:rsidR="6C88B4E5" w:rsidRPr="098A4071">
        <w:rPr>
          <w:rFonts w:ascii="Times New Roman" w:eastAsia="Times New Roman" w:hAnsi="Times New Roman" w:cs="Times New Roman"/>
          <w:sz w:val="24"/>
          <w:szCs w:val="24"/>
        </w:rPr>
        <w:t>Eventually</w:t>
      </w:r>
      <w:r w:rsidR="6C88B4E5" w:rsidRPr="6C88B4E5">
        <w:rPr>
          <w:rFonts w:ascii="Times New Roman" w:eastAsia="Times New Roman" w:hAnsi="Times New Roman" w:cs="Times New Roman"/>
          <w:sz w:val="24"/>
          <w:szCs w:val="24"/>
        </w:rPr>
        <w:t xml:space="preserve">, </w:t>
      </w:r>
      <w:r w:rsidR="00021730">
        <w:rPr>
          <w:rFonts w:ascii="Times New Roman" w:eastAsia="Times New Roman" w:hAnsi="Times New Roman" w:cs="Times New Roman"/>
          <w:sz w:val="24"/>
          <w:szCs w:val="24"/>
        </w:rPr>
        <w:t>this</w:t>
      </w:r>
      <w:r w:rsidR="6C88B4E5" w:rsidRPr="6C88B4E5">
        <w:rPr>
          <w:rFonts w:ascii="Times New Roman" w:eastAsia="Times New Roman" w:hAnsi="Times New Roman" w:cs="Times New Roman"/>
          <w:sz w:val="24"/>
          <w:szCs w:val="24"/>
        </w:rPr>
        <w:t xml:space="preserve"> may </w:t>
      </w:r>
      <w:r w:rsidR="00021730">
        <w:rPr>
          <w:rFonts w:ascii="Times New Roman" w:eastAsia="Times New Roman" w:hAnsi="Times New Roman" w:cs="Times New Roman"/>
          <w:sz w:val="24"/>
          <w:szCs w:val="24"/>
        </w:rPr>
        <w:t xml:space="preserve">cause </w:t>
      </w:r>
      <w:proofErr w:type="spellStart"/>
      <w:r w:rsidR="6C88B4E5" w:rsidRPr="6C88B4E5">
        <w:rPr>
          <w:rFonts w:ascii="Times New Roman" w:eastAsia="Times New Roman" w:hAnsi="Times New Roman" w:cs="Times New Roman"/>
          <w:sz w:val="24"/>
          <w:szCs w:val="24"/>
        </w:rPr>
        <w:t>Eatigo</w:t>
      </w:r>
      <w:proofErr w:type="spellEnd"/>
      <w:r w:rsidR="6C88B4E5" w:rsidRPr="6C88B4E5">
        <w:rPr>
          <w:rFonts w:ascii="Times New Roman" w:eastAsia="Times New Roman" w:hAnsi="Times New Roman" w:cs="Times New Roman"/>
          <w:sz w:val="24"/>
          <w:szCs w:val="24"/>
        </w:rPr>
        <w:t xml:space="preserve"> </w:t>
      </w:r>
      <w:r w:rsidR="00021730">
        <w:rPr>
          <w:rFonts w:ascii="Times New Roman" w:eastAsia="Times New Roman" w:hAnsi="Times New Roman" w:cs="Times New Roman"/>
          <w:sz w:val="24"/>
          <w:szCs w:val="24"/>
        </w:rPr>
        <w:t>to</w:t>
      </w:r>
      <w:r w:rsidR="6C88B4E5" w:rsidRPr="6C88B4E5">
        <w:rPr>
          <w:rFonts w:ascii="Times New Roman" w:eastAsia="Times New Roman" w:hAnsi="Times New Roman" w:cs="Times New Roman"/>
          <w:sz w:val="24"/>
          <w:szCs w:val="24"/>
        </w:rPr>
        <w:t xml:space="preserve"> lose customers </w:t>
      </w:r>
      <w:r w:rsidR="4C28B139" w:rsidRPr="4C28B139">
        <w:rPr>
          <w:rFonts w:ascii="Times New Roman" w:eastAsia="Times New Roman" w:hAnsi="Times New Roman" w:cs="Times New Roman"/>
          <w:sz w:val="24"/>
          <w:szCs w:val="24"/>
        </w:rPr>
        <w:t xml:space="preserve">and </w:t>
      </w:r>
      <w:r w:rsidR="00021730">
        <w:rPr>
          <w:rFonts w:ascii="Times New Roman" w:eastAsia="Times New Roman" w:hAnsi="Times New Roman" w:cs="Times New Roman"/>
          <w:sz w:val="24"/>
          <w:szCs w:val="24"/>
        </w:rPr>
        <w:t>profits</w:t>
      </w:r>
      <w:r w:rsidR="27BE5FBB" w:rsidRPr="27BE5FBB">
        <w:rPr>
          <w:rFonts w:ascii="Times New Roman" w:eastAsia="Times New Roman" w:hAnsi="Times New Roman" w:cs="Times New Roman"/>
          <w:sz w:val="24"/>
          <w:szCs w:val="24"/>
        </w:rPr>
        <w:t xml:space="preserve"> instead </w:t>
      </w:r>
      <w:r w:rsidR="354BAEC7" w:rsidRPr="354BAEC7">
        <w:rPr>
          <w:rFonts w:ascii="Times New Roman" w:eastAsia="Times New Roman" w:hAnsi="Times New Roman" w:cs="Times New Roman"/>
          <w:sz w:val="24"/>
          <w:szCs w:val="24"/>
        </w:rPr>
        <w:t xml:space="preserve">because </w:t>
      </w:r>
      <w:r w:rsidR="354BAEC7" w:rsidRPr="35BD7067">
        <w:rPr>
          <w:rFonts w:ascii="Times New Roman" w:eastAsia="Times New Roman" w:hAnsi="Times New Roman" w:cs="Times New Roman"/>
          <w:sz w:val="24"/>
          <w:szCs w:val="24"/>
        </w:rPr>
        <w:t>the options lack diversity</w:t>
      </w:r>
      <w:r w:rsidR="00764444">
        <w:rPr>
          <w:rFonts w:ascii="Times New Roman" w:eastAsia="Times New Roman" w:hAnsi="Times New Roman" w:cs="Times New Roman"/>
          <w:sz w:val="24"/>
          <w:szCs w:val="24"/>
        </w:rPr>
        <w:t>, translating</w:t>
      </w:r>
      <w:r w:rsidR="354BAEC7" w:rsidRPr="35BD7067">
        <w:rPr>
          <w:rFonts w:ascii="Times New Roman" w:eastAsia="Times New Roman" w:hAnsi="Times New Roman" w:cs="Times New Roman"/>
          <w:sz w:val="24"/>
          <w:szCs w:val="24"/>
        </w:rPr>
        <w:t xml:space="preserve"> to </w:t>
      </w:r>
      <w:r w:rsidR="00764444">
        <w:rPr>
          <w:rFonts w:ascii="Times New Roman" w:eastAsia="Times New Roman" w:hAnsi="Times New Roman" w:cs="Times New Roman"/>
          <w:sz w:val="24"/>
          <w:szCs w:val="24"/>
        </w:rPr>
        <w:t>fewer</w:t>
      </w:r>
      <w:r w:rsidR="354BAEC7" w:rsidRPr="35BD7067">
        <w:rPr>
          <w:rFonts w:ascii="Times New Roman" w:eastAsia="Times New Roman" w:hAnsi="Times New Roman" w:cs="Times New Roman"/>
          <w:sz w:val="24"/>
          <w:szCs w:val="24"/>
        </w:rPr>
        <w:t xml:space="preserve"> </w:t>
      </w:r>
      <w:r w:rsidR="354BAEC7" w:rsidRPr="354BAEC7">
        <w:rPr>
          <w:rFonts w:ascii="Times New Roman" w:eastAsia="Times New Roman" w:hAnsi="Times New Roman" w:cs="Times New Roman"/>
          <w:sz w:val="24"/>
          <w:szCs w:val="24"/>
        </w:rPr>
        <w:t xml:space="preserve">choices for </w:t>
      </w:r>
      <w:r w:rsidR="14EBAB1B" w:rsidRPr="14EBAB1B">
        <w:rPr>
          <w:rFonts w:ascii="Times New Roman" w:eastAsia="Times New Roman" w:hAnsi="Times New Roman" w:cs="Times New Roman"/>
          <w:sz w:val="24"/>
          <w:szCs w:val="24"/>
        </w:rPr>
        <w:t>customers</w:t>
      </w:r>
      <w:r w:rsidR="14EBAB1B" w:rsidRPr="35BD7067">
        <w:rPr>
          <w:rFonts w:ascii="Times New Roman" w:eastAsia="Times New Roman" w:hAnsi="Times New Roman" w:cs="Times New Roman"/>
          <w:sz w:val="24"/>
          <w:szCs w:val="24"/>
        </w:rPr>
        <w:t xml:space="preserve">, </w:t>
      </w:r>
      <w:r w:rsidR="7446B07F" w:rsidRPr="2CA20F96">
        <w:rPr>
          <w:rFonts w:ascii="Times New Roman" w:eastAsia="Times New Roman" w:hAnsi="Times New Roman" w:cs="Times New Roman"/>
          <w:sz w:val="24"/>
          <w:szCs w:val="24"/>
        </w:rPr>
        <w:t>deflecting</w:t>
      </w:r>
      <w:r w:rsidR="7446B07F" w:rsidRPr="7446B07F">
        <w:rPr>
          <w:rFonts w:ascii="Times New Roman" w:eastAsia="Times New Roman" w:hAnsi="Times New Roman" w:cs="Times New Roman"/>
          <w:sz w:val="24"/>
          <w:szCs w:val="24"/>
        </w:rPr>
        <w:t xml:space="preserve"> them away from the platform.</w:t>
      </w:r>
      <w:r w:rsidR="7446B07F" w:rsidRPr="2EA5BBD3">
        <w:rPr>
          <w:rFonts w:ascii="Times New Roman" w:eastAsia="Times New Roman" w:hAnsi="Times New Roman" w:cs="Times New Roman"/>
          <w:sz w:val="24"/>
          <w:szCs w:val="24"/>
        </w:rPr>
        <w:t xml:space="preserve"> </w:t>
      </w:r>
      <w:r w:rsidR="7446B07F" w:rsidRPr="098A4071">
        <w:rPr>
          <w:rFonts w:ascii="Times New Roman" w:eastAsia="Times New Roman" w:hAnsi="Times New Roman" w:cs="Times New Roman"/>
          <w:sz w:val="24"/>
          <w:szCs w:val="24"/>
        </w:rPr>
        <w:t xml:space="preserve">In the long run, bringing </w:t>
      </w:r>
      <w:r w:rsidR="7446B07F" w:rsidRPr="02923FFF">
        <w:rPr>
          <w:rFonts w:ascii="Times New Roman" w:eastAsia="Times New Roman" w:hAnsi="Times New Roman" w:cs="Times New Roman"/>
          <w:sz w:val="24"/>
          <w:szCs w:val="24"/>
        </w:rPr>
        <w:t xml:space="preserve">restaurants with </w:t>
      </w:r>
      <w:r w:rsidR="7446B07F" w:rsidRPr="49366C0D">
        <w:rPr>
          <w:rFonts w:ascii="Times New Roman" w:eastAsia="Times New Roman" w:hAnsi="Times New Roman" w:cs="Times New Roman"/>
          <w:sz w:val="24"/>
          <w:szCs w:val="24"/>
        </w:rPr>
        <w:t xml:space="preserve">high </w:t>
      </w:r>
      <w:r w:rsidR="004F7CE5">
        <w:rPr>
          <w:rFonts w:ascii="Times New Roman" w:eastAsia="Times New Roman" w:hAnsi="Times New Roman" w:cs="Times New Roman"/>
          <w:sz w:val="24"/>
          <w:szCs w:val="24"/>
        </w:rPr>
        <w:t>L</w:t>
      </w:r>
      <w:r w:rsidR="7446B07F" w:rsidRPr="49366C0D">
        <w:rPr>
          <w:rFonts w:ascii="Times New Roman" w:eastAsia="Times New Roman" w:hAnsi="Times New Roman" w:cs="Times New Roman"/>
          <w:sz w:val="24"/>
          <w:szCs w:val="24"/>
        </w:rPr>
        <w:t xml:space="preserve">ead </w:t>
      </w:r>
      <w:r w:rsidR="004F7CE5">
        <w:rPr>
          <w:rFonts w:ascii="Times New Roman" w:eastAsia="Times New Roman" w:hAnsi="Times New Roman" w:cs="Times New Roman"/>
          <w:sz w:val="24"/>
          <w:szCs w:val="24"/>
        </w:rPr>
        <w:t>S</w:t>
      </w:r>
      <w:r w:rsidR="7446B07F" w:rsidRPr="49366C0D">
        <w:rPr>
          <w:rFonts w:ascii="Times New Roman" w:eastAsia="Times New Roman" w:hAnsi="Times New Roman" w:cs="Times New Roman"/>
          <w:sz w:val="24"/>
          <w:szCs w:val="24"/>
        </w:rPr>
        <w:t xml:space="preserve">cores onboard may not be the </w:t>
      </w:r>
      <w:r w:rsidR="7446B07F" w:rsidRPr="2813F1E6">
        <w:rPr>
          <w:rFonts w:ascii="Times New Roman" w:eastAsia="Times New Roman" w:hAnsi="Times New Roman" w:cs="Times New Roman"/>
          <w:sz w:val="24"/>
          <w:szCs w:val="24"/>
        </w:rPr>
        <w:t>optimal</w:t>
      </w:r>
      <w:r w:rsidR="7446B07F" w:rsidRPr="49366C0D">
        <w:rPr>
          <w:rFonts w:ascii="Times New Roman" w:eastAsia="Times New Roman" w:hAnsi="Times New Roman" w:cs="Times New Roman"/>
          <w:sz w:val="24"/>
          <w:szCs w:val="24"/>
        </w:rPr>
        <w:t xml:space="preserve"> </w:t>
      </w:r>
      <w:r w:rsidR="7446B07F" w:rsidRPr="1DACDE17">
        <w:rPr>
          <w:rFonts w:ascii="Times New Roman" w:eastAsia="Times New Roman" w:hAnsi="Times New Roman" w:cs="Times New Roman"/>
          <w:sz w:val="24"/>
          <w:szCs w:val="24"/>
        </w:rPr>
        <w:t xml:space="preserve">decision as </w:t>
      </w:r>
      <w:r w:rsidR="7446B07F" w:rsidRPr="4BE6AFA2">
        <w:rPr>
          <w:rFonts w:ascii="Times New Roman" w:eastAsia="Times New Roman" w:hAnsi="Times New Roman" w:cs="Times New Roman"/>
          <w:sz w:val="24"/>
          <w:szCs w:val="24"/>
        </w:rPr>
        <w:t xml:space="preserve">introducing </w:t>
      </w:r>
      <w:r w:rsidR="7446B07F" w:rsidRPr="53BCA4A9">
        <w:rPr>
          <w:rFonts w:ascii="Times New Roman" w:eastAsia="Times New Roman" w:hAnsi="Times New Roman" w:cs="Times New Roman"/>
          <w:sz w:val="24"/>
          <w:szCs w:val="24"/>
        </w:rPr>
        <w:t>those</w:t>
      </w:r>
      <w:r w:rsidR="7446B07F" w:rsidRPr="046C16E3">
        <w:rPr>
          <w:rFonts w:ascii="Times New Roman" w:eastAsia="Times New Roman" w:hAnsi="Times New Roman" w:cs="Times New Roman"/>
          <w:sz w:val="24"/>
          <w:szCs w:val="24"/>
        </w:rPr>
        <w:t xml:space="preserve"> with </w:t>
      </w:r>
      <w:r w:rsidR="7446B07F" w:rsidRPr="519DD6D6">
        <w:rPr>
          <w:rFonts w:ascii="Times New Roman" w:eastAsia="Times New Roman" w:hAnsi="Times New Roman" w:cs="Times New Roman"/>
          <w:sz w:val="24"/>
          <w:szCs w:val="24"/>
        </w:rPr>
        <w:t>lower</w:t>
      </w:r>
      <w:r w:rsidR="7446B07F" w:rsidRPr="046C16E3">
        <w:rPr>
          <w:rFonts w:ascii="Times New Roman" w:eastAsia="Times New Roman" w:hAnsi="Times New Roman" w:cs="Times New Roman"/>
          <w:sz w:val="24"/>
          <w:szCs w:val="24"/>
        </w:rPr>
        <w:t xml:space="preserve"> </w:t>
      </w:r>
      <w:r w:rsidR="004F7CE5">
        <w:rPr>
          <w:rFonts w:ascii="Times New Roman" w:eastAsia="Times New Roman" w:hAnsi="Times New Roman" w:cs="Times New Roman"/>
          <w:sz w:val="24"/>
          <w:szCs w:val="24"/>
        </w:rPr>
        <w:t>L</w:t>
      </w:r>
      <w:r w:rsidR="7446B07F" w:rsidRPr="046C16E3">
        <w:rPr>
          <w:rFonts w:ascii="Times New Roman" w:eastAsia="Times New Roman" w:hAnsi="Times New Roman" w:cs="Times New Roman"/>
          <w:sz w:val="24"/>
          <w:szCs w:val="24"/>
        </w:rPr>
        <w:t xml:space="preserve">ead </w:t>
      </w:r>
      <w:r w:rsidR="004F7CE5">
        <w:rPr>
          <w:rFonts w:ascii="Times New Roman" w:eastAsia="Times New Roman" w:hAnsi="Times New Roman" w:cs="Times New Roman"/>
          <w:sz w:val="24"/>
          <w:szCs w:val="24"/>
        </w:rPr>
        <w:t>S</w:t>
      </w:r>
      <w:r w:rsidR="7446B07F" w:rsidRPr="046C16E3">
        <w:rPr>
          <w:rFonts w:ascii="Times New Roman" w:eastAsia="Times New Roman" w:hAnsi="Times New Roman" w:cs="Times New Roman"/>
          <w:sz w:val="24"/>
          <w:szCs w:val="24"/>
        </w:rPr>
        <w:t xml:space="preserve">cores </w:t>
      </w:r>
      <w:r w:rsidR="7446B07F" w:rsidRPr="6E6258F8">
        <w:rPr>
          <w:rFonts w:ascii="Times New Roman" w:eastAsia="Times New Roman" w:hAnsi="Times New Roman" w:cs="Times New Roman"/>
          <w:sz w:val="24"/>
          <w:szCs w:val="24"/>
        </w:rPr>
        <w:t>might bring something different to the table</w:t>
      </w:r>
      <w:r w:rsidR="7446B07F" w:rsidRPr="71996242">
        <w:rPr>
          <w:rFonts w:ascii="Times New Roman" w:eastAsia="Times New Roman" w:hAnsi="Times New Roman" w:cs="Times New Roman"/>
          <w:sz w:val="24"/>
          <w:szCs w:val="24"/>
        </w:rPr>
        <w:t xml:space="preserve">. </w:t>
      </w:r>
      <w:r w:rsidR="7446B07F" w:rsidRPr="23E0A9C9">
        <w:rPr>
          <w:rFonts w:ascii="Times New Roman" w:eastAsia="Times New Roman" w:hAnsi="Times New Roman" w:cs="Times New Roman"/>
          <w:sz w:val="24"/>
          <w:szCs w:val="24"/>
        </w:rPr>
        <w:t xml:space="preserve">This is a trade-off that the user </w:t>
      </w:r>
      <w:r w:rsidR="7446B07F" w:rsidRPr="77CD2DF4">
        <w:rPr>
          <w:rFonts w:ascii="Times New Roman" w:eastAsia="Times New Roman" w:hAnsi="Times New Roman" w:cs="Times New Roman"/>
          <w:sz w:val="24"/>
          <w:szCs w:val="24"/>
        </w:rPr>
        <w:t>must</w:t>
      </w:r>
      <w:r w:rsidR="7446B07F" w:rsidRPr="4A69C91A">
        <w:rPr>
          <w:rFonts w:ascii="Times New Roman" w:eastAsia="Times New Roman" w:hAnsi="Times New Roman" w:cs="Times New Roman"/>
          <w:sz w:val="24"/>
          <w:szCs w:val="24"/>
        </w:rPr>
        <w:t xml:space="preserve"> bear in mind while making </w:t>
      </w:r>
      <w:r w:rsidR="7446B07F" w:rsidRPr="77CD2DF4">
        <w:rPr>
          <w:rFonts w:ascii="Times New Roman" w:eastAsia="Times New Roman" w:hAnsi="Times New Roman" w:cs="Times New Roman"/>
          <w:sz w:val="24"/>
          <w:szCs w:val="24"/>
        </w:rPr>
        <w:t xml:space="preserve">decisions based </w:t>
      </w:r>
      <w:r w:rsidR="7446B07F" w:rsidRPr="6F65905A">
        <w:rPr>
          <w:rFonts w:ascii="Times New Roman" w:eastAsia="Times New Roman" w:hAnsi="Times New Roman" w:cs="Times New Roman"/>
          <w:sz w:val="24"/>
          <w:szCs w:val="24"/>
        </w:rPr>
        <w:t>o</w:t>
      </w:r>
      <w:r w:rsidR="00654639">
        <w:rPr>
          <w:rFonts w:ascii="Times New Roman" w:eastAsia="Times New Roman" w:hAnsi="Times New Roman" w:cs="Times New Roman"/>
          <w:sz w:val="24"/>
          <w:szCs w:val="24"/>
        </w:rPr>
        <w:t>n</w:t>
      </w:r>
      <w:r w:rsidR="7446B07F" w:rsidRPr="77CD2DF4">
        <w:rPr>
          <w:rFonts w:ascii="Times New Roman" w:eastAsia="Times New Roman" w:hAnsi="Times New Roman" w:cs="Times New Roman"/>
          <w:sz w:val="24"/>
          <w:szCs w:val="24"/>
        </w:rPr>
        <w:t xml:space="preserve"> </w:t>
      </w:r>
      <w:r w:rsidR="7446B07F" w:rsidRPr="3E715A03">
        <w:rPr>
          <w:rFonts w:ascii="Times New Roman" w:eastAsia="Times New Roman" w:hAnsi="Times New Roman" w:cs="Times New Roman"/>
          <w:sz w:val="24"/>
          <w:szCs w:val="24"/>
        </w:rPr>
        <w:t xml:space="preserve">the model. </w:t>
      </w:r>
    </w:p>
    <w:p w14:paraId="29E06ACB" w14:textId="77777777" w:rsidR="00283410" w:rsidRDefault="00283410" w:rsidP="00283410">
      <w:pPr>
        <w:spacing w:after="0" w:line="360" w:lineRule="auto"/>
        <w:rPr>
          <w:rFonts w:ascii="Times New Roman" w:eastAsia="Times New Roman" w:hAnsi="Times New Roman" w:cs="Times New Roman"/>
          <w:b/>
          <w:bCs/>
          <w:sz w:val="24"/>
          <w:szCs w:val="24"/>
        </w:rPr>
      </w:pPr>
    </w:p>
    <w:p w14:paraId="4371E650" w14:textId="44E5404C" w:rsidR="001639BE" w:rsidRPr="00AB50DF" w:rsidRDefault="006A61C0" w:rsidP="001639BE">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w:t>
      </w:r>
      <w:r w:rsidR="00657E5B">
        <w:rPr>
          <w:rFonts w:ascii="Times New Roman" w:eastAsia="Times New Roman" w:hAnsi="Times New Roman" w:cs="Times New Roman"/>
          <w:b/>
          <w:bCs/>
          <w:sz w:val="24"/>
          <w:szCs w:val="24"/>
        </w:rPr>
        <w:t xml:space="preserve">. </w:t>
      </w:r>
      <w:r w:rsidRPr="00871BA5">
        <w:rPr>
          <w:rFonts w:ascii="Times New Roman" w:eastAsia="Times New Roman" w:hAnsi="Times New Roman" w:cs="Times New Roman"/>
          <w:b/>
          <w:bCs/>
          <w:sz w:val="24"/>
          <w:szCs w:val="24"/>
        </w:rPr>
        <w:t>Decisions</w:t>
      </w:r>
      <w:r w:rsidR="00746601">
        <w:rPr>
          <w:rFonts w:ascii="Times New Roman" w:eastAsia="Times New Roman" w:hAnsi="Times New Roman" w:cs="Times New Roman"/>
          <w:b/>
          <w:bCs/>
          <w:sz w:val="24"/>
          <w:szCs w:val="24"/>
        </w:rPr>
        <w:t xml:space="preserve"> &amp; </w:t>
      </w:r>
      <w:r w:rsidR="00D06165" w:rsidRPr="00657E5B">
        <w:rPr>
          <w:rFonts w:ascii="Times New Roman" w:eastAsia="Times New Roman" w:hAnsi="Times New Roman" w:cs="Times New Roman"/>
          <w:b/>
          <w:bCs/>
          <w:sz w:val="24"/>
          <w:szCs w:val="24"/>
        </w:rPr>
        <w:t xml:space="preserve">Results </w:t>
      </w:r>
    </w:p>
    <w:p w14:paraId="49B6E4A7" w14:textId="33612B86" w:rsidR="589D5F2C" w:rsidRDefault="58FB7960" w:rsidP="000269C8">
      <w:pPr>
        <w:spacing w:line="360" w:lineRule="auto"/>
        <w:jc w:val="both"/>
        <w:rPr>
          <w:rFonts w:ascii="Times New Roman" w:eastAsia="Times New Roman" w:hAnsi="Times New Roman" w:cs="Times New Roman"/>
          <w:sz w:val="24"/>
          <w:szCs w:val="24"/>
        </w:rPr>
      </w:pPr>
      <w:r w:rsidRPr="58FB7960">
        <w:rPr>
          <w:rFonts w:ascii="Times New Roman" w:eastAsia="Times New Roman" w:hAnsi="Times New Roman" w:cs="Times New Roman"/>
          <w:sz w:val="24"/>
          <w:szCs w:val="24"/>
        </w:rPr>
        <w:t xml:space="preserve">After analysis of the raw data provided by the team’s </w:t>
      </w:r>
      <w:r w:rsidR="008649D6">
        <w:rPr>
          <w:rFonts w:ascii="Times New Roman" w:eastAsia="Times New Roman" w:hAnsi="Times New Roman" w:cs="Times New Roman"/>
          <w:sz w:val="24"/>
          <w:szCs w:val="24"/>
        </w:rPr>
        <w:t>client sponsor</w:t>
      </w:r>
      <w:r w:rsidRPr="58FB7960">
        <w:rPr>
          <w:rFonts w:ascii="Times New Roman" w:eastAsia="Times New Roman" w:hAnsi="Times New Roman" w:cs="Times New Roman"/>
          <w:sz w:val="24"/>
          <w:szCs w:val="24"/>
        </w:rPr>
        <w:t xml:space="preserve">, charts have been designed to provide the company with a summarized version of </w:t>
      </w:r>
      <w:r w:rsidR="26006EA3" w:rsidRPr="26006EA3">
        <w:rPr>
          <w:rFonts w:ascii="Times New Roman" w:eastAsia="Times New Roman" w:hAnsi="Times New Roman" w:cs="Times New Roman"/>
          <w:sz w:val="24"/>
          <w:szCs w:val="24"/>
        </w:rPr>
        <w:t xml:space="preserve">the data. This is to depict the </w:t>
      </w:r>
      <w:r w:rsidR="26006EA3" w:rsidRPr="5F1A40FD">
        <w:rPr>
          <w:rFonts w:ascii="Times New Roman" w:eastAsia="Times New Roman" w:hAnsi="Times New Roman" w:cs="Times New Roman"/>
          <w:sz w:val="24"/>
          <w:szCs w:val="24"/>
        </w:rPr>
        <w:t>results</w:t>
      </w:r>
      <w:r w:rsidR="26006EA3" w:rsidRPr="26006EA3">
        <w:rPr>
          <w:rFonts w:ascii="Times New Roman" w:eastAsia="Times New Roman" w:hAnsi="Times New Roman" w:cs="Times New Roman"/>
          <w:sz w:val="24"/>
          <w:szCs w:val="24"/>
        </w:rPr>
        <w:t xml:space="preserve"> for each of the attributes </w:t>
      </w:r>
      <w:r w:rsidR="1B6531F2" w:rsidRPr="1B6531F2">
        <w:rPr>
          <w:rFonts w:ascii="Times New Roman" w:eastAsia="Times New Roman" w:hAnsi="Times New Roman" w:cs="Times New Roman"/>
          <w:sz w:val="24"/>
          <w:szCs w:val="24"/>
        </w:rPr>
        <w:t>(</w:t>
      </w:r>
      <w:r w:rsidR="1B6531F2" w:rsidRPr="42AFECB0">
        <w:rPr>
          <w:rFonts w:ascii="Times New Roman" w:eastAsia="Times New Roman" w:hAnsi="Times New Roman" w:cs="Times New Roman"/>
          <w:sz w:val="24"/>
          <w:szCs w:val="24"/>
        </w:rPr>
        <w:t>tier, restaurant type, cuisine, neighborhood</w:t>
      </w:r>
      <w:r w:rsidR="1B6531F2" w:rsidRPr="3ECF4166">
        <w:rPr>
          <w:rFonts w:ascii="Times New Roman" w:eastAsia="Times New Roman" w:hAnsi="Times New Roman" w:cs="Times New Roman"/>
          <w:sz w:val="24"/>
          <w:szCs w:val="24"/>
        </w:rPr>
        <w:t xml:space="preserve">), as well as </w:t>
      </w:r>
      <w:r w:rsidR="1B6531F2" w:rsidRPr="363DCE73">
        <w:rPr>
          <w:rFonts w:ascii="Times New Roman" w:eastAsia="Times New Roman" w:hAnsi="Times New Roman" w:cs="Times New Roman"/>
          <w:sz w:val="24"/>
          <w:szCs w:val="24"/>
        </w:rPr>
        <w:t>any subsequent results derived from the primary attributes post</w:t>
      </w:r>
      <w:r w:rsidR="00227838">
        <w:rPr>
          <w:rFonts w:ascii="Times New Roman" w:eastAsia="Times New Roman" w:hAnsi="Times New Roman" w:cs="Times New Roman"/>
          <w:sz w:val="24"/>
          <w:szCs w:val="24"/>
        </w:rPr>
        <w:t>-</w:t>
      </w:r>
      <w:r w:rsidR="1B6531F2" w:rsidRPr="64B96EC4">
        <w:rPr>
          <w:rFonts w:ascii="Times New Roman" w:eastAsia="Times New Roman" w:hAnsi="Times New Roman" w:cs="Times New Roman"/>
          <w:sz w:val="24"/>
          <w:szCs w:val="24"/>
        </w:rPr>
        <w:t xml:space="preserve">analysis. </w:t>
      </w:r>
      <w:r w:rsidR="1B6531F2" w:rsidRPr="480D18E0">
        <w:rPr>
          <w:rFonts w:ascii="Times New Roman" w:eastAsia="Times New Roman" w:hAnsi="Times New Roman" w:cs="Times New Roman"/>
          <w:sz w:val="24"/>
          <w:szCs w:val="24"/>
        </w:rPr>
        <w:t xml:space="preserve">The dashboard aims to </w:t>
      </w:r>
      <w:r w:rsidR="00685B48">
        <w:rPr>
          <w:rFonts w:ascii="Times New Roman" w:eastAsia="Times New Roman" w:hAnsi="Times New Roman" w:cs="Times New Roman"/>
          <w:sz w:val="24"/>
          <w:szCs w:val="24"/>
        </w:rPr>
        <w:t>provide</w:t>
      </w:r>
      <w:r w:rsidR="1B6531F2" w:rsidRPr="480D18E0">
        <w:rPr>
          <w:rFonts w:ascii="Times New Roman" w:eastAsia="Times New Roman" w:hAnsi="Times New Roman" w:cs="Times New Roman"/>
          <w:sz w:val="24"/>
          <w:szCs w:val="24"/>
        </w:rPr>
        <w:t xml:space="preserve"> </w:t>
      </w:r>
      <w:r w:rsidR="1B6531F2" w:rsidRPr="4D674FB8">
        <w:rPr>
          <w:rFonts w:ascii="Times New Roman" w:eastAsia="Times New Roman" w:hAnsi="Times New Roman" w:cs="Times New Roman"/>
          <w:sz w:val="24"/>
          <w:szCs w:val="24"/>
        </w:rPr>
        <w:t xml:space="preserve">the </w:t>
      </w:r>
      <w:r w:rsidR="00685B48">
        <w:rPr>
          <w:rFonts w:ascii="Times New Roman" w:eastAsia="Times New Roman" w:hAnsi="Times New Roman" w:cs="Times New Roman"/>
          <w:sz w:val="24"/>
          <w:szCs w:val="24"/>
        </w:rPr>
        <w:t>client</w:t>
      </w:r>
      <w:r w:rsidR="1B6531F2" w:rsidRPr="4D674FB8">
        <w:rPr>
          <w:rFonts w:ascii="Times New Roman" w:eastAsia="Times New Roman" w:hAnsi="Times New Roman" w:cs="Times New Roman"/>
          <w:sz w:val="24"/>
          <w:szCs w:val="24"/>
        </w:rPr>
        <w:t xml:space="preserve"> </w:t>
      </w:r>
      <w:r w:rsidR="00685B48">
        <w:rPr>
          <w:rFonts w:ascii="Times New Roman" w:eastAsia="Times New Roman" w:hAnsi="Times New Roman" w:cs="Times New Roman"/>
          <w:sz w:val="24"/>
          <w:szCs w:val="24"/>
        </w:rPr>
        <w:t>with</w:t>
      </w:r>
      <w:r w:rsidR="1B6531F2" w:rsidRPr="4D674FB8">
        <w:rPr>
          <w:rFonts w:ascii="Times New Roman" w:eastAsia="Times New Roman" w:hAnsi="Times New Roman" w:cs="Times New Roman"/>
          <w:sz w:val="24"/>
          <w:szCs w:val="24"/>
        </w:rPr>
        <w:t xml:space="preserve"> </w:t>
      </w:r>
      <w:r w:rsidR="1B6531F2" w:rsidRPr="480D18E0">
        <w:rPr>
          <w:rFonts w:ascii="Times New Roman" w:eastAsia="Times New Roman" w:hAnsi="Times New Roman" w:cs="Times New Roman"/>
          <w:sz w:val="24"/>
          <w:szCs w:val="24"/>
        </w:rPr>
        <w:t xml:space="preserve">an overall </w:t>
      </w:r>
      <w:r w:rsidR="00685B48">
        <w:rPr>
          <w:rFonts w:ascii="Times New Roman" w:eastAsia="Times New Roman" w:hAnsi="Times New Roman" w:cs="Times New Roman"/>
          <w:sz w:val="24"/>
          <w:szCs w:val="24"/>
        </w:rPr>
        <w:t>visualization</w:t>
      </w:r>
      <w:r w:rsidR="1B6531F2" w:rsidRPr="480D18E0">
        <w:rPr>
          <w:rFonts w:ascii="Times New Roman" w:eastAsia="Times New Roman" w:hAnsi="Times New Roman" w:cs="Times New Roman"/>
          <w:sz w:val="24"/>
          <w:szCs w:val="24"/>
        </w:rPr>
        <w:t xml:space="preserve"> of the </w:t>
      </w:r>
      <w:r w:rsidR="1B6531F2" w:rsidRPr="4D674FB8">
        <w:rPr>
          <w:rFonts w:ascii="Times New Roman" w:eastAsia="Times New Roman" w:hAnsi="Times New Roman" w:cs="Times New Roman"/>
          <w:sz w:val="24"/>
          <w:szCs w:val="24"/>
        </w:rPr>
        <w:t>data</w:t>
      </w:r>
      <w:r w:rsidR="1B6531F2" w:rsidRPr="480D18E0">
        <w:rPr>
          <w:rFonts w:ascii="Times New Roman" w:eastAsia="Times New Roman" w:hAnsi="Times New Roman" w:cs="Times New Roman"/>
          <w:sz w:val="24"/>
          <w:szCs w:val="24"/>
        </w:rPr>
        <w:t xml:space="preserve"> and provide any </w:t>
      </w:r>
      <w:r w:rsidR="09CD2547" w:rsidRPr="772AA2DA">
        <w:rPr>
          <w:rFonts w:ascii="Times New Roman" w:eastAsia="Times New Roman" w:hAnsi="Times New Roman" w:cs="Times New Roman"/>
          <w:sz w:val="24"/>
          <w:szCs w:val="24"/>
        </w:rPr>
        <w:t xml:space="preserve">crucial </w:t>
      </w:r>
      <w:r w:rsidR="1B6531F2" w:rsidRPr="480D18E0">
        <w:rPr>
          <w:rFonts w:ascii="Times New Roman" w:eastAsia="Times New Roman" w:hAnsi="Times New Roman" w:cs="Times New Roman"/>
          <w:sz w:val="24"/>
          <w:szCs w:val="24"/>
        </w:rPr>
        <w:t xml:space="preserve">information </w:t>
      </w:r>
      <w:r w:rsidR="1B6531F2" w:rsidRPr="4D674FB8">
        <w:rPr>
          <w:rFonts w:ascii="Times New Roman" w:eastAsia="Times New Roman" w:hAnsi="Times New Roman" w:cs="Times New Roman"/>
          <w:sz w:val="24"/>
          <w:szCs w:val="24"/>
        </w:rPr>
        <w:t xml:space="preserve">they need </w:t>
      </w:r>
      <w:proofErr w:type="gramStart"/>
      <w:r w:rsidR="1B6531F2" w:rsidRPr="57F51038">
        <w:rPr>
          <w:rFonts w:ascii="Times New Roman" w:eastAsia="Times New Roman" w:hAnsi="Times New Roman" w:cs="Times New Roman"/>
          <w:sz w:val="24"/>
          <w:szCs w:val="24"/>
        </w:rPr>
        <w:t xml:space="preserve">at a </w:t>
      </w:r>
      <w:r w:rsidR="1B6531F2" w:rsidRPr="4D674FB8">
        <w:rPr>
          <w:rFonts w:ascii="Times New Roman" w:eastAsia="Times New Roman" w:hAnsi="Times New Roman" w:cs="Times New Roman"/>
          <w:sz w:val="24"/>
          <w:szCs w:val="24"/>
        </w:rPr>
        <w:t>glance</w:t>
      </w:r>
      <w:proofErr w:type="gramEnd"/>
      <w:r w:rsidR="1B6531F2" w:rsidRPr="4D674FB8">
        <w:rPr>
          <w:rFonts w:ascii="Times New Roman" w:eastAsia="Times New Roman" w:hAnsi="Times New Roman" w:cs="Times New Roman"/>
          <w:sz w:val="24"/>
          <w:szCs w:val="24"/>
        </w:rPr>
        <w:t xml:space="preserve"> to </w:t>
      </w:r>
      <w:r w:rsidR="00060E79">
        <w:rPr>
          <w:rFonts w:ascii="Times New Roman" w:eastAsia="Times New Roman" w:hAnsi="Times New Roman" w:cs="Times New Roman"/>
          <w:sz w:val="24"/>
          <w:szCs w:val="24"/>
        </w:rPr>
        <w:t>make more efficient</w:t>
      </w:r>
      <w:r w:rsidR="1B6531F2" w:rsidRPr="4D674FB8">
        <w:rPr>
          <w:rFonts w:ascii="Times New Roman" w:eastAsia="Times New Roman" w:hAnsi="Times New Roman" w:cs="Times New Roman"/>
          <w:sz w:val="24"/>
          <w:szCs w:val="24"/>
        </w:rPr>
        <w:t xml:space="preserve"> </w:t>
      </w:r>
      <w:r w:rsidR="1B6531F2" w:rsidRPr="089CFA8E">
        <w:rPr>
          <w:rFonts w:ascii="Times New Roman" w:eastAsia="Times New Roman" w:hAnsi="Times New Roman" w:cs="Times New Roman"/>
          <w:sz w:val="24"/>
          <w:szCs w:val="24"/>
        </w:rPr>
        <w:t xml:space="preserve">and </w:t>
      </w:r>
      <w:r w:rsidR="00060E79">
        <w:rPr>
          <w:rFonts w:ascii="Times New Roman" w:eastAsia="Times New Roman" w:hAnsi="Times New Roman" w:cs="Times New Roman"/>
          <w:sz w:val="24"/>
          <w:szCs w:val="24"/>
        </w:rPr>
        <w:t>effective</w:t>
      </w:r>
      <w:r w:rsidR="1B6531F2" w:rsidRPr="089CFA8E">
        <w:rPr>
          <w:rFonts w:ascii="Times New Roman" w:eastAsia="Times New Roman" w:hAnsi="Times New Roman" w:cs="Times New Roman"/>
          <w:sz w:val="24"/>
          <w:szCs w:val="24"/>
        </w:rPr>
        <w:t xml:space="preserve"> </w:t>
      </w:r>
      <w:r w:rsidR="1B6531F2" w:rsidRPr="59DC634D">
        <w:rPr>
          <w:rFonts w:ascii="Times New Roman" w:eastAsia="Times New Roman" w:hAnsi="Times New Roman" w:cs="Times New Roman"/>
          <w:sz w:val="24"/>
          <w:szCs w:val="24"/>
        </w:rPr>
        <w:t xml:space="preserve">decisions. </w:t>
      </w:r>
    </w:p>
    <w:p w14:paraId="567FB0D1" w14:textId="276F115E" w:rsidR="511AFD80" w:rsidRDefault="5710258D" w:rsidP="00181E6B">
      <w:pPr>
        <w:spacing w:after="0" w:line="360" w:lineRule="auto"/>
        <w:jc w:val="both"/>
        <w:rPr>
          <w:rFonts w:ascii="Times New Roman" w:eastAsia="Times New Roman" w:hAnsi="Times New Roman" w:cs="Times New Roman"/>
          <w:sz w:val="24"/>
          <w:szCs w:val="24"/>
        </w:rPr>
      </w:pPr>
      <w:r w:rsidRPr="772AA2DA">
        <w:rPr>
          <w:rFonts w:ascii="Times New Roman" w:eastAsia="Times New Roman" w:hAnsi="Times New Roman" w:cs="Times New Roman"/>
          <w:sz w:val="24"/>
          <w:szCs w:val="24"/>
        </w:rPr>
        <w:lastRenderedPageBreak/>
        <w:t>There are many ways</w:t>
      </w:r>
      <w:r w:rsidR="117DE1AC" w:rsidRPr="117DE1AC">
        <w:rPr>
          <w:rFonts w:ascii="Times New Roman" w:eastAsia="Times New Roman" w:hAnsi="Times New Roman" w:cs="Times New Roman"/>
          <w:sz w:val="24"/>
          <w:szCs w:val="24"/>
        </w:rPr>
        <w:t xml:space="preserve"> in which</w:t>
      </w:r>
      <w:r w:rsidR="0754996C" w:rsidRPr="0754996C">
        <w:rPr>
          <w:rFonts w:ascii="Times New Roman" w:eastAsia="Times New Roman" w:hAnsi="Times New Roman" w:cs="Times New Roman"/>
          <w:sz w:val="24"/>
          <w:szCs w:val="24"/>
        </w:rPr>
        <w:t xml:space="preserve"> the </w:t>
      </w:r>
      <w:r w:rsidRPr="772AA2DA">
        <w:rPr>
          <w:rFonts w:ascii="Times New Roman" w:eastAsia="Times New Roman" w:hAnsi="Times New Roman" w:cs="Times New Roman"/>
          <w:sz w:val="24"/>
          <w:szCs w:val="24"/>
        </w:rPr>
        <w:t xml:space="preserve">dashboard can be used by the </w:t>
      </w:r>
      <w:r w:rsidR="0754996C" w:rsidRPr="0754996C">
        <w:rPr>
          <w:rFonts w:ascii="Times New Roman" w:eastAsia="Times New Roman" w:hAnsi="Times New Roman" w:cs="Times New Roman"/>
          <w:sz w:val="24"/>
          <w:szCs w:val="24"/>
        </w:rPr>
        <w:t>company</w:t>
      </w:r>
      <w:r w:rsidRPr="772AA2DA">
        <w:rPr>
          <w:rFonts w:ascii="Times New Roman" w:eastAsia="Times New Roman" w:hAnsi="Times New Roman" w:cs="Times New Roman"/>
          <w:sz w:val="24"/>
          <w:szCs w:val="24"/>
        </w:rPr>
        <w:t>.</w:t>
      </w:r>
      <w:r w:rsidR="2112051E" w:rsidRPr="2112051E">
        <w:rPr>
          <w:rFonts w:ascii="Times New Roman" w:eastAsia="Times New Roman" w:hAnsi="Times New Roman" w:cs="Times New Roman"/>
          <w:sz w:val="24"/>
          <w:szCs w:val="24"/>
        </w:rPr>
        <w:t xml:space="preserve"> </w:t>
      </w:r>
      <w:r w:rsidR="1F847A3C" w:rsidRPr="1F847A3C">
        <w:rPr>
          <w:rFonts w:ascii="Times New Roman" w:eastAsia="Times New Roman" w:hAnsi="Times New Roman" w:cs="Times New Roman"/>
          <w:sz w:val="24"/>
          <w:szCs w:val="24"/>
        </w:rPr>
        <w:t xml:space="preserve">For instance, the platform might be facing the issue of a lack of </w:t>
      </w:r>
      <w:r w:rsidR="7BED6D45" w:rsidRPr="7BED6D45">
        <w:rPr>
          <w:rFonts w:ascii="Times New Roman" w:eastAsia="Times New Roman" w:hAnsi="Times New Roman" w:cs="Times New Roman"/>
          <w:sz w:val="24"/>
          <w:szCs w:val="24"/>
        </w:rPr>
        <w:t>diversity.</w:t>
      </w:r>
      <w:r w:rsidR="21195A31" w:rsidRPr="21195A31">
        <w:rPr>
          <w:rFonts w:ascii="Times New Roman" w:eastAsia="Times New Roman" w:hAnsi="Times New Roman" w:cs="Times New Roman"/>
          <w:sz w:val="24"/>
          <w:szCs w:val="24"/>
        </w:rPr>
        <w:t xml:space="preserve"> How the company can </w:t>
      </w:r>
      <w:r w:rsidR="58D1AA95" w:rsidRPr="772AA2DA">
        <w:rPr>
          <w:rFonts w:ascii="Times New Roman" w:eastAsia="Times New Roman" w:hAnsi="Times New Roman" w:cs="Times New Roman"/>
          <w:sz w:val="24"/>
          <w:szCs w:val="24"/>
        </w:rPr>
        <w:t>utilize</w:t>
      </w:r>
      <w:r w:rsidR="21195A31" w:rsidRPr="21195A31">
        <w:rPr>
          <w:rFonts w:ascii="Times New Roman" w:eastAsia="Times New Roman" w:hAnsi="Times New Roman" w:cs="Times New Roman"/>
          <w:sz w:val="24"/>
          <w:szCs w:val="24"/>
        </w:rPr>
        <w:t xml:space="preserve"> the dashboard to counter this is </w:t>
      </w:r>
      <w:r w:rsidR="151986D5" w:rsidRPr="772AA2DA">
        <w:rPr>
          <w:rFonts w:ascii="Times New Roman" w:eastAsia="Times New Roman" w:hAnsi="Times New Roman" w:cs="Times New Roman"/>
          <w:sz w:val="24"/>
          <w:szCs w:val="24"/>
        </w:rPr>
        <w:t>through the count of the various attributes provided in the dashboard. The count helps the company</w:t>
      </w:r>
      <w:r w:rsidR="38FCEEFF" w:rsidRPr="38FCEEFF">
        <w:rPr>
          <w:rFonts w:ascii="Times New Roman" w:eastAsia="Times New Roman" w:hAnsi="Times New Roman" w:cs="Times New Roman"/>
          <w:sz w:val="24"/>
          <w:szCs w:val="24"/>
        </w:rPr>
        <w:t xml:space="preserve"> identify the </w:t>
      </w:r>
      <w:r w:rsidR="151986D5" w:rsidRPr="772AA2DA">
        <w:rPr>
          <w:rFonts w:ascii="Times New Roman" w:eastAsia="Times New Roman" w:hAnsi="Times New Roman" w:cs="Times New Roman"/>
          <w:sz w:val="24"/>
          <w:szCs w:val="24"/>
        </w:rPr>
        <w:t>attributes</w:t>
      </w:r>
      <w:r w:rsidR="5BCF7F10" w:rsidRPr="772AA2DA">
        <w:rPr>
          <w:rFonts w:ascii="Times New Roman" w:eastAsia="Times New Roman" w:hAnsi="Times New Roman" w:cs="Times New Roman"/>
          <w:sz w:val="24"/>
          <w:szCs w:val="24"/>
        </w:rPr>
        <w:t xml:space="preserve"> the platform</w:t>
      </w:r>
      <w:r w:rsidR="25A04C81" w:rsidRPr="25A04C81">
        <w:rPr>
          <w:rFonts w:ascii="Times New Roman" w:eastAsia="Times New Roman" w:hAnsi="Times New Roman" w:cs="Times New Roman"/>
          <w:sz w:val="24"/>
          <w:szCs w:val="24"/>
        </w:rPr>
        <w:t xml:space="preserve"> is lacking</w:t>
      </w:r>
      <w:r w:rsidR="5BCF7F10" w:rsidRPr="772AA2DA">
        <w:rPr>
          <w:rFonts w:ascii="Times New Roman" w:eastAsia="Times New Roman" w:hAnsi="Times New Roman" w:cs="Times New Roman"/>
          <w:sz w:val="24"/>
          <w:szCs w:val="24"/>
        </w:rPr>
        <w:t xml:space="preserve"> in a quick</w:t>
      </w:r>
      <w:r w:rsidR="25A04C81" w:rsidRPr="25A04C81">
        <w:rPr>
          <w:rFonts w:ascii="Times New Roman" w:eastAsia="Times New Roman" w:hAnsi="Times New Roman" w:cs="Times New Roman"/>
          <w:sz w:val="24"/>
          <w:szCs w:val="24"/>
        </w:rPr>
        <w:t xml:space="preserve"> and </w:t>
      </w:r>
      <w:r w:rsidR="5BCF7F10" w:rsidRPr="772AA2DA">
        <w:rPr>
          <w:rFonts w:ascii="Times New Roman" w:eastAsia="Times New Roman" w:hAnsi="Times New Roman" w:cs="Times New Roman"/>
          <w:sz w:val="24"/>
          <w:szCs w:val="24"/>
        </w:rPr>
        <w:t xml:space="preserve">efficient process. Following this, they can </w:t>
      </w:r>
      <w:r w:rsidR="25A04C81" w:rsidRPr="25A04C81">
        <w:rPr>
          <w:rFonts w:ascii="Times New Roman" w:eastAsia="Times New Roman" w:hAnsi="Times New Roman" w:cs="Times New Roman"/>
          <w:sz w:val="24"/>
          <w:szCs w:val="24"/>
        </w:rPr>
        <w:t xml:space="preserve">proceed to </w:t>
      </w:r>
      <w:r w:rsidR="3D83E14F" w:rsidRPr="3D83E14F">
        <w:rPr>
          <w:rFonts w:ascii="Times New Roman" w:eastAsia="Times New Roman" w:hAnsi="Times New Roman" w:cs="Times New Roman"/>
          <w:sz w:val="24"/>
          <w:szCs w:val="24"/>
        </w:rPr>
        <w:t xml:space="preserve">onboard restaurants with </w:t>
      </w:r>
      <w:r w:rsidR="7518D0C0" w:rsidRPr="772AA2DA">
        <w:rPr>
          <w:rFonts w:ascii="Times New Roman" w:eastAsia="Times New Roman" w:hAnsi="Times New Roman" w:cs="Times New Roman"/>
          <w:sz w:val="24"/>
          <w:szCs w:val="24"/>
        </w:rPr>
        <w:t>attributes that the platform is lacking</w:t>
      </w:r>
      <w:r w:rsidR="12CD97E1" w:rsidRPr="12CD97E1">
        <w:rPr>
          <w:rFonts w:ascii="Times New Roman" w:eastAsia="Times New Roman" w:hAnsi="Times New Roman" w:cs="Times New Roman"/>
          <w:sz w:val="24"/>
          <w:szCs w:val="24"/>
        </w:rPr>
        <w:t xml:space="preserve">. </w:t>
      </w:r>
    </w:p>
    <w:p w14:paraId="75ED4037" w14:textId="5DF2154B" w:rsidR="00012F93" w:rsidRDefault="0010002E" w:rsidP="0010002E">
      <w:pPr>
        <w:spacing w:after="0" w:line="360" w:lineRule="auto"/>
        <w:jc w:val="center"/>
        <w:rPr>
          <w:rFonts w:ascii="Times New Roman" w:eastAsia="Times New Roman" w:hAnsi="Times New Roman" w:cs="Times New Roman"/>
          <w:sz w:val="24"/>
          <w:szCs w:val="24"/>
        </w:rPr>
      </w:pPr>
      <w:r w:rsidRPr="0010002E">
        <w:rPr>
          <w:rFonts w:ascii="Times New Roman" w:eastAsia="Times New Roman" w:hAnsi="Times New Roman" w:cs="Times New Roman"/>
          <w:noProof/>
          <w:sz w:val="24"/>
          <w:szCs w:val="24"/>
        </w:rPr>
        <w:drawing>
          <wp:inline distT="0" distB="0" distL="0" distR="0" wp14:anchorId="2B27CE7E" wp14:editId="326DFDFD">
            <wp:extent cx="5731510" cy="4911090"/>
            <wp:effectExtent l="0" t="0" r="2540" b="381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3"/>
                    <a:stretch>
                      <a:fillRect/>
                    </a:stretch>
                  </pic:blipFill>
                  <pic:spPr>
                    <a:xfrm>
                      <a:off x="0" y="0"/>
                      <a:ext cx="5731510" cy="4911090"/>
                    </a:xfrm>
                    <a:prstGeom prst="rect">
                      <a:avLst/>
                    </a:prstGeom>
                  </pic:spPr>
                </pic:pic>
              </a:graphicData>
            </a:graphic>
          </wp:inline>
        </w:drawing>
      </w:r>
    </w:p>
    <w:p w14:paraId="14F05094" w14:textId="72328DAD" w:rsidR="0010002E" w:rsidRDefault="0010002E" w:rsidP="0010002E">
      <w:pPr>
        <w:spacing w:after="0" w:line="360" w:lineRule="auto"/>
        <w:jc w:val="center"/>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 xml:space="preserve">Figure 3: </w:t>
      </w:r>
      <w:r w:rsidR="00F73040">
        <w:rPr>
          <w:rFonts w:ascii="Times New Roman" w:eastAsia="Times New Roman" w:hAnsi="Times New Roman" w:cs="Times New Roman"/>
          <w:i/>
          <w:iCs/>
          <w:sz w:val="24"/>
          <w:szCs w:val="24"/>
        </w:rPr>
        <w:t>Dashboard Charts</w:t>
      </w:r>
    </w:p>
    <w:p w14:paraId="33D3811B" w14:textId="77777777" w:rsidR="00283410" w:rsidRPr="0010002E" w:rsidRDefault="00283410" w:rsidP="0010002E">
      <w:pPr>
        <w:spacing w:after="0" w:line="360" w:lineRule="auto"/>
        <w:jc w:val="center"/>
        <w:rPr>
          <w:rFonts w:ascii="Times New Roman" w:eastAsia="Times New Roman" w:hAnsi="Times New Roman" w:cs="Times New Roman"/>
          <w:i/>
          <w:iCs/>
          <w:sz w:val="24"/>
          <w:szCs w:val="24"/>
        </w:rPr>
      </w:pPr>
    </w:p>
    <w:p w14:paraId="68A05D03" w14:textId="58256C1D" w:rsidR="00D06165" w:rsidRPr="00657E5B" w:rsidRDefault="006A61C0" w:rsidP="00657E5B">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8</w:t>
      </w:r>
      <w:r w:rsidR="00657E5B">
        <w:rPr>
          <w:rFonts w:ascii="Times New Roman" w:eastAsia="Times New Roman" w:hAnsi="Times New Roman" w:cs="Times New Roman"/>
          <w:b/>
          <w:bCs/>
          <w:sz w:val="24"/>
          <w:szCs w:val="24"/>
        </w:rPr>
        <w:t xml:space="preserve">. </w:t>
      </w:r>
      <w:r w:rsidR="00D06165" w:rsidRPr="00657E5B">
        <w:rPr>
          <w:rFonts w:ascii="Times New Roman" w:eastAsia="Times New Roman" w:hAnsi="Times New Roman" w:cs="Times New Roman"/>
          <w:b/>
          <w:bCs/>
          <w:sz w:val="24"/>
          <w:szCs w:val="24"/>
        </w:rPr>
        <w:t>Model Lim</w:t>
      </w:r>
      <w:r w:rsidR="006F7754" w:rsidRPr="00657E5B">
        <w:rPr>
          <w:rFonts w:ascii="Times New Roman" w:eastAsia="Times New Roman" w:hAnsi="Times New Roman" w:cs="Times New Roman"/>
          <w:b/>
          <w:bCs/>
          <w:sz w:val="24"/>
          <w:szCs w:val="24"/>
        </w:rPr>
        <w:t>itations</w:t>
      </w:r>
    </w:p>
    <w:p w14:paraId="181BBAB9" w14:textId="7697FC92" w:rsidR="009215B7" w:rsidRPr="00AB50DF" w:rsidRDefault="009215B7" w:rsidP="00657E5B">
      <w:pPr>
        <w:spacing w:line="360" w:lineRule="auto"/>
        <w:jc w:val="both"/>
        <w:rPr>
          <w:rFonts w:ascii="Times New Roman" w:eastAsia="Times New Roman" w:hAnsi="Times New Roman" w:cs="Times New Roman"/>
          <w:sz w:val="24"/>
          <w:szCs w:val="24"/>
        </w:rPr>
      </w:pPr>
      <w:r w:rsidRPr="00AB50DF">
        <w:rPr>
          <w:rFonts w:ascii="Times New Roman" w:eastAsia="Times New Roman" w:hAnsi="Times New Roman" w:cs="Times New Roman"/>
          <w:sz w:val="24"/>
          <w:szCs w:val="24"/>
        </w:rPr>
        <w:t xml:space="preserve">Firstly, </w:t>
      </w:r>
      <w:r w:rsidR="00E525C8" w:rsidRPr="00AB50DF">
        <w:rPr>
          <w:rFonts w:ascii="Times New Roman" w:eastAsia="Times New Roman" w:hAnsi="Times New Roman" w:cs="Times New Roman"/>
          <w:sz w:val="24"/>
          <w:szCs w:val="24"/>
        </w:rPr>
        <w:t xml:space="preserve">there is an unequal </w:t>
      </w:r>
      <w:r w:rsidR="00B806C6" w:rsidRPr="00AB50DF">
        <w:rPr>
          <w:rFonts w:ascii="Times New Roman" w:eastAsia="Times New Roman" w:hAnsi="Times New Roman" w:cs="Times New Roman"/>
          <w:sz w:val="24"/>
          <w:szCs w:val="24"/>
        </w:rPr>
        <w:t xml:space="preserve">sample count of </w:t>
      </w:r>
      <w:r w:rsidR="006B6E18" w:rsidRPr="00AB50DF">
        <w:rPr>
          <w:rFonts w:ascii="Times New Roman" w:eastAsia="Times New Roman" w:hAnsi="Times New Roman" w:cs="Times New Roman"/>
          <w:sz w:val="24"/>
          <w:szCs w:val="24"/>
        </w:rPr>
        <w:t>restaurant</w:t>
      </w:r>
      <w:r w:rsidR="00C8679D" w:rsidRPr="00AB50DF">
        <w:rPr>
          <w:rFonts w:ascii="Times New Roman" w:eastAsia="Times New Roman" w:hAnsi="Times New Roman" w:cs="Times New Roman"/>
          <w:sz w:val="24"/>
          <w:szCs w:val="24"/>
        </w:rPr>
        <w:t xml:space="preserve"> data </w:t>
      </w:r>
      <w:r w:rsidR="00FB5BD7" w:rsidRPr="00AB50DF">
        <w:rPr>
          <w:rFonts w:ascii="Times New Roman" w:eastAsia="Times New Roman" w:hAnsi="Times New Roman" w:cs="Times New Roman"/>
          <w:sz w:val="24"/>
          <w:szCs w:val="24"/>
        </w:rPr>
        <w:t xml:space="preserve">for each </w:t>
      </w:r>
      <w:r w:rsidR="00724C97" w:rsidRPr="00AB50DF">
        <w:rPr>
          <w:rFonts w:ascii="Times New Roman" w:eastAsia="Times New Roman" w:hAnsi="Times New Roman" w:cs="Times New Roman"/>
          <w:sz w:val="24"/>
          <w:szCs w:val="24"/>
        </w:rPr>
        <w:t xml:space="preserve">attribute type </w:t>
      </w:r>
      <w:r w:rsidR="00DC221D" w:rsidRPr="00AB50DF">
        <w:rPr>
          <w:rFonts w:ascii="Times New Roman" w:eastAsia="Times New Roman" w:hAnsi="Times New Roman" w:cs="Times New Roman"/>
          <w:sz w:val="24"/>
          <w:szCs w:val="24"/>
        </w:rPr>
        <w:t>(</w:t>
      </w:r>
      <w:r w:rsidR="00D37DF5" w:rsidRPr="00AB50DF">
        <w:rPr>
          <w:rFonts w:ascii="Times New Roman" w:eastAsia="Times New Roman" w:hAnsi="Times New Roman" w:cs="Times New Roman"/>
          <w:sz w:val="24"/>
          <w:szCs w:val="24"/>
        </w:rPr>
        <w:t>e.g.,</w:t>
      </w:r>
      <w:r w:rsidR="00DC221D" w:rsidRPr="00AB50DF">
        <w:rPr>
          <w:rFonts w:ascii="Times New Roman" w:eastAsia="Times New Roman" w:hAnsi="Times New Roman" w:cs="Times New Roman"/>
          <w:sz w:val="24"/>
          <w:szCs w:val="24"/>
        </w:rPr>
        <w:t xml:space="preserve"> FTR vs STR vs TTR) </w:t>
      </w:r>
      <w:r w:rsidR="00CB6067" w:rsidRPr="00AB50DF">
        <w:rPr>
          <w:rFonts w:ascii="Times New Roman" w:eastAsia="Times New Roman" w:hAnsi="Times New Roman" w:cs="Times New Roman"/>
          <w:sz w:val="24"/>
          <w:szCs w:val="24"/>
        </w:rPr>
        <w:t xml:space="preserve">when comparing </w:t>
      </w:r>
      <w:r w:rsidR="000054F6" w:rsidRPr="00AB50DF">
        <w:rPr>
          <w:rFonts w:ascii="Times New Roman" w:eastAsia="Times New Roman" w:hAnsi="Times New Roman" w:cs="Times New Roman"/>
          <w:sz w:val="24"/>
          <w:szCs w:val="24"/>
        </w:rPr>
        <w:t xml:space="preserve">the average and </w:t>
      </w:r>
      <w:r w:rsidR="00375864">
        <w:rPr>
          <w:rFonts w:ascii="Times New Roman" w:eastAsia="Times New Roman" w:hAnsi="Times New Roman" w:cs="Times New Roman"/>
          <w:sz w:val="24"/>
          <w:szCs w:val="24"/>
        </w:rPr>
        <w:t>S.D.</w:t>
      </w:r>
      <w:r w:rsidR="000054F6" w:rsidRPr="00AB50DF">
        <w:rPr>
          <w:rFonts w:ascii="Times New Roman" w:eastAsia="Times New Roman" w:hAnsi="Times New Roman" w:cs="Times New Roman"/>
          <w:sz w:val="24"/>
          <w:szCs w:val="24"/>
        </w:rPr>
        <w:t xml:space="preserve"> of revenue within </w:t>
      </w:r>
      <w:r w:rsidR="00BF22A7" w:rsidRPr="00AB50DF">
        <w:rPr>
          <w:rFonts w:ascii="Times New Roman" w:eastAsia="Times New Roman" w:hAnsi="Times New Roman" w:cs="Times New Roman"/>
          <w:sz w:val="24"/>
          <w:szCs w:val="24"/>
        </w:rPr>
        <w:t>each at</w:t>
      </w:r>
      <w:r w:rsidR="00FB5BD7" w:rsidRPr="00AB50DF">
        <w:rPr>
          <w:rFonts w:ascii="Times New Roman" w:eastAsia="Times New Roman" w:hAnsi="Times New Roman" w:cs="Times New Roman"/>
          <w:sz w:val="24"/>
          <w:szCs w:val="24"/>
        </w:rPr>
        <w:t>tribute</w:t>
      </w:r>
      <w:r w:rsidR="009553D8" w:rsidRPr="00AB50DF">
        <w:rPr>
          <w:rFonts w:ascii="Times New Roman" w:eastAsia="Times New Roman" w:hAnsi="Times New Roman" w:cs="Times New Roman"/>
          <w:sz w:val="24"/>
          <w:szCs w:val="24"/>
        </w:rPr>
        <w:t>.</w:t>
      </w:r>
      <w:r w:rsidR="00E92A30" w:rsidRPr="00AB50DF">
        <w:rPr>
          <w:rFonts w:ascii="Times New Roman" w:eastAsia="Times New Roman" w:hAnsi="Times New Roman" w:cs="Times New Roman"/>
          <w:sz w:val="24"/>
          <w:szCs w:val="24"/>
        </w:rPr>
        <w:t xml:space="preserve"> This could have caused </w:t>
      </w:r>
      <w:r w:rsidR="00D57FC1" w:rsidRPr="00AB50DF">
        <w:rPr>
          <w:rFonts w:ascii="Times New Roman" w:eastAsia="Times New Roman" w:hAnsi="Times New Roman" w:cs="Times New Roman"/>
          <w:sz w:val="24"/>
          <w:szCs w:val="24"/>
        </w:rPr>
        <w:t>unequal</w:t>
      </w:r>
      <w:r w:rsidR="006D3858" w:rsidRPr="00AB50DF">
        <w:rPr>
          <w:rFonts w:ascii="Times New Roman" w:eastAsia="Times New Roman" w:hAnsi="Times New Roman" w:cs="Times New Roman"/>
          <w:sz w:val="24"/>
          <w:szCs w:val="24"/>
        </w:rPr>
        <w:t>/less accurate</w:t>
      </w:r>
      <w:r w:rsidR="00D57FC1" w:rsidRPr="00AB50DF">
        <w:rPr>
          <w:rFonts w:ascii="Times New Roman" w:eastAsia="Times New Roman" w:hAnsi="Times New Roman" w:cs="Times New Roman"/>
          <w:sz w:val="24"/>
          <w:szCs w:val="24"/>
        </w:rPr>
        <w:t xml:space="preserve"> comparison </w:t>
      </w:r>
      <w:r w:rsidR="0031089E" w:rsidRPr="00AB50DF">
        <w:rPr>
          <w:rFonts w:ascii="Times New Roman" w:eastAsia="Times New Roman" w:hAnsi="Times New Roman" w:cs="Times New Roman"/>
          <w:sz w:val="24"/>
          <w:szCs w:val="24"/>
        </w:rPr>
        <w:t>when de</w:t>
      </w:r>
      <w:r w:rsidR="001639BE" w:rsidRPr="00AB50DF">
        <w:rPr>
          <w:rFonts w:ascii="Times New Roman" w:eastAsia="Times New Roman" w:hAnsi="Times New Roman" w:cs="Times New Roman"/>
          <w:sz w:val="24"/>
          <w:szCs w:val="24"/>
        </w:rPr>
        <w:t xml:space="preserve">riving the points </w:t>
      </w:r>
      <w:r w:rsidR="00C6028D" w:rsidRPr="00AB50DF">
        <w:rPr>
          <w:rFonts w:ascii="Times New Roman" w:eastAsia="Times New Roman" w:hAnsi="Times New Roman" w:cs="Times New Roman"/>
          <w:sz w:val="24"/>
          <w:szCs w:val="24"/>
        </w:rPr>
        <w:t xml:space="preserve">and weights </w:t>
      </w:r>
      <w:r w:rsidR="003B4DF7" w:rsidRPr="00AB50DF">
        <w:rPr>
          <w:rFonts w:ascii="Times New Roman" w:eastAsia="Times New Roman" w:hAnsi="Times New Roman" w:cs="Times New Roman"/>
          <w:sz w:val="24"/>
          <w:szCs w:val="24"/>
        </w:rPr>
        <w:t xml:space="preserve">used for </w:t>
      </w:r>
      <w:r w:rsidR="00E12514" w:rsidRPr="00AB50DF">
        <w:rPr>
          <w:rFonts w:ascii="Times New Roman" w:eastAsia="Times New Roman" w:hAnsi="Times New Roman" w:cs="Times New Roman"/>
          <w:sz w:val="24"/>
          <w:szCs w:val="24"/>
        </w:rPr>
        <w:t xml:space="preserve">the </w:t>
      </w:r>
      <w:r w:rsidR="003B4DF7" w:rsidRPr="00AB50DF">
        <w:rPr>
          <w:rFonts w:ascii="Times New Roman" w:eastAsia="Times New Roman" w:hAnsi="Times New Roman" w:cs="Times New Roman"/>
          <w:sz w:val="24"/>
          <w:szCs w:val="24"/>
        </w:rPr>
        <w:t xml:space="preserve">calculation of </w:t>
      </w:r>
      <w:r w:rsidR="00C6028D" w:rsidRPr="00AB50DF">
        <w:rPr>
          <w:rFonts w:ascii="Times New Roman" w:eastAsia="Times New Roman" w:hAnsi="Times New Roman" w:cs="Times New Roman"/>
          <w:sz w:val="24"/>
          <w:szCs w:val="24"/>
        </w:rPr>
        <w:t>Lead Score.</w:t>
      </w:r>
    </w:p>
    <w:p w14:paraId="2D10CEDE" w14:textId="0315A9F4" w:rsidR="00C3729A" w:rsidRPr="00AB50DF" w:rsidRDefault="009553D8" w:rsidP="00657E5B">
      <w:pPr>
        <w:spacing w:line="360" w:lineRule="auto"/>
        <w:jc w:val="both"/>
        <w:rPr>
          <w:rFonts w:ascii="Times New Roman" w:eastAsia="Times New Roman" w:hAnsi="Times New Roman" w:cs="Times New Roman"/>
          <w:sz w:val="24"/>
          <w:szCs w:val="24"/>
        </w:rPr>
      </w:pPr>
      <w:r w:rsidRPr="00AB50DF">
        <w:rPr>
          <w:rFonts w:ascii="Times New Roman" w:eastAsia="Times New Roman" w:hAnsi="Times New Roman" w:cs="Times New Roman"/>
          <w:sz w:val="24"/>
          <w:szCs w:val="24"/>
        </w:rPr>
        <w:lastRenderedPageBreak/>
        <w:t>Secondly</w:t>
      </w:r>
      <w:r w:rsidR="00DC0A6A" w:rsidRPr="00AB50DF">
        <w:rPr>
          <w:rFonts w:ascii="Times New Roman" w:eastAsia="Times New Roman" w:hAnsi="Times New Roman" w:cs="Times New Roman"/>
          <w:sz w:val="24"/>
          <w:szCs w:val="24"/>
        </w:rPr>
        <w:t xml:space="preserve">, </w:t>
      </w:r>
      <w:r w:rsidR="00E901FA" w:rsidRPr="00AB50DF">
        <w:rPr>
          <w:rFonts w:ascii="Times New Roman" w:eastAsia="Times New Roman" w:hAnsi="Times New Roman" w:cs="Times New Roman"/>
          <w:sz w:val="24"/>
          <w:szCs w:val="24"/>
        </w:rPr>
        <w:t xml:space="preserve">relating to the first limitation, </w:t>
      </w:r>
      <w:r w:rsidR="00E12514" w:rsidRPr="00AB50DF">
        <w:rPr>
          <w:rFonts w:ascii="Times New Roman" w:eastAsia="Times New Roman" w:hAnsi="Times New Roman" w:cs="Times New Roman"/>
          <w:sz w:val="24"/>
          <w:szCs w:val="24"/>
        </w:rPr>
        <w:t xml:space="preserve">the </w:t>
      </w:r>
      <w:r w:rsidR="00FD2994" w:rsidRPr="00AB50DF">
        <w:rPr>
          <w:rFonts w:ascii="Times New Roman" w:eastAsia="Times New Roman" w:hAnsi="Times New Roman" w:cs="Times New Roman"/>
          <w:sz w:val="24"/>
          <w:szCs w:val="24"/>
        </w:rPr>
        <w:t xml:space="preserve">data set was not </w:t>
      </w:r>
      <w:r w:rsidR="007E30EF" w:rsidRPr="00AB50DF">
        <w:rPr>
          <w:rFonts w:ascii="Times New Roman" w:eastAsia="Times New Roman" w:hAnsi="Times New Roman" w:cs="Times New Roman"/>
          <w:sz w:val="24"/>
          <w:szCs w:val="24"/>
        </w:rPr>
        <w:t>normalized</w:t>
      </w:r>
      <w:r w:rsidR="00AF2AFA" w:rsidRPr="00AB50DF">
        <w:rPr>
          <w:rFonts w:ascii="Times New Roman" w:eastAsia="Times New Roman" w:hAnsi="Times New Roman" w:cs="Times New Roman"/>
          <w:sz w:val="24"/>
          <w:szCs w:val="24"/>
        </w:rPr>
        <w:t xml:space="preserve"> </w:t>
      </w:r>
      <w:r w:rsidR="003D6555" w:rsidRPr="00AB50DF">
        <w:rPr>
          <w:rFonts w:ascii="Times New Roman" w:eastAsia="Times New Roman" w:hAnsi="Times New Roman" w:cs="Times New Roman"/>
          <w:sz w:val="24"/>
          <w:szCs w:val="24"/>
        </w:rPr>
        <w:t xml:space="preserve">to a common scale before </w:t>
      </w:r>
      <w:r w:rsidR="00A95EF1" w:rsidRPr="00AB50DF">
        <w:rPr>
          <w:rFonts w:ascii="Times New Roman" w:eastAsia="Times New Roman" w:hAnsi="Times New Roman" w:cs="Times New Roman"/>
          <w:sz w:val="24"/>
          <w:szCs w:val="24"/>
        </w:rPr>
        <w:t xml:space="preserve">performing </w:t>
      </w:r>
      <w:r w:rsidR="00E12514" w:rsidRPr="00AB50DF">
        <w:rPr>
          <w:rFonts w:ascii="Times New Roman" w:eastAsia="Times New Roman" w:hAnsi="Times New Roman" w:cs="Times New Roman"/>
          <w:sz w:val="24"/>
          <w:szCs w:val="24"/>
        </w:rPr>
        <w:t xml:space="preserve">the </w:t>
      </w:r>
      <w:r w:rsidR="00A95EF1" w:rsidRPr="00AB50DF">
        <w:rPr>
          <w:rFonts w:ascii="Times New Roman" w:eastAsia="Times New Roman" w:hAnsi="Times New Roman" w:cs="Times New Roman"/>
          <w:sz w:val="24"/>
          <w:szCs w:val="24"/>
        </w:rPr>
        <w:t xml:space="preserve">calculation of average and </w:t>
      </w:r>
      <w:r w:rsidR="00375864">
        <w:rPr>
          <w:rFonts w:ascii="Times New Roman" w:eastAsia="Times New Roman" w:hAnsi="Times New Roman" w:cs="Times New Roman"/>
          <w:sz w:val="24"/>
          <w:szCs w:val="24"/>
        </w:rPr>
        <w:t>S.D.</w:t>
      </w:r>
      <w:r w:rsidR="00E12514" w:rsidRPr="00AB50DF">
        <w:rPr>
          <w:rFonts w:ascii="Times New Roman" w:eastAsia="Times New Roman" w:hAnsi="Times New Roman" w:cs="Times New Roman"/>
          <w:sz w:val="24"/>
          <w:szCs w:val="24"/>
        </w:rPr>
        <w:t xml:space="preserve"> hence</w:t>
      </w:r>
      <w:r w:rsidR="000D29A2" w:rsidRPr="00AB50DF">
        <w:rPr>
          <w:rFonts w:ascii="Times New Roman" w:eastAsia="Times New Roman" w:hAnsi="Times New Roman" w:cs="Times New Roman"/>
          <w:sz w:val="24"/>
          <w:szCs w:val="24"/>
        </w:rPr>
        <w:t xml:space="preserve"> </w:t>
      </w:r>
      <w:r w:rsidR="004C4037" w:rsidRPr="00AB50DF">
        <w:rPr>
          <w:rFonts w:ascii="Times New Roman" w:eastAsia="Times New Roman" w:hAnsi="Times New Roman" w:cs="Times New Roman"/>
          <w:sz w:val="24"/>
          <w:szCs w:val="24"/>
        </w:rPr>
        <w:t>variability</w:t>
      </w:r>
      <w:r w:rsidR="00842E47" w:rsidRPr="00AB50DF">
        <w:rPr>
          <w:rFonts w:ascii="Times New Roman" w:eastAsia="Times New Roman" w:hAnsi="Times New Roman" w:cs="Times New Roman"/>
          <w:sz w:val="24"/>
          <w:szCs w:val="24"/>
        </w:rPr>
        <w:t xml:space="preserve"> is high</w:t>
      </w:r>
      <w:r w:rsidR="00390DBB" w:rsidRPr="00AB50DF">
        <w:rPr>
          <w:rFonts w:ascii="Times New Roman" w:eastAsia="Times New Roman" w:hAnsi="Times New Roman" w:cs="Times New Roman"/>
          <w:sz w:val="24"/>
          <w:szCs w:val="24"/>
        </w:rPr>
        <w:t>.</w:t>
      </w:r>
    </w:p>
    <w:p w14:paraId="314CB3BB" w14:textId="3161FD14" w:rsidR="006358A4" w:rsidRPr="00AB50DF" w:rsidRDefault="0094361D" w:rsidP="00A93518">
      <w:pPr>
        <w:spacing w:line="360" w:lineRule="auto"/>
        <w:jc w:val="both"/>
        <w:rPr>
          <w:rFonts w:ascii="Times New Roman" w:eastAsia="Times New Roman" w:hAnsi="Times New Roman" w:cs="Times New Roman"/>
          <w:sz w:val="24"/>
          <w:szCs w:val="24"/>
        </w:rPr>
      </w:pPr>
      <w:r w:rsidRPr="00AB50DF">
        <w:rPr>
          <w:rFonts w:ascii="Times New Roman" w:eastAsia="Times New Roman" w:hAnsi="Times New Roman" w:cs="Times New Roman"/>
          <w:sz w:val="24"/>
          <w:szCs w:val="24"/>
        </w:rPr>
        <w:t>Thirdly, g</w:t>
      </w:r>
      <w:r w:rsidR="004B52E3" w:rsidRPr="00AB50DF">
        <w:rPr>
          <w:rFonts w:ascii="Times New Roman" w:eastAsia="Times New Roman" w:hAnsi="Times New Roman" w:cs="Times New Roman"/>
          <w:sz w:val="24"/>
          <w:szCs w:val="24"/>
        </w:rPr>
        <w:t>ener</w:t>
      </w:r>
      <w:r w:rsidR="00B505DD">
        <w:rPr>
          <w:rFonts w:ascii="Times New Roman" w:eastAsia="Times New Roman" w:hAnsi="Times New Roman" w:cs="Times New Roman"/>
          <w:sz w:val="24"/>
          <w:szCs w:val="24"/>
        </w:rPr>
        <w:t>ic</w:t>
      </w:r>
      <w:r w:rsidR="004B52E3" w:rsidRPr="00AB50DF">
        <w:rPr>
          <w:rFonts w:ascii="Times New Roman" w:eastAsia="Times New Roman" w:hAnsi="Times New Roman" w:cs="Times New Roman"/>
          <w:sz w:val="24"/>
          <w:szCs w:val="24"/>
        </w:rPr>
        <w:t xml:space="preserve"> </w:t>
      </w:r>
      <w:r w:rsidR="002E1E47" w:rsidRPr="00AB50DF">
        <w:rPr>
          <w:rFonts w:ascii="Times New Roman" w:eastAsia="Times New Roman" w:hAnsi="Times New Roman" w:cs="Times New Roman"/>
          <w:sz w:val="24"/>
          <w:szCs w:val="24"/>
        </w:rPr>
        <w:t xml:space="preserve">categories </w:t>
      </w:r>
      <w:r w:rsidR="0093517B" w:rsidRPr="00AB50DF">
        <w:rPr>
          <w:rFonts w:ascii="Times New Roman" w:eastAsia="Times New Roman" w:hAnsi="Times New Roman" w:cs="Times New Roman"/>
          <w:sz w:val="24"/>
          <w:szCs w:val="24"/>
        </w:rPr>
        <w:t xml:space="preserve">were used </w:t>
      </w:r>
      <w:r w:rsidR="002E1E47" w:rsidRPr="00AB50DF">
        <w:rPr>
          <w:rFonts w:ascii="Times New Roman" w:eastAsia="Times New Roman" w:hAnsi="Times New Roman" w:cs="Times New Roman"/>
          <w:sz w:val="24"/>
          <w:szCs w:val="24"/>
        </w:rPr>
        <w:t>(</w:t>
      </w:r>
      <w:r w:rsidR="00870075" w:rsidRPr="00AB50DF">
        <w:rPr>
          <w:rFonts w:ascii="Times New Roman" w:eastAsia="Times New Roman" w:hAnsi="Times New Roman" w:cs="Times New Roman"/>
          <w:sz w:val="24"/>
          <w:szCs w:val="24"/>
        </w:rPr>
        <w:t>e.g.,</w:t>
      </w:r>
      <w:r w:rsidR="002E1E47" w:rsidRPr="00AB50DF">
        <w:rPr>
          <w:rFonts w:ascii="Times New Roman" w:eastAsia="Times New Roman" w:hAnsi="Times New Roman" w:cs="Times New Roman"/>
          <w:sz w:val="24"/>
          <w:szCs w:val="24"/>
        </w:rPr>
        <w:t xml:space="preserve"> </w:t>
      </w:r>
      <w:r w:rsidR="00AB50DF" w:rsidRPr="00AB50DF">
        <w:rPr>
          <w:rFonts w:ascii="Times New Roman" w:eastAsia="Times New Roman" w:hAnsi="Times New Roman" w:cs="Times New Roman"/>
          <w:sz w:val="24"/>
          <w:szCs w:val="24"/>
        </w:rPr>
        <w:t>z</w:t>
      </w:r>
      <w:r w:rsidR="002E1E47" w:rsidRPr="00AB50DF">
        <w:rPr>
          <w:rFonts w:ascii="Times New Roman" w:eastAsia="Times New Roman" w:hAnsi="Times New Roman" w:cs="Times New Roman"/>
          <w:sz w:val="24"/>
          <w:szCs w:val="24"/>
        </w:rPr>
        <w:t xml:space="preserve">one areas of </w:t>
      </w:r>
      <w:r w:rsidR="004214DF" w:rsidRPr="00AB50DF">
        <w:rPr>
          <w:rFonts w:ascii="Times New Roman" w:eastAsia="Times New Roman" w:hAnsi="Times New Roman" w:cs="Times New Roman"/>
          <w:sz w:val="24"/>
          <w:szCs w:val="24"/>
        </w:rPr>
        <w:t>C</w:t>
      </w:r>
      <w:r w:rsidR="002E1E47" w:rsidRPr="00AB50DF">
        <w:rPr>
          <w:rFonts w:ascii="Times New Roman" w:eastAsia="Times New Roman" w:hAnsi="Times New Roman" w:cs="Times New Roman"/>
          <w:sz w:val="24"/>
          <w:szCs w:val="24"/>
        </w:rPr>
        <w:t xml:space="preserve">entral, </w:t>
      </w:r>
      <w:r w:rsidR="004214DF" w:rsidRPr="00AB50DF">
        <w:rPr>
          <w:rFonts w:ascii="Times New Roman" w:eastAsia="Times New Roman" w:hAnsi="Times New Roman" w:cs="Times New Roman"/>
          <w:sz w:val="24"/>
          <w:szCs w:val="24"/>
        </w:rPr>
        <w:t>East</w:t>
      </w:r>
      <w:r w:rsidR="002E1E47" w:rsidRPr="00AB50DF">
        <w:rPr>
          <w:rFonts w:ascii="Times New Roman" w:eastAsia="Times New Roman" w:hAnsi="Times New Roman" w:cs="Times New Roman"/>
          <w:sz w:val="24"/>
          <w:szCs w:val="24"/>
        </w:rPr>
        <w:t>,</w:t>
      </w:r>
      <w:r w:rsidR="004214DF" w:rsidRPr="00AB50DF">
        <w:rPr>
          <w:rFonts w:ascii="Times New Roman" w:eastAsia="Times New Roman" w:hAnsi="Times New Roman" w:cs="Times New Roman"/>
          <w:sz w:val="24"/>
          <w:szCs w:val="24"/>
        </w:rPr>
        <w:t xml:space="preserve"> West etc.</w:t>
      </w:r>
      <w:r w:rsidR="002E1E47" w:rsidRPr="00AB50DF">
        <w:rPr>
          <w:rFonts w:ascii="Times New Roman" w:eastAsia="Times New Roman" w:hAnsi="Times New Roman" w:cs="Times New Roman"/>
          <w:sz w:val="24"/>
          <w:szCs w:val="24"/>
        </w:rPr>
        <w:t>)</w:t>
      </w:r>
      <w:r w:rsidR="009C5A92" w:rsidRPr="00AB50DF">
        <w:rPr>
          <w:rFonts w:ascii="Times New Roman" w:eastAsia="Times New Roman" w:hAnsi="Times New Roman" w:cs="Times New Roman"/>
          <w:sz w:val="24"/>
          <w:szCs w:val="24"/>
        </w:rPr>
        <w:t xml:space="preserve"> instead of specific categor</w:t>
      </w:r>
      <w:r w:rsidR="002E1E47" w:rsidRPr="00AB50DF">
        <w:rPr>
          <w:rFonts w:ascii="Times New Roman" w:eastAsia="Times New Roman" w:hAnsi="Times New Roman" w:cs="Times New Roman"/>
          <w:sz w:val="24"/>
          <w:szCs w:val="24"/>
        </w:rPr>
        <w:t>ies (</w:t>
      </w:r>
      <w:r w:rsidR="00870075" w:rsidRPr="00AB50DF">
        <w:rPr>
          <w:rFonts w:ascii="Times New Roman" w:eastAsia="Times New Roman" w:hAnsi="Times New Roman" w:cs="Times New Roman"/>
          <w:sz w:val="24"/>
          <w:szCs w:val="24"/>
        </w:rPr>
        <w:t>e.g.,</w:t>
      </w:r>
      <w:r w:rsidR="002E1E47" w:rsidRPr="00AB50DF">
        <w:rPr>
          <w:rFonts w:ascii="Times New Roman" w:eastAsia="Times New Roman" w:hAnsi="Times New Roman" w:cs="Times New Roman"/>
          <w:sz w:val="24"/>
          <w:szCs w:val="24"/>
        </w:rPr>
        <w:t xml:space="preserve"> </w:t>
      </w:r>
      <w:r w:rsidR="007E30EF" w:rsidRPr="00AB50DF">
        <w:rPr>
          <w:rFonts w:ascii="Times New Roman" w:eastAsia="Times New Roman" w:hAnsi="Times New Roman" w:cs="Times New Roman"/>
          <w:sz w:val="24"/>
          <w:szCs w:val="24"/>
        </w:rPr>
        <w:t>neighborhoods</w:t>
      </w:r>
      <w:r w:rsidR="002E1E47" w:rsidRPr="00AB50DF">
        <w:rPr>
          <w:rFonts w:ascii="Times New Roman" w:eastAsia="Times New Roman" w:hAnsi="Times New Roman" w:cs="Times New Roman"/>
          <w:sz w:val="24"/>
          <w:szCs w:val="24"/>
        </w:rPr>
        <w:t xml:space="preserve"> of </w:t>
      </w:r>
      <w:r w:rsidR="004214DF" w:rsidRPr="00AB50DF">
        <w:rPr>
          <w:rFonts w:ascii="Times New Roman" w:eastAsia="Times New Roman" w:hAnsi="Times New Roman" w:cs="Times New Roman"/>
          <w:sz w:val="24"/>
          <w:szCs w:val="24"/>
        </w:rPr>
        <w:t>O</w:t>
      </w:r>
      <w:r w:rsidR="002E1E47" w:rsidRPr="00AB50DF">
        <w:rPr>
          <w:rFonts w:ascii="Times New Roman" w:eastAsia="Times New Roman" w:hAnsi="Times New Roman" w:cs="Times New Roman"/>
          <w:sz w:val="24"/>
          <w:szCs w:val="24"/>
        </w:rPr>
        <w:t xml:space="preserve">rchard, </w:t>
      </w:r>
      <w:r w:rsidR="004214DF" w:rsidRPr="00AB50DF">
        <w:rPr>
          <w:rFonts w:ascii="Times New Roman" w:eastAsia="Times New Roman" w:hAnsi="Times New Roman" w:cs="Times New Roman"/>
          <w:sz w:val="24"/>
          <w:szCs w:val="24"/>
        </w:rPr>
        <w:t>Expo, Jurong etc.</w:t>
      </w:r>
      <w:r w:rsidR="002E1E47" w:rsidRPr="00AB50DF">
        <w:rPr>
          <w:rFonts w:ascii="Times New Roman" w:eastAsia="Times New Roman" w:hAnsi="Times New Roman" w:cs="Times New Roman"/>
          <w:sz w:val="24"/>
          <w:szCs w:val="24"/>
        </w:rPr>
        <w:t xml:space="preserve">) as </w:t>
      </w:r>
      <w:r w:rsidR="00991C5F" w:rsidRPr="00AB50DF">
        <w:rPr>
          <w:rFonts w:ascii="Times New Roman" w:eastAsia="Times New Roman" w:hAnsi="Times New Roman" w:cs="Times New Roman"/>
          <w:sz w:val="24"/>
          <w:szCs w:val="24"/>
        </w:rPr>
        <w:t>E</w:t>
      </w:r>
      <w:r w:rsidR="002E1E47" w:rsidRPr="00AB50DF">
        <w:rPr>
          <w:rFonts w:ascii="Times New Roman" w:eastAsia="Times New Roman" w:hAnsi="Times New Roman" w:cs="Times New Roman"/>
          <w:sz w:val="24"/>
          <w:szCs w:val="24"/>
        </w:rPr>
        <w:t xml:space="preserve">xcel </w:t>
      </w:r>
      <w:r w:rsidR="00991C5F" w:rsidRPr="00AB50DF">
        <w:rPr>
          <w:rFonts w:ascii="Times New Roman" w:eastAsia="Times New Roman" w:hAnsi="Times New Roman" w:cs="Times New Roman"/>
          <w:sz w:val="24"/>
          <w:szCs w:val="24"/>
        </w:rPr>
        <w:t>has</w:t>
      </w:r>
      <w:r w:rsidR="002E1E47" w:rsidRPr="00AB50DF">
        <w:rPr>
          <w:rFonts w:ascii="Times New Roman" w:eastAsia="Times New Roman" w:hAnsi="Times New Roman" w:cs="Times New Roman"/>
          <w:sz w:val="24"/>
          <w:szCs w:val="24"/>
        </w:rPr>
        <w:t xml:space="preserve"> a limit of 16 variables for regression analysis to find </w:t>
      </w:r>
      <w:r w:rsidR="00B35DD3">
        <w:rPr>
          <w:rFonts w:ascii="Times New Roman" w:eastAsia="Times New Roman" w:hAnsi="Times New Roman" w:cs="Times New Roman"/>
          <w:sz w:val="24"/>
          <w:szCs w:val="24"/>
        </w:rPr>
        <w:t xml:space="preserve">the </w:t>
      </w:r>
      <w:r w:rsidR="002E1E47" w:rsidRPr="00AB50DF">
        <w:rPr>
          <w:rFonts w:ascii="Times New Roman" w:eastAsia="Times New Roman" w:hAnsi="Times New Roman" w:cs="Times New Roman"/>
          <w:sz w:val="24"/>
          <w:szCs w:val="24"/>
        </w:rPr>
        <w:t>correlation</w:t>
      </w:r>
      <w:r w:rsidR="00991C5F" w:rsidRPr="00AB50DF">
        <w:rPr>
          <w:rFonts w:ascii="Times New Roman" w:eastAsia="Times New Roman" w:hAnsi="Times New Roman" w:cs="Times New Roman"/>
          <w:sz w:val="24"/>
          <w:szCs w:val="24"/>
        </w:rPr>
        <w:t xml:space="preserve">. </w:t>
      </w:r>
      <w:r w:rsidR="000F35C7" w:rsidRPr="00AB50DF">
        <w:rPr>
          <w:rFonts w:ascii="Times New Roman" w:eastAsia="Times New Roman" w:hAnsi="Times New Roman" w:cs="Times New Roman"/>
          <w:sz w:val="24"/>
          <w:szCs w:val="24"/>
        </w:rPr>
        <w:t xml:space="preserve">This </w:t>
      </w:r>
      <w:r w:rsidR="00A26FA7">
        <w:rPr>
          <w:rFonts w:ascii="Times New Roman" w:eastAsia="Times New Roman" w:hAnsi="Times New Roman" w:cs="Times New Roman"/>
          <w:sz w:val="24"/>
          <w:szCs w:val="24"/>
        </w:rPr>
        <w:t xml:space="preserve">limitation on Excel </w:t>
      </w:r>
      <w:r w:rsidR="00481DDD">
        <w:rPr>
          <w:rFonts w:ascii="Times New Roman" w:eastAsia="Times New Roman" w:hAnsi="Times New Roman" w:cs="Times New Roman"/>
          <w:sz w:val="24"/>
          <w:szCs w:val="24"/>
        </w:rPr>
        <w:t xml:space="preserve">makes it difficult for a more </w:t>
      </w:r>
      <w:r w:rsidR="009754C5">
        <w:rPr>
          <w:rFonts w:ascii="Times New Roman" w:eastAsia="Times New Roman" w:hAnsi="Times New Roman" w:cs="Times New Roman"/>
          <w:sz w:val="24"/>
          <w:szCs w:val="24"/>
        </w:rPr>
        <w:t>accurate analysis of specific variables.</w:t>
      </w:r>
    </w:p>
    <w:p w14:paraId="0D60C7AF" w14:textId="5F7BB9C7" w:rsidR="00992328" w:rsidRPr="00B923EB" w:rsidRDefault="00FD4D54" w:rsidP="003C2B7F">
      <w:pPr>
        <w:spacing w:after="0" w:line="360" w:lineRule="auto"/>
        <w:jc w:val="both"/>
        <w:rPr>
          <w:rFonts w:ascii="Times New Roman" w:eastAsia="Times New Roman" w:hAnsi="Times New Roman" w:cs="Times New Roman"/>
          <w:sz w:val="24"/>
          <w:szCs w:val="24"/>
          <w:lang w:val="en-SG"/>
        </w:rPr>
      </w:pPr>
      <w:r w:rsidRPr="00AB50DF">
        <w:rPr>
          <w:rFonts w:ascii="Times New Roman" w:eastAsia="Times New Roman" w:hAnsi="Times New Roman" w:cs="Times New Roman"/>
          <w:sz w:val="24"/>
          <w:szCs w:val="24"/>
        </w:rPr>
        <w:t>Lastly</w:t>
      </w:r>
      <w:r w:rsidR="0094361D" w:rsidRPr="00AB50DF">
        <w:rPr>
          <w:rFonts w:ascii="Times New Roman" w:eastAsia="Times New Roman" w:hAnsi="Times New Roman" w:cs="Times New Roman"/>
          <w:sz w:val="24"/>
          <w:szCs w:val="24"/>
        </w:rPr>
        <w:t>, the m</w:t>
      </w:r>
      <w:r w:rsidR="006358A4" w:rsidRPr="00AB50DF">
        <w:rPr>
          <w:rFonts w:ascii="Times New Roman" w:eastAsia="Times New Roman" w:hAnsi="Times New Roman" w:cs="Times New Roman"/>
          <w:sz w:val="24"/>
          <w:szCs w:val="24"/>
        </w:rPr>
        <w:t xml:space="preserve">odel </w:t>
      </w:r>
      <w:r w:rsidR="000C26EA" w:rsidRPr="00AB50DF">
        <w:rPr>
          <w:rFonts w:ascii="Times New Roman" w:eastAsia="Times New Roman" w:hAnsi="Times New Roman" w:cs="Times New Roman"/>
          <w:sz w:val="24"/>
          <w:szCs w:val="24"/>
        </w:rPr>
        <w:t xml:space="preserve">only </w:t>
      </w:r>
      <w:r w:rsidR="003350C6">
        <w:rPr>
          <w:rFonts w:ascii="Times New Roman" w:eastAsia="Times New Roman" w:hAnsi="Times New Roman" w:cs="Times New Roman"/>
          <w:sz w:val="24"/>
          <w:szCs w:val="24"/>
        </w:rPr>
        <w:t>accounted for</w:t>
      </w:r>
      <w:r w:rsidR="000C26EA" w:rsidRPr="00AB50DF">
        <w:rPr>
          <w:rFonts w:ascii="Times New Roman" w:eastAsia="Times New Roman" w:hAnsi="Times New Roman" w:cs="Times New Roman"/>
          <w:sz w:val="24"/>
          <w:szCs w:val="24"/>
        </w:rPr>
        <w:t xml:space="preserve"> 4 attributes (</w:t>
      </w:r>
      <w:r w:rsidR="00AB50DF" w:rsidRPr="00AB50DF">
        <w:rPr>
          <w:rFonts w:ascii="Times New Roman" w:eastAsia="Times New Roman" w:hAnsi="Times New Roman" w:cs="Times New Roman"/>
          <w:sz w:val="24"/>
          <w:szCs w:val="24"/>
        </w:rPr>
        <w:t xml:space="preserve">tier, </w:t>
      </w:r>
      <w:r w:rsidR="007E30EF" w:rsidRPr="00AB50DF">
        <w:rPr>
          <w:rFonts w:ascii="Times New Roman" w:eastAsia="Times New Roman" w:hAnsi="Times New Roman" w:cs="Times New Roman"/>
          <w:sz w:val="24"/>
          <w:szCs w:val="24"/>
        </w:rPr>
        <w:t>neighborh</w:t>
      </w:r>
      <w:r w:rsidR="007E30EF">
        <w:rPr>
          <w:rFonts w:ascii="Times New Roman" w:eastAsia="Times New Roman" w:hAnsi="Times New Roman" w:cs="Times New Roman"/>
          <w:sz w:val="24"/>
          <w:szCs w:val="24"/>
        </w:rPr>
        <w:t>ood</w:t>
      </w:r>
      <w:r w:rsidR="003350C6">
        <w:rPr>
          <w:rFonts w:ascii="Times New Roman" w:eastAsia="Times New Roman" w:hAnsi="Times New Roman" w:cs="Times New Roman"/>
          <w:sz w:val="24"/>
          <w:szCs w:val="24"/>
        </w:rPr>
        <w:t xml:space="preserve">, </w:t>
      </w:r>
      <w:r w:rsidR="00DF131D">
        <w:rPr>
          <w:rFonts w:ascii="Times New Roman" w:eastAsia="Times New Roman" w:hAnsi="Times New Roman" w:cs="Times New Roman"/>
          <w:sz w:val="24"/>
          <w:szCs w:val="24"/>
        </w:rPr>
        <w:t xml:space="preserve">cuisine, restaurant type) </w:t>
      </w:r>
      <w:r w:rsidR="005C059E">
        <w:rPr>
          <w:rFonts w:ascii="Times New Roman" w:eastAsia="Times New Roman" w:hAnsi="Times New Roman" w:cs="Times New Roman"/>
          <w:sz w:val="24"/>
          <w:szCs w:val="24"/>
        </w:rPr>
        <w:t>and other possible attributes such as</w:t>
      </w:r>
      <w:r w:rsidR="005E686D" w:rsidRPr="00AB50DF">
        <w:rPr>
          <w:rFonts w:ascii="Times New Roman" w:eastAsia="Times New Roman" w:hAnsi="Times New Roman" w:cs="Times New Roman"/>
          <w:sz w:val="24"/>
          <w:szCs w:val="24"/>
        </w:rPr>
        <w:t xml:space="preserve"> online </w:t>
      </w:r>
      <w:r w:rsidR="005C059E">
        <w:rPr>
          <w:rFonts w:ascii="Times New Roman" w:eastAsia="Times New Roman" w:hAnsi="Times New Roman" w:cs="Times New Roman"/>
          <w:sz w:val="24"/>
          <w:szCs w:val="24"/>
        </w:rPr>
        <w:t>ratings were not</w:t>
      </w:r>
      <w:r w:rsidR="00B923EB">
        <w:rPr>
          <w:rFonts w:ascii="Times New Roman" w:eastAsia="Times New Roman" w:hAnsi="Times New Roman" w:cs="Times New Roman"/>
          <w:sz w:val="24"/>
          <w:szCs w:val="24"/>
          <w:lang w:val="en-SG"/>
        </w:rPr>
        <w:t xml:space="preserve"> accounted for which could have </w:t>
      </w:r>
      <w:r w:rsidR="00E8090A">
        <w:rPr>
          <w:rFonts w:ascii="Times New Roman" w:eastAsia="Times New Roman" w:hAnsi="Times New Roman" w:cs="Times New Roman"/>
          <w:sz w:val="24"/>
          <w:szCs w:val="24"/>
          <w:lang w:val="en-SG"/>
        </w:rPr>
        <w:t>affected the Lead Score.</w:t>
      </w:r>
    </w:p>
    <w:p w14:paraId="73BFFBA1" w14:textId="77777777" w:rsidR="00FD4D54" w:rsidRDefault="00FD4D54" w:rsidP="003C2B7F">
      <w:pPr>
        <w:spacing w:after="0" w:line="360" w:lineRule="auto"/>
        <w:rPr>
          <w:rFonts w:ascii="Times New Roman" w:eastAsia="Times New Roman" w:hAnsi="Times New Roman" w:cs="Times New Roman"/>
          <w:sz w:val="24"/>
          <w:szCs w:val="24"/>
        </w:rPr>
      </w:pPr>
    </w:p>
    <w:p w14:paraId="21637148" w14:textId="3C784C66" w:rsidR="00DC7E55" w:rsidRPr="00657E5B" w:rsidRDefault="006A61C0" w:rsidP="00657E5B">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9</w:t>
      </w:r>
      <w:r w:rsidR="00657E5B">
        <w:rPr>
          <w:rFonts w:ascii="Times New Roman" w:eastAsia="Times New Roman" w:hAnsi="Times New Roman" w:cs="Times New Roman"/>
          <w:b/>
          <w:bCs/>
          <w:sz w:val="24"/>
          <w:szCs w:val="24"/>
        </w:rPr>
        <w:t xml:space="preserve">. </w:t>
      </w:r>
      <w:r w:rsidR="00DC7E55" w:rsidRPr="00657E5B">
        <w:rPr>
          <w:rFonts w:ascii="Times New Roman" w:eastAsia="Times New Roman" w:hAnsi="Times New Roman" w:cs="Times New Roman"/>
          <w:b/>
          <w:bCs/>
          <w:sz w:val="24"/>
          <w:szCs w:val="24"/>
        </w:rPr>
        <w:t>L</w:t>
      </w:r>
      <w:r w:rsidR="00C1644C" w:rsidRPr="00657E5B">
        <w:rPr>
          <w:rFonts w:ascii="Times New Roman" w:eastAsia="Times New Roman" w:hAnsi="Times New Roman" w:cs="Times New Roman"/>
          <w:b/>
          <w:bCs/>
          <w:sz w:val="24"/>
          <w:szCs w:val="24"/>
        </w:rPr>
        <w:t>esson</w:t>
      </w:r>
      <w:r w:rsidR="009B46DC" w:rsidRPr="00657E5B">
        <w:rPr>
          <w:rFonts w:ascii="Times New Roman" w:eastAsia="Times New Roman" w:hAnsi="Times New Roman" w:cs="Times New Roman"/>
          <w:b/>
          <w:bCs/>
          <w:sz w:val="24"/>
          <w:szCs w:val="24"/>
        </w:rPr>
        <w:t>s</w:t>
      </w:r>
      <w:r w:rsidR="00C1644C" w:rsidRPr="00657E5B">
        <w:rPr>
          <w:rFonts w:ascii="Times New Roman" w:eastAsia="Times New Roman" w:hAnsi="Times New Roman" w:cs="Times New Roman"/>
          <w:b/>
          <w:bCs/>
          <w:sz w:val="24"/>
          <w:szCs w:val="24"/>
        </w:rPr>
        <w:t xml:space="preserve"> Learnt </w:t>
      </w:r>
    </w:p>
    <w:p w14:paraId="5EF3B170" w14:textId="4DA18433" w:rsidR="0017400B" w:rsidRPr="00AB50DF" w:rsidRDefault="00D96147" w:rsidP="00657E5B">
      <w:pPr>
        <w:spacing w:line="360" w:lineRule="auto"/>
        <w:jc w:val="both"/>
        <w:rPr>
          <w:rFonts w:ascii="Times New Roman" w:eastAsia="Times New Roman" w:hAnsi="Times New Roman" w:cs="Times New Roman"/>
          <w:sz w:val="24"/>
          <w:szCs w:val="24"/>
        </w:rPr>
      </w:pPr>
      <w:r w:rsidRPr="00AB50DF">
        <w:rPr>
          <w:rFonts w:ascii="Times New Roman" w:eastAsia="Times New Roman" w:hAnsi="Times New Roman" w:cs="Times New Roman"/>
          <w:sz w:val="24"/>
          <w:szCs w:val="24"/>
        </w:rPr>
        <w:t xml:space="preserve">Firstly, </w:t>
      </w:r>
      <w:r w:rsidR="006A6224" w:rsidRPr="00AB50DF">
        <w:rPr>
          <w:rFonts w:ascii="Times New Roman" w:eastAsia="Times New Roman" w:hAnsi="Times New Roman" w:cs="Times New Roman"/>
          <w:sz w:val="24"/>
          <w:szCs w:val="24"/>
        </w:rPr>
        <w:t>p</w:t>
      </w:r>
      <w:r w:rsidR="00D54A1E" w:rsidRPr="00AB50DF">
        <w:rPr>
          <w:rFonts w:ascii="Times New Roman" w:eastAsia="Times New Roman" w:hAnsi="Times New Roman" w:cs="Times New Roman"/>
          <w:sz w:val="24"/>
          <w:szCs w:val="24"/>
        </w:rPr>
        <w:t xml:space="preserve">roblems </w:t>
      </w:r>
      <w:r w:rsidR="006A6224" w:rsidRPr="00AB50DF">
        <w:rPr>
          <w:rFonts w:ascii="Times New Roman" w:eastAsia="Times New Roman" w:hAnsi="Times New Roman" w:cs="Times New Roman"/>
          <w:sz w:val="24"/>
          <w:szCs w:val="24"/>
        </w:rPr>
        <w:t>faced</w:t>
      </w:r>
      <w:r w:rsidR="00D54A1E" w:rsidRPr="00AB50DF">
        <w:rPr>
          <w:rFonts w:ascii="Times New Roman" w:eastAsia="Times New Roman" w:hAnsi="Times New Roman" w:cs="Times New Roman"/>
          <w:sz w:val="24"/>
          <w:szCs w:val="24"/>
        </w:rPr>
        <w:t xml:space="preserve"> in real-life business </w:t>
      </w:r>
      <w:r w:rsidR="006E4970" w:rsidRPr="00AB50DF">
        <w:rPr>
          <w:rFonts w:ascii="Times New Roman" w:eastAsia="Times New Roman" w:hAnsi="Times New Roman" w:cs="Times New Roman"/>
          <w:sz w:val="24"/>
          <w:szCs w:val="24"/>
        </w:rPr>
        <w:t>environment</w:t>
      </w:r>
      <w:r w:rsidR="00653349">
        <w:rPr>
          <w:rFonts w:ascii="Times New Roman" w:eastAsia="Times New Roman" w:hAnsi="Times New Roman" w:cs="Times New Roman"/>
          <w:sz w:val="24"/>
          <w:szCs w:val="24"/>
        </w:rPr>
        <w:t>s</w:t>
      </w:r>
      <w:r w:rsidR="006E4970" w:rsidRPr="00AB50DF">
        <w:rPr>
          <w:rFonts w:ascii="Times New Roman" w:eastAsia="Times New Roman" w:hAnsi="Times New Roman" w:cs="Times New Roman"/>
          <w:sz w:val="24"/>
          <w:szCs w:val="24"/>
        </w:rPr>
        <w:t xml:space="preserve"> </w:t>
      </w:r>
      <w:r w:rsidR="00E92837" w:rsidRPr="00AB50DF">
        <w:rPr>
          <w:rFonts w:ascii="Times New Roman" w:eastAsia="Times New Roman" w:hAnsi="Times New Roman" w:cs="Times New Roman"/>
          <w:sz w:val="24"/>
          <w:szCs w:val="24"/>
        </w:rPr>
        <w:t>are dynamic</w:t>
      </w:r>
      <w:r w:rsidR="00653349">
        <w:rPr>
          <w:rFonts w:ascii="Times New Roman" w:eastAsia="Times New Roman" w:hAnsi="Times New Roman" w:cs="Times New Roman"/>
          <w:sz w:val="24"/>
          <w:szCs w:val="24"/>
        </w:rPr>
        <w:t>.</w:t>
      </w:r>
      <w:r w:rsidR="004C3A07">
        <w:rPr>
          <w:rFonts w:ascii="Times New Roman" w:eastAsia="Times New Roman" w:hAnsi="Times New Roman" w:cs="Times New Roman"/>
          <w:sz w:val="24"/>
          <w:szCs w:val="24"/>
        </w:rPr>
        <w:t xml:space="preserve"> </w:t>
      </w:r>
      <w:r w:rsidR="00653349">
        <w:rPr>
          <w:rFonts w:ascii="Times New Roman" w:eastAsia="Times New Roman" w:hAnsi="Times New Roman" w:cs="Times New Roman"/>
          <w:sz w:val="24"/>
          <w:szCs w:val="24"/>
        </w:rPr>
        <w:t>W</w:t>
      </w:r>
      <w:r w:rsidR="00E92837" w:rsidRPr="00AB50DF">
        <w:rPr>
          <w:rFonts w:ascii="Times New Roman" w:eastAsia="Times New Roman" w:hAnsi="Times New Roman" w:cs="Times New Roman"/>
          <w:sz w:val="24"/>
          <w:szCs w:val="24"/>
        </w:rPr>
        <w:t xml:space="preserve">hat we have learnt in this course </w:t>
      </w:r>
      <w:r w:rsidR="00812770" w:rsidRPr="00AB50DF">
        <w:rPr>
          <w:rFonts w:ascii="Times New Roman" w:eastAsia="Times New Roman" w:hAnsi="Times New Roman" w:cs="Times New Roman"/>
          <w:sz w:val="24"/>
          <w:szCs w:val="24"/>
        </w:rPr>
        <w:t xml:space="preserve">is only a small portion of </w:t>
      </w:r>
      <w:r w:rsidR="00FB23F7" w:rsidRPr="00AB50DF">
        <w:rPr>
          <w:rFonts w:ascii="Times New Roman" w:eastAsia="Times New Roman" w:hAnsi="Times New Roman" w:cs="Times New Roman"/>
          <w:sz w:val="24"/>
          <w:szCs w:val="24"/>
        </w:rPr>
        <w:t xml:space="preserve">how </w:t>
      </w:r>
      <w:r w:rsidR="003902FA" w:rsidRPr="00AB50DF">
        <w:rPr>
          <w:rFonts w:ascii="Times New Roman" w:eastAsia="Times New Roman" w:hAnsi="Times New Roman" w:cs="Times New Roman"/>
          <w:sz w:val="24"/>
          <w:szCs w:val="24"/>
        </w:rPr>
        <w:t xml:space="preserve">Excel </w:t>
      </w:r>
      <w:r w:rsidR="00722159" w:rsidRPr="00AB50DF">
        <w:rPr>
          <w:rFonts w:ascii="Times New Roman" w:eastAsia="Times New Roman" w:hAnsi="Times New Roman" w:cs="Times New Roman"/>
          <w:sz w:val="24"/>
          <w:szCs w:val="24"/>
        </w:rPr>
        <w:t>functions</w:t>
      </w:r>
      <w:r w:rsidR="00FB23F7" w:rsidRPr="00AB50DF">
        <w:rPr>
          <w:rFonts w:ascii="Times New Roman" w:eastAsia="Times New Roman" w:hAnsi="Times New Roman" w:cs="Times New Roman"/>
          <w:sz w:val="24"/>
          <w:szCs w:val="24"/>
        </w:rPr>
        <w:t xml:space="preserve"> can be used to create certain models to </w:t>
      </w:r>
      <w:r w:rsidR="001F36BC" w:rsidRPr="00AB50DF">
        <w:rPr>
          <w:rFonts w:ascii="Times New Roman" w:eastAsia="Times New Roman" w:hAnsi="Times New Roman" w:cs="Times New Roman"/>
          <w:sz w:val="24"/>
          <w:szCs w:val="24"/>
        </w:rPr>
        <w:t>solve problem</w:t>
      </w:r>
      <w:r w:rsidR="00E442DB" w:rsidRPr="00AB50DF">
        <w:rPr>
          <w:rFonts w:ascii="Times New Roman" w:eastAsia="Times New Roman" w:hAnsi="Times New Roman" w:cs="Times New Roman"/>
          <w:sz w:val="24"/>
          <w:szCs w:val="24"/>
        </w:rPr>
        <w:t>s</w:t>
      </w:r>
      <w:r w:rsidR="003D4456" w:rsidRPr="00AB50DF">
        <w:rPr>
          <w:rFonts w:ascii="Times New Roman" w:eastAsia="Times New Roman" w:hAnsi="Times New Roman" w:cs="Times New Roman"/>
          <w:sz w:val="24"/>
          <w:szCs w:val="24"/>
        </w:rPr>
        <w:t>.</w:t>
      </w:r>
      <w:r w:rsidR="00722159" w:rsidRPr="00AB50DF">
        <w:rPr>
          <w:rFonts w:ascii="Times New Roman" w:eastAsia="Times New Roman" w:hAnsi="Times New Roman" w:cs="Times New Roman"/>
          <w:sz w:val="24"/>
          <w:szCs w:val="24"/>
        </w:rPr>
        <w:t xml:space="preserve"> </w:t>
      </w:r>
      <w:r w:rsidR="00D202AB" w:rsidRPr="00AB50DF">
        <w:rPr>
          <w:rFonts w:ascii="Times New Roman" w:eastAsia="Times New Roman" w:hAnsi="Times New Roman" w:cs="Times New Roman"/>
          <w:sz w:val="24"/>
          <w:szCs w:val="24"/>
        </w:rPr>
        <w:t xml:space="preserve">Many problems out there </w:t>
      </w:r>
      <w:r w:rsidR="00C539C1" w:rsidRPr="00AB50DF">
        <w:rPr>
          <w:rFonts w:ascii="Times New Roman" w:eastAsia="Times New Roman" w:hAnsi="Times New Roman" w:cs="Times New Roman"/>
          <w:sz w:val="24"/>
          <w:szCs w:val="24"/>
        </w:rPr>
        <w:t xml:space="preserve">would require exploration of </w:t>
      </w:r>
      <w:r w:rsidR="002C2E62" w:rsidRPr="00AB50DF">
        <w:rPr>
          <w:rFonts w:ascii="Times New Roman" w:eastAsia="Times New Roman" w:hAnsi="Times New Roman" w:cs="Times New Roman"/>
          <w:sz w:val="24"/>
          <w:szCs w:val="24"/>
        </w:rPr>
        <w:t>other functions</w:t>
      </w:r>
      <w:r w:rsidR="00D202AB" w:rsidRPr="00AB50DF">
        <w:rPr>
          <w:rFonts w:ascii="Times New Roman" w:eastAsia="Times New Roman" w:hAnsi="Times New Roman" w:cs="Times New Roman"/>
          <w:sz w:val="24"/>
          <w:szCs w:val="24"/>
        </w:rPr>
        <w:t xml:space="preserve"> </w:t>
      </w:r>
      <w:r w:rsidR="004E6324" w:rsidRPr="00AB50DF">
        <w:rPr>
          <w:rFonts w:ascii="Times New Roman" w:eastAsia="Times New Roman" w:hAnsi="Times New Roman" w:cs="Times New Roman"/>
          <w:sz w:val="24"/>
          <w:szCs w:val="24"/>
        </w:rPr>
        <w:t>and techniques</w:t>
      </w:r>
      <w:r w:rsidR="00D202AB" w:rsidRPr="00AB50DF">
        <w:rPr>
          <w:rFonts w:ascii="Times New Roman" w:eastAsia="Times New Roman" w:hAnsi="Times New Roman" w:cs="Times New Roman"/>
          <w:sz w:val="24"/>
          <w:szCs w:val="24"/>
        </w:rPr>
        <w:t xml:space="preserve"> </w:t>
      </w:r>
      <w:r w:rsidR="00CD5CE4" w:rsidRPr="00AB50DF">
        <w:rPr>
          <w:rFonts w:ascii="Times New Roman" w:eastAsia="Times New Roman" w:hAnsi="Times New Roman" w:cs="Times New Roman"/>
          <w:sz w:val="24"/>
          <w:szCs w:val="24"/>
        </w:rPr>
        <w:t>(like our project)</w:t>
      </w:r>
      <w:r w:rsidR="002C2E62" w:rsidRPr="00AB50DF">
        <w:rPr>
          <w:rFonts w:ascii="Times New Roman" w:eastAsia="Times New Roman" w:hAnsi="Times New Roman" w:cs="Times New Roman"/>
          <w:sz w:val="24"/>
          <w:szCs w:val="24"/>
        </w:rPr>
        <w:t xml:space="preserve"> to find suitable way</w:t>
      </w:r>
      <w:r w:rsidR="00BC3B77" w:rsidRPr="00AB50DF">
        <w:rPr>
          <w:rFonts w:ascii="Times New Roman" w:eastAsia="Times New Roman" w:hAnsi="Times New Roman" w:cs="Times New Roman"/>
          <w:sz w:val="24"/>
          <w:szCs w:val="24"/>
        </w:rPr>
        <w:t>s</w:t>
      </w:r>
      <w:r w:rsidR="002C2E62" w:rsidRPr="00AB50DF">
        <w:rPr>
          <w:rFonts w:ascii="Times New Roman" w:eastAsia="Times New Roman" w:hAnsi="Times New Roman" w:cs="Times New Roman"/>
          <w:sz w:val="24"/>
          <w:szCs w:val="24"/>
        </w:rPr>
        <w:t xml:space="preserve"> of solving </w:t>
      </w:r>
      <w:r w:rsidR="00BC3B77" w:rsidRPr="00AB50DF">
        <w:rPr>
          <w:rFonts w:ascii="Times New Roman" w:eastAsia="Times New Roman" w:hAnsi="Times New Roman" w:cs="Times New Roman"/>
          <w:sz w:val="24"/>
          <w:szCs w:val="24"/>
        </w:rPr>
        <w:t>them</w:t>
      </w:r>
      <w:r w:rsidR="00412313" w:rsidRPr="00AB50DF">
        <w:rPr>
          <w:rFonts w:ascii="Times New Roman" w:eastAsia="Times New Roman" w:hAnsi="Times New Roman" w:cs="Times New Roman"/>
          <w:sz w:val="24"/>
          <w:szCs w:val="24"/>
        </w:rPr>
        <w:t xml:space="preserve">. </w:t>
      </w:r>
      <w:r w:rsidR="00653349">
        <w:rPr>
          <w:rFonts w:ascii="Times New Roman" w:eastAsia="Times New Roman" w:hAnsi="Times New Roman" w:cs="Times New Roman"/>
          <w:sz w:val="24"/>
          <w:szCs w:val="24"/>
        </w:rPr>
        <w:t>Additionally</w:t>
      </w:r>
      <w:r w:rsidR="003E74A2" w:rsidRPr="00AB50DF">
        <w:rPr>
          <w:rFonts w:ascii="Times New Roman" w:eastAsia="Times New Roman" w:hAnsi="Times New Roman" w:cs="Times New Roman"/>
          <w:sz w:val="24"/>
          <w:szCs w:val="24"/>
        </w:rPr>
        <w:t>, f</w:t>
      </w:r>
      <w:r w:rsidR="00412313" w:rsidRPr="00AB50DF">
        <w:rPr>
          <w:rFonts w:ascii="Times New Roman" w:eastAsia="Times New Roman" w:hAnsi="Times New Roman" w:cs="Times New Roman"/>
          <w:sz w:val="24"/>
          <w:szCs w:val="24"/>
        </w:rPr>
        <w:t>or complex scenarios</w:t>
      </w:r>
      <w:r w:rsidR="003E74A2" w:rsidRPr="00AB50DF">
        <w:rPr>
          <w:rFonts w:ascii="Times New Roman" w:eastAsia="Times New Roman" w:hAnsi="Times New Roman" w:cs="Times New Roman"/>
          <w:sz w:val="24"/>
          <w:szCs w:val="24"/>
        </w:rPr>
        <w:t xml:space="preserve"> and more accurate analys</w:t>
      </w:r>
      <w:r w:rsidR="00640463" w:rsidRPr="00AB50DF">
        <w:rPr>
          <w:rFonts w:ascii="Times New Roman" w:eastAsia="Times New Roman" w:hAnsi="Times New Roman" w:cs="Times New Roman"/>
          <w:sz w:val="24"/>
          <w:szCs w:val="24"/>
        </w:rPr>
        <w:t>e</w:t>
      </w:r>
      <w:r w:rsidR="003E74A2" w:rsidRPr="00AB50DF">
        <w:rPr>
          <w:rFonts w:ascii="Times New Roman" w:eastAsia="Times New Roman" w:hAnsi="Times New Roman" w:cs="Times New Roman"/>
          <w:sz w:val="24"/>
          <w:szCs w:val="24"/>
        </w:rPr>
        <w:t>s</w:t>
      </w:r>
      <w:r w:rsidR="00412313" w:rsidRPr="00AB50DF">
        <w:rPr>
          <w:rFonts w:ascii="Times New Roman" w:eastAsia="Times New Roman" w:hAnsi="Times New Roman" w:cs="Times New Roman"/>
          <w:sz w:val="24"/>
          <w:szCs w:val="24"/>
        </w:rPr>
        <w:t xml:space="preserve">, Excel might not </w:t>
      </w:r>
      <w:r w:rsidR="00DD0427" w:rsidRPr="00AB50DF">
        <w:rPr>
          <w:rFonts w:ascii="Times New Roman" w:eastAsia="Times New Roman" w:hAnsi="Times New Roman" w:cs="Times New Roman"/>
          <w:sz w:val="24"/>
          <w:szCs w:val="24"/>
        </w:rPr>
        <w:t xml:space="preserve">even </w:t>
      </w:r>
      <w:r w:rsidR="00412313" w:rsidRPr="00AB50DF">
        <w:rPr>
          <w:rFonts w:ascii="Times New Roman" w:eastAsia="Times New Roman" w:hAnsi="Times New Roman" w:cs="Times New Roman"/>
          <w:sz w:val="24"/>
          <w:szCs w:val="24"/>
        </w:rPr>
        <w:t xml:space="preserve">be the best tool to perform it. </w:t>
      </w:r>
      <w:r w:rsidR="00227029">
        <w:rPr>
          <w:rFonts w:ascii="Times New Roman" w:eastAsia="Times New Roman" w:hAnsi="Times New Roman" w:cs="Times New Roman"/>
          <w:sz w:val="24"/>
          <w:szCs w:val="24"/>
        </w:rPr>
        <w:t>It is i</w:t>
      </w:r>
      <w:r w:rsidR="008D7833">
        <w:rPr>
          <w:rFonts w:ascii="Times New Roman" w:eastAsia="Times New Roman" w:hAnsi="Times New Roman" w:cs="Times New Roman"/>
          <w:sz w:val="24"/>
          <w:szCs w:val="24"/>
        </w:rPr>
        <w:t xml:space="preserve">mportant to diversify yourself with the tools and software available in the market. </w:t>
      </w:r>
    </w:p>
    <w:p w14:paraId="56676D94" w14:textId="1AEE2689" w:rsidR="00CB2911" w:rsidRPr="00AB50DF" w:rsidRDefault="00DD0427" w:rsidP="003C2B7F">
      <w:pPr>
        <w:spacing w:after="0" w:line="360" w:lineRule="auto"/>
        <w:jc w:val="both"/>
        <w:rPr>
          <w:rFonts w:ascii="Times New Roman" w:eastAsia="Times New Roman" w:hAnsi="Times New Roman" w:cs="Times New Roman"/>
          <w:sz w:val="24"/>
          <w:szCs w:val="24"/>
        </w:rPr>
      </w:pPr>
      <w:r w:rsidRPr="00AB50DF">
        <w:rPr>
          <w:rFonts w:ascii="Times New Roman" w:eastAsia="Times New Roman" w:hAnsi="Times New Roman" w:cs="Times New Roman"/>
          <w:sz w:val="24"/>
          <w:szCs w:val="24"/>
        </w:rPr>
        <w:t xml:space="preserve">Secondly, </w:t>
      </w:r>
      <w:r w:rsidR="557B93CC" w:rsidRPr="00AB50DF">
        <w:rPr>
          <w:rFonts w:ascii="Times New Roman" w:eastAsia="Times New Roman" w:hAnsi="Times New Roman" w:cs="Times New Roman"/>
          <w:sz w:val="24"/>
          <w:szCs w:val="24"/>
        </w:rPr>
        <w:t xml:space="preserve">another takeaway would be </w:t>
      </w:r>
      <w:r w:rsidR="40DE020B" w:rsidRPr="00AB50DF">
        <w:rPr>
          <w:rFonts w:ascii="Times New Roman" w:eastAsia="Times New Roman" w:hAnsi="Times New Roman" w:cs="Times New Roman"/>
          <w:sz w:val="24"/>
          <w:szCs w:val="24"/>
        </w:rPr>
        <w:t>the</w:t>
      </w:r>
      <w:r w:rsidR="00CE66F9" w:rsidRPr="00AB50DF">
        <w:rPr>
          <w:rFonts w:ascii="Times New Roman" w:eastAsia="Times New Roman" w:hAnsi="Times New Roman" w:cs="Times New Roman"/>
          <w:sz w:val="24"/>
          <w:szCs w:val="24"/>
        </w:rPr>
        <w:t xml:space="preserve"> importance of alignment and communication</w:t>
      </w:r>
      <w:r w:rsidR="00F17131" w:rsidRPr="00AB50DF">
        <w:rPr>
          <w:rFonts w:ascii="Times New Roman" w:eastAsia="Times New Roman" w:hAnsi="Times New Roman" w:cs="Times New Roman"/>
          <w:sz w:val="24"/>
          <w:szCs w:val="24"/>
        </w:rPr>
        <w:t xml:space="preserve"> </w:t>
      </w:r>
      <w:r w:rsidR="009F1CC9" w:rsidRPr="00AB50DF">
        <w:rPr>
          <w:rFonts w:ascii="Times New Roman" w:eastAsia="Times New Roman" w:hAnsi="Times New Roman" w:cs="Times New Roman"/>
          <w:sz w:val="24"/>
          <w:szCs w:val="24"/>
        </w:rPr>
        <w:t xml:space="preserve">of </w:t>
      </w:r>
      <w:r w:rsidR="00CE66F9" w:rsidRPr="00AB50DF">
        <w:rPr>
          <w:rFonts w:ascii="Times New Roman" w:eastAsia="Times New Roman" w:hAnsi="Times New Roman" w:cs="Times New Roman"/>
          <w:sz w:val="24"/>
          <w:szCs w:val="24"/>
        </w:rPr>
        <w:t xml:space="preserve">expectations towards this project/model </w:t>
      </w:r>
      <w:r w:rsidR="00935614" w:rsidRPr="00AB50DF">
        <w:rPr>
          <w:rFonts w:ascii="Times New Roman" w:eastAsia="Times New Roman" w:hAnsi="Times New Roman" w:cs="Times New Roman"/>
          <w:sz w:val="24"/>
          <w:szCs w:val="24"/>
        </w:rPr>
        <w:t xml:space="preserve">between </w:t>
      </w:r>
      <w:r w:rsidR="00757B16" w:rsidRPr="00AB50DF">
        <w:rPr>
          <w:rFonts w:ascii="Times New Roman" w:eastAsia="Times New Roman" w:hAnsi="Times New Roman" w:cs="Times New Roman"/>
          <w:sz w:val="24"/>
          <w:szCs w:val="24"/>
        </w:rPr>
        <w:t xml:space="preserve">the </w:t>
      </w:r>
      <w:r w:rsidR="00935614" w:rsidRPr="00AB50DF">
        <w:rPr>
          <w:rFonts w:ascii="Times New Roman" w:eastAsia="Times New Roman" w:hAnsi="Times New Roman" w:cs="Times New Roman"/>
          <w:sz w:val="24"/>
          <w:szCs w:val="24"/>
        </w:rPr>
        <w:t>client sponsor and the team</w:t>
      </w:r>
      <w:r w:rsidR="00CE66F9" w:rsidRPr="00AB50DF">
        <w:rPr>
          <w:rFonts w:ascii="Times New Roman" w:eastAsia="Times New Roman" w:hAnsi="Times New Roman" w:cs="Times New Roman"/>
          <w:sz w:val="24"/>
          <w:szCs w:val="24"/>
        </w:rPr>
        <w:t>.</w:t>
      </w:r>
      <w:r w:rsidR="004409BE" w:rsidRPr="00AB50DF">
        <w:rPr>
          <w:rFonts w:ascii="Times New Roman" w:eastAsia="Times New Roman" w:hAnsi="Times New Roman" w:cs="Times New Roman"/>
          <w:sz w:val="24"/>
          <w:szCs w:val="24"/>
        </w:rPr>
        <w:t xml:space="preserve"> </w:t>
      </w:r>
      <w:r w:rsidR="002B0ADB" w:rsidRPr="00AB50DF">
        <w:rPr>
          <w:rFonts w:ascii="Times New Roman" w:eastAsia="Times New Roman" w:hAnsi="Times New Roman" w:cs="Times New Roman"/>
          <w:sz w:val="24"/>
          <w:szCs w:val="24"/>
        </w:rPr>
        <w:t>Alt</w:t>
      </w:r>
      <w:r w:rsidR="00564002" w:rsidRPr="00AB50DF">
        <w:rPr>
          <w:rFonts w:ascii="Times New Roman" w:eastAsia="Times New Roman" w:hAnsi="Times New Roman" w:cs="Times New Roman"/>
          <w:sz w:val="24"/>
          <w:szCs w:val="24"/>
        </w:rPr>
        <w:t xml:space="preserve">hough </w:t>
      </w:r>
      <w:r w:rsidR="002B0ADB" w:rsidRPr="00AB50DF">
        <w:rPr>
          <w:rFonts w:ascii="Times New Roman" w:eastAsia="Times New Roman" w:hAnsi="Times New Roman" w:cs="Times New Roman"/>
          <w:sz w:val="24"/>
          <w:szCs w:val="24"/>
        </w:rPr>
        <w:t>the team</w:t>
      </w:r>
      <w:r w:rsidR="00564002" w:rsidRPr="00AB50DF">
        <w:rPr>
          <w:rFonts w:ascii="Times New Roman" w:eastAsia="Times New Roman" w:hAnsi="Times New Roman" w:cs="Times New Roman"/>
          <w:sz w:val="24"/>
          <w:szCs w:val="24"/>
        </w:rPr>
        <w:t xml:space="preserve"> has communicated </w:t>
      </w:r>
      <w:r w:rsidR="0010502E" w:rsidRPr="00AB50DF">
        <w:rPr>
          <w:rFonts w:ascii="Times New Roman" w:eastAsia="Times New Roman" w:hAnsi="Times New Roman" w:cs="Times New Roman"/>
          <w:sz w:val="24"/>
          <w:szCs w:val="24"/>
        </w:rPr>
        <w:t>to</w:t>
      </w:r>
      <w:r w:rsidR="00564002" w:rsidRPr="00AB50DF">
        <w:rPr>
          <w:rFonts w:ascii="Times New Roman" w:eastAsia="Times New Roman" w:hAnsi="Times New Roman" w:cs="Times New Roman"/>
          <w:sz w:val="24"/>
          <w:szCs w:val="24"/>
        </w:rPr>
        <w:t xml:space="preserve"> the client </w:t>
      </w:r>
      <w:r w:rsidR="002B0ADB" w:rsidRPr="00AB50DF">
        <w:rPr>
          <w:rFonts w:ascii="Times New Roman" w:eastAsia="Times New Roman" w:hAnsi="Times New Roman" w:cs="Times New Roman"/>
          <w:sz w:val="24"/>
          <w:szCs w:val="24"/>
        </w:rPr>
        <w:t xml:space="preserve">sponsor at the start of this project </w:t>
      </w:r>
      <w:r w:rsidR="00564002" w:rsidRPr="00AB50DF">
        <w:rPr>
          <w:rFonts w:ascii="Times New Roman" w:eastAsia="Times New Roman" w:hAnsi="Times New Roman" w:cs="Times New Roman"/>
          <w:sz w:val="24"/>
          <w:szCs w:val="24"/>
        </w:rPr>
        <w:t xml:space="preserve">that </w:t>
      </w:r>
      <w:r w:rsidR="00284FA5" w:rsidRPr="00AB50DF">
        <w:rPr>
          <w:rFonts w:ascii="Times New Roman" w:eastAsia="Times New Roman" w:hAnsi="Times New Roman" w:cs="Times New Roman"/>
          <w:sz w:val="24"/>
          <w:szCs w:val="24"/>
        </w:rPr>
        <w:t>this model would be a simple prototype</w:t>
      </w:r>
      <w:r w:rsidR="00CF0C73" w:rsidRPr="00AB50DF">
        <w:rPr>
          <w:rFonts w:ascii="Times New Roman" w:eastAsia="Times New Roman" w:hAnsi="Times New Roman" w:cs="Times New Roman"/>
          <w:sz w:val="24"/>
          <w:szCs w:val="24"/>
        </w:rPr>
        <w:t xml:space="preserve"> </w:t>
      </w:r>
      <w:r w:rsidR="005231DF" w:rsidRPr="00AB50DF">
        <w:rPr>
          <w:rFonts w:ascii="Times New Roman" w:eastAsia="Times New Roman" w:hAnsi="Times New Roman" w:cs="Times New Roman"/>
          <w:sz w:val="24"/>
          <w:szCs w:val="24"/>
        </w:rPr>
        <w:t xml:space="preserve">based on the </w:t>
      </w:r>
      <w:r w:rsidR="00435E36" w:rsidRPr="00AB50DF">
        <w:rPr>
          <w:rFonts w:ascii="Times New Roman" w:eastAsia="Times New Roman" w:hAnsi="Times New Roman" w:cs="Times New Roman"/>
          <w:sz w:val="24"/>
          <w:szCs w:val="24"/>
        </w:rPr>
        <w:t>tech</w:t>
      </w:r>
      <w:r w:rsidR="003F479B" w:rsidRPr="00AB50DF">
        <w:rPr>
          <w:rFonts w:ascii="Times New Roman" w:eastAsia="Times New Roman" w:hAnsi="Times New Roman" w:cs="Times New Roman"/>
          <w:sz w:val="24"/>
          <w:szCs w:val="24"/>
        </w:rPr>
        <w:t>niques</w:t>
      </w:r>
      <w:r w:rsidR="005231DF" w:rsidRPr="00AB50DF">
        <w:rPr>
          <w:rFonts w:ascii="Times New Roman" w:eastAsia="Times New Roman" w:hAnsi="Times New Roman" w:cs="Times New Roman"/>
          <w:sz w:val="24"/>
          <w:szCs w:val="24"/>
        </w:rPr>
        <w:t xml:space="preserve"> </w:t>
      </w:r>
      <w:r w:rsidR="00234CEE" w:rsidRPr="00AB50DF">
        <w:rPr>
          <w:rFonts w:ascii="Times New Roman" w:eastAsia="Times New Roman" w:hAnsi="Times New Roman" w:cs="Times New Roman"/>
          <w:sz w:val="24"/>
          <w:szCs w:val="24"/>
        </w:rPr>
        <w:t xml:space="preserve">learnt in class, </w:t>
      </w:r>
      <w:r w:rsidR="00CC20F6" w:rsidRPr="00AB50DF">
        <w:rPr>
          <w:rFonts w:ascii="Times New Roman" w:eastAsia="Times New Roman" w:hAnsi="Times New Roman" w:cs="Times New Roman"/>
          <w:sz w:val="24"/>
          <w:szCs w:val="24"/>
        </w:rPr>
        <w:t xml:space="preserve">we </w:t>
      </w:r>
      <w:r w:rsidR="00E5028B" w:rsidRPr="00AB50DF">
        <w:rPr>
          <w:rFonts w:ascii="Times New Roman" w:eastAsia="Times New Roman" w:hAnsi="Times New Roman" w:cs="Times New Roman"/>
          <w:sz w:val="24"/>
          <w:szCs w:val="24"/>
        </w:rPr>
        <w:t xml:space="preserve">only </w:t>
      </w:r>
      <w:r w:rsidR="00870075" w:rsidRPr="00AB50DF">
        <w:rPr>
          <w:rFonts w:ascii="Times New Roman" w:eastAsia="Times New Roman" w:hAnsi="Times New Roman" w:cs="Times New Roman"/>
          <w:sz w:val="24"/>
          <w:szCs w:val="24"/>
        </w:rPr>
        <w:t>realized</w:t>
      </w:r>
      <w:r w:rsidR="00CC20F6" w:rsidRPr="00AB50DF">
        <w:rPr>
          <w:rFonts w:ascii="Times New Roman" w:eastAsia="Times New Roman" w:hAnsi="Times New Roman" w:cs="Times New Roman"/>
          <w:sz w:val="24"/>
          <w:szCs w:val="24"/>
        </w:rPr>
        <w:t xml:space="preserve"> </w:t>
      </w:r>
      <w:r w:rsidR="007474CD" w:rsidRPr="00AB50DF">
        <w:rPr>
          <w:rFonts w:ascii="Times New Roman" w:eastAsia="Times New Roman" w:hAnsi="Times New Roman" w:cs="Times New Roman"/>
          <w:sz w:val="24"/>
          <w:szCs w:val="24"/>
        </w:rPr>
        <w:t xml:space="preserve">when nearing the </w:t>
      </w:r>
      <w:r w:rsidR="00E116AC" w:rsidRPr="00AB50DF">
        <w:rPr>
          <w:rFonts w:ascii="Times New Roman" w:eastAsia="Times New Roman" w:hAnsi="Times New Roman" w:cs="Times New Roman"/>
          <w:sz w:val="24"/>
          <w:szCs w:val="24"/>
        </w:rPr>
        <w:t>project dateline</w:t>
      </w:r>
      <w:r w:rsidR="00A40A23" w:rsidRPr="00AB50DF">
        <w:rPr>
          <w:rFonts w:ascii="Times New Roman" w:eastAsia="Times New Roman" w:hAnsi="Times New Roman" w:cs="Times New Roman"/>
          <w:sz w:val="24"/>
          <w:szCs w:val="24"/>
        </w:rPr>
        <w:t xml:space="preserve"> </w:t>
      </w:r>
      <w:r w:rsidR="00CC20F6" w:rsidRPr="00AB50DF">
        <w:rPr>
          <w:rFonts w:ascii="Times New Roman" w:eastAsia="Times New Roman" w:hAnsi="Times New Roman" w:cs="Times New Roman"/>
          <w:sz w:val="24"/>
          <w:szCs w:val="24"/>
        </w:rPr>
        <w:t>that the client sponsor had assumed that the team</w:t>
      </w:r>
      <w:r w:rsidR="00FF40F8" w:rsidRPr="00AB50DF">
        <w:rPr>
          <w:rFonts w:ascii="Times New Roman" w:eastAsia="Times New Roman" w:hAnsi="Times New Roman" w:cs="Times New Roman"/>
          <w:sz w:val="24"/>
          <w:szCs w:val="24"/>
        </w:rPr>
        <w:t xml:space="preserve"> would be </w:t>
      </w:r>
      <w:r w:rsidR="00CC20F6" w:rsidRPr="00AB50DF">
        <w:rPr>
          <w:rFonts w:ascii="Times New Roman" w:eastAsia="Times New Roman" w:hAnsi="Times New Roman" w:cs="Times New Roman"/>
          <w:sz w:val="24"/>
          <w:szCs w:val="24"/>
        </w:rPr>
        <w:t>well versed</w:t>
      </w:r>
      <w:r w:rsidR="00D701DD" w:rsidRPr="00AB50DF">
        <w:rPr>
          <w:rFonts w:ascii="Times New Roman" w:eastAsia="Times New Roman" w:hAnsi="Times New Roman" w:cs="Times New Roman"/>
          <w:sz w:val="24"/>
          <w:szCs w:val="24"/>
        </w:rPr>
        <w:t xml:space="preserve"> with statistical </w:t>
      </w:r>
      <w:r w:rsidR="00C11F87" w:rsidRPr="00AB50DF">
        <w:rPr>
          <w:rFonts w:ascii="Times New Roman" w:eastAsia="Times New Roman" w:hAnsi="Times New Roman" w:cs="Times New Roman"/>
          <w:sz w:val="24"/>
          <w:szCs w:val="24"/>
        </w:rPr>
        <w:t>concepts</w:t>
      </w:r>
      <w:r w:rsidR="00A03A75" w:rsidRPr="00AB50DF">
        <w:rPr>
          <w:rFonts w:ascii="Times New Roman" w:eastAsia="Times New Roman" w:hAnsi="Times New Roman" w:cs="Times New Roman"/>
          <w:sz w:val="24"/>
          <w:szCs w:val="24"/>
        </w:rPr>
        <w:t xml:space="preserve"> (i.e</w:t>
      </w:r>
      <w:r w:rsidR="003B1108" w:rsidRPr="00AB50DF">
        <w:rPr>
          <w:rFonts w:ascii="Times New Roman" w:eastAsia="Times New Roman" w:hAnsi="Times New Roman" w:cs="Times New Roman"/>
          <w:sz w:val="24"/>
          <w:szCs w:val="24"/>
        </w:rPr>
        <w:t>.,</w:t>
      </w:r>
      <w:r w:rsidR="00A03A75" w:rsidRPr="00AB50DF">
        <w:rPr>
          <w:rFonts w:ascii="Times New Roman" w:eastAsia="Times New Roman" w:hAnsi="Times New Roman" w:cs="Times New Roman"/>
          <w:sz w:val="24"/>
          <w:szCs w:val="24"/>
        </w:rPr>
        <w:t xml:space="preserve"> </w:t>
      </w:r>
      <w:r w:rsidR="00375864">
        <w:rPr>
          <w:rFonts w:ascii="Times New Roman" w:eastAsia="Times New Roman" w:hAnsi="Times New Roman" w:cs="Times New Roman"/>
          <w:sz w:val="24"/>
          <w:szCs w:val="24"/>
        </w:rPr>
        <w:t>S.D.</w:t>
      </w:r>
      <w:r w:rsidR="004D2E69" w:rsidRPr="00AB50DF">
        <w:rPr>
          <w:rFonts w:ascii="Times New Roman" w:eastAsia="Times New Roman" w:hAnsi="Times New Roman" w:cs="Times New Roman"/>
          <w:sz w:val="24"/>
          <w:szCs w:val="24"/>
        </w:rPr>
        <w:t>, correlations, coefficients</w:t>
      </w:r>
      <w:r w:rsidR="008D7833" w:rsidRPr="00AB50DF">
        <w:rPr>
          <w:rFonts w:ascii="Times New Roman" w:eastAsia="Times New Roman" w:hAnsi="Times New Roman" w:cs="Times New Roman"/>
          <w:sz w:val="24"/>
          <w:szCs w:val="24"/>
        </w:rPr>
        <w:t>,</w:t>
      </w:r>
      <w:r w:rsidR="00E51010" w:rsidRPr="00AB50DF">
        <w:rPr>
          <w:rFonts w:ascii="Times New Roman" w:eastAsia="Times New Roman" w:hAnsi="Times New Roman" w:cs="Times New Roman"/>
          <w:sz w:val="24"/>
          <w:szCs w:val="24"/>
        </w:rPr>
        <w:t xml:space="preserve"> and different types of regressions</w:t>
      </w:r>
      <w:r w:rsidR="004D2E69" w:rsidRPr="00AB50DF">
        <w:rPr>
          <w:rFonts w:ascii="Times New Roman" w:eastAsia="Times New Roman" w:hAnsi="Times New Roman" w:cs="Times New Roman"/>
          <w:sz w:val="24"/>
          <w:szCs w:val="24"/>
        </w:rPr>
        <w:t>)</w:t>
      </w:r>
      <w:r w:rsidR="00C52746" w:rsidRPr="00AB50DF">
        <w:rPr>
          <w:rFonts w:ascii="Times New Roman" w:eastAsia="Times New Roman" w:hAnsi="Times New Roman" w:cs="Times New Roman"/>
          <w:sz w:val="24"/>
          <w:szCs w:val="24"/>
        </w:rPr>
        <w:t xml:space="preserve"> and was expecting a</w:t>
      </w:r>
      <w:r w:rsidR="00DD47C5" w:rsidRPr="00AB50DF">
        <w:rPr>
          <w:rFonts w:ascii="Times New Roman" w:eastAsia="Times New Roman" w:hAnsi="Times New Roman" w:cs="Times New Roman"/>
          <w:sz w:val="24"/>
          <w:szCs w:val="24"/>
        </w:rPr>
        <w:t xml:space="preserve">n </w:t>
      </w:r>
      <w:r w:rsidR="007679DB" w:rsidRPr="00AB50DF">
        <w:rPr>
          <w:rFonts w:ascii="Times New Roman" w:eastAsia="Times New Roman" w:hAnsi="Times New Roman" w:cs="Times New Roman"/>
          <w:sz w:val="24"/>
          <w:szCs w:val="24"/>
        </w:rPr>
        <w:t>elaborate</w:t>
      </w:r>
      <w:r w:rsidR="00DD47C5" w:rsidRPr="00AB50DF">
        <w:rPr>
          <w:rFonts w:ascii="Times New Roman" w:eastAsia="Times New Roman" w:hAnsi="Times New Roman" w:cs="Times New Roman"/>
          <w:sz w:val="24"/>
          <w:szCs w:val="24"/>
        </w:rPr>
        <w:t xml:space="preserve"> statistical model</w:t>
      </w:r>
      <w:r w:rsidR="00E51010" w:rsidRPr="00AB50DF">
        <w:rPr>
          <w:rFonts w:ascii="Times New Roman" w:eastAsia="Times New Roman" w:hAnsi="Times New Roman" w:cs="Times New Roman"/>
          <w:sz w:val="24"/>
          <w:szCs w:val="24"/>
        </w:rPr>
        <w:t>.</w:t>
      </w:r>
      <w:r w:rsidR="00061EF7" w:rsidRPr="00AB50DF">
        <w:rPr>
          <w:rFonts w:ascii="Times New Roman" w:eastAsia="Times New Roman" w:hAnsi="Times New Roman" w:cs="Times New Roman"/>
          <w:sz w:val="24"/>
          <w:szCs w:val="24"/>
        </w:rPr>
        <w:t xml:space="preserve"> </w:t>
      </w:r>
      <w:r w:rsidR="2FDFC711" w:rsidRPr="00AB50DF">
        <w:rPr>
          <w:rFonts w:ascii="Times New Roman" w:eastAsia="Times New Roman" w:hAnsi="Times New Roman" w:cs="Times New Roman"/>
          <w:sz w:val="24"/>
          <w:szCs w:val="24"/>
        </w:rPr>
        <w:t xml:space="preserve">The area we could </w:t>
      </w:r>
      <w:r w:rsidR="00985F07">
        <w:rPr>
          <w:rFonts w:ascii="Times New Roman" w:eastAsia="Times New Roman" w:hAnsi="Times New Roman" w:cs="Times New Roman"/>
          <w:sz w:val="24"/>
          <w:szCs w:val="24"/>
        </w:rPr>
        <w:t xml:space="preserve">have </w:t>
      </w:r>
      <w:r w:rsidR="2FDFC711" w:rsidRPr="00AB50DF">
        <w:rPr>
          <w:rFonts w:ascii="Times New Roman" w:eastAsia="Times New Roman" w:hAnsi="Times New Roman" w:cs="Times New Roman"/>
          <w:sz w:val="24"/>
          <w:szCs w:val="24"/>
        </w:rPr>
        <w:t>improve</w:t>
      </w:r>
      <w:r w:rsidR="00985F07">
        <w:rPr>
          <w:rFonts w:ascii="Times New Roman" w:eastAsia="Times New Roman" w:hAnsi="Times New Roman" w:cs="Times New Roman"/>
          <w:sz w:val="24"/>
          <w:szCs w:val="24"/>
        </w:rPr>
        <w:t>d</w:t>
      </w:r>
      <w:r w:rsidR="2FDFC711" w:rsidRPr="00AB50DF">
        <w:rPr>
          <w:rFonts w:ascii="Times New Roman" w:eastAsia="Times New Roman" w:hAnsi="Times New Roman" w:cs="Times New Roman"/>
          <w:sz w:val="24"/>
          <w:szCs w:val="24"/>
        </w:rPr>
        <w:t xml:space="preserve"> </w:t>
      </w:r>
      <w:r w:rsidR="00985F07">
        <w:rPr>
          <w:rFonts w:ascii="Times New Roman" w:eastAsia="Times New Roman" w:hAnsi="Times New Roman" w:cs="Times New Roman"/>
          <w:sz w:val="24"/>
          <w:szCs w:val="24"/>
        </w:rPr>
        <w:t>on</w:t>
      </w:r>
      <w:r w:rsidR="2FDFC711" w:rsidRPr="00AB50DF">
        <w:rPr>
          <w:rFonts w:ascii="Times New Roman" w:eastAsia="Times New Roman" w:hAnsi="Times New Roman" w:cs="Times New Roman"/>
          <w:sz w:val="24"/>
          <w:szCs w:val="24"/>
        </w:rPr>
        <w:t xml:space="preserve"> is to</w:t>
      </w:r>
      <w:r w:rsidR="00F17131" w:rsidRPr="00AB50DF">
        <w:rPr>
          <w:rFonts w:ascii="Times New Roman" w:eastAsia="Times New Roman" w:hAnsi="Times New Roman" w:cs="Times New Roman"/>
          <w:sz w:val="24"/>
          <w:szCs w:val="24"/>
        </w:rPr>
        <w:t xml:space="preserve"> </w:t>
      </w:r>
      <w:r w:rsidR="5B94435D" w:rsidRPr="00AB50DF">
        <w:rPr>
          <w:rFonts w:ascii="Times New Roman" w:eastAsia="Times New Roman" w:hAnsi="Times New Roman" w:cs="Times New Roman"/>
          <w:sz w:val="24"/>
          <w:szCs w:val="24"/>
        </w:rPr>
        <w:t>share</w:t>
      </w:r>
      <w:r w:rsidR="00A70430" w:rsidRPr="00AB50DF">
        <w:rPr>
          <w:rFonts w:ascii="Times New Roman" w:eastAsia="Times New Roman" w:hAnsi="Times New Roman" w:cs="Times New Roman"/>
          <w:sz w:val="24"/>
          <w:szCs w:val="24"/>
        </w:rPr>
        <w:t xml:space="preserve"> in</w:t>
      </w:r>
      <w:r w:rsidR="00177E88" w:rsidRPr="00AB50DF">
        <w:rPr>
          <w:rFonts w:ascii="Times New Roman" w:eastAsia="Times New Roman" w:hAnsi="Times New Roman" w:cs="Times New Roman"/>
          <w:sz w:val="24"/>
          <w:szCs w:val="24"/>
        </w:rPr>
        <w:t xml:space="preserve"> </w:t>
      </w:r>
      <w:r w:rsidR="0B4D50B1" w:rsidRPr="00AB50DF">
        <w:rPr>
          <w:rFonts w:ascii="Times New Roman" w:eastAsia="Times New Roman" w:hAnsi="Times New Roman" w:cs="Times New Roman"/>
          <w:sz w:val="24"/>
          <w:szCs w:val="24"/>
        </w:rPr>
        <w:t>greater detail</w:t>
      </w:r>
      <w:r w:rsidR="009D4BCE" w:rsidRPr="00AB50DF">
        <w:rPr>
          <w:rFonts w:ascii="Times New Roman" w:eastAsia="Times New Roman" w:hAnsi="Times New Roman" w:cs="Times New Roman"/>
          <w:sz w:val="24"/>
          <w:szCs w:val="24"/>
        </w:rPr>
        <w:t xml:space="preserve"> the functions</w:t>
      </w:r>
      <w:r w:rsidR="001A4034" w:rsidRPr="00AB50DF">
        <w:rPr>
          <w:rFonts w:ascii="Times New Roman" w:eastAsia="Times New Roman" w:hAnsi="Times New Roman" w:cs="Times New Roman"/>
          <w:sz w:val="24"/>
          <w:szCs w:val="24"/>
        </w:rPr>
        <w:t>, techniques</w:t>
      </w:r>
      <w:r w:rsidR="008D7833" w:rsidRPr="00AB50DF">
        <w:rPr>
          <w:rFonts w:ascii="Times New Roman" w:eastAsia="Times New Roman" w:hAnsi="Times New Roman" w:cs="Times New Roman"/>
          <w:sz w:val="24"/>
          <w:szCs w:val="24"/>
        </w:rPr>
        <w:t>,</w:t>
      </w:r>
      <w:r w:rsidR="009D4BCE" w:rsidRPr="00AB50DF">
        <w:rPr>
          <w:rFonts w:ascii="Times New Roman" w:eastAsia="Times New Roman" w:hAnsi="Times New Roman" w:cs="Times New Roman"/>
          <w:sz w:val="24"/>
          <w:szCs w:val="24"/>
        </w:rPr>
        <w:t xml:space="preserve"> and </w:t>
      </w:r>
      <w:r w:rsidR="0065782C" w:rsidRPr="00AB50DF">
        <w:rPr>
          <w:rFonts w:ascii="Times New Roman" w:eastAsia="Times New Roman" w:hAnsi="Times New Roman" w:cs="Times New Roman"/>
          <w:sz w:val="24"/>
          <w:szCs w:val="24"/>
        </w:rPr>
        <w:t xml:space="preserve">scenarios we have been taught in class </w:t>
      </w:r>
      <w:r w:rsidR="008D7833">
        <w:rPr>
          <w:rFonts w:ascii="Times New Roman" w:eastAsia="Times New Roman" w:hAnsi="Times New Roman" w:cs="Times New Roman"/>
          <w:sz w:val="24"/>
          <w:szCs w:val="24"/>
        </w:rPr>
        <w:t>so</w:t>
      </w:r>
      <w:r w:rsidR="0065782C" w:rsidRPr="00AB50DF">
        <w:rPr>
          <w:rFonts w:ascii="Times New Roman" w:eastAsia="Times New Roman" w:hAnsi="Times New Roman" w:cs="Times New Roman"/>
          <w:sz w:val="24"/>
          <w:szCs w:val="24"/>
        </w:rPr>
        <w:t xml:space="preserve"> that expectations</w:t>
      </w:r>
      <w:r w:rsidR="00C11F87" w:rsidRPr="00AB50DF">
        <w:rPr>
          <w:rFonts w:ascii="Times New Roman" w:eastAsia="Times New Roman" w:hAnsi="Times New Roman" w:cs="Times New Roman"/>
          <w:sz w:val="24"/>
          <w:szCs w:val="24"/>
        </w:rPr>
        <w:t xml:space="preserve"> </w:t>
      </w:r>
      <w:r w:rsidR="008D7833">
        <w:rPr>
          <w:rFonts w:ascii="Times New Roman" w:eastAsia="Times New Roman" w:hAnsi="Times New Roman" w:cs="Times New Roman"/>
          <w:sz w:val="24"/>
          <w:szCs w:val="24"/>
        </w:rPr>
        <w:t>from the client</w:t>
      </w:r>
      <w:r w:rsidR="00EE0AC1" w:rsidRPr="00AB50DF">
        <w:rPr>
          <w:rFonts w:ascii="Times New Roman" w:eastAsia="Times New Roman" w:hAnsi="Times New Roman" w:cs="Times New Roman"/>
          <w:sz w:val="24"/>
          <w:szCs w:val="24"/>
        </w:rPr>
        <w:t xml:space="preserve"> would be more aligned with our knowledge and skills</w:t>
      </w:r>
      <w:r w:rsidR="0044677E" w:rsidRPr="00AB50DF">
        <w:rPr>
          <w:rFonts w:ascii="Times New Roman" w:eastAsia="Times New Roman" w:hAnsi="Times New Roman" w:cs="Times New Roman"/>
          <w:sz w:val="24"/>
          <w:szCs w:val="24"/>
        </w:rPr>
        <w:t>.</w:t>
      </w:r>
      <w:r w:rsidR="00C11F87" w:rsidRPr="00AB50DF">
        <w:rPr>
          <w:rFonts w:ascii="Times New Roman" w:eastAsia="Times New Roman" w:hAnsi="Times New Roman" w:cs="Times New Roman"/>
          <w:sz w:val="24"/>
          <w:szCs w:val="24"/>
        </w:rPr>
        <w:t xml:space="preserve"> </w:t>
      </w:r>
    </w:p>
    <w:p w14:paraId="5C5C0475" w14:textId="77777777" w:rsidR="00940461" w:rsidRPr="00AB50DF" w:rsidRDefault="00940461" w:rsidP="0017400B">
      <w:pPr>
        <w:spacing w:after="0" w:line="360" w:lineRule="auto"/>
        <w:jc w:val="both"/>
        <w:rPr>
          <w:rFonts w:ascii="Times New Roman" w:eastAsia="Times New Roman" w:hAnsi="Times New Roman" w:cs="Times New Roman"/>
          <w:sz w:val="24"/>
          <w:szCs w:val="24"/>
        </w:rPr>
      </w:pPr>
    </w:p>
    <w:p w14:paraId="73BD7736" w14:textId="1C62B2A3" w:rsidR="008404AE" w:rsidRPr="00657E5B" w:rsidRDefault="00657E5B" w:rsidP="00657E5B">
      <w:pPr>
        <w:spacing w:line="36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r w:rsidR="006A61C0">
        <w:rPr>
          <w:rFonts w:ascii="Times New Roman" w:eastAsia="Times New Roman" w:hAnsi="Times New Roman" w:cs="Times New Roman"/>
          <w:b/>
          <w:bCs/>
          <w:sz w:val="24"/>
          <w:szCs w:val="24"/>
        </w:rPr>
        <w:t>0</w:t>
      </w:r>
      <w:r>
        <w:rPr>
          <w:rFonts w:ascii="Times New Roman" w:eastAsia="Times New Roman" w:hAnsi="Times New Roman" w:cs="Times New Roman"/>
          <w:b/>
          <w:bCs/>
          <w:sz w:val="24"/>
          <w:szCs w:val="24"/>
        </w:rPr>
        <w:t xml:space="preserve">. </w:t>
      </w:r>
      <w:r w:rsidR="00940461" w:rsidRPr="00657E5B">
        <w:rPr>
          <w:rFonts w:ascii="Times New Roman" w:eastAsia="Times New Roman" w:hAnsi="Times New Roman" w:cs="Times New Roman"/>
          <w:b/>
          <w:bCs/>
          <w:sz w:val="24"/>
          <w:szCs w:val="24"/>
        </w:rPr>
        <w:t>Conclusion</w:t>
      </w:r>
    </w:p>
    <w:p w14:paraId="354D6A2F" w14:textId="7D872B1B" w:rsidR="00940461" w:rsidRPr="00AB50DF" w:rsidRDefault="00367CB4" w:rsidP="00172297">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w:t>
      </w:r>
      <w:r w:rsidR="02258F16" w:rsidRPr="02258F16">
        <w:rPr>
          <w:rFonts w:ascii="Times New Roman" w:eastAsia="Times New Roman" w:hAnsi="Times New Roman" w:cs="Times New Roman"/>
          <w:sz w:val="24"/>
          <w:szCs w:val="24"/>
        </w:rPr>
        <w:t xml:space="preserve"> team has </w:t>
      </w:r>
      <w:r w:rsidR="7DB36E09" w:rsidRPr="7DB36E09">
        <w:rPr>
          <w:rFonts w:ascii="Times New Roman" w:eastAsia="Times New Roman" w:hAnsi="Times New Roman" w:cs="Times New Roman"/>
          <w:sz w:val="24"/>
          <w:szCs w:val="24"/>
        </w:rPr>
        <w:t xml:space="preserve">managed to build a predictive Lead </w:t>
      </w:r>
      <w:r w:rsidR="40DB99DF" w:rsidRPr="40DB99DF">
        <w:rPr>
          <w:rFonts w:ascii="Times New Roman" w:eastAsia="Times New Roman" w:hAnsi="Times New Roman" w:cs="Times New Roman"/>
          <w:sz w:val="24"/>
          <w:szCs w:val="24"/>
        </w:rPr>
        <w:t xml:space="preserve">Score and Revenue model that </w:t>
      </w:r>
      <w:r w:rsidR="71FA0194" w:rsidRPr="71FA0194">
        <w:rPr>
          <w:rFonts w:ascii="Times New Roman" w:eastAsia="Times New Roman" w:hAnsi="Times New Roman" w:cs="Times New Roman"/>
          <w:sz w:val="24"/>
          <w:szCs w:val="24"/>
        </w:rPr>
        <w:t>seeks to</w:t>
      </w:r>
      <w:r w:rsidR="40DB99DF" w:rsidRPr="40DB99DF">
        <w:rPr>
          <w:rFonts w:ascii="Times New Roman" w:eastAsia="Times New Roman" w:hAnsi="Times New Roman" w:cs="Times New Roman"/>
          <w:sz w:val="24"/>
          <w:szCs w:val="24"/>
        </w:rPr>
        <w:t xml:space="preserve"> </w:t>
      </w:r>
      <w:r w:rsidR="635A6B5E" w:rsidRPr="635A6B5E">
        <w:rPr>
          <w:rFonts w:ascii="Times New Roman" w:eastAsia="Times New Roman" w:hAnsi="Times New Roman" w:cs="Times New Roman"/>
          <w:sz w:val="24"/>
          <w:szCs w:val="24"/>
        </w:rPr>
        <w:t xml:space="preserve">help </w:t>
      </w:r>
      <w:proofErr w:type="spellStart"/>
      <w:r w:rsidR="635A6B5E" w:rsidRPr="635A6B5E">
        <w:rPr>
          <w:rFonts w:ascii="Times New Roman" w:eastAsia="Times New Roman" w:hAnsi="Times New Roman" w:cs="Times New Roman"/>
          <w:sz w:val="24"/>
          <w:szCs w:val="24"/>
        </w:rPr>
        <w:t>Eatigo</w:t>
      </w:r>
      <w:proofErr w:type="spellEnd"/>
      <w:r w:rsidR="635A6B5E" w:rsidRPr="635A6B5E">
        <w:rPr>
          <w:rFonts w:ascii="Times New Roman" w:eastAsia="Times New Roman" w:hAnsi="Times New Roman" w:cs="Times New Roman"/>
          <w:sz w:val="24"/>
          <w:szCs w:val="24"/>
        </w:rPr>
        <w:t xml:space="preserve"> </w:t>
      </w:r>
      <w:r w:rsidR="7394D5D6" w:rsidRPr="7394D5D6">
        <w:rPr>
          <w:rFonts w:ascii="Times New Roman" w:eastAsia="Times New Roman" w:hAnsi="Times New Roman" w:cs="Times New Roman"/>
          <w:sz w:val="24"/>
          <w:szCs w:val="24"/>
        </w:rPr>
        <w:t xml:space="preserve">identify potential </w:t>
      </w:r>
      <w:r w:rsidR="0B786AA5" w:rsidRPr="0B786AA5">
        <w:rPr>
          <w:rFonts w:ascii="Times New Roman" w:eastAsia="Times New Roman" w:hAnsi="Times New Roman" w:cs="Times New Roman"/>
          <w:sz w:val="24"/>
          <w:szCs w:val="24"/>
        </w:rPr>
        <w:t>partners to be onboarded onto their platform</w:t>
      </w:r>
      <w:r w:rsidR="7CE7B165" w:rsidRPr="7CE7B165">
        <w:rPr>
          <w:rFonts w:ascii="Times New Roman" w:eastAsia="Times New Roman" w:hAnsi="Times New Roman" w:cs="Times New Roman"/>
          <w:sz w:val="24"/>
          <w:szCs w:val="24"/>
        </w:rPr>
        <w:t xml:space="preserve"> despite</w:t>
      </w:r>
      <w:r w:rsidR="66DDF37B" w:rsidRPr="66DDF37B">
        <w:rPr>
          <w:rFonts w:ascii="Times New Roman" w:eastAsia="Times New Roman" w:hAnsi="Times New Roman" w:cs="Times New Roman"/>
          <w:sz w:val="24"/>
          <w:szCs w:val="24"/>
        </w:rPr>
        <w:t xml:space="preserve"> the </w:t>
      </w:r>
      <w:r w:rsidR="71FA0194" w:rsidRPr="71FA0194">
        <w:rPr>
          <w:rFonts w:ascii="Times New Roman" w:eastAsia="Times New Roman" w:hAnsi="Times New Roman" w:cs="Times New Roman"/>
          <w:sz w:val="24"/>
          <w:szCs w:val="24"/>
        </w:rPr>
        <w:t>challenges</w:t>
      </w:r>
      <w:r w:rsidR="66DDF37B" w:rsidRPr="66DDF37B">
        <w:rPr>
          <w:rFonts w:ascii="Times New Roman" w:eastAsia="Times New Roman" w:hAnsi="Times New Roman" w:cs="Times New Roman"/>
          <w:sz w:val="24"/>
          <w:szCs w:val="24"/>
        </w:rPr>
        <w:t xml:space="preserve"> faced. Although</w:t>
      </w:r>
      <w:r w:rsidR="0A300983" w:rsidRPr="0A300983">
        <w:rPr>
          <w:rFonts w:ascii="Times New Roman" w:eastAsia="Times New Roman" w:hAnsi="Times New Roman" w:cs="Times New Roman"/>
          <w:sz w:val="24"/>
          <w:szCs w:val="24"/>
        </w:rPr>
        <w:t xml:space="preserve"> </w:t>
      </w:r>
      <w:r w:rsidR="72DDEA76" w:rsidRPr="72DDEA76">
        <w:rPr>
          <w:rFonts w:ascii="Times New Roman" w:eastAsia="Times New Roman" w:hAnsi="Times New Roman" w:cs="Times New Roman"/>
          <w:sz w:val="24"/>
          <w:szCs w:val="24"/>
        </w:rPr>
        <w:t xml:space="preserve">there are </w:t>
      </w:r>
      <w:r w:rsidR="1630007E" w:rsidRPr="1630007E">
        <w:rPr>
          <w:rFonts w:ascii="Times New Roman" w:eastAsia="Times New Roman" w:hAnsi="Times New Roman" w:cs="Times New Roman"/>
          <w:sz w:val="24"/>
          <w:szCs w:val="24"/>
        </w:rPr>
        <w:t>limitations to the model</w:t>
      </w:r>
      <w:r w:rsidR="676F693D" w:rsidRPr="676F693D">
        <w:rPr>
          <w:rFonts w:ascii="Times New Roman" w:eastAsia="Times New Roman" w:hAnsi="Times New Roman" w:cs="Times New Roman"/>
          <w:sz w:val="24"/>
          <w:szCs w:val="24"/>
        </w:rPr>
        <w:t xml:space="preserve">, </w:t>
      </w:r>
      <w:r w:rsidR="2597266E" w:rsidRPr="2597266E">
        <w:rPr>
          <w:rFonts w:ascii="Times New Roman" w:eastAsia="Times New Roman" w:hAnsi="Times New Roman" w:cs="Times New Roman"/>
          <w:sz w:val="24"/>
          <w:szCs w:val="24"/>
        </w:rPr>
        <w:t>it still</w:t>
      </w:r>
      <w:r w:rsidR="2740D7A7" w:rsidRPr="2740D7A7">
        <w:rPr>
          <w:rFonts w:ascii="Times New Roman" w:eastAsia="Times New Roman" w:hAnsi="Times New Roman" w:cs="Times New Roman"/>
          <w:sz w:val="24"/>
          <w:szCs w:val="24"/>
        </w:rPr>
        <w:t xml:space="preserve"> serves the general function of </w:t>
      </w:r>
      <w:r w:rsidR="060D8F73" w:rsidRPr="060D8F73">
        <w:rPr>
          <w:rFonts w:ascii="Times New Roman" w:eastAsia="Times New Roman" w:hAnsi="Times New Roman" w:cs="Times New Roman"/>
          <w:sz w:val="24"/>
          <w:szCs w:val="24"/>
        </w:rPr>
        <w:t xml:space="preserve">assisting </w:t>
      </w:r>
      <w:proofErr w:type="spellStart"/>
      <w:r w:rsidR="060D8F73" w:rsidRPr="060D8F73">
        <w:rPr>
          <w:rFonts w:ascii="Times New Roman" w:eastAsia="Times New Roman" w:hAnsi="Times New Roman" w:cs="Times New Roman"/>
          <w:sz w:val="24"/>
          <w:szCs w:val="24"/>
        </w:rPr>
        <w:t>Eatigo</w:t>
      </w:r>
      <w:proofErr w:type="spellEnd"/>
      <w:r w:rsidR="060D8F73" w:rsidRPr="060D8F73">
        <w:rPr>
          <w:rFonts w:ascii="Times New Roman" w:eastAsia="Times New Roman" w:hAnsi="Times New Roman" w:cs="Times New Roman"/>
          <w:sz w:val="24"/>
          <w:szCs w:val="24"/>
        </w:rPr>
        <w:t xml:space="preserve"> in </w:t>
      </w:r>
      <w:r w:rsidR="377B421F" w:rsidRPr="377B421F">
        <w:rPr>
          <w:rFonts w:ascii="Times New Roman" w:eastAsia="Times New Roman" w:hAnsi="Times New Roman" w:cs="Times New Roman"/>
          <w:sz w:val="24"/>
          <w:szCs w:val="24"/>
        </w:rPr>
        <w:t xml:space="preserve">its assessment of restaurants </w:t>
      </w:r>
      <w:r w:rsidR="606FAE16" w:rsidRPr="606FAE16">
        <w:rPr>
          <w:rFonts w:ascii="Times New Roman" w:eastAsia="Times New Roman" w:hAnsi="Times New Roman" w:cs="Times New Roman"/>
          <w:sz w:val="24"/>
          <w:szCs w:val="24"/>
        </w:rPr>
        <w:t>via</w:t>
      </w:r>
      <w:r w:rsidR="008332F0" w:rsidRPr="008332F0">
        <w:rPr>
          <w:rFonts w:ascii="Times New Roman" w:eastAsia="Times New Roman" w:hAnsi="Times New Roman" w:cs="Times New Roman"/>
          <w:sz w:val="24"/>
          <w:szCs w:val="24"/>
        </w:rPr>
        <w:t xml:space="preserve"> the </w:t>
      </w:r>
      <w:r w:rsidR="00EA0495">
        <w:rPr>
          <w:rFonts w:ascii="Times New Roman" w:eastAsia="Times New Roman" w:hAnsi="Times New Roman" w:cs="Times New Roman"/>
          <w:sz w:val="24"/>
          <w:szCs w:val="24"/>
        </w:rPr>
        <w:t>L</w:t>
      </w:r>
      <w:r w:rsidR="008332F0" w:rsidRPr="008332F0">
        <w:rPr>
          <w:rFonts w:ascii="Times New Roman" w:eastAsia="Times New Roman" w:hAnsi="Times New Roman" w:cs="Times New Roman"/>
          <w:sz w:val="24"/>
          <w:szCs w:val="24"/>
        </w:rPr>
        <w:t xml:space="preserve">ead </w:t>
      </w:r>
      <w:r w:rsidR="00EA0495">
        <w:rPr>
          <w:rFonts w:ascii="Times New Roman" w:eastAsia="Times New Roman" w:hAnsi="Times New Roman" w:cs="Times New Roman"/>
          <w:sz w:val="24"/>
          <w:szCs w:val="24"/>
        </w:rPr>
        <w:t>S</w:t>
      </w:r>
      <w:r w:rsidR="008332F0" w:rsidRPr="008332F0">
        <w:rPr>
          <w:rFonts w:ascii="Times New Roman" w:eastAsia="Times New Roman" w:hAnsi="Times New Roman" w:cs="Times New Roman"/>
          <w:sz w:val="24"/>
          <w:szCs w:val="24"/>
        </w:rPr>
        <w:t xml:space="preserve">core </w:t>
      </w:r>
      <w:r w:rsidR="00754CAF">
        <w:rPr>
          <w:rFonts w:ascii="Times New Roman" w:eastAsia="Times New Roman" w:hAnsi="Times New Roman" w:cs="Times New Roman"/>
          <w:sz w:val="24"/>
          <w:szCs w:val="24"/>
        </w:rPr>
        <w:t xml:space="preserve">and Revenue </w:t>
      </w:r>
      <w:r w:rsidR="75A2FF4F" w:rsidRPr="75A2FF4F">
        <w:rPr>
          <w:rFonts w:ascii="Times New Roman" w:eastAsia="Times New Roman" w:hAnsi="Times New Roman" w:cs="Times New Roman"/>
          <w:sz w:val="24"/>
          <w:szCs w:val="24"/>
        </w:rPr>
        <w:t>metric</w:t>
      </w:r>
      <w:r w:rsidR="00754CAF">
        <w:rPr>
          <w:rFonts w:ascii="Times New Roman" w:eastAsia="Times New Roman" w:hAnsi="Times New Roman" w:cs="Times New Roman"/>
          <w:sz w:val="24"/>
          <w:szCs w:val="24"/>
        </w:rPr>
        <w:t>s</w:t>
      </w:r>
      <w:r w:rsidR="75A2FF4F" w:rsidRPr="75A2FF4F">
        <w:rPr>
          <w:rFonts w:ascii="Times New Roman" w:eastAsia="Times New Roman" w:hAnsi="Times New Roman" w:cs="Times New Roman"/>
          <w:sz w:val="24"/>
          <w:szCs w:val="24"/>
        </w:rPr>
        <w:t xml:space="preserve">. </w:t>
      </w:r>
      <w:r w:rsidR="69EF8727" w:rsidRPr="69EF8727">
        <w:rPr>
          <w:rFonts w:ascii="Times New Roman" w:eastAsia="Times New Roman" w:hAnsi="Times New Roman" w:cs="Times New Roman"/>
          <w:sz w:val="24"/>
          <w:szCs w:val="24"/>
        </w:rPr>
        <w:t xml:space="preserve">Through </w:t>
      </w:r>
      <w:r w:rsidR="007C7CBA">
        <w:rPr>
          <w:rFonts w:ascii="Times New Roman" w:eastAsia="Times New Roman" w:hAnsi="Times New Roman" w:cs="Times New Roman"/>
          <w:sz w:val="24"/>
          <w:szCs w:val="24"/>
        </w:rPr>
        <w:t>this</w:t>
      </w:r>
      <w:r w:rsidR="69EF8727" w:rsidRPr="69EF8727">
        <w:rPr>
          <w:rFonts w:ascii="Times New Roman" w:eastAsia="Times New Roman" w:hAnsi="Times New Roman" w:cs="Times New Roman"/>
          <w:sz w:val="24"/>
          <w:szCs w:val="24"/>
        </w:rPr>
        <w:t xml:space="preserve"> </w:t>
      </w:r>
      <w:r w:rsidR="69EF8727" w:rsidRPr="69EF8727">
        <w:rPr>
          <w:rFonts w:ascii="Times New Roman" w:eastAsia="Times New Roman" w:hAnsi="Times New Roman" w:cs="Times New Roman"/>
          <w:sz w:val="24"/>
          <w:szCs w:val="24"/>
        </w:rPr>
        <w:lastRenderedPageBreak/>
        <w:t xml:space="preserve">project, </w:t>
      </w:r>
      <w:r w:rsidR="007C7CBA">
        <w:rPr>
          <w:rFonts w:ascii="Times New Roman" w:eastAsia="Times New Roman" w:hAnsi="Times New Roman" w:cs="Times New Roman"/>
          <w:sz w:val="24"/>
          <w:szCs w:val="24"/>
        </w:rPr>
        <w:t>our</w:t>
      </w:r>
      <w:r w:rsidR="69EF8727" w:rsidRPr="69EF8727">
        <w:rPr>
          <w:rFonts w:ascii="Times New Roman" w:eastAsia="Times New Roman" w:hAnsi="Times New Roman" w:cs="Times New Roman"/>
          <w:sz w:val="24"/>
          <w:szCs w:val="24"/>
        </w:rPr>
        <w:t xml:space="preserve"> team has </w:t>
      </w:r>
      <w:r w:rsidR="323D646F" w:rsidRPr="323D646F">
        <w:rPr>
          <w:rFonts w:ascii="Times New Roman" w:eastAsia="Times New Roman" w:hAnsi="Times New Roman" w:cs="Times New Roman"/>
          <w:sz w:val="24"/>
          <w:szCs w:val="24"/>
        </w:rPr>
        <w:t xml:space="preserve">obtained </w:t>
      </w:r>
      <w:r w:rsidR="62D7D293" w:rsidRPr="62D7D293">
        <w:rPr>
          <w:rFonts w:ascii="Times New Roman" w:eastAsia="Times New Roman" w:hAnsi="Times New Roman" w:cs="Times New Roman"/>
          <w:sz w:val="24"/>
          <w:szCs w:val="24"/>
        </w:rPr>
        <w:t>takeaways</w:t>
      </w:r>
      <w:r w:rsidR="323D646F" w:rsidRPr="323D646F">
        <w:rPr>
          <w:rFonts w:ascii="Times New Roman" w:eastAsia="Times New Roman" w:hAnsi="Times New Roman" w:cs="Times New Roman"/>
          <w:sz w:val="24"/>
          <w:szCs w:val="24"/>
        </w:rPr>
        <w:t xml:space="preserve"> </w:t>
      </w:r>
      <w:r w:rsidR="000F10C6">
        <w:rPr>
          <w:rFonts w:ascii="Times New Roman" w:eastAsia="Times New Roman" w:hAnsi="Times New Roman" w:cs="Times New Roman"/>
          <w:sz w:val="24"/>
          <w:szCs w:val="24"/>
        </w:rPr>
        <w:t>such as improved</w:t>
      </w:r>
      <w:r w:rsidR="37094DAE" w:rsidRPr="37094DAE">
        <w:rPr>
          <w:rFonts w:ascii="Times New Roman" w:eastAsia="Times New Roman" w:hAnsi="Times New Roman" w:cs="Times New Roman"/>
          <w:sz w:val="24"/>
          <w:szCs w:val="24"/>
        </w:rPr>
        <w:t xml:space="preserve"> communication</w:t>
      </w:r>
      <w:r w:rsidR="007C7CBA">
        <w:rPr>
          <w:rFonts w:ascii="Times New Roman" w:eastAsia="Times New Roman" w:hAnsi="Times New Roman" w:cs="Times New Roman"/>
          <w:sz w:val="24"/>
          <w:szCs w:val="24"/>
        </w:rPr>
        <w:t xml:space="preserve"> </w:t>
      </w:r>
      <w:r w:rsidR="000F10C6">
        <w:rPr>
          <w:rFonts w:ascii="Times New Roman" w:eastAsia="Times New Roman" w:hAnsi="Times New Roman" w:cs="Times New Roman"/>
          <w:sz w:val="24"/>
          <w:szCs w:val="24"/>
        </w:rPr>
        <w:t>skills</w:t>
      </w:r>
      <w:r w:rsidR="00B6658D">
        <w:rPr>
          <w:rFonts w:ascii="Times New Roman" w:eastAsia="Times New Roman" w:hAnsi="Times New Roman" w:cs="Times New Roman"/>
          <w:sz w:val="24"/>
          <w:szCs w:val="24"/>
        </w:rPr>
        <w:t xml:space="preserve"> </w:t>
      </w:r>
      <w:r w:rsidR="007C7CBA">
        <w:rPr>
          <w:rFonts w:ascii="Times New Roman" w:eastAsia="Times New Roman" w:hAnsi="Times New Roman" w:cs="Times New Roman"/>
          <w:sz w:val="24"/>
          <w:szCs w:val="24"/>
        </w:rPr>
        <w:t xml:space="preserve">and exposure to </w:t>
      </w:r>
      <w:r w:rsidR="00DF7CB1">
        <w:rPr>
          <w:rFonts w:ascii="Times New Roman" w:eastAsia="Times New Roman" w:hAnsi="Times New Roman" w:cs="Times New Roman"/>
          <w:sz w:val="24"/>
          <w:szCs w:val="24"/>
        </w:rPr>
        <w:t xml:space="preserve">new </w:t>
      </w:r>
      <w:r w:rsidR="000F10C6">
        <w:rPr>
          <w:rFonts w:ascii="Times New Roman" w:eastAsia="Times New Roman" w:hAnsi="Times New Roman" w:cs="Times New Roman"/>
          <w:sz w:val="24"/>
          <w:szCs w:val="24"/>
        </w:rPr>
        <w:t>analysis techniques.</w:t>
      </w:r>
    </w:p>
    <w:p w14:paraId="70A95659" w14:textId="3C303584" w:rsidR="00B1224A" w:rsidRPr="00AB50DF" w:rsidRDefault="000D0366" w:rsidP="003C2B7F">
      <w:pPr>
        <w:pStyle w:val="Default"/>
        <w:spacing w:line="360" w:lineRule="auto"/>
        <w:jc w:val="both"/>
        <w:rPr>
          <w:rFonts w:ascii="Times New Roman" w:hAnsi="Times New Roman" w:cs="Times New Roman"/>
          <w:lang w:val="en-US" w:eastAsia="zh-CN"/>
        </w:rPr>
      </w:pPr>
      <w:r>
        <w:rPr>
          <w:rFonts w:ascii="Times New Roman" w:hAnsi="Times New Roman" w:cs="Times New Roman"/>
          <w:lang w:val="en-US" w:eastAsia="zh-CN"/>
        </w:rPr>
        <w:t>s</w:t>
      </w:r>
    </w:p>
    <w:p w14:paraId="01F3F018" w14:textId="120DDEEE" w:rsidR="000E4B1A" w:rsidRPr="00283410" w:rsidRDefault="00DD5C20" w:rsidP="000E4B1A">
      <w:pPr>
        <w:pStyle w:val="Default"/>
        <w:spacing w:line="360" w:lineRule="auto"/>
        <w:jc w:val="both"/>
        <w:rPr>
          <w:rFonts w:ascii="Times New Roman" w:eastAsia="Times New Roman" w:hAnsi="Times New Roman" w:cs="Times New Roman"/>
          <w:strike/>
          <w:lang w:val="en-US"/>
        </w:rPr>
      </w:pPr>
      <w:r w:rsidRPr="00AB50DF">
        <w:rPr>
          <w:rFonts w:ascii="Times New Roman" w:eastAsia="Times New Roman" w:hAnsi="Times New Roman" w:cs="Times New Roman"/>
          <w:lang w:val="en-US"/>
        </w:rPr>
        <w:t>External party contact details:</w:t>
      </w:r>
      <w:r w:rsidR="004651F7" w:rsidRPr="00AB50DF">
        <w:rPr>
          <w:rFonts w:ascii="Times New Roman" w:eastAsia="Times New Roman" w:hAnsi="Times New Roman" w:cs="Times New Roman"/>
          <w:lang w:val="en-US"/>
        </w:rPr>
        <w:t xml:space="preserve"> Ms Judy Tan, </w:t>
      </w:r>
      <w:r w:rsidR="00AE4813" w:rsidRPr="00AB50DF">
        <w:rPr>
          <w:rFonts w:ascii="Times New Roman" w:eastAsia="Times New Roman" w:hAnsi="Times New Roman" w:cs="Times New Roman"/>
          <w:lang w:val="en-US"/>
        </w:rPr>
        <w:t xml:space="preserve">Co-Founder of </w:t>
      </w:r>
      <w:proofErr w:type="spellStart"/>
      <w:r w:rsidR="00AE4813" w:rsidRPr="00AB50DF">
        <w:rPr>
          <w:rFonts w:ascii="Times New Roman" w:eastAsia="Times New Roman" w:hAnsi="Times New Roman" w:cs="Times New Roman"/>
          <w:lang w:val="en-US"/>
        </w:rPr>
        <w:t>Eatigo</w:t>
      </w:r>
      <w:proofErr w:type="spellEnd"/>
      <w:r w:rsidR="00AE4813" w:rsidRPr="00AB50DF">
        <w:rPr>
          <w:rFonts w:ascii="Times New Roman" w:eastAsia="Times New Roman" w:hAnsi="Times New Roman" w:cs="Times New Roman"/>
          <w:lang w:val="en-US"/>
        </w:rPr>
        <w:t xml:space="preserve">, </w:t>
      </w:r>
      <w:hyperlink r:id="rId14" w:history="1">
        <w:r w:rsidR="00104744" w:rsidRPr="00AB50DF">
          <w:rPr>
            <w:rStyle w:val="Hyperlink"/>
            <w:rFonts w:ascii="Times New Roman" w:eastAsia="Times New Roman" w:hAnsi="Times New Roman" w:cs="Times New Roman"/>
            <w:lang w:val="en-US"/>
          </w:rPr>
          <w:t>jt@eatigo.com</w:t>
        </w:r>
      </w:hyperlink>
      <w:r w:rsidR="00104744" w:rsidRPr="00AB50DF">
        <w:rPr>
          <w:rFonts w:ascii="Times New Roman" w:eastAsia="Times New Roman" w:hAnsi="Times New Roman" w:cs="Times New Roman"/>
          <w:lang w:val="en-US"/>
        </w:rPr>
        <w:t xml:space="preserve"> </w:t>
      </w:r>
    </w:p>
    <w:sectPr w:rsidR="000E4B1A" w:rsidRPr="00283410" w:rsidSect="00D44B35">
      <w:footerReference w:type="default" r:id="rId15"/>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D8E8A" w14:textId="77777777" w:rsidR="003B6AFD" w:rsidRDefault="003B6AFD">
      <w:pPr>
        <w:spacing w:after="0" w:line="240" w:lineRule="auto"/>
      </w:pPr>
      <w:r>
        <w:separator/>
      </w:r>
    </w:p>
  </w:endnote>
  <w:endnote w:type="continuationSeparator" w:id="0">
    <w:p w14:paraId="1E3E7F91" w14:textId="77777777" w:rsidR="003B6AFD" w:rsidRDefault="003B6AFD">
      <w:pPr>
        <w:spacing w:after="0" w:line="240" w:lineRule="auto"/>
      </w:pPr>
      <w:r>
        <w:continuationSeparator/>
      </w:r>
    </w:p>
  </w:endnote>
  <w:endnote w:type="continuationNotice" w:id="1">
    <w:p w14:paraId="3683D96D" w14:textId="77777777" w:rsidR="003B6AFD" w:rsidRDefault="003B6A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9814799"/>
      <w:docPartObj>
        <w:docPartGallery w:val="Page Numbers (Bottom of Page)"/>
        <w:docPartUnique/>
      </w:docPartObj>
    </w:sdtPr>
    <w:sdtEndPr>
      <w:rPr>
        <w:noProof/>
      </w:rPr>
    </w:sdtEndPr>
    <w:sdtContent>
      <w:p w14:paraId="4D345856" w14:textId="069A81D4" w:rsidR="00D44B35" w:rsidRDefault="00000000">
        <w:pPr>
          <w:pStyle w:val="Footer"/>
          <w:jc w:val="center"/>
        </w:pPr>
      </w:p>
    </w:sdtContent>
  </w:sdt>
  <w:p w14:paraId="6720F6FD" w14:textId="77777777" w:rsidR="29E3E848" w:rsidRDefault="29E3E848" w:rsidP="29E3E8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4029119"/>
      <w:docPartObj>
        <w:docPartGallery w:val="Page Numbers (Bottom of Page)"/>
        <w:docPartUnique/>
      </w:docPartObj>
    </w:sdtPr>
    <w:sdtEndPr>
      <w:rPr>
        <w:rFonts w:ascii="Times New Roman" w:hAnsi="Times New Roman" w:cs="Times New Roman"/>
        <w:noProof/>
      </w:rPr>
    </w:sdtEndPr>
    <w:sdtContent>
      <w:p w14:paraId="2CE3F969" w14:textId="77777777" w:rsidR="00D44B35" w:rsidRPr="00D44B35" w:rsidRDefault="00D44B35">
        <w:pPr>
          <w:pStyle w:val="Footer"/>
          <w:jc w:val="center"/>
          <w:rPr>
            <w:rFonts w:ascii="Times New Roman" w:hAnsi="Times New Roman" w:cs="Times New Roman"/>
          </w:rPr>
        </w:pPr>
        <w:r w:rsidRPr="00D44B35">
          <w:rPr>
            <w:rFonts w:ascii="Times New Roman" w:hAnsi="Times New Roman" w:cs="Times New Roman"/>
          </w:rPr>
          <w:fldChar w:fldCharType="begin"/>
        </w:r>
        <w:r w:rsidRPr="00D44B35">
          <w:rPr>
            <w:rFonts w:ascii="Times New Roman" w:hAnsi="Times New Roman" w:cs="Times New Roman"/>
          </w:rPr>
          <w:instrText xml:space="preserve"> PAGE   \* MERGEFORMAT </w:instrText>
        </w:r>
        <w:r w:rsidRPr="00D44B35">
          <w:rPr>
            <w:rFonts w:ascii="Times New Roman" w:hAnsi="Times New Roman" w:cs="Times New Roman"/>
          </w:rPr>
          <w:fldChar w:fldCharType="separate"/>
        </w:r>
        <w:r w:rsidRPr="00D44B35">
          <w:rPr>
            <w:rFonts w:ascii="Times New Roman" w:hAnsi="Times New Roman" w:cs="Times New Roman"/>
            <w:noProof/>
          </w:rPr>
          <w:t>2</w:t>
        </w:r>
        <w:r w:rsidRPr="00D44B35">
          <w:rPr>
            <w:rFonts w:ascii="Times New Roman" w:hAnsi="Times New Roman" w:cs="Times New Roman"/>
            <w:noProof/>
          </w:rPr>
          <w:fldChar w:fldCharType="end"/>
        </w:r>
      </w:p>
    </w:sdtContent>
  </w:sdt>
  <w:p w14:paraId="40E404D7" w14:textId="77777777" w:rsidR="29E3E848" w:rsidRDefault="29E3E848" w:rsidP="29E3E8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6F032" w14:textId="77777777" w:rsidR="003B6AFD" w:rsidRDefault="003B6AFD">
      <w:pPr>
        <w:spacing w:after="0" w:line="240" w:lineRule="auto"/>
      </w:pPr>
      <w:r>
        <w:separator/>
      </w:r>
    </w:p>
  </w:footnote>
  <w:footnote w:type="continuationSeparator" w:id="0">
    <w:p w14:paraId="55DAEBEF" w14:textId="77777777" w:rsidR="003B6AFD" w:rsidRDefault="003B6AFD">
      <w:pPr>
        <w:spacing w:after="0" w:line="240" w:lineRule="auto"/>
      </w:pPr>
      <w:r>
        <w:continuationSeparator/>
      </w:r>
    </w:p>
  </w:footnote>
  <w:footnote w:type="continuationNotice" w:id="1">
    <w:p w14:paraId="11B3D8F8" w14:textId="77777777" w:rsidR="003B6AFD" w:rsidRDefault="003B6AF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9E3E848" w14:paraId="65A6DD7E" w14:textId="77777777" w:rsidTr="29E3E848">
      <w:tc>
        <w:tcPr>
          <w:tcW w:w="3120" w:type="dxa"/>
        </w:tcPr>
        <w:p w14:paraId="2CF272CE" w14:textId="32A2B8F8" w:rsidR="29E3E848" w:rsidRDefault="29E3E848" w:rsidP="29E3E848">
          <w:pPr>
            <w:pStyle w:val="Header"/>
            <w:ind w:left="-115"/>
          </w:pPr>
        </w:p>
      </w:tc>
      <w:tc>
        <w:tcPr>
          <w:tcW w:w="3120" w:type="dxa"/>
        </w:tcPr>
        <w:p w14:paraId="5DE6B439" w14:textId="1F121062" w:rsidR="29E3E848" w:rsidRDefault="29E3E848" w:rsidP="29E3E848">
          <w:pPr>
            <w:pStyle w:val="Header"/>
            <w:jc w:val="center"/>
          </w:pPr>
        </w:p>
      </w:tc>
      <w:tc>
        <w:tcPr>
          <w:tcW w:w="3120" w:type="dxa"/>
        </w:tcPr>
        <w:p w14:paraId="71CD35F7" w14:textId="1C9E10F1" w:rsidR="29E3E848" w:rsidRDefault="29E3E848" w:rsidP="29E3E848">
          <w:pPr>
            <w:pStyle w:val="Header"/>
            <w:ind w:right="-115"/>
            <w:jc w:val="right"/>
          </w:pPr>
        </w:p>
      </w:tc>
    </w:tr>
  </w:tbl>
  <w:p w14:paraId="42275259" w14:textId="79D86141" w:rsidR="29E3E848" w:rsidRDefault="29E3E848" w:rsidP="29E3E848">
    <w:pPr>
      <w:pStyle w:val="Header"/>
    </w:pPr>
  </w:p>
</w:hdr>
</file>

<file path=word/intelligence.xml><?xml version="1.0" encoding="utf-8"?>
<int:Intelligence xmlns:int="http://schemas.microsoft.com/office/intelligence/2019/intelligence">
  <int:IntelligenceSettings/>
  <int:Manifest>
    <int:WordHash hashCode="T2zYHgCg4st1VG" id="J56wfnEO"/>
    <int:WordHash hashCode="sVMQ5x2uMCwZIf" id="VEVJv33f"/>
    <int:ParagraphRange paragraphId="1314399951" textId="177296655" start="58" length="4" invalidationStart="58" invalidationLength="4" id="y53Y5ocq"/>
    <int:ParagraphRange paragraphId="1314399951" textId="2101573038" start="58" length="4" invalidationStart="58" invalidationLength="4" id="uWkzkgIX"/>
    <int:ParagraphRange paragraphId="1332664321" textId="1286495533" start="384" length="18" invalidationStart="384" invalidationLength="18" id="ZSzCpkV4"/>
    <int:WordHash hashCode="SSrACggMRKgvED" id="7x082kaK"/>
    <int:WordHash hashCode="ZJ4lDYuBZctAbZ" id="j23ctJgh"/>
    <int:WordHash hashCode="kxVJnFv16tifu4" id="55jfbDHP"/>
    <int:ParagraphRange paragraphId="716317137" textId="2004318071" start="9" length="11" invalidationStart="9" invalidationLength="11" id="MX1MkxuQ"/>
    <int:ParagraphRange paragraphId="1340740897" textId="810839728" start="66" length="4" invalidationStart="66" invalidationLength="4" id="lJjx1aIG"/>
    <int:WordHash hashCode="q/csBcjDEn7J+2" id="4eN9JX7s"/>
    <int:WordHash hashCode="m6DuUsCrTeC5GI" id="aFjuAq8q"/>
    <int:WordHash hashCode="waH4Rjwlr2owYL" id="ZNsacqeG"/>
    <int:WordHash hashCode="0JdeZ6lcHDpAkl" id="gp0O91P9"/>
    <int:WordHash hashCode="BC3EUS+j05HFFw" id="cKXquggV"/>
    <int:WordHash hashCode="mvgKDIbcYCDgNj" id="1eGWmuwx"/>
    <int:WordHash hashCode="eiAY9M/IMeZ+4I" id="tTlwDCdl"/>
    <int:ParagraphRange paragraphId="1340740897" textId="516003566" start="66" length="4" invalidationStart="66" invalidationLength="4" id="7sli9PL2"/>
    <int:ParagraphRange paragraphId="106119423" textId="1801584139" start="696" length="18" invalidationStart="696" invalidationLength="18" id="g8SZSYTe"/>
    <int:ParagraphRange paragraphId="1332664321" textId="583330441" start="366" length="18" invalidationStart="366" invalidationLength="18" id="5qbn2d1v"/>
    <int:WordHash hashCode="a3GdK0Ai5jDpyi" id="SWk3Al2O"/>
    <int:WordHash hashCode="1/Z6JQ2CVDOcxX" id="2aRSHEN4"/>
    <int:ParagraphRange paragraphId="730426327" textId="892720234" start="2" length="10" invalidationStart="2" invalidationLength="10" id="4DkC5kbz"/>
    <int:ParagraphRange paragraphId="1457066944" textId="616687702" start="69" length="5" invalidationStart="69" invalidationLength="5" id="6SSEbbrh"/>
    <int:ParagraphRange paragraphId="1457066944" textId="616687702" start="55" length="4" invalidationStart="55" invalidationLength="4" id="iVuqFaNI"/>
    <int:ParagraphRange paragraphId="677802809" textId="1108596929" start="42" length="4" invalidationStart="42" invalidationLength="4" id="6G4zGUQa"/>
    <int:WordHash hashCode="Px3CK14aP3FTHj" id="KGTRc97U"/>
    <int:WordHash hashCode="j/TCPcmj84VlVb" id="Ffz0Iwqi"/>
    <int:WordHash hashCode="Gbyw89OS95o0WP" id="QwgGyumC"/>
    <int:ParagraphRange paragraphId="1449618836" textId="965509320" start="785" length="18" invalidationStart="785" invalidationLength="18" id="gKoqQr0E"/>
    <int:ParagraphRange paragraphId="1449618836" textId="965509320" start="781" length="3" invalidationStart="781" invalidationLength="3" id="jDKul60I"/>
    <int:WordHash hashCode="6HovLIhD3ys/B8" id="6emV0O2S"/>
    <int:WordHash hashCode="SaNQ6lBk+KIKZk" id="Ptbis5Vi"/>
    <int:WordHash hashCode="xDYmuVR4jwTYLE" id="Je2YrTMR"/>
    <int:ParagraphRange paragraphId="1178839434" textId="1504663288" start="709" length="7" invalidationStart="709" invalidationLength="7" id="e5zm6YVe"/>
    <int:WordHash hashCode="oiWi8oS/HTxQ+t" id="B2ZKzOtD"/>
    <int:WordHash hashCode="jAyeUO49rtJxDW" id="N0O35w8f"/>
    <int:WordHash hashCode="j8tcy+KreTzHph" id="eldiqeR9"/>
    <int:ParagraphRange paragraphId="1449618836" textId="958592149" start="784" length="3" invalidationStart="784" invalidationLength="3" id="kCMktBqo"/>
    <int:ParagraphRange paragraphId="1449618836" textId="958592149" start="788" length="18" invalidationStart="788" invalidationLength="18" id="bVkHg2mW"/>
    <int:ParagraphRange paragraphId="1451208913" textId="1747256695" start="59" length="27" invalidationStart="59" invalidationLength="27" id="Pv16G1OY"/>
    <int:ParagraphRange paragraphId="1178839434" textId="1363542779" start="709" length="7" invalidationStart="709" invalidationLength="7" id="Z25o1Mxx"/>
    <int:ParagraphRange paragraphId="1178839434" textId="1363542779" start="785" length="18" invalidationStart="785" invalidationLength="18" id="ekMq52bX"/>
    <int:ParagraphRange paragraphId="1383016258" textId="1365575633" start="42" length="17" invalidationStart="42" invalidationLength="17" id="hZlCZYDj"/>
    <int:ParagraphRange paragraphId="1451208913" textId="784862363" start="6" length="5" invalidationStart="6" invalidationLength="5" id="YpfdF4k0"/>
  </int:Manifest>
  <int:Observations>
    <int:Content id="J56wfnEO">
      <int:Rejection type="LegacyProofing"/>
    </int:Content>
    <int:Content id="VEVJv33f">
      <int:Rejection type="LegacyProofing"/>
    </int:Content>
    <int:Content id="y53Y5ocq">
      <int:Rejection type="LegacyProofing"/>
    </int:Content>
    <int:Content id="uWkzkgIX">
      <int:Rejection type="LegacyProofing"/>
    </int:Content>
    <int:Content id="ZSzCpkV4">
      <int:Rejection type="LegacyProofing"/>
    </int:Content>
    <int:Content id="7x082kaK">
      <int:Rejection type="LegacyProofing"/>
    </int:Content>
    <int:Content id="j23ctJgh">
      <int:Rejection type="LegacyProofing"/>
    </int:Content>
    <int:Content id="55jfbDHP">
      <int:Rejection type="LegacyProofing"/>
    </int:Content>
    <int:Content id="MX1MkxuQ">
      <int:Rejection type="LegacyProofing"/>
    </int:Content>
    <int:Content id="lJjx1aIG">
      <int:Rejection type="LegacyProofing"/>
    </int:Content>
    <int:Content id="4eN9JX7s">
      <int:Rejection type="AugLoop_Text_Critique"/>
    </int:Content>
    <int:Content id="aFjuAq8q">
      <int:Rejection type="AugLoop_Text_Critique"/>
    </int:Content>
    <int:Content id="ZNsacqeG">
      <int:Rejection type="AugLoop_Text_Critique"/>
    </int:Content>
    <int:Content id="gp0O91P9">
      <int:Rejection type="AugLoop_Text_Critique"/>
    </int:Content>
    <int:Content id="cKXquggV">
      <int:Rejection type="LegacyProofing"/>
    </int:Content>
    <int:Content id="1eGWmuwx">
      <int:Rejection type="AugLoop_Text_Critique"/>
    </int:Content>
    <int:Content id="tTlwDCdl">
      <int:Rejection type="AugLoop_Text_Critique"/>
    </int:Content>
    <int:Content id="7sli9PL2">
      <int:Rejection type="LegacyProofing"/>
    </int:Content>
    <int:Content id="g8SZSYTe">
      <int:Rejection type="LegacyProofing"/>
    </int:Content>
    <int:Content id="5qbn2d1v">
      <int:Rejection type="LegacyProofing"/>
    </int:Content>
    <int:Content id="SWk3Al2O">
      <int:Rejection type="LegacyProofing"/>
    </int:Content>
    <int:Content id="2aRSHEN4">
      <int:Rejection type="AugLoop_Text_Critique"/>
    </int:Content>
    <int:Content id="4DkC5kbz">
      <int:Rejection type="LegacyProofing"/>
    </int:Content>
    <int:Content id="6SSEbbrh">
      <int:Rejection type="LegacyProofing"/>
    </int:Content>
    <int:Content id="iVuqFaNI">
      <int:Rejection type="LegacyProofing"/>
    </int:Content>
    <int:Content id="6G4zGUQa">
      <int:Rejection type="LegacyProofing"/>
    </int:Content>
    <int:Content id="KGTRc97U">
      <int:Rejection type="LegacyProofing"/>
    </int:Content>
    <int:Content id="Ffz0Iwqi">
      <int:Rejection type="LegacyProofing"/>
    </int:Content>
    <int:Content id="QwgGyumC">
      <int:Rejection type="LegacyProofing"/>
    </int:Content>
    <int:Content id="gKoqQr0E">
      <int:Rejection type="LegacyProofing"/>
    </int:Content>
    <int:Content id="jDKul60I">
      <int:Rejection type="LegacyProofing"/>
    </int:Content>
    <int:Content id="6emV0O2S">
      <int:Rejection type="AugLoop_Text_Critique"/>
    </int:Content>
    <int:Content id="Ptbis5Vi">
      <int:Rejection type="AugLoop_Text_Critique"/>
    </int:Content>
    <int:Content id="Je2YrTMR">
      <int:Rejection type="AugLoop_Text_Critique"/>
    </int:Content>
    <int:Content id="e5zm6YVe">
      <int:Rejection type="LegacyProofing"/>
    </int:Content>
    <int:Content id="B2ZKzOtD">
      <int:Rejection type="AugLoop_Text_Critique"/>
    </int:Content>
    <int:Content id="N0O35w8f">
      <int:Rejection type="AugLoop_Text_Critique"/>
    </int:Content>
    <int:Content id="eldiqeR9">
      <int:Rejection type="AugLoop_Text_Critique"/>
    </int:Content>
    <int:Content id="kCMktBqo">
      <int:Rejection type="LegacyProofing"/>
    </int:Content>
    <int:Content id="bVkHg2mW">
      <int:Rejection type="LegacyProofing"/>
    </int:Content>
    <int:Content id="Pv16G1OY">
      <int:Rejection type="LegacyProofing"/>
    </int:Content>
    <int:Content id="Z25o1Mxx">
      <int:Rejection type="LegacyProofing"/>
    </int:Content>
    <int:Content id="ekMq52bX">
      <int:Rejection type="LegacyProofing"/>
    </int:Content>
    <int:Content id="hZlCZYDj">
      <int:Rejection type="LegacyProofing"/>
    </int:Content>
    <int:Content id="YpfdF4k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7830"/>
    <w:multiLevelType w:val="hybridMultilevel"/>
    <w:tmpl w:val="46267C1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 w15:restartNumberingAfterBreak="0">
    <w:nsid w:val="02941A0E"/>
    <w:multiLevelType w:val="hybridMultilevel"/>
    <w:tmpl w:val="98DE218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79638B1"/>
    <w:multiLevelType w:val="hybridMultilevel"/>
    <w:tmpl w:val="69FC86A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0A0D3F1F"/>
    <w:multiLevelType w:val="multilevel"/>
    <w:tmpl w:val="20AE3E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A2E40D1"/>
    <w:multiLevelType w:val="hybridMultilevel"/>
    <w:tmpl w:val="9F66B6B0"/>
    <w:lvl w:ilvl="0" w:tplc="D82218E0">
      <w:start w:val="1"/>
      <w:numFmt w:val="decimal"/>
      <w:lvlText w:val="%1."/>
      <w:lvlJc w:val="left"/>
      <w:pPr>
        <w:ind w:left="720" w:hanging="360"/>
      </w:pPr>
      <w:rPr>
        <w:rFonts w:ascii="Calibri" w:hAnsi="Calibri" w:cs="Calibri" w:hint="default"/>
        <w:color w:val="000000"/>
        <w:sz w:val="22"/>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0FBF505E"/>
    <w:multiLevelType w:val="hybridMultilevel"/>
    <w:tmpl w:val="FFFFFFFF"/>
    <w:lvl w:ilvl="0" w:tplc="BE44D96C">
      <w:start w:val="1"/>
      <w:numFmt w:val="bullet"/>
      <w:lvlText w:val=""/>
      <w:lvlJc w:val="left"/>
      <w:pPr>
        <w:ind w:left="720" w:hanging="360"/>
      </w:pPr>
      <w:rPr>
        <w:rFonts w:ascii="Symbol" w:hAnsi="Symbol" w:hint="default"/>
      </w:rPr>
    </w:lvl>
    <w:lvl w:ilvl="1" w:tplc="ACD03F74">
      <w:start w:val="1"/>
      <w:numFmt w:val="bullet"/>
      <w:lvlText w:val="o"/>
      <w:lvlJc w:val="left"/>
      <w:pPr>
        <w:ind w:left="1440" w:hanging="360"/>
      </w:pPr>
      <w:rPr>
        <w:rFonts w:ascii="Courier New" w:hAnsi="Courier New" w:hint="default"/>
      </w:rPr>
    </w:lvl>
    <w:lvl w:ilvl="2" w:tplc="B6F8F02E">
      <w:start w:val="1"/>
      <w:numFmt w:val="bullet"/>
      <w:lvlText w:val=""/>
      <w:lvlJc w:val="left"/>
      <w:pPr>
        <w:ind w:left="2160" w:hanging="360"/>
      </w:pPr>
      <w:rPr>
        <w:rFonts w:ascii="Wingdings" w:hAnsi="Wingdings" w:hint="default"/>
      </w:rPr>
    </w:lvl>
    <w:lvl w:ilvl="3" w:tplc="92E2689C">
      <w:start w:val="1"/>
      <w:numFmt w:val="bullet"/>
      <w:lvlText w:val=""/>
      <w:lvlJc w:val="left"/>
      <w:pPr>
        <w:ind w:left="2880" w:hanging="360"/>
      </w:pPr>
      <w:rPr>
        <w:rFonts w:ascii="Symbol" w:hAnsi="Symbol" w:hint="default"/>
      </w:rPr>
    </w:lvl>
    <w:lvl w:ilvl="4" w:tplc="85AE0282">
      <w:start w:val="1"/>
      <w:numFmt w:val="bullet"/>
      <w:lvlText w:val="o"/>
      <w:lvlJc w:val="left"/>
      <w:pPr>
        <w:ind w:left="3600" w:hanging="360"/>
      </w:pPr>
      <w:rPr>
        <w:rFonts w:ascii="Courier New" w:hAnsi="Courier New" w:hint="default"/>
      </w:rPr>
    </w:lvl>
    <w:lvl w:ilvl="5" w:tplc="8CDEA422">
      <w:start w:val="1"/>
      <w:numFmt w:val="bullet"/>
      <w:lvlText w:val=""/>
      <w:lvlJc w:val="left"/>
      <w:pPr>
        <w:ind w:left="4320" w:hanging="360"/>
      </w:pPr>
      <w:rPr>
        <w:rFonts w:ascii="Wingdings" w:hAnsi="Wingdings" w:hint="default"/>
      </w:rPr>
    </w:lvl>
    <w:lvl w:ilvl="6" w:tplc="594C151C">
      <w:start w:val="1"/>
      <w:numFmt w:val="bullet"/>
      <w:lvlText w:val=""/>
      <w:lvlJc w:val="left"/>
      <w:pPr>
        <w:ind w:left="5040" w:hanging="360"/>
      </w:pPr>
      <w:rPr>
        <w:rFonts w:ascii="Symbol" w:hAnsi="Symbol" w:hint="default"/>
      </w:rPr>
    </w:lvl>
    <w:lvl w:ilvl="7" w:tplc="4EF43BB0">
      <w:start w:val="1"/>
      <w:numFmt w:val="bullet"/>
      <w:lvlText w:val="o"/>
      <w:lvlJc w:val="left"/>
      <w:pPr>
        <w:ind w:left="5760" w:hanging="360"/>
      </w:pPr>
      <w:rPr>
        <w:rFonts w:ascii="Courier New" w:hAnsi="Courier New" w:hint="default"/>
      </w:rPr>
    </w:lvl>
    <w:lvl w:ilvl="8" w:tplc="2C82CE80">
      <w:start w:val="1"/>
      <w:numFmt w:val="bullet"/>
      <w:lvlText w:val=""/>
      <w:lvlJc w:val="left"/>
      <w:pPr>
        <w:ind w:left="6480" w:hanging="360"/>
      </w:pPr>
      <w:rPr>
        <w:rFonts w:ascii="Wingdings" w:hAnsi="Wingdings" w:hint="default"/>
      </w:rPr>
    </w:lvl>
  </w:abstractNum>
  <w:abstractNum w:abstractNumId="6" w15:restartNumberingAfterBreak="0">
    <w:nsid w:val="1372276F"/>
    <w:multiLevelType w:val="hybridMultilevel"/>
    <w:tmpl w:val="0DE8D938"/>
    <w:lvl w:ilvl="0" w:tplc="B60C65D4">
      <w:start w:val="1"/>
      <w:numFmt w:val="bullet"/>
      <w:lvlText w:val="-"/>
      <w:lvlJc w:val="left"/>
      <w:pPr>
        <w:ind w:left="720" w:hanging="360"/>
      </w:pPr>
      <w:rPr>
        <w:rFonts w:ascii="Calibri" w:hAnsi="Calibri" w:hint="default"/>
      </w:rPr>
    </w:lvl>
    <w:lvl w:ilvl="1" w:tplc="0AB41470">
      <w:start w:val="1"/>
      <w:numFmt w:val="bullet"/>
      <w:lvlText w:val="o"/>
      <w:lvlJc w:val="left"/>
      <w:pPr>
        <w:ind w:left="1440" w:hanging="360"/>
      </w:pPr>
      <w:rPr>
        <w:rFonts w:ascii="Courier New" w:hAnsi="Courier New" w:hint="default"/>
      </w:rPr>
    </w:lvl>
    <w:lvl w:ilvl="2" w:tplc="7152C75C">
      <w:start w:val="1"/>
      <w:numFmt w:val="bullet"/>
      <w:lvlText w:val=""/>
      <w:lvlJc w:val="left"/>
      <w:pPr>
        <w:ind w:left="2160" w:hanging="360"/>
      </w:pPr>
      <w:rPr>
        <w:rFonts w:ascii="Wingdings" w:hAnsi="Wingdings" w:hint="default"/>
      </w:rPr>
    </w:lvl>
    <w:lvl w:ilvl="3" w:tplc="A250700C">
      <w:start w:val="1"/>
      <w:numFmt w:val="bullet"/>
      <w:lvlText w:val=""/>
      <w:lvlJc w:val="left"/>
      <w:pPr>
        <w:ind w:left="2880" w:hanging="360"/>
      </w:pPr>
      <w:rPr>
        <w:rFonts w:ascii="Symbol" w:hAnsi="Symbol" w:hint="default"/>
      </w:rPr>
    </w:lvl>
    <w:lvl w:ilvl="4" w:tplc="FF7AA46A">
      <w:start w:val="1"/>
      <w:numFmt w:val="bullet"/>
      <w:lvlText w:val="o"/>
      <w:lvlJc w:val="left"/>
      <w:pPr>
        <w:ind w:left="3600" w:hanging="360"/>
      </w:pPr>
      <w:rPr>
        <w:rFonts w:ascii="Courier New" w:hAnsi="Courier New" w:hint="default"/>
      </w:rPr>
    </w:lvl>
    <w:lvl w:ilvl="5" w:tplc="0714D87E">
      <w:start w:val="1"/>
      <w:numFmt w:val="bullet"/>
      <w:lvlText w:val=""/>
      <w:lvlJc w:val="left"/>
      <w:pPr>
        <w:ind w:left="4320" w:hanging="360"/>
      </w:pPr>
      <w:rPr>
        <w:rFonts w:ascii="Wingdings" w:hAnsi="Wingdings" w:hint="default"/>
      </w:rPr>
    </w:lvl>
    <w:lvl w:ilvl="6" w:tplc="DFFC747C">
      <w:start w:val="1"/>
      <w:numFmt w:val="bullet"/>
      <w:lvlText w:val=""/>
      <w:lvlJc w:val="left"/>
      <w:pPr>
        <w:ind w:left="5040" w:hanging="360"/>
      </w:pPr>
      <w:rPr>
        <w:rFonts w:ascii="Symbol" w:hAnsi="Symbol" w:hint="default"/>
      </w:rPr>
    </w:lvl>
    <w:lvl w:ilvl="7" w:tplc="53C04DA6">
      <w:start w:val="1"/>
      <w:numFmt w:val="bullet"/>
      <w:lvlText w:val="o"/>
      <w:lvlJc w:val="left"/>
      <w:pPr>
        <w:ind w:left="5760" w:hanging="360"/>
      </w:pPr>
      <w:rPr>
        <w:rFonts w:ascii="Courier New" w:hAnsi="Courier New" w:hint="default"/>
      </w:rPr>
    </w:lvl>
    <w:lvl w:ilvl="8" w:tplc="49966982">
      <w:start w:val="1"/>
      <w:numFmt w:val="bullet"/>
      <w:lvlText w:val=""/>
      <w:lvlJc w:val="left"/>
      <w:pPr>
        <w:ind w:left="6480" w:hanging="360"/>
      </w:pPr>
      <w:rPr>
        <w:rFonts w:ascii="Wingdings" w:hAnsi="Wingdings" w:hint="default"/>
      </w:rPr>
    </w:lvl>
  </w:abstractNum>
  <w:abstractNum w:abstractNumId="7" w15:restartNumberingAfterBreak="0">
    <w:nsid w:val="1379438B"/>
    <w:multiLevelType w:val="hybridMultilevel"/>
    <w:tmpl w:val="A32C7C28"/>
    <w:lvl w:ilvl="0" w:tplc="4809000F">
      <w:start w:val="8"/>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6A14490"/>
    <w:multiLevelType w:val="hybridMultilevel"/>
    <w:tmpl w:val="9EB074B8"/>
    <w:lvl w:ilvl="0" w:tplc="4809000F">
      <w:start w:val="8"/>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1B2051F2"/>
    <w:multiLevelType w:val="hybridMultilevel"/>
    <w:tmpl w:val="063C7D0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0" w15:restartNumberingAfterBreak="0">
    <w:nsid w:val="20797921"/>
    <w:multiLevelType w:val="hybridMultilevel"/>
    <w:tmpl w:val="C02CCC1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4E1089F"/>
    <w:multiLevelType w:val="hybridMultilevel"/>
    <w:tmpl w:val="FFFFFFFF"/>
    <w:lvl w:ilvl="0" w:tplc="CFC674DC">
      <w:start w:val="1"/>
      <w:numFmt w:val="bullet"/>
      <w:lvlText w:val="-"/>
      <w:lvlJc w:val="left"/>
      <w:pPr>
        <w:ind w:left="720" w:hanging="360"/>
      </w:pPr>
      <w:rPr>
        <w:rFonts w:ascii="Calibri" w:hAnsi="Calibri" w:hint="default"/>
      </w:rPr>
    </w:lvl>
    <w:lvl w:ilvl="1" w:tplc="9F3E8250">
      <w:start w:val="1"/>
      <w:numFmt w:val="bullet"/>
      <w:lvlText w:val="o"/>
      <w:lvlJc w:val="left"/>
      <w:pPr>
        <w:ind w:left="1440" w:hanging="360"/>
      </w:pPr>
      <w:rPr>
        <w:rFonts w:ascii="Courier New" w:hAnsi="Courier New" w:hint="default"/>
      </w:rPr>
    </w:lvl>
    <w:lvl w:ilvl="2" w:tplc="C0C6F612">
      <w:start w:val="1"/>
      <w:numFmt w:val="bullet"/>
      <w:lvlText w:val=""/>
      <w:lvlJc w:val="left"/>
      <w:pPr>
        <w:ind w:left="2160" w:hanging="360"/>
      </w:pPr>
      <w:rPr>
        <w:rFonts w:ascii="Wingdings" w:hAnsi="Wingdings" w:hint="default"/>
      </w:rPr>
    </w:lvl>
    <w:lvl w:ilvl="3" w:tplc="B95C8146">
      <w:start w:val="1"/>
      <w:numFmt w:val="bullet"/>
      <w:lvlText w:val=""/>
      <w:lvlJc w:val="left"/>
      <w:pPr>
        <w:ind w:left="2880" w:hanging="360"/>
      </w:pPr>
      <w:rPr>
        <w:rFonts w:ascii="Symbol" w:hAnsi="Symbol" w:hint="default"/>
      </w:rPr>
    </w:lvl>
    <w:lvl w:ilvl="4" w:tplc="0358BE6E">
      <w:start w:val="1"/>
      <w:numFmt w:val="bullet"/>
      <w:lvlText w:val="o"/>
      <w:lvlJc w:val="left"/>
      <w:pPr>
        <w:ind w:left="3600" w:hanging="360"/>
      </w:pPr>
      <w:rPr>
        <w:rFonts w:ascii="Courier New" w:hAnsi="Courier New" w:hint="default"/>
      </w:rPr>
    </w:lvl>
    <w:lvl w:ilvl="5" w:tplc="2E3AEC04">
      <w:start w:val="1"/>
      <w:numFmt w:val="bullet"/>
      <w:lvlText w:val=""/>
      <w:lvlJc w:val="left"/>
      <w:pPr>
        <w:ind w:left="4320" w:hanging="360"/>
      </w:pPr>
      <w:rPr>
        <w:rFonts w:ascii="Wingdings" w:hAnsi="Wingdings" w:hint="default"/>
      </w:rPr>
    </w:lvl>
    <w:lvl w:ilvl="6" w:tplc="08364436">
      <w:start w:val="1"/>
      <w:numFmt w:val="bullet"/>
      <w:lvlText w:val=""/>
      <w:lvlJc w:val="left"/>
      <w:pPr>
        <w:ind w:left="5040" w:hanging="360"/>
      </w:pPr>
      <w:rPr>
        <w:rFonts w:ascii="Symbol" w:hAnsi="Symbol" w:hint="default"/>
      </w:rPr>
    </w:lvl>
    <w:lvl w:ilvl="7" w:tplc="2C5C2FDE">
      <w:start w:val="1"/>
      <w:numFmt w:val="bullet"/>
      <w:lvlText w:val="o"/>
      <w:lvlJc w:val="left"/>
      <w:pPr>
        <w:ind w:left="5760" w:hanging="360"/>
      </w:pPr>
      <w:rPr>
        <w:rFonts w:ascii="Courier New" w:hAnsi="Courier New" w:hint="default"/>
      </w:rPr>
    </w:lvl>
    <w:lvl w:ilvl="8" w:tplc="A6E66566">
      <w:start w:val="1"/>
      <w:numFmt w:val="bullet"/>
      <w:lvlText w:val=""/>
      <w:lvlJc w:val="left"/>
      <w:pPr>
        <w:ind w:left="6480" w:hanging="360"/>
      </w:pPr>
      <w:rPr>
        <w:rFonts w:ascii="Wingdings" w:hAnsi="Wingdings" w:hint="default"/>
      </w:rPr>
    </w:lvl>
  </w:abstractNum>
  <w:abstractNum w:abstractNumId="12" w15:restartNumberingAfterBreak="0">
    <w:nsid w:val="25667100"/>
    <w:multiLevelType w:val="hybridMultilevel"/>
    <w:tmpl w:val="B27823FE"/>
    <w:lvl w:ilvl="0" w:tplc="488810F0">
      <w:start w:val="1"/>
      <w:numFmt w:val="decimal"/>
      <w:lvlText w:val="%1."/>
      <w:lvlJc w:val="left"/>
      <w:pPr>
        <w:ind w:left="720" w:hanging="360"/>
      </w:pPr>
    </w:lvl>
    <w:lvl w:ilvl="1" w:tplc="3D0C4890">
      <w:start w:val="1"/>
      <w:numFmt w:val="lowerLetter"/>
      <w:lvlText w:val="%2."/>
      <w:lvlJc w:val="left"/>
      <w:pPr>
        <w:ind w:left="1440" w:hanging="360"/>
      </w:pPr>
    </w:lvl>
    <w:lvl w:ilvl="2" w:tplc="3E02354E">
      <w:start w:val="1"/>
      <w:numFmt w:val="lowerRoman"/>
      <w:lvlText w:val="%3."/>
      <w:lvlJc w:val="right"/>
      <w:pPr>
        <w:ind w:left="2160" w:hanging="180"/>
      </w:pPr>
    </w:lvl>
    <w:lvl w:ilvl="3" w:tplc="4E4E5AE8">
      <w:start w:val="1"/>
      <w:numFmt w:val="decimal"/>
      <w:lvlText w:val="%4."/>
      <w:lvlJc w:val="left"/>
      <w:pPr>
        <w:ind w:left="2880" w:hanging="360"/>
      </w:pPr>
    </w:lvl>
    <w:lvl w:ilvl="4" w:tplc="D0E09D4C">
      <w:start w:val="1"/>
      <w:numFmt w:val="lowerLetter"/>
      <w:lvlText w:val="%5."/>
      <w:lvlJc w:val="left"/>
      <w:pPr>
        <w:ind w:left="3600" w:hanging="360"/>
      </w:pPr>
    </w:lvl>
    <w:lvl w:ilvl="5" w:tplc="F2B84052">
      <w:start w:val="1"/>
      <w:numFmt w:val="lowerRoman"/>
      <w:lvlText w:val="%6."/>
      <w:lvlJc w:val="right"/>
      <w:pPr>
        <w:ind w:left="4320" w:hanging="180"/>
      </w:pPr>
    </w:lvl>
    <w:lvl w:ilvl="6" w:tplc="DDC44452">
      <w:start w:val="1"/>
      <w:numFmt w:val="decimal"/>
      <w:lvlText w:val="%7."/>
      <w:lvlJc w:val="left"/>
      <w:pPr>
        <w:ind w:left="5040" w:hanging="360"/>
      </w:pPr>
    </w:lvl>
    <w:lvl w:ilvl="7" w:tplc="62D4C5E0">
      <w:start w:val="1"/>
      <w:numFmt w:val="lowerLetter"/>
      <w:lvlText w:val="%8."/>
      <w:lvlJc w:val="left"/>
      <w:pPr>
        <w:ind w:left="5760" w:hanging="360"/>
      </w:pPr>
    </w:lvl>
    <w:lvl w:ilvl="8" w:tplc="DDA81042">
      <w:start w:val="1"/>
      <w:numFmt w:val="lowerRoman"/>
      <w:lvlText w:val="%9."/>
      <w:lvlJc w:val="right"/>
      <w:pPr>
        <w:ind w:left="6480" w:hanging="180"/>
      </w:pPr>
    </w:lvl>
  </w:abstractNum>
  <w:abstractNum w:abstractNumId="13" w15:restartNumberingAfterBreak="0">
    <w:nsid w:val="28EB7C25"/>
    <w:multiLevelType w:val="multilevel"/>
    <w:tmpl w:val="C9AC4146"/>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2A0412E3"/>
    <w:multiLevelType w:val="hybridMultilevel"/>
    <w:tmpl w:val="79E27520"/>
    <w:lvl w:ilvl="0" w:tplc="DDA805BC">
      <w:start w:val="1"/>
      <w:numFmt w:val="bullet"/>
      <w:lvlText w:val="-"/>
      <w:lvlJc w:val="left"/>
      <w:pPr>
        <w:ind w:left="720" w:hanging="360"/>
      </w:pPr>
      <w:rPr>
        <w:rFonts w:ascii="Calibri" w:hAnsi="Calibri" w:hint="default"/>
      </w:rPr>
    </w:lvl>
    <w:lvl w:ilvl="1" w:tplc="75942C86">
      <w:start w:val="1"/>
      <w:numFmt w:val="bullet"/>
      <w:lvlText w:val="o"/>
      <w:lvlJc w:val="left"/>
      <w:pPr>
        <w:ind w:left="1440" w:hanging="360"/>
      </w:pPr>
      <w:rPr>
        <w:rFonts w:ascii="Courier New" w:hAnsi="Courier New" w:hint="default"/>
      </w:rPr>
    </w:lvl>
    <w:lvl w:ilvl="2" w:tplc="87925ED6">
      <w:start w:val="1"/>
      <w:numFmt w:val="bullet"/>
      <w:lvlText w:val=""/>
      <w:lvlJc w:val="left"/>
      <w:pPr>
        <w:ind w:left="2160" w:hanging="360"/>
      </w:pPr>
      <w:rPr>
        <w:rFonts w:ascii="Wingdings" w:hAnsi="Wingdings" w:hint="default"/>
      </w:rPr>
    </w:lvl>
    <w:lvl w:ilvl="3" w:tplc="A306BF5C">
      <w:start w:val="1"/>
      <w:numFmt w:val="bullet"/>
      <w:lvlText w:val=""/>
      <w:lvlJc w:val="left"/>
      <w:pPr>
        <w:ind w:left="2880" w:hanging="360"/>
      </w:pPr>
      <w:rPr>
        <w:rFonts w:ascii="Symbol" w:hAnsi="Symbol" w:hint="default"/>
      </w:rPr>
    </w:lvl>
    <w:lvl w:ilvl="4" w:tplc="BF12A0EC">
      <w:start w:val="1"/>
      <w:numFmt w:val="bullet"/>
      <w:lvlText w:val="o"/>
      <w:lvlJc w:val="left"/>
      <w:pPr>
        <w:ind w:left="3600" w:hanging="360"/>
      </w:pPr>
      <w:rPr>
        <w:rFonts w:ascii="Courier New" w:hAnsi="Courier New" w:hint="default"/>
      </w:rPr>
    </w:lvl>
    <w:lvl w:ilvl="5" w:tplc="0E46E56A">
      <w:start w:val="1"/>
      <w:numFmt w:val="bullet"/>
      <w:lvlText w:val=""/>
      <w:lvlJc w:val="left"/>
      <w:pPr>
        <w:ind w:left="4320" w:hanging="360"/>
      </w:pPr>
      <w:rPr>
        <w:rFonts w:ascii="Wingdings" w:hAnsi="Wingdings" w:hint="default"/>
      </w:rPr>
    </w:lvl>
    <w:lvl w:ilvl="6" w:tplc="A8A4168E">
      <w:start w:val="1"/>
      <w:numFmt w:val="bullet"/>
      <w:lvlText w:val=""/>
      <w:lvlJc w:val="left"/>
      <w:pPr>
        <w:ind w:left="5040" w:hanging="360"/>
      </w:pPr>
      <w:rPr>
        <w:rFonts w:ascii="Symbol" w:hAnsi="Symbol" w:hint="default"/>
      </w:rPr>
    </w:lvl>
    <w:lvl w:ilvl="7" w:tplc="89A6224C">
      <w:start w:val="1"/>
      <w:numFmt w:val="bullet"/>
      <w:lvlText w:val="o"/>
      <w:lvlJc w:val="left"/>
      <w:pPr>
        <w:ind w:left="5760" w:hanging="360"/>
      </w:pPr>
      <w:rPr>
        <w:rFonts w:ascii="Courier New" w:hAnsi="Courier New" w:hint="default"/>
      </w:rPr>
    </w:lvl>
    <w:lvl w:ilvl="8" w:tplc="09ECE6C4">
      <w:start w:val="1"/>
      <w:numFmt w:val="bullet"/>
      <w:lvlText w:val=""/>
      <w:lvlJc w:val="left"/>
      <w:pPr>
        <w:ind w:left="6480" w:hanging="360"/>
      </w:pPr>
      <w:rPr>
        <w:rFonts w:ascii="Wingdings" w:hAnsi="Wingdings" w:hint="default"/>
      </w:rPr>
    </w:lvl>
  </w:abstractNum>
  <w:abstractNum w:abstractNumId="15" w15:restartNumberingAfterBreak="0">
    <w:nsid w:val="2B8E30BE"/>
    <w:multiLevelType w:val="hybridMultilevel"/>
    <w:tmpl w:val="72E2D6BC"/>
    <w:lvl w:ilvl="0" w:tplc="4809000F">
      <w:start w:val="6"/>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E4E2079"/>
    <w:multiLevelType w:val="hybridMultilevel"/>
    <w:tmpl w:val="254EA7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2E826ADC"/>
    <w:multiLevelType w:val="hybridMultilevel"/>
    <w:tmpl w:val="4D9A7E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1AA7AA3"/>
    <w:multiLevelType w:val="hybridMultilevel"/>
    <w:tmpl w:val="FFFFFFFF"/>
    <w:lvl w:ilvl="0" w:tplc="0C8E064C">
      <w:start w:val="1"/>
      <w:numFmt w:val="bullet"/>
      <w:lvlText w:val="-"/>
      <w:lvlJc w:val="left"/>
      <w:pPr>
        <w:ind w:left="720" w:hanging="360"/>
      </w:pPr>
      <w:rPr>
        <w:rFonts w:ascii="Calibri" w:hAnsi="Calibri" w:hint="default"/>
      </w:rPr>
    </w:lvl>
    <w:lvl w:ilvl="1" w:tplc="E048DD0E">
      <w:start w:val="1"/>
      <w:numFmt w:val="bullet"/>
      <w:lvlText w:val="o"/>
      <w:lvlJc w:val="left"/>
      <w:pPr>
        <w:ind w:left="1440" w:hanging="360"/>
      </w:pPr>
      <w:rPr>
        <w:rFonts w:ascii="Courier New" w:hAnsi="Courier New" w:hint="default"/>
      </w:rPr>
    </w:lvl>
    <w:lvl w:ilvl="2" w:tplc="F2566CDE">
      <w:start w:val="1"/>
      <w:numFmt w:val="bullet"/>
      <w:lvlText w:val=""/>
      <w:lvlJc w:val="left"/>
      <w:pPr>
        <w:ind w:left="2160" w:hanging="360"/>
      </w:pPr>
      <w:rPr>
        <w:rFonts w:ascii="Wingdings" w:hAnsi="Wingdings" w:hint="default"/>
      </w:rPr>
    </w:lvl>
    <w:lvl w:ilvl="3" w:tplc="01E29036">
      <w:start w:val="1"/>
      <w:numFmt w:val="bullet"/>
      <w:lvlText w:val=""/>
      <w:lvlJc w:val="left"/>
      <w:pPr>
        <w:ind w:left="2880" w:hanging="360"/>
      </w:pPr>
      <w:rPr>
        <w:rFonts w:ascii="Symbol" w:hAnsi="Symbol" w:hint="default"/>
      </w:rPr>
    </w:lvl>
    <w:lvl w:ilvl="4" w:tplc="EBD6F3F2">
      <w:start w:val="1"/>
      <w:numFmt w:val="bullet"/>
      <w:lvlText w:val="o"/>
      <w:lvlJc w:val="left"/>
      <w:pPr>
        <w:ind w:left="3600" w:hanging="360"/>
      </w:pPr>
      <w:rPr>
        <w:rFonts w:ascii="Courier New" w:hAnsi="Courier New" w:hint="default"/>
      </w:rPr>
    </w:lvl>
    <w:lvl w:ilvl="5" w:tplc="2FF2B4E6">
      <w:start w:val="1"/>
      <w:numFmt w:val="bullet"/>
      <w:lvlText w:val=""/>
      <w:lvlJc w:val="left"/>
      <w:pPr>
        <w:ind w:left="4320" w:hanging="360"/>
      </w:pPr>
      <w:rPr>
        <w:rFonts w:ascii="Wingdings" w:hAnsi="Wingdings" w:hint="default"/>
      </w:rPr>
    </w:lvl>
    <w:lvl w:ilvl="6" w:tplc="62DABAFC">
      <w:start w:val="1"/>
      <w:numFmt w:val="bullet"/>
      <w:lvlText w:val=""/>
      <w:lvlJc w:val="left"/>
      <w:pPr>
        <w:ind w:left="5040" w:hanging="360"/>
      </w:pPr>
      <w:rPr>
        <w:rFonts w:ascii="Symbol" w:hAnsi="Symbol" w:hint="default"/>
      </w:rPr>
    </w:lvl>
    <w:lvl w:ilvl="7" w:tplc="C7EE73E6">
      <w:start w:val="1"/>
      <w:numFmt w:val="bullet"/>
      <w:lvlText w:val="o"/>
      <w:lvlJc w:val="left"/>
      <w:pPr>
        <w:ind w:left="5760" w:hanging="360"/>
      </w:pPr>
      <w:rPr>
        <w:rFonts w:ascii="Courier New" w:hAnsi="Courier New" w:hint="default"/>
      </w:rPr>
    </w:lvl>
    <w:lvl w:ilvl="8" w:tplc="B46291B4">
      <w:start w:val="1"/>
      <w:numFmt w:val="bullet"/>
      <w:lvlText w:val=""/>
      <w:lvlJc w:val="left"/>
      <w:pPr>
        <w:ind w:left="6480" w:hanging="360"/>
      </w:pPr>
      <w:rPr>
        <w:rFonts w:ascii="Wingdings" w:hAnsi="Wingdings" w:hint="default"/>
      </w:rPr>
    </w:lvl>
  </w:abstractNum>
  <w:abstractNum w:abstractNumId="19" w15:restartNumberingAfterBreak="0">
    <w:nsid w:val="364B0EC2"/>
    <w:multiLevelType w:val="hybridMultilevel"/>
    <w:tmpl w:val="FFFFFFFF"/>
    <w:lvl w:ilvl="0" w:tplc="9874464A">
      <w:start w:val="1"/>
      <w:numFmt w:val="decimal"/>
      <w:lvlText w:val="%1."/>
      <w:lvlJc w:val="left"/>
      <w:pPr>
        <w:ind w:left="720" w:hanging="360"/>
      </w:pPr>
    </w:lvl>
    <w:lvl w:ilvl="1" w:tplc="D14865DA">
      <w:start w:val="1"/>
      <w:numFmt w:val="lowerLetter"/>
      <w:lvlText w:val="%2."/>
      <w:lvlJc w:val="left"/>
      <w:pPr>
        <w:ind w:left="1440" w:hanging="360"/>
      </w:pPr>
    </w:lvl>
    <w:lvl w:ilvl="2" w:tplc="CE7644B8">
      <w:start w:val="1"/>
      <w:numFmt w:val="lowerRoman"/>
      <w:lvlText w:val="%3."/>
      <w:lvlJc w:val="right"/>
      <w:pPr>
        <w:ind w:left="2160" w:hanging="180"/>
      </w:pPr>
    </w:lvl>
    <w:lvl w:ilvl="3" w:tplc="DCC4F124">
      <w:start w:val="1"/>
      <w:numFmt w:val="decimal"/>
      <w:lvlText w:val="%4."/>
      <w:lvlJc w:val="left"/>
      <w:pPr>
        <w:ind w:left="2880" w:hanging="360"/>
      </w:pPr>
    </w:lvl>
    <w:lvl w:ilvl="4" w:tplc="7F984880">
      <w:start w:val="1"/>
      <w:numFmt w:val="lowerLetter"/>
      <w:lvlText w:val="%5."/>
      <w:lvlJc w:val="left"/>
      <w:pPr>
        <w:ind w:left="3600" w:hanging="360"/>
      </w:pPr>
    </w:lvl>
    <w:lvl w:ilvl="5" w:tplc="B69C1E2C">
      <w:start w:val="1"/>
      <w:numFmt w:val="lowerRoman"/>
      <w:lvlText w:val="%6."/>
      <w:lvlJc w:val="right"/>
      <w:pPr>
        <w:ind w:left="4320" w:hanging="180"/>
      </w:pPr>
    </w:lvl>
    <w:lvl w:ilvl="6" w:tplc="E904D5EC">
      <w:start w:val="1"/>
      <w:numFmt w:val="decimal"/>
      <w:lvlText w:val="%7."/>
      <w:lvlJc w:val="left"/>
      <w:pPr>
        <w:ind w:left="5040" w:hanging="360"/>
      </w:pPr>
    </w:lvl>
    <w:lvl w:ilvl="7" w:tplc="75A814E4">
      <w:start w:val="1"/>
      <w:numFmt w:val="lowerLetter"/>
      <w:lvlText w:val="%8."/>
      <w:lvlJc w:val="left"/>
      <w:pPr>
        <w:ind w:left="5760" w:hanging="360"/>
      </w:pPr>
    </w:lvl>
    <w:lvl w:ilvl="8" w:tplc="F7BCA880">
      <w:start w:val="1"/>
      <w:numFmt w:val="lowerRoman"/>
      <w:lvlText w:val="%9."/>
      <w:lvlJc w:val="right"/>
      <w:pPr>
        <w:ind w:left="6480" w:hanging="180"/>
      </w:pPr>
    </w:lvl>
  </w:abstractNum>
  <w:abstractNum w:abstractNumId="20" w15:restartNumberingAfterBreak="0">
    <w:nsid w:val="42D93A25"/>
    <w:multiLevelType w:val="multilevel"/>
    <w:tmpl w:val="CAF2431A"/>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2E50754"/>
    <w:multiLevelType w:val="multilevel"/>
    <w:tmpl w:val="20AE3E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467953BD"/>
    <w:multiLevelType w:val="multilevel"/>
    <w:tmpl w:val="20AE3E4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68222D6"/>
    <w:multiLevelType w:val="multilevel"/>
    <w:tmpl w:val="541E9446"/>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4D045905"/>
    <w:multiLevelType w:val="hybridMultilevel"/>
    <w:tmpl w:val="FFFFFFFF"/>
    <w:lvl w:ilvl="0" w:tplc="A04898EC">
      <w:start w:val="1"/>
      <w:numFmt w:val="bullet"/>
      <w:lvlText w:val="-"/>
      <w:lvlJc w:val="left"/>
      <w:pPr>
        <w:ind w:left="720" w:hanging="360"/>
      </w:pPr>
      <w:rPr>
        <w:rFonts w:ascii="Calibri" w:hAnsi="Calibri" w:hint="default"/>
      </w:rPr>
    </w:lvl>
    <w:lvl w:ilvl="1" w:tplc="3368A24E">
      <w:start w:val="1"/>
      <w:numFmt w:val="bullet"/>
      <w:lvlText w:val="o"/>
      <w:lvlJc w:val="left"/>
      <w:pPr>
        <w:ind w:left="1440" w:hanging="360"/>
      </w:pPr>
      <w:rPr>
        <w:rFonts w:ascii="Courier New" w:hAnsi="Courier New" w:hint="default"/>
      </w:rPr>
    </w:lvl>
    <w:lvl w:ilvl="2" w:tplc="F4B2F772">
      <w:start w:val="1"/>
      <w:numFmt w:val="bullet"/>
      <w:lvlText w:val=""/>
      <w:lvlJc w:val="left"/>
      <w:pPr>
        <w:ind w:left="2160" w:hanging="360"/>
      </w:pPr>
      <w:rPr>
        <w:rFonts w:ascii="Wingdings" w:hAnsi="Wingdings" w:hint="default"/>
      </w:rPr>
    </w:lvl>
    <w:lvl w:ilvl="3" w:tplc="54CA51B6">
      <w:start w:val="1"/>
      <w:numFmt w:val="bullet"/>
      <w:lvlText w:val=""/>
      <w:lvlJc w:val="left"/>
      <w:pPr>
        <w:ind w:left="2880" w:hanging="360"/>
      </w:pPr>
      <w:rPr>
        <w:rFonts w:ascii="Symbol" w:hAnsi="Symbol" w:hint="default"/>
      </w:rPr>
    </w:lvl>
    <w:lvl w:ilvl="4" w:tplc="2402B88C">
      <w:start w:val="1"/>
      <w:numFmt w:val="bullet"/>
      <w:lvlText w:val="o"/>
      <w:lvlJc w:val="left"/>
      <w:pPr>
        <w:ind w:left="3600" w:hanging="360"/>
      </w:pPr>
      <w:rPr>
        <w:rFonts w:ascii="Courier New" w:hAnsi="Courier New" w:hint="default"/>
      </w:rPr>
    </w:lvl>
    <w:lvl w:ilvl="5" w:tplc="84D0C36E">
      <w:start w:val="1"/>
      <w:numFmt w:val="bullet"/>
      <w:lvlText w:val=""/>
      <w:lvlJc w:val="left"/>
      <w:pPr>
        <w:ind w:left="4320" w:hanging="360"/>
      </w:pPr>
      <w:rPr>
        <w:rFonts w:ascii="Wingdings" w:hAnsi="Wingdings" w:hint="default"/>
      </w:rPr>
    </w:lvl>
    <w:lvl w:ilvl="6" w:tplc="011CE61C">
      <w:start w:val="1"/>
      <w:numFmt w:val="bullet"/>
      <w:lvlText w:val=""/>
      <w:lvlJc w:val="left"/>
      <w:pPr>
        <w:ind w:left="5040" w:hanging="360"/>
      </w:pPr>
      <w:rPr>
        <w:rFonts w:ascii="Symbol" w:hAnsi="Symbol" w:hint="default"/>
      </w:rPr>
    </w:lvl>
    <w:lvl w:ilvl="7" w:tplc="7168246A">
      <w:start w:val="1"/>
      <w:numFmt w:val="bullet"/>
      <w:lvlText w:val="o"/>
      <w:lvlJc w:val="left"/>
      <w:pPr>
        <w:ind w:left="5760" w:hanging="360"/>
      </w:pPr>
      <w:rPr>
        <w:rFonts w:ascii="Courier New" w:hAnsi="Courier New" w:hint="default"/>
      </w:rPr>
    </w:lvl>
    <w:lvl w:ilvl="8" w:tplc="60225732">
      <w:start w:val="1"/>
      <w:numFmt w:val="bullet"/>
      <w:lvlText w:val=""/>
      <w:lvlJc w:val="left"/>
      <w:pPr>
        <w:ind w:left="6480" w:hanging="360"/>
      </w:pPr>
      <w:rPr>
        <w:rFonts w:ascii="Wingdings" w:hAnsi="Wingdings" w:hint="default"/>
      </w:rPr>
    </w:lvl>
  </w:abstractNum>
  <w:abstractNum w:abstractNumId="25" w15:restartNumberingAfterBreak="0">
    <w:nsid w:val="516A1CA9"/>
    <w:multiLevelType w:val="multilevel"/>
    <w:tmpl w:val="6C3E04AA"/>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1B3790F"/>
    <w:multiLevelType w:val="hybridMultilevel"/>
    <w:tmpl w:val="E970EAB0"/>
    <w:lvl w:ilvl="0" w:tplc="00620132">
      <w:start w:val="1"/>
      <w:numFmt w:val="bullet"/>
      <w:lvlText w:val="-"/>
      <w:lvlJc w:val="left"/>
      <w:pPr>
        <w:ind w:left="720" w:hanging="360"/>
      </w:pPr>
      <w:rPr>
        <w:rFonts w:ascii="Calibri" w:hAnsi="Calibri" w:hint="default"/>
      </w:rPr>
    </w:lvl>
    <w:lvl w:ilvl="1" w:tplc="3F642C44">
      <w:start w:val="1"/>
      <w:numFmt w:val="bullet"/>
      <w:lvlText w:val="o"/>
      <w:lvlJc w:val="left"/>
      <w:pPr>
        <w:ind w:left="1440" w:hanging="360"/>
      </w:pPr>
      <w:rPr>
        <w:rFonts w:ascii="Courier New" w:hAnsi="Courier New" w:hint="default"/>
      </w:rPr>
    </w:lvl>
    <w:lvl w:ilvl="2" w:tplc="AFD06BBA">
      <w:start w:val="1"/>
      <w:numFmt w:val="bullet"/>
      <w:lvlText w:val=""/>
      <w:lvlJc w:val="left"/>
      <w:pPr>
        <w:ind w:left="2160" w:hanging="360"/>
      </w:pPr>
      <w:rPr>
        <w:rFonts w:ascii="Wingdings" w:hAnsi="Wingdings" w:hint="default"/>
      </w:rPr>
    </w:lvl>
    <w:lvl w:ilvl="3" w:tplc="285A5066">
      <w:start w:val="1"/>
      <w:numFmt w:val="bullet"/>
      <w:lvlText w:val=""/>
      <w:lvlJc w:val="left"/>
      <w:pPr>
        <w:ind w:left="2880" w:hanging="360"/>
      </w:pPr>
      <w:rPr>
        <w:rFonts w:ascii="Symbol" w:hAnsi="Symbol" w:hint="default"/>
      </w:rPr>
    </w:lvl>
    <w:lvl w:ilvl="4" w:tplc="F2543D3C">
      <w:start w:val="1"/>
      <w:numFmt w:val="bullet"/>
      <w:lvlText w:val="o"/>
      <w:lvlJc w:val="left"/>
      <w:pPr>
        <w:ind w:left="3600" w:hanging="360"/>
      </w:pPr>
      <w:rPr>
        <w:rFonts w:ascii="Courier New" w:hAnsi="Courier New" w:hint="default"/>
      </w:rPr>
    </w:lvl>
    <w:lvl w:ilvl="5" w:tplc="B7085406">
      <w:start w:val="1"/>
      <w:numFmt w:val="bullet"/>
      <w:lvlText w:val=""/>
      <w:lvlJc w:val="left"/>
      <w:pPr>
        <w:ind w:left="4320" w:hanging="360"/>
      </w:pPr>
      <w:rPr>
        <w:rFonts w:ascii="Wingdings" w:hAnsi="Wingdings" w:hint="default"/>
      </w:rPr>
    </w:lvl>
    <w:lvl w:ilvl="6" w:tplc="02DC1DAE">
      <w:start w:val="1"/>
      <w:numFmt w:val="bullet"/>
      <w:lvlText w:val=""/>
      <w:lvlJc w:val="left"/>
      <w:pPr>
        <w:ind w:left="5040" w:hanging="360"/>
      </w:pPr>
      <w:rPr>
        <w:rFonts w:ascii="Symbol" w:hAnsi="Symbol" w:hint="default"/>
      </w:rPr>
    </w:lvl>
    <w:lvl w:ilvl="7" w:tplc="FC42387A">
      <w:start w:val="1"/>
      <w:numFmt w:val="bullet"/>
      <w:lvlText w:val="o"/>
      <w:lvlJc w:val="left"/>
      <w:pPr>
        <w:ind w:left="5760" w:hanging="360"/>
      </w:pPr>
      <w:rPr>
        <w:rFonts w:ascii="Courier New" w:hAnsi="Courier New" w:hint="default"/>
      </w:rPr>
    </w:lvl>
    <w:lvl w:ilvl="8" w:tplc="22CC67BA">
      <w:start w:val="1"/>
      <w:numFmt w:val="bullet"/>
      <w:lvlText w:val=""/>
      <w:lvlJc w:val="left"/>
      <w:pPr>
        <w:ind w:left="6480" w:hanging="360"/>
      </w:pPr>
      <w:rPr>
        <w:rFonts w:ascii="Wingdings" w:hAnsi="Wingdings" w:hint="default"/>
      </w:rPr>
    </w:lvl>
  </w:abstractNum>
  <w:abstractNum w:abstractNumId="27" w15:restartNumberingAfterBreak="0">
    <w:nsid w:val="520E1848"/>
    <w:multiLevelType w:val="hybridMultilevel"/>
    <w:tmpl w:val="505C5524"/>
    <w:lvl w:ilvl="0" w:tplc="4809000B">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52513949"/>
    <w:multiLevelType w:val="hybridMultilevel"/>
    <w:tmpl w:val="DA28D3DC"/>
    <w:lvl w:ilvl="0" w:tplc="41944652">
      <w:start w:val="1"/>
      <w:numFmt w:val="decimal"/>
      <w:lvlText w:val="%1."/>
      <w:lvlJc w:val="left"/>
      <w:pPr>
        <w:ind w:left="720" w:hanging="360"/>
      </w:pPr>
    </w:lvl>
    <w:lvl w:ilvl="1" w:tplc="086690D2">
      <w:start w:val="1"/>
      <w:numFmt w:val="lowerLetter"/>
      <w:lvlText w:val="%2."/>
      <w:lvlJc w:val="left"/>
      <w:pPr>
        <w:ind w:left="1440" w:hanging="360"/>
      </w:pPr>
    </w:lvl>
    <w:lvl w:ilvl="2" w:tplc="5492001C">
      <w:start w:val="1"/>
      <w:numFmt w:val="lowerRoman"/>
      <w:lvlText w:val="%3."/>
      <w:lvlJc w:val="right"/>
      <w:pPr>
        <w:ind w:left="2160" w:hanging="180"/>
      </w:pPr>
    </w:lvl>
    <w:lvl w:ilvl="3" w:tplc="85F8156A">
      <w:start w:val="1"/>
      <w:numFmt w:val="decimal"/>
      <w:lvlText w:val="%4."/>
      <w:lvlJc w:val="left"/>
      <w:pPr>
        <w:ind w:left="2880" w:hanging="360"/>
      </w:pPr>
    </w:lvl>
    <w:lvl w:ilvl="4" w:tplc="C14ACDBE">
      <w:start w:val="1"/>
      <w:numFmt w:val="lowerLetter"/>
      <w:lvlText w:val="%5."/>
      <w:lvlJc w:val="left"/>
      <w:pPr>
        <w:ind w:left="3600" w:hanging="360"/>
      </w:pPr>
    </w:lvl>
    <w:lvl w:ilvl="5" w:tplc="722EB1E6">
      <w:start w:val="1"/>
      <w:numFmt w:val="lowerRoman"/>
      <w:lvlText w:val="%6."/>
      <w:lvlJc w:val="right"/>
      <w:pPr>
        <w:ind w:left="4320" w:hanging="180"/>
      </w:pPr>
    </w:lvl>
    <w:lvl w:ilvl="6" w:tplc="3EDAB2D6">
      <w:start w:val="1"/>
      <w:numFmt w:val="decimal"/>
      <w:lvlText w:val="%7."/>
      <w:lvlJc w:val="left"/>
      <w:pPr>
        <w:ind w:left="5040" w:hanging="360"/>
      </w:pPr>
    </w:lvl>
    <w:lvl w:ilvl="7" w:tplc="611CE56A">
      <w:start w:val="1"/>
      <w:numFmt w:val="lowerLetter"/>
      <w:lvlText w:val="%8."/>
      <w:lvlJc w:val="left"/>
      <w:pPr>
        <w:ind w:left="5760" w:hanging="360"/>
      </w:pPr>
    </w:lvl>
    <w:lvl w:ilvl="8" w:tplc="99BEB83C">
      <w:start w:val="1"/>
      <w:numFmt w:val="lowerRoman"/>
      <w:lvlText w:val="%9."/>
      <w:lvlJc w:val="right"/>
      <w:pPr>
        <w:ind w:left="6480" w:hanging="180"/>
      </w:pPr>
    </w:lvl>
  </w:abstractNum>
  <w:abstractNum w:abstractNumId="29" w15:restartNumberingAfterBreak="0">
    <w:nsid w:val="54E8042C"/>
    <w:multiLevelType w:val="hybridMultilevel"/>
    <w:tmpl w:val="B3B815A2"/>
    <w:lvl w:ilvl="0" w:tplc="48090017">
      <w:start w:val="1"/>
      <w:numFmt w:val="lowerLetter"/>
      <w:lvlText w:val="%1)"/>
      <w:lvlJc w:val="left"/>
      <w:pPr>
        <w:ind w:left="720" w:hanging="360"/>
      </w:pPr>
    </w:lvl>
    <w:lvl w:ilvl="1" w:tplc="CAD622F0">
      <w:start w:val="1"/>
      <w:numFmt w:val="lowerLetter"/>
      <w:lvlText w:val="%2."/>
      <w:lvlJc w:val="left"/>
      <w:pPr>
        <w:ind w:left="1440" w:hanging="360"/>
      </w:pPr>
    </w:lvl>
    <w:lvl w:ilvl="2" w:tplc="D09C7640">
      <w:start w:val="1"/>
      <w:numFmt w:val="lowerRoman"/>
      <w:lvlText w:val="%3."/>
      <w:lvlJc w:val="right"/>
      <w:pPr>
        <w:ind w:left="2160" w:hanging="180"/>
      </w:pPr>
    </w:lvl>
    <w:lvl w:ilvl="3" w:tplc="F6D4AE9E">
      <w:start w:val="1"/>
      <w:numFmt w:val="decimal"/>
      <w:lvlText w:val="%4."/>
      <w:lvlJc w:val="left"/>
      <w:pPr>
        <w:ind w:left="2880" w:hanging="360"/>
      </w:pPr>
    </w:lvl>
    <w:lvl w:ilvl="4" w:tplc="77600A56">
      <w:start w:val="1"/>
      <w:numFmt w:val="lowerLetter"/>
      <w:lvlText w:val="%5."/>
      <w:lvlJc w:val="left"/>
      <w:pPr>
        <w:ind w:left="3600" w:hanging="360"/>
      </w:pPr>
    </w:lvl>
    <w:lvl w:ilvl="5" w:tplc="FB08FE02">
      <w:start w:val="1"/>
      <w:numFmt w:val="lowerRoman"/>
      <w:lvlText w:val="%6."/>
      <w:lvlJc w:val="right"/>
      <w:pPr>
        <w:ind w:left="4320" w:hanging="180"/>
      </w:pPr>
    </w:lvl>
    <w:lvl w:ilvl="6" w:tplc="4F6C345A">
      <w:start w:val="1"/>
      <w:numFmt w:val="decimal"/>
      <w:lvlText w:val="%7."/>
      <w:lvlJc w:val="left"/>
      <w:pPr>
        <w:ind w:left="5040" w:hanging="360"/>
      </w:pPr>
    </w:lvl>
    <w:lvl w:ilvl="7" w:tplc="E63C2DCE">
      <w:start w:val="1"/>
      <w:numFmt w:val="lowerLetter"/>
      <w:lvlText w:val="%8."/>
      <w:lvlJc w:val="left"/>
      <w:pPr>
        <w:ind w:left="5760" w:hanging="360"/>
      </w:pPr>
    </w:lvl>
    <w:lvl w:ilvl="8" w:tplc="B2366194">
      <w:start w:val="1"/>
      <w:numFmt w:val="lowerRoman"/>
      <w:lvlText w:val="%9."/>
      <w:lvlJc w:val="right"/>
      <w:pPr>
        <w:ind w:left="6480" w:hanging="180"/>
      </w:pPr>
    </w:lvl>
  </w:abstractNum>
  <w:abstractNum w:abstractNumId="30" w15:restartNumberingAfterBreak="0">
    <w:nsid w:val="55045335"/>
    <w:multiLevelType w:val="hybridMultilevel"/>
    <w:tmpl w:val="9A88FC68"/>
    <w:lvl w:ilvl="0" w:tplc="A9720BCC">
      <w:start w:val="1"/>
      <w:numFmt w:val="bullet"/>
      <w:lvlText w:val="-"/>
      <w:lvlJc w:val="left"/>
      <w:pPr>
        <w:ind w:left="720" w:hanging="360"/>
      </w:pPr>
      <w:rPr>
        <w:rFonts w:ascii="Calibri" w:hAnsi="Calibri" w:hint="default"/>
      </w:rPr>
    </w:lvl>
    <w:lvl w:ilvl="1" w:tplc="0DAE3BB8">
      <w:start w:val="1"/>
      <w:numFmt w:val="bullet"/>
      <w:lvlText w:val="o"/>
      <w:lvlJc w:val="left"/>
      <w:pPr>
        <w:ind w:left="1440" w:hanging="360"/>
      </w:pPr>
      <w:rPr>
        <w:rFonts w:ascii="Courier New" w:hAnsi="Courier New" w:hint="default"/>
      </w:rPr>
    </w:lvl>
    <w:lvl w:ilvl="2" w:tplc="6F14C296">
      <w:start w:val="1"/>
      <w:numFmt w:val="bullet"/>
      <w:lvlText w:val=""/>
      <w:lvlJc w:val="left"/>
      <w:pPr>
        <w:ind w:left="2160" w:hanging="360"/>
      </w:pPr>
      <w:rPr>
        <w:rFonts w:ascii="Wingdings" w:hAnsi="Wingdings" w:hint="default"/>
      </w:rPr>
    </w:lvl>
    <w:lvl w:ilvl="3" w:tplc="A3BC0E0E">
      <w:start w:val="1"/>
      <w:numFmt w:val="bullet"/>
      <w:lvlText w:val=""/>
      <w:lvlJc w:val="left"/>
      <w:pPr>
        <w:ind w:left="2880" w:hanging="360"/>
      </w:pPr>
      <w:rPr>
        <w:rFonts w:ascii="Symbol" w:hAnsi="Symbol" w:hint="default"/>
      </w:rPr>
    </w:lvl>
    <w:lvl w:ilvl="4" w:tplc="6B5664B2">
      <w:start w:val="1"/>
      <w:numFmt w:val="bullet"/>
      <w:lvlText w:val="o"/>
      <w:lvlJc w:val="left"/>
      <w:pPr>
        <w:ind w:left="3600" w:hanging="360"/>
      </w:pPr>
      <w:rPr>
        <w:rFonts w:ascii="Courier New" w:hAnsi="Courier New" w:hint="default"/>
      </w:rPr>
    </w:lvl>
    <w:lvl w:ilvl="5" w:tplc="7F08F806">
      <w:start w:val="1"/>
      <w:numFmt w:val="bullet"/>
      <w:lvlText w:val=""/>
      <w:lvlJc w:val="left"/>
      <w:pPr>
        <w:ind w:left="4320" w:hanging="360"/>
      </w:pPr>
      <w:rPr>
        <w:rFonts w:ascii="Wingdings" w:hAnsi="Wingdings" w:hint="default"/>
      </w:rPr>
    </w:lvl>
    <w:lvl w:ilvl="6" w:tplc="AF1EA6FE">
      <w:start w:val="1"/>
      <w:numFmt w:val="bullet"/>
      <w:lvlText w:val=""/>
      <w:lvlJc w:val="left"/>
      <w:pPr>
        <w:ind w:left="5040" w:hanging="360"/>
      </w:pPr>
      <w:rPr>
        <w:rFonts w:ascii="Symbol" w:hAnsi="Symbol" w:hint="default"/>
      </w:rPr>
    </w:lvl>
    <w:lvl w:ilvl="7" w:tplc="F6583996">
      <w:start w:val="1"/>
      <w:numFmt w:val="bullet"/>
      <w:lvlText w:val="o"/>
      <w:lvlJc w:val="left"/>
      <w:pPr>
        <w:ind w:left="5760" w:hanging="360"/>
      </w:pPr>
      <w:rPr>
        <w:rFonts w:ascii="Courier New" w:hAnsi="Courier New" w:hint="default"/>
      </w:rPr>
    </w:lvl>
    <w:lvl w:ilvl="8" w:tplc="BAF866E0">
      <w:start w:val="1"/>
      <w:numFmt w:val="bullet"/>
      <w:lvlText w:val=""/>
      <w:lvlJc w:val="left"/>
      <w:pPr>
        <w:ind w:left="6480" w:hanging="360"/>
      </w:pPr>
      <w:rPr>
        <w:rFonts w:ascii="Wingdings" w:hAnsi="Wingdings" w:hint="default"/>
      </w:rPr>
    </w:lvl>
  </w:abstractNum>
  <w:abstractNum w:abstractNumId="31" w15:restartNumberingAfterBreak="0">
    <w:nsid w:val="57523BFE"/>
    <w:multiLevelType w:val="hybridMultilevel"/>
    <w:tmpl w:val="7C9E172A"/>
    <w:lvl w:ilvl="0" w:tplc="E42876A8">
      <w:start w:val="1"/>
      <w:numFmt w:val="bullet"/>
      <w:lvlText w:val="-"/>
      <w:lvlJc w:val="left"/>
      <w:pPr>
        <w:ind w:left="720" w:hanging="360"/>
      </w:pPr>
      <w:rPr>
        <w:rFonts w:ascii="Calibri" w:hAnsi="Calibri" w:hint="default"/>
      </w:rPr>
    </w:lvl>
    <w:lvl w:ilvl="1" w:tplc="6EBCA6B0">
      <w:start w:val="1"/>
      <w:numFmt w:val="bullet"/>
      <w:lvlText w:val="o"/>
      <w:lvlJc w:val="left"/>
      <w:pPr>
        <w:ind w:left="1440" w:hanging="360"/>
      </w:pPr>
      <w:rPr>
        <w:rFonts w:ascii="Courier New" w:hAnsi="Courier New" w:hint="default"/>
      </w:rPr>
    </w:lvl>
    <w:lvl w:ilvl="2" w:tplc="1B0CE892">
      <w:start w:val="1"/>
      <w:numFmt w:val="bullet"/>
      <w:lvlText w:val=""/>
      <w:lvlJc w:val="left"/>
      <w:pPr>
        <w:ind w:left="2160" w:hanging="360"/>
      </w:pPr>
      <w:rPr>
        <w:rFonts w:ascii="Wingdings" w:hAnsi="Wingdings" w:hint="default"/>
      </w:rPr>
    </w:lvl>
    <w:lvl w:ilvl="3" w:tplc="DAA458EC">
      <w:start w:val="1"/>
      <w:numFmt w:val="bullet"/>
      <w:lvlText w:val=""/>
      <w:lvlJc w:val="left"/>
      <w:pPr>
        <w:ind w:left="2880" w:hanging="360"/>
      </w:pPr>
      <w:rPr>
        <w:rFonts w:ascii="Symbol" w:hAnsi="Symbol" w:hint="default"/>
      </w:rPr>
    </w:lvl>
    <w:lvl w:ilvl="4" w:tplc="D722E930">
      <w:start w:val="1"/>
      <w:numFmt w:val="bullet"/>
      <w:lvlText w:val="o"/>
      <w:lvlJc w:val="left"/>
      <w:pPr>
        <w:ind w:left="3600" w:hanging="360"/>
      </w:pPr>
      <w:rPr>
        <w:rFonts w:ascii="Courier New" w:hAnsi="Courier New" w:hint="default"/>
      </w:rPr>
    </w:lvl>
    <w:lvl w:ilvl="5" w:tplc="8702FDD2">
      <w:start w:val="1"/>
      <w:numFmt w:val="bullet"/>
      <w:lvlText w:val=""/>
      <w:lvlJc w:val="left"/>
      <w:pPr>
        <w:ind w:left="4320" w:hanging="360"/>
      </w:pPr>
      <w:rPr>
        <w:rFonts w:ascii="Wingdings" w:hAnsi="Wingdings" w:hint="default"/>
      </w:rPr>
    </w:lvl>
    <w:lvl w:ilvl="6" w:tplc="287A163E">
      <w:start w:val="1"/>
      <w:numFmt w:val="bullet"/>
      <w:lvlText w:val=""/>
      <w:lvlJc w:val="left"/>
      <w:pPr>
        <w:ind w:left="5040" w:hanging="360"/>
      </w:pPr>
      <w:rPr>
        <w:rFonts w:ascii="Symbol" w:hAnsi="Symbol" w:hint="default"/>
      </w:rPr>
    </w:lvl>
    <w:lvl w:ilvl="7" w:tplc="9F1C8A84">
      <w:start w:val="1"/>
      <w:numFmt w:val="bullet"/>
      <w:lvlText w:val="o"/>
      <w:lvlJc w:val="left"/>
      <w:pPr>
        <w:ind w:left="5760" w:hanging="360"/>
      </w:pPr>
      <w:rPr>
        <w:rFonts w:ascii="Courier New" w:hAnsi="Courier New" w:hint="default"/>
      </w:rPr>
    </w:lvl>
    <w:lvl w:ilvl="8" w:tplc="659EC95C">
      <w:start w:val="1"/>
      <w:numFmt w:val="bullet"/>
      <w:lvlText w:val=""/>
      <w:lvlJc w:val="left"/>
      <w:pPr>
        <w:ind w:left="6480" w:hanging="360"/>
      </w:pPr>
      <w:rPr>
        <w:rFonts w:ascii="Wingdings" w:hAnsi="Wingdings" w:hint="default"/>
      </w:rPr>
    </w:lvl>
  </w:abstractNum>
  <w:abstractNum w:abstractNumId="32" w15:restartNumberingAfterBreak="0">
    <w:nsid w:val="59637038"/>
    <w:multiLevelType w:val="hybridMultilevel"/>
    <w:tmpl w:val="FFFFFFFF"/>
    <w:lvl w:ilvl="0" w:tplc="E696B3EE">
      <w:start w:val="1"/>
      <w:numFmt w:val="bullet"/>
      <w:lvlText w:val=""/>
      <w:lvlJc w:val="left"/>
      <w:pPr>
        <w:ind w:left="720" w:hanging="360"/>
      </w:pPr>
      <w:rPr>
        <w:rFonts w:ascii="Symbol" w:hAnsi="Symbol" w:hint="default"/>
      </w:rPr>
    </w:lvl>
    <w:lvl w:ilvl="1" w:tplc="5890F03E">
      <w:start w:val="1"/>
      <w:numFmt w:val="bullet"/>
      <w:lvlText w:val="o"/>
      <w:lvlJc w:val="left"/>
      <w:pPr>
        <w:ind w:left="1440" w:hanging="360"/>
      </w:pPr>
      <w:rPr>
        <w:rFonts w:ascii="Courier New" w:hAnsi="Courier New" w:hint="default"/>
      </w:rPr>
    </w:lvl>
    <w:lvl w:ilvl="2" w:tplc="266EB1DE">
      <w:start w:val="1"/>
      <w:numFmt w:val="bullet"/>
      <w:lvlText w:val=""/>
      <w:lvlJc w:val="left"/>
      <w:pPr>
        <w:ind w:left="2160" w:hanging="360"/>
      </w:pPr>
      <w:rPr>
        <w:rFonts w:ascii="Wingdings" w:hAnsi="Wingdings" w:hint="default"/>
      </w:rPr>
    </w:lvl>
    <w:lvl w:ilvl="3" w:tplc="FE2A2102">
      <w:start w:val="1"/>
      <w:numFmt w:val="bullet"/>
      <w:lvlText w:val=""/>
      <w:lvlJc w:val="left"/>
      <w:pPr>
        <w:ind w:left="2880" w:hanging="360"/>
      </w:pPr>
      <w:rPr>
        <w:rFonts w:ascii="Symbol" w:hAnsi="Symbol" w:hint="default"/>
      </w:rPr>
    </w:lvl>
    <w:lvl w:ilvl="4" w:tplc="B2BEC62C">
      <w:start w:val="1"/>
      <w:numFmt w:val="bullet"/>
      <w:lvlText w:val="o"/>
      <w:lvlJc w:val="left"/>
      <w:pPr>
        <w:ind w:left="3600" w:hanging="360"/>
      </w:pPr>
      <w:rPr>
        <w:rFonts w:ascii="Courier New" w:hAnsi="Courier New" w:hint="default"/>
      </w:rPr>
    </w:lvl>
    <w:lvl w:ilvl="5" w:tplc="10584190">
      <w:start w:val="1"/>
      <w:numFmt w:val="bullet"/>
      <w:lvlText w:val=""/>
      <w:lvlJc w:val="left"/>
      <w:pPr>
        <w:ind w:left="4320" w:hanging="360"/>
      </w:pPr>
      <w:rPr>
        <w:rFonts w:ascii="Wingdings" w:hAnsi="Wingdings" w:hint="default"/>
      </w:rPr>
    </w:lvl>
    <w:lvl w:ilvl="6" w:tplc="8D5EF418">
      <w:start w:val="1"/>
      <w:numFmt w:val="bullet"/>
      <w:lvlText w:val=""/>
      <w:lvlJc w:val="left"/>
      <w:pPr>
        <w:ind w:left="5040" w:hanging="360"/>
      </w:pPr>
      <w:rPr>
        <w:rFonts w:ascii="Symbol" w:hAnsi="Symbol" w:hint="default"/>
      </w:rPr>
    </w:lvl>
    <w:lvl w:ilvl="7" w:tplc="BE507BC0">
      <w:start w:val="1"/>
      <w:numFmt w:val="bullet"/>
      <w:lvlText w:val="o"/>
      <w:lvlJc w:val="left"/>
      <w:pPr>
        <w:ind w:left="5760" w:hanging="360"/>
      </w:pPr>
      <w:rPr>
        <w:rFonts w:ascii="Courier New" w:hAnsi="Courier New" w:hint="default"/>
      </w:rPr>
    </w:lvl>
    <w:lvl w:ilvl="8" w:tplc="104EEA06">
      <w:start w:val="1"/>
      <w:numFmt w:val="bullet"/>
      <w:lvlText w:val=""/>
      <w:lvlJc w:val="left"/>
      <w:pPr>
        <w:ind w:left="6480" w:hanging="360"/>
      </w:pPr>
      <w:rPr>
        <w:rFonts w:ascii="Wingdings" w:hAnsi="Wingdings" w:hint="default"/>
      </w:rPr>
    </w:lvl>
  </w:abstractNum>
  <w:abstractNum w:abstractNumId="33" w15:restartNumberingAfterBreak="0">
    <w:nsid w:val="5AA77531"/>
    <w:multiLevelType w:val="hybridMultilevel"/>
    <w:tmpl w:val="C0AE6C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5C2378F5"/>
    <w:multiLevelType w:val="hybridMultilevel"/>
    <w:tmpl w:val="FFFFFFFF"/>
    <w:lvl w:ilvl="0" w:tplc="301851FE">
      <w:start w:val="1"/>
      <w:numFmt w:val="bullet"/>
      <w:lvlText w:val=""/>
      <w:lvlJc w:val="left"/>
      <w:pPr>
        <w:ind w:left="720" w:hanging="360"/>
      </w:pPr>
      <w:rPr>
        <w:rFonts w:ascii="Symbol" w:hAnsi="Symbol" w:hint="default"/>
      </w:rPr>
    </w:lvl>
    <w:lvl w:ilvl="1" w:tplc="181AE710">
      <w:start w:val="1"/>
      <w:numFmt w:val="bullet"/>
      <w:lvlText w:val="o"/>
      <w:lvlJc w:val="left"/>
      <w:pPr>
        <w:ind w:left="1440" w:hanging="360"/>
      </w:pPr>
      <w:rPr>
        <w:rFonts w:ascii="Courier New" w:hAnsi="Courier New" w:hint="default"/>
      </w:rPr>
    </w:lvl>
    <w:lvl w:ilvl="2" w:tplc="D6C8621E">
      <w:start w:val="1"/>
      <w:numFmt w:val="bullet"/>
      <w:lvlText w:val=""/>
      <w:lvlJc w:val="left"/>
      <w:pPr>
        <w:ind w:left="2160" w:hanging="360"/>
      </w:pPr>
      <w:rPr>
        <w:rFonts w:ascii="Wingdings" w:hAnsi="Wingdings" w:hint="default"/>
      </w:rPr>
    </w:lvl>
    <w:lvl w:ilvl="3" w:tplc="9B883272">
      <w:start w:val="1"/>
      <w:numFmt w:val="bullet"/>
      <w:lvlText w:val=""/>
      <w:lvlJc w:val="left"/>
      <w:pPr>
        <w:ind w:left="2880" w:hanging="360"/>
      </w:pPr>
      <w:rPr>
        <w:rFonts w:ascii="Symbol" w:hAnsi="Symbol" w:hint="default"/>
      </w:rPr>
    </w:lvl>
    <w:lvl w:ilvl="4" w:tplc="A00C775A">
      <w:start w:val="1"/>
      <w:numFmt w:val="bullet"/>
      <w:lvlText w:val="o"/>
      <w:lvlJc w:val="left"/>
      <w:pPr>
        <w:ind w:left="3600" w:hanging="360"/>
      </w:pPr>
      <w:rPr>
        <w:rFonts w:ascii="Courier New" w:hAnsi="Courier New" w:hint="default"/>
      </w:rPr>
    </w:lvl>
    <w:lvl w:ilvl="5" w:tplc="1E7CE8F4">
      <w:start w:val="1"/>
      <w:numFmt w:val="bullet"/>
      <w:lvlText w:val=""/>
      <w:lvlJc w:val="left"/>
      <w:pPr>
        <w:ind w:left="4320" w:hanging="360"/>
      </w:pPr>
      <w:rPr>
        <w:rFonts w:ascii="Wingdings" w:hAnsi="Wingdings" w:hint="default"/>
      </w:rPr>
    </w:lvl>
    <w:lvl w:ilvl="6" w:tplc="57FA85BC">
      <w:start w:val="1"/>
      <w:numFmt w:val="bullet"/>
      <w:lvlText w:val=""/>
      <w:lvlJc w:val="left"/>
      <w:pPr>
        <w:ind w:left="5040" w:hanging="360"/>
      </w:pPr>
      <w:rPr>
        <w:rFonts w:ascii="Symbol" w:hAnsi="Symbol" w:hint="default"/>
      </w:rPr>
    </w:lvl>
    <w:lvl w:ilvl="7" w:tplc="25E62EEE">
      <w:start w:val="1"/>
      <w:numFmt w:val="bullet"/>
      <w:lvlText w:val="o"/>
      <w:lvlJc w:val="left"/>
      <w:pPr>
        <w:ind w:left="5760" w:hanging="360"/>
      </w:pPr>
      <w:rPr>
        <w:rFonts w:ascii="Courier New" w:hAnsi="Courier New" w:hint="default"/>
      </w:rPr>
    </w:lvl>
    <w:lvl w:ilvl="8" w:tplc="DE3C6052">
      <w:start w:val="1"/>
      <w:numFmt w:val="bullet"/>
      <w:lvlText w:val=""/>
      <w:lvlJc w:val="left"/>
      <w:pPr>
        <w:ind w:left="6480" w:hanging="360"/>
      </w:pPr>
      <w:rPr>
        <w:rFonts w:ascii="Wingdings" w:hAnsi="Wingdings" w:hint="default"/>
      </w:rPr>
    </w:lvl>
  </w:abstractNum>
  <w:abstractNum w:abstractNumId="35" w15:restartNumberingAfterBreak="0">
    <w:nsid w:val="5F2140D6"/>
    <w:multiLevelType w:val="hybridMultilevel"/>
    <w:tmpl w:val="4C5CE0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6247123A"/>
    <w:multiLevelType w:val="hybridMultilevel"/>
    <w:tmpl w:val="940642A6"/>
    <w:lvl w:ilvl="0" w:tplc="4809000B">
      <w:start w:val="1"/>
      <w:numFmt w:val="bullet"/>
      <w:lvlText w:val=""/>
      <w:lvlJc w:val="left"/>
      <w:pPr>
        <w:ind w:left="1044" w:hanging="360"/>
      </w:pPr>
      <w:rPr>
        <w:rFonts w:ascii="Wingdings" w:hAnsi="Wingdings" w:hint="default"/>
      </w:rPr>
    </w:lvl>
    <w:lvl w:ilvl="1" w:tplc="48090003" w:tentative="1">
      <w:start w:val="1"/>
      <w:numFmt w:val="bullet"/>
      <w:lvlText w:val="o"/>
      <w:lvlJc w:val="left"/>
      <w:pPr>
        <w:ind w:left="1764" w:hanging="360"/>
      </w:pPr>
      <w:rPr>
        <w:rFonts w:ascii="Courier New" w:hAnsi="Courier New" w:cs="Courier New" w:hint="default"/>
      </w:rPr>
    </w:lvl>
    <w:lvl w:ilvl="2" w:tplc="48090005" w:tentative="1">
      <w:start w:val="1"/>
      <w:numFmt w:val="bullet"/>
      <w:lvlText w:val=""/>
      <w:lvlJc w:val="left"/>
      <w:pPr>
        <w:ind w:left="2484" w:hanging="360"/>
      </w:pPr>
      <w:rPr>
        <w:rFonts w:ascii="Wingdings" w:hAnsi="Wingdings" w:hint="default"/>
      </w:rPr>
    </w:lvl>
    <w:lvl w:ilvl="3" w:tplc="48090001" w:tentative="1">
      <w:start w:val="1"/>
      <w:numFmt w:val="bullet"/>
      <w:lvlText w:val=""/>
      <w:lvlJc w:val="left"/>
      <w:pPr>
        <w:ind w:left="3204" w:hanging="360"/>
      </w:pPr>
      <w:rPr>
        <w:rFonts w:ascii="Symbol" w:hAnsi="Symbol" w:hint="default"/>
      </w:rPr>
    </w:lvl>
    <w:lvl w:ilvl="4" w:tplc="48090003" w:tentative="1">
      <w:start w:val="1"/>
      <w:numFmt w:val="bullet"/>
      <w:lvlText w:val="o"/>
      <w:lvlJc w:val="left"/>
      <w:pPr>
        <w:ind w:left="3924" w:hanging="360"/>
      </w:pPr>
      <w:rPr>
        <w:rFonts w:ascii="Courier New" w:hAnsi="Courier New" w:cs="Courier New" w:hint="default"/>
      </w:rPr>
    </w:lvl>
    <w:lvl w:ilvl="5" w:tplc="48090005" w:tentative="1">
      <w:start w:val="1"/>
      <w:numFmt w:val="bullet"/>
      <w:lvlText w:val=""/>
      <w:lvlJc w:val="left"/>
      <w:pPr>
        <w:ind w:left="4644" w:hanging="360"/>
      </w:pPr>
      <w:rPr>
        <w:rFonts w:ascii="Wingdings" w:hAnsi="Wingdings" w:hint="default"/>
      </w:rPr>
    </w:lvl>
    <w:lvl w:ilvl="6" w:tplc="48090001" w:tentative="1">
      <w:start w:val="1"/>
      <w:numFmt w:val="bullet"/>
      <w:lvlText w:val=""/>
      <w:lvlJc w:val="left"/>
      <w:pPr>
        <w:ind w:left="5364" w:hanging="360"/>
      </w:pPr>
      <w:rPr>
        <w:rFonts w:ascii="Symbol" w:hAnsi="Symbol" w:hint="default"/>
      </w:rPr>
    </w:lvl>
    <w:lvl w:ilvl="7" w:tplc="48090003" w:tentative="1">
      <w:start w:val="1"/>
      <w:numFmt w:val="bullet"/>
      <w:lvlText w:val="o"/>
      <w:lvlJc w:val="left"/>
      <w:pPr>
        <w:ind w:left="6084" w:hanging="360"/>
      </w:pPr>
      <w:rPr>
        <w:rFonts w:ascii="Courier New" w:hAnsi="Courier New" w:cs="Courier New" w:hint="default"/>
      </w:rPr>
    </w:lvl>
    <w:lvl w:ilvl="8" w:tplc="48090005" w:tentative="1">
      <w:start w:val="1"/>
      <w:numFmt w:val="bullet"/>
      <w:lvlText w:val=""/>
      <w:lvlJc w:val="left"/>
      <w:pPr>
        <w:ind w:left="6804" w:hanging="360"/>
      </w:pPr>
      <w:rPr>
        <w:rFonts w:ascii="Wingdings" w:hAnsi="Wingdings" w:hint="default"/>
      </w:rPr>
    </w:lvl>
  </w:abstractNum>
  <w:abstractNum w:abstractNumId="37" w15:restartNumberingAfterBreak="0">
    <w:nsid w:val="6836266A"/>
    <w:multiLevelType w:val="hybridMultilevel"/>
    <w:tmpl w:val="F66C307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8" w15:restartNumberingAfterBreak="0">
    <w:nsid w:val="68961930"/>
    <w:multiLevelType w:val="hybridMultilevel"/>
    <w:tmpl w:val="C040CB1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6B2A7D1D"/>
    <w:multiLevelType w:val="hybridMultilevel"/>
    <w:tmpl w:val="6D54CC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0" w15:restartNumberingAfterBreak="0">
    <w:nsid w:val="6E7F4F80"/>
    <w:multiLevelType w:val="hybridMultilevel"/>
    <w:tmpl w:val="6BDC537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1" w15:restartNumberingAfterBreak="0">
    <w:nsid w:val="732823CB"/>
    <w:multiLevelType w:val="hybridMultilevel"/>
    <w:tmpl w:val="D4F69DEA"/>
    <w:lvl w:ilvl="0" w:tplc="4809000B">
      <w:start w:val="1"/>
      <w:numFmt w:val="bullet"/>
      <w:lvlText w:val=""/>
      <w:lvlJc w:val="left"/>
      <w:pPr>
        <w:ind w:left="1440" w:hanging="360"/>
      </w:pPr>
      <w:rPr>
        <w:rFonts w:ascii="Wingdings" w:hAnsi="Wingding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2" w15:restartNumberingAfterBreak="0">
    <w:nsid w:val="79EE7BE1"/>
    <w:multiLevelType w:val="hybridMultilevel"/>
    <w:tmpl w:val="31DE8670"/>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7A3C1E0B"/>
    <w:multiLevelType w:val="hybridMultilevel"/>
    <w:tmpl w:val="FFFFFFFF"/>
    <w:lvl w:ilvl="0" w:tplc="82AC694C">
      <w:start w:val="1"/>
      <w:numFmt w:val="bullet"/>
      <w:lvlText w:val=""/>
      <w:lvlJc w:val="left"/>
      <w:pPr>
        <w:ind w:left="720" w:hanging="360"/>
      </w:pPr>
      <w:rPr>
        <w:rFonts w:ascii="Symbol" w:hAnsi="Symbol" w:hint="default"/>
      </w:rPr>
    </w:lvl>
    <w:lvl w:ilvl="1" w:tplc="E6DE9A6A">
      <w:start w:val="1"/>
      <w:numFmt w:val="bullet"/>
      <w:lvlText w:val="o"/>
      <w:lvlJc w:val="left"/>
      <w:pPr>
        <w:ind w:left="1440" w:hanging="360"/>
      </w:pPr>
      <w:rPr>
        <w:rFonts w:ascii="Courier New" w:hAnsi="Courier New" w:hint="default"/>
      </w:rPr>
    </w:lvl>
    <w:lvl w:ilvl="2" w:tplc="7B62F5FE">
      <w:start w:val="1"/>
      <w:numFmt w:val="bullet"/>
      <w:lvlText w:val=""/>
      <w:lvlJc w:val="left"/>
      <w:pPr>
        <w:ind w:left="2160" w:hanging="360"/>
      </w:pPr>
      <w:rPr>
        <w:rFonts w:ascii="Wingdings" w:hAnsi="Wingdings" w:hint="default"/>
      </w:rPr>
    </w:lvl>
    <w:lvl w:ilvl="3" w:tplc="A20AD322">
      <w:start w:val="1"/>
      <w:numFmt w:val="bullet"/>
      <w:lvlText w:val=""/>
      <w:lvlJc w:val="left"/>
      <w:pPr>
        <w:ind w:left="2880" w:hanging="360"/>
      </w:pPr>
      <w:rPr>
        <w:rFonts w:ascii="Symbol" w:hAnsi="Symbol" w:hint="default"/>
      </w:rPr>
    </w:lvl>
    <w:lvl w:ilvl="4" w:tplc="4F4EF3F4">
      <w:start w:val="1"/>
      <w:numFmt w:val="bullet"/>
      <w:lvlText w:val="o"/>
      <w:lvlJc w:val="left"/>
      <w:pPr>
        <w:ind w:left="3600" w:hanging="360"/>
      </w:pPr>
      <w:rPr>
        <w:rFonts w:ascii="Courier New" w:hAnsi="Courier New" w:hint="default"/>
      </w:rPr>
    </w:lvl>
    <w:lvl w:ilvl="5" w:tplc="6FE628C8">
      <w:start w:val="1"/>
      <w:numFmt w:val="bullet"/>
      <w:lvlText w:val=""/>
      <w:lvlJc w:val="left"/>
      <w:pPr>
        <w:ind w:left="4320" w:hanging="360"/>
      </w:pPr>
      <w:rPr>
        <w:rFonts w:ascii="Wingdings" w:hAnsi="Wingdings" w:hint="default"/>
      </w:rPr>
    </w:lvl>
    <w:lvl w:ilvl="6" w:tplc="D7CAEF4C">
      <w:start w:val="1"/>
      <w:numFmt w:val="bullet"/>
      <w:lvlText w:val=""/>
      <w:lvlJc w:val="left"/>
      <w:pPr>
        <w:ind w:left="5040" w:hanging="360"/>
      </w:pPr>
      <w:rPr>
        <w:rFonts w:ascii="Symbol" w:hAnsi="Symbol" w:hint="default"/>
      </w:rPr>
    </w:lvl>
    <w:lvl w:ilvl="7" w:tplc="F18E6B58">
      <w:start w:val="1"/>
      <w:numFmt w:val="bullet"/>
      <w:lvlText w:val="o"/>
      <w:lvlJc w:val="left"/>
      <w:pPr>
        <w:ind w:left="5760" w:hanging="360"/>
      </w:pPr>
      <w:rPr>
        <w:rFonts w:ascii="Courier New" w:hAnsi="Courier New" w:hint="default"/>
      </w:rPr>
    </w:lvl>
    <w:lvl w:ilvl="8" w:tplc="87623278">
      <w:start w:val="1"/>
      <w:numFmt w:val="bullet"/>
      <w:lvlText w:val=""/>
      <w:lvlJc w:val="left"/>
      <w:pPr>
        <w:ind w:left="6480" w:hanging="360"/>
      </w:pPr>
      <w:rPr>
        <w:rFonts w:ascii="Wingdings" w:hAnsi="Wingdings" w:hint="default"/>
      </w:rPr>
    </w:lvl>
  </w:abstractNum>
  <w:abstractNum w:abstractNumId="44" w15:restartNumberingAfterBreak="0">
    <w:nsid w:val="7CB921CF"/>
    <w:multiLevelType w:val="hybridMultilevel"/>
    <w:tmpl w:val="65D28C56"/>
    <w:lvl w:ilvl="0" w:tplc="3ED02F52">
      <w:start w:val="1"/>
      <w:numFmt w:val="bullet"/>
      <w:lvlText w:val="-"/>
      <w:lvlJc w:val="left"/>
      <w:pPr>
        <w:ind w:left="720" w:hanging="360"/>
      </w:pPr>
      <w:rPr>
        <w:rFonts w:ascii="Calibri" w:hAnsi="Calibri" w:hint="default"/>
      </w:rPr>
    </w:lvl>
    <w:lvl w:ilvl="1" w:tplc="B88C6D96">
      <w:start w:val="1"/>
      <w:numFmt w:val="bullet"/>
      <w:lvlText w:val="o"/>
      <w:lvlJc w:val="left"/>
      <w:pPr>
        <w:ind w:left="1440" w:hanging="360"/>
      </w:pPr>
      <w:rPr>
        <w:rFonts w:ascii="Courier New" w:hAnsi="Courier New" w:hint="default"/>
      </w:rPr>
    </w:lvl>
    <w:lvl w:ilvl="2" w:tplc="73ECA4F0">
      <w:start w:val="1"/>
      <w:numFmt w:val="bullet"/>
      <w:lvlText w:val=""/>
      <w:lvlJc w:val="left"/>
      <w:pPr>
        <w:ind w:left="2160" w:hanging="360"/>
      </w:pPr>
      <w:rPr>
        <w:rFonts w:ascii="Wingdings" w:hAnsi="Wingdings" w:hint="default"/>
      </w:rPr>
    </w:lvl>
    <w:lvl w:ilvl="3" w:tplc="FB126DBE">
      <w:start w:val="1"/>
      <w:numFmt w:val="bullet"/>
      <w:lvlText w:val=""/>
      <w:lvlJc w:val="left"/>
      <w:pPr>
        <w:ind w:left="2880" w:hanging="360"/>
      </w:pPr>
      <w:rPr>
        <w:rFonts w:ascii="Symbol" w:hAnsi="Symbol" w:hint="default"/>
      </w:rPr>
    </w:lvl>
    <w:lvl w:ilvl="4" w:tplc="A54CD370">
      <w:start w:val="1"/>
      <w:numFmt w:val="bullet"/>
      <w:lvlText w:val="o"/>
      <w:lvlJc w:val="left"/>
      <w:pPr>
        <w:ind w:left="3600" w:hanging="360"/>
      </w:pPr>
      <w:rPr>
        <w:rFonts w:ascii="Courier New" w:hAnsi="Courier New" w:hint="default"/>
      </w:rPr>
    </w:lvl>
    <w:lvl w:ilvl="5" w:tplc="0632F7A4">
      <w:start w:val="1"/>
      <w:numFmt w:val="bullet"/>
      <w:lvlText w:val=""/>
      <w:lvlJc w:val="left"/>
      <w:pPr>
        <w:ind w:left="4320" w:hanging="360"/>
      </w:pPr>
      <w:rPr>
        <w:rFonts w:ascii="Wingdings" w:hAnsi="Wingdings" w:hint="default"/>
      </w:rPr>
    </w:lvl>
    <w:lvl w:ilvl="6" w:tplc="FF668DDC">
      <w:start w:val="1"/>
      <w:numFmt w:val="bullet"/>
      <w:lvlText w:val=""/>
      <w:lvlJc w:val="left"/>
      <w:pPr>
        <w:ind w:left="5040" w:hanging="360"/>
      </w:pPr>
      <w:rPr>
        <w:rFonts w:ascii="Symbol" w:hAnsi="Symbol" w:hint="default"/>
      </w:rPr>
    </w:lvl>
    <w:lvl w:ilvl="7" w:tplc="CE3C544E">
      <w:start w:val="1"/>
      <w:numFmt w:val="bullet"/>
      <w:lvlText w:val="o"/>
      <w:lvlJc w:val="left"/>
      <w:pPr>
        <w:ind w:left="5760" w:hanging="360"/>
      </w:pPr>
      <w:rPr>
        <w:rFonts w:ascii="Courier New" w:hAnsi="Courier New" w:hint="default"/>
      </w:rPr>
    </w:lvl>
    <w:lvl w:ilvl="8" w:tplc="95C633A2">
      <w:start w:val="1"/>
      <w:numFmt w:val="bullet"/>
      <w:lvlText w:val=""/>
      <w:lvlJc w:val="left"/>
      <w:pPr>
        <w:ind w:left="6480" w:hanging="360"/>
      </w:pPr>
      <w:rPr>
        <w:rFonts w:ascii="Wingdings" w:hAnsi="Wingdings" w:hint="default"/>
      </w:rPr>
    </w:lvl>
  </w:abstractNum>
  <w:num w:numId="1" w16cid:durableId="1512257559">
    <w:abstractNumId w:val="21"/>
  </w:num>
  <w:num w:numId="2" w16cid:durableId="1685673326">
    <w:abstractNumId w:val="29"/>
  </w:num>
  <w:num w:numId="3" w16cid:durableId="817916413">
    <w:abstractNumId w:val="31"/>
  </w:num>
  <w:num w:numId="4" w16cid:durableId="346369768">
    <w:abstractNumId w:val="14"/>
  </w:num>
  <w:num w:numId="5" w16cid:durableId="738209702">
    <w:abstractNumId w:val="26"/>
  </w:num>
  <w:num w:numId="6" w16cid:durableId="1583680874">
    <w:abstractNumId w:val="28"/>
  </w:num>
  <w:num w:numId="7" w16cid:durableId="1924560671">
    <w:abstractNumId w:val="30"/>
  </w:num>
  <w:num w:numId="8" w16cid:durableId="784887759">
    <w:abstractNumId w:val="6"/>
  </w:num>
  <w:num w:numId="9" w16cid:durableId="883830913">
    <w:abstractNumId w:val="44"/>
  </w:num>
  <w:num w:numId="10" w16cid:durableId="88964564">
    <w:abstractNumId w:val="12"/>
  </w:num>
  <w:num w:numId="11" w16cid:durableId="1094980758">
    <w:abstractNumId w:val="18"/>
  </w:num>
  <w:num w:numId="12" w16cid:durableId="728647111">
    <w:abstractNumId w:val="11"/>
  </w:num>
  <w:num w:numId="13" w16cid:durableId="1057049779">
    <w:abstractNumId w:val="24"/>
  </w:num>
  <w:num w:numId="14" w16cid:durableId="986711316">
    <w:abstractNumId w:val="19"/>
  </w:num>
  <w:num w:numId="15" w16cid:durableId="1224096469">
    <w:abstractNumId w:val="22"/>
  </w:num>
  <w:num w:numId="16" w16cid:durableId="1966542724">
    <w:abstractNumId w:val="23"/>
  </w:num>
  <w:num w:numId="17" w16cid:durableId="1670475719">
    <w:abstractNumId w:val="38"/>
  </w:num>
  <w:num w:numId="18" w16cid:durableId="1827428260">
    <w:abstractNumId w:val="3"/>
  </w:num>
  <w:num w:numId="19" w16cid:durableId="1160656710">
    <w:abstractNumId w:val="42"/>
  </w:num>
  <w:num w:numId="20" w16cid:durableId="289438408">
    <w:abstractNumId w:val="4"/>
  </w:num>
  <w:num w:numId="21" w16cid:durableId="1412236106">
    <w:abstractNumId w:val="20"/>
  </w:num>
  <w:num w:numId="22" w16cid:durableId="1732073430">
    <w:abstractNumId w:val="13"/>
  </w:num>
  <w:num w:numId="23" w16cid:durableId="410584353">
    <w:abstractNumId w:val="37"/>
  </w:num>
  <w:num w:numId="24" w16cid:durableId="2123452354">
    <w:abstractNumId w:val="9"/>
  </w:num>
  <w:num w:numId="25" w16cid:durableId="1485702684">
    <w:abstractNumId w:val="17"/>
  </w:num>
  <w:num w:numId="26" w16cid:durableId="718288917">
    <w:abstractNumId w:val="16"/>
  </w:num>
  <w:num w:numId="27" w16cid:durableId="2130734011">
    <w:abstractNumId w:val="39"/>
  </w:num>
  <w:num w:numId="28" w16cid:durableId="1890992672">
    <w:abstractNumId w:val="33"/>
  </w:num>
  <w:num w:numId="29" w16cid:durableId="165173920">
    <w:abstractNumId w:val="43"/>
  </w:num>
  <w:num w:numId="30" w16cid:durableId="1679654829">
    <w:abstractNumId w:val="32"/>
  </w:num>
  <w:num w:numId="31" w16cid:durableId="1044868038">
    <w:abstractNumId w:val="5"/>
  </w:num>
  <w:num w:numId="32" w16cid:durableId="1442607539">
    <w:abstractNumId w:val="34"/>
  </w:num>
  <w:num w:numId="33" w16cid:durableId="318193654">
    <w:abstractNumId w:val="1"/>
  </w:num>
  <w:num w:numId="34" w16cid:durableId="35084737">
    <w:abstractNumId w:val="10"/>
  </w:num>
  <w:num w:numId="35" w16cid:durableId="1388844391">
    <w:abstractNumId w:val="35"/>
  </w:num>
  <w:num w:numId="36" w16cid:durableId="424035820">
    <w:abstractNumId w:val="36"/>
  </w:num>
  <w:num w:numId="37" w16cid:durableId="1390765993">
    <w:abstractNumId w:val="25"/>
  </w:num>
  <w:num w:numId="38" w16cid:durableId="326591039">
    <w:abstractNumId w:val="2"/>
  </w:num>
  <w:num w:numId="39" w16cid:durableId="420220828">
    <w:abstractNumId w:val="15"/>
  </w:num>
  <w:num w:numId="40" w16cid:durableId="774062928">
    <w:abstractNumId w:val="8"/>
  </w:num>
  <w:num w:numId="41" w16cid:durableId="2102754856">
    <w:abstractNumId w:val="7"/>
  </w:num>
  <w:num w:numId="42" w16cid:durableId="499462881">
    <w:abstractNumId w:val="41"/>
  </w:num>
  <w:num w:numId="43" w16cid:durableId="242952522">
    <w:abstractNumId w:val="0"/>
  </w:num>
  <w:num w:numId="44" w16cid:durableId="281428184">
    <w:abstractNumId w:val="40"/>
  </w:num>
  <w:num w:numId="45" w16cid:durableId="11381864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2tzQyNTM0MjEyNrBU0lEKTi0uzszPAykwNK4FAKG1N2YtAAAA"/>
  </w:docVars>
  <w:rsids>
    <w:rsidRoot w:val="7766EC6B"/>
    <w:rsid w:val="000002B6"/>
    <w:rsid w:val="00000585"/>
    <w:rsid w:val="00000A12"/>
    <w:rsid w:val="00001AC8"/>
    <w:rsid w:val="00001DC7"/>
    <w:rsid w:val="00001F09"/>
    <w:rsid w:val="00002094"/>
    <w:rsid w:val="00003D0A"/>
    <w:rsid w:val="00003FE1"/>
    <w:rsid w:val="000040FB"/>
    <w:rsid w:val="000042EA"/>
    <w:rsid w:val="00004A6E"/>
    <w:rsid w:val="00004AC2"/>
    <w:rsid w:val="00004EAE"/>
    <w:rsid w:val="000054F6"/>
    <w:rsid w:val="00005588"/>
    <w:rsid w:val="00005961"/>
    <w:rsid w:val="00006275"/>
    <w:rsid w:val="000076C5"/>
    <w:rsid w:val="00007966"/>
    <w:rsid w:val="000109F6"/>
    <w:rsid w:val="00010D12"/>
    <w:rsid w:val="00010D6A"/>
    <w:rsid w:val="000114D6"/>
    <w:rsid w:val="00012780"/>
    <w:rsid w:val="00012F93"/>
    <w:rsid w:val="00013456"/>
    <w:rsid w:val="000138FB"/>
    <w:rsid w:val="000145AF"/>
    <w:rsid w:val="00015E0A"/>
    <w:rsid w:val="00020259"/>
    <w:rsid w:val="00020BB6"/>
    <w:rsid w:val="0002110E"/>
    <w:rsid w:val="00021730"/>
    <w:rsid w:val="00023C90"/>
    <w:rsid w:val="0002425E"/>
    <w:rsid w:val="00024B13"/>
    <w:rsid w:val="000269C8"/>
    <w:rsid w:val="00027A9C"/>
    <w:rsid w:val="00027AE2"/>
    <w:rsid w:val="000310C1"/>
    <w:rsid w:val="0003141C"/>
    <w:rsid w:val="00033457"/>
    <w:rsid w:val="00035211"/>
    <w:rsid w:val="0003645E"/>
    <w:rsid w:val="00037336"/>
    <w:rsid w:val="0004080D"/>
    <w:rsid w:val="0004092C"/>
    <w:rsid w:val="00041FB6"/>
    <w:rsid w:val="0004436A"/>
    <w:rsid w:val="0004475E"/>
    <w:rsid w:val="00044D70"/>
    <w:rsid w:val="0004506A"/>
    <w:rsid w:val="00046EE0"/>
    <w:rsid w:val="0004783D"/>
    <w:rsid w:val="00047AF7"/>
    <w:rsid w:val="00047D5E"/>
    <w:rsid w:val="00050811"/>
    <w:rsid w:val="00050A23"/>
    <w:rsid w:val="00050E80"/>
    <w:rsid w:val="00050EB7"/>
    <w:rsid w:val="00051546"/>
    <w:rsid w:val="000515C5"/>
    <w:rsid w:val="00051D99"/>
    <w:rsid w:val="000521E6"/>
    <w:rsid w:val="000558ED"/>
    <w:rsid w:val="000559A8"/>
    <w:rsid w:val="000561C4"/>
    <w:rsid w:val="000569CC"/>
    <w:rsid w:val="00057B1B"/>
    <w:rsid w:val="00060815"/>
    <w:rsid w:val="00060E79"/>
    <w:rsid w:val="000610B6"/>
    <w:rsid w:val="00061EF7"/>
    <w:rsid w:val="00062FD4"/>
    <w:rsid w:val="000638AE"/>
    <w:rsid w:val="00065C66"/>
    <w:rsid w:val="000662CF"/>
    <w:rsid w:val="000663C0"/>
    <w:rsid w:val="000677A7"/>
    <w:rsid w:val="000719FC"/>
    <w:rsid w:val="00071B5F"/>
    <w:rsid w:val="00071F1D"/>
    <w:rsid w:val="0007211D"/>
    <w:rsid w:val="00072538"/>
    <w:rsid w:val="0007295F"/>
    <w:rsid w:val="000759E2"/>
    <w:rsid w:val="00075B2A"/>
    <w:rsid w:val="00075F42"/>
    <w:rsid w:val="00076FF2"/>
    <w:rsid w:val="00080B79"/>
    <w:rsid w:val="00081623"/>
    <w:rsid w:val="00082885"/>
    <w:rsid w:val="00083164"/>
    <w:rsid w:val="00083A69"/>
    <w:rsid w:val="00084E28"/>
    <w:rsid w:val="0008511A"/>
    <w:rsid w:val="0008531A"/>
    <w:rsid w:val="000860BD"/>
    <w:rsid w:val="00087646"/>
    <w:rsid w:val="00087AEC"/>
    <w:rsid w:val="00087CD2"/>
    <w:rsid w:val="00090C5B"/>
    <w:rsid w:val="00091413"/>
    <w:rsid w:val="00092FB0"/>
    <w:rsid w:val="0009348B"/>
    <w:rsid w:val="00093810"/>
    <w:rsid w:val="00093B92"/>
    <w:rsid w:val="00093ECD"/>
    <w:rsid w:val="0009554A"/>
    <w:rsid w:val="00096DF8"/>
    <w:rsid w:val="00097A63"/>
    <w:rsid w:val="000A07CD"/>
    <w:rsid w:val="000A0DE0"/>
    <w:rsid w:val="000A1158"/>
    <w:rsid w:val="000A22E1"/>
    <w:rsid w:val="000A312F"/>
    <w:rsid w:val="000A5698"/>
    <w:rsid w:val="000A6318"/>
    <w:rsid w:val="000A6397"/>
    <w:rsid w:val="000A6C81"/>
    <w:rsid w:val="000A6D0E"/>
    <w:rsid w:val="000A6D30"/>
    <w:rsid w:val="000A6F8F"/>
    <w:rsid w:val="000A70CA"/>
    <w:rsid w:val="000A7C00"/>
    <w:rsid w:val="000B0313"/>
    <w:rsid w:val="000B0BCD"/>
    <w:rsid w:val="000B129E"/>
    <w:rsid w:val="000B43D6"/>
    <w:rsid w:val="000B4402"/>
    <w:rsid w:val="000B561E"/>
    <w:rsid w:val="000B5891"/>
    <w:rsid w:val="000B633C"/>
    <w:rsid w:val="000B758C"/>
    <w:rsid w:val="000B7C73"/>
    <w:rsid w:val="000C0C4B"/>
    <w:rsid w:val="000C16A8"/>
    <w:rsid w:val="000C1A97"/>
    <w:rsid w:val="000C1BAB"/>
    <w:rsid w:val="000C2409"/>
    <w:rsid w:val="000C26EA"/>
    <w:rsid w:val="000C2B22"/>
    <w:rsid w:val="000C2C0F"/>
    <w:rsid w:val="000C2E44"/>
    <w:rsid w:val="000C354F"/>
    <w:rsid w:val="000C3F50"/>
    <w:rsid w:val="000C44B4"/>
    <w:rsid w:val="000C6386"/>
    <w:rsid w:val="000C6CF9"/>
    <w:rsid w:val="000D0358"/>
    <w:rsid w:val="000D0366"/>
    <w:rsid w:val="000D1DC1"/>
    <w:rsid w:val="000D29A2"/>
    <w:rsid w:val="000D4398"/>
    <w:rsid w:val="000D44F1"/>
    <w:rsid w:val="000D450C"/>
    <w:rsid w:val="000D4F8D"/>
    <w:rsid w:val="000D4FA2"/>
    <w:rsid w:val="000D54A9"/>
    <w:rsid w:val="000D553D"/>
    <w:rsid w:val="000D696A"/>
    <w:rsid w:val="000D6AA6"/>
    <w:rsid w:val="000D6D2A"/>
    <w:rsid w:val="000D7B59"/>
    <w:rsid w:val="000E0D77"/>
    <w:rsid w:val="000E124C"/>
    <w:rsid w:val="000E14F1"/>
    <w:rsid w:val="000E1BFB"/>
    <w:rsid w:val="000E23CF"/>
    <w:rsid w:val="000E242A"/>
    <w:rsid w:val="000E24E2"/>
    <w:rsid w:val="000E26EA"/>
    <w:rsid w:val="000E38B3"/>
    <w:rsid w:val="000E3CF4"/>
    <w:rsid w:val="000E3EA0"/>
    <w:rsid w:val="000E3F31"/>
    <w:rsid w:val="000E4B1A"/>
    <w:rsid w:val="000E54A3"/>
    <w:rsid w:val="000E56E5"/>
    <w:rsid w:val="000E60AC"/>
    <w:rsid w:val="000E66C3"/>
    <w:rsid w:val="000E76B5"/>
    <w:rsid w:val="000F10C6"/>
    <w:rsid w:val="000F17E0"/>
    <w:rsid w:val="000F233D"/>
    <w:rsid w:val="000F242D"/>
    <w:rsid w:val="000F331C"/>
    <w:rsid w:val="000F35C7"/>
    <w:rsid w:val="000F3858"/>
    <w:rsid w:val="000F4125"/>
    <w:rsid w:val="000F4FB8"/>
    <w:rsid w:val="000F6AA5"/>
    <w:rsid w:val="000F70D8"/>
    <w:rsid w:val="000F7448"/>
    <w:rsid w:val="0010002E"/>
    <w:rsid w:val="0010076D"/>
    <w:rsid w:val="00101EA6"/>
    <w:rsid w:val="0010227B"/>
    <w:rsid w:val="00102B89"/>
    <w:rsid w:val="00104744"/>
    <w:rsid w:val="00104A32"/>
    <w:rsid w:val="0010502E"/>
    <w:rsid w:val="00105C4B"/>
    <w:rsid w:val="00105E9E"/>
    <w:rsid w:val="00106330"/>
    <w:rsid w:val="00106449"/>
    <w:rsid w:val="0010664D"/>
    <w:rsid w:val="00107253"/>
    <w:rsid w:val="00107CB0"/>
    <w:rsid w:val="001082D7"/>
    <w:rsid w:val="00112955"/>
    <w:rsid w:val="00114596"/>
    <w:rsid w:val="001148EB"/>
    <w:rsid w:val="001165ED"/>
    <w:rsid w:val="00116743"/>
    <w:rsid w:val="001169A9"/>
    <w:rsid w:val="0011794A"/>
    <w:rsid w:val="001201D5"/>
    <w:rsid w:val="00120743"/>
    <w:rsid w:val="001207C1"/>
    <w:rsid w:val="00121E15"/>
    <w:rsid w:val="00122216"/>
    <w:rsid w:val="001228F7"/>
    <w:rsid w:val="00122EC7"/>
    <w:rsid w:val="0012373C"/>
    <w:rsid w:val="0012393C"/>
    <w:rsid w:val="00123E1B"/>
    <w:rsid w:val="00124A88"/>
    <w:rsid w:val="0012517F"/>
    <w:rsid w:val="00125628"/>
    <w:rsid w:val="0012699B"/>
    <w:rsid w:val="00126AD4"/>
    <w:rsid w:val="00126CE6"/>
    <w:rsid w:val="001301FE"/>
    <w:rsid w:val="00131202"/>
    <w:rsid w:val="00131700"/>
    <w:rsid w:val="001335CB"/>
    <w:rsid w:val="00133BEF"/>
    <w:rsid w:val="00134361"/>
    <w:rsid w:val="00134CCF"/>
    <w:rsid w:val="001359DB"/>
    <w:rsid w:val="00137D05"/>
    <w:rsid w:val="00137E36"/>
    <w:rsid w:val="00140899"/>
    <w:rsid w:val="00140A8F"/>
    <w:rsid w:val="00140E7C"/>
    <w:rsid w:val="00143BA2"/>
    <w:rsid w:val="00144BCF"/>
    <w:rsid w:val="0014588C"/>
    <w:rsid w:val="00146340"/>
    <w:rsid w:val="00147C0F"/>
    <w:rsid w:val="0015060E"/>
    <w:rsid w:val="00150C94"/>
    <w:rsid w:val="001511E2"/>
    <w:rsid w:val="001513CF"/>
    <w:rsid w:val="0015355A"/>
    <w:rsid w:val="00153E88"/>
    <w:rsid w:val="0015474F"/>
    <w:rsid w:val="00154CDD"/>
    <w:rsid w:val="00154D29"/>
    <w:rsid w:val="00154EA6"/>
    <w:rsid w:val="0015602A"/>
    <w:rsid w:val="00156619"/>
    <w:rsid w:val="0015775B"/>
    <w:rsid w:val="001602BA"/>
    <w:rsid w:val="0016049A"/>
    <w:rsid w:val="00161198"/>
    <w:rsid w:val="00162E68"/>
    <w:rsid w:val="00163408"/>
    <w:rsid w:val="001639BE"/>
    <w:rsid w:val="00163B8E"/>
    <w:rsid w:val="00164AD8"/>
    <w:rsid w:val="00164DD3"/>
    <w:rsid w:val="00165395"/>
    <w:rsid w:val="00165503"/>
    <w:rsid w:val="00165B27"/>
    <w:rsid w:val="001665C9"/>
    <w:rsid w:val="00166C69"/>
    <w:rsid w:val="00166FCE"/>
    <w:rsid w:val="00170378"/>
    <w:rsid w:val="00170BBD"/>
    <w:rsid w:val="00171A2B"/>
    <w:rsid w:val="00171FA1"/>
    <w:rsid w:val="00172063"/>
    <w:rsid w:val="00172297"/>
    <w:rsid w:val="001738A3"/>
    <w:rsid w:val="00173E16"/>
    <w:rsid w:val="00173FFD"/>
    <w:rsid w:val="0017400B"/>
    <w:rsid w:val="001755A2"/>
    <w:rsid w:val="00175986"/>
    <w:rsid w:val="00176154"/>
    <w:rsid w:val="00176351"/>
    <w:rsid w:val="001765C2"/>
    <w:rsid w:val="00177E88"/>
    <w:rsid w:val="001802DB"/>
    <w:rsid w:val="0018096E"/>
    <w:rsid w:val="00180AF0"/>
    <w:rsid w:val="00181B68"/>
    <w:rsid w:val="00181E6B"/>
    <w:rsid w:val="00181F66"/>
    <w:rsid w:val="00182EAF"/>
    <w:rsid w:val="00183116"/>
    <w:rsid w:val="00185048"/>
    <w:rsid w:val="001852B0"/>
    <w:rsid w:val="0018741B"/>
    <w:rsid w:val="001904BC"/>
    <w:rsid w:val="00190764"/>
    <w:rsid w:val="00192B14"/>
    <w:rsid w:val="00193795"/>
    <w:rsid w:val="00193ACF"/>
    <w:rsid w:val="00193DBB"/>
    <w:rsid w:val="00194867"/>
    <w:rsid w:val="00194898"/>
    <w:rsid w:val="001968D9"/>
    <w:rsid w:val="00196BBD"/>
    <w:rsid w:val="00196F6B"/>
    <w:rsid w:val="00197477"/>
    <w:rsid w:val="00197717"/>
    <w:rsid w:val="00197F52"/>
    <w:rsid w:val="001A05BA"/>
    <w:rsid w:val="001A0928"/>
    <w:rsid w:val="001A09BD"/>
    <w:rsid w:val="001A0ADF"/>
    <w:rsid w:val="001A0ECE"/>
    <w:rsid w:val="001A109F"/>
    <w:rsid w:val="001A1A31"/>
    <w:rsid w:val="001A3230"/>
    <w:rsid w:val="001A4034"/>
    <w:rsid w:val="001A5554"/>
    <w:rsid w:val="001A5826"/>
    <w:rsid w:val="001A6A59"/>
    <w:rsid w:val="001B06F8"/>
    <w:rsid w:val="001B10E8"/>
    <w:rsid w:val="001B19B9"/>
    <w:rsid w:val="001B2029"/>
    <w:rsid w:val="001B23C1"/>
    <w:rsid w:val="001B25AC"/>
    <w:rsid w:val="001B2C35"/>
    <w:rsid w:val="001B3484"/>
    <w:rsid w:val="001B3FB4"/>
    <w:rsid w:val="001B45CD"/>
    <w:rsid w:val="001B4AFE"/>
    <w:rsid w:val="001B557D"/>
    <w:rsid w:val="001B6EF9"/>
    <w:rsid w:val="001B75FD"/>
    <w:rsid w:val="001B7893"/>
    <w:rsid w:val="001B78CE"/>
    <w:rsid w:val="001B7CCE"/>
    <w:rsid w:val="001C0D8E"/>
    <w:rsid w:val="001C1103"/>
    <w:rsid w:val="001C12C8"/>
    <w:rsid w:val="001C17C8"/>
    <w:rsid w:val="001C3822"/>
    <w:rsid w:val="001C453E"/>
    <w:rsid w:val="001C4A93"/>
    <w:rsid w:val="001C5709"/>
    <w:rsid w:val="001C639C"/>
    <w:rsid w:val="001C6F23"/>
    <w:rsid w:val="001C7522"/>
    <w:rsid w:val="001C7ADA"/>
    <w:rsid w:val="001D0091"/>
    <w:rsid w:val="001D0C4E"/>
    <w:rsid w:val="001D1156"/>
    <w:rsid w:val="001D11A6"/>
    <w:rsid w:val="001D1AC4"/>
    <w:rsid w:val="001D1E2F"/>
    <w:rsid w:val="001D2AA5"/>
    <w:rsid w:val="001D34F5"/>
    <w:rsid w:val="001D393D"/>
    <w:rsid w:val="001D3E35"/>
    <w:rsid w:val="001D5082"/>
    <w:rsid w:val="001D50B2"/>
    <w:rsid w:val="001D533B"/>
    <w:rsid w:val="001D58B9"/>
    <w:rsid w:val="001D6078"/>
    <w:rsid w:val="001D66DA"/>
    <w:rsid w:val="001D6AEE"/>
    <w:rsid w:val="001E12DA"/>
    <w:rsid w:val="001E14DB"/>
    <w:rsid w:val="001E1A83"/>
    <w:rsid w:val="001E1BBF"/>
    <w:rsid w:val="001E1C5B"/>
    <w:rsid w:val="001E211C"/>
    <w:rsid w:val="001E2F4B"/>
    <w:rsid w:val="001E40CF"/>
    <w:rsid w:val="001E4327"/>
    <w:rsid w:val="001E460D"/>
    <w:rsid w:val="001E4D86"/>
    <w:rsid w:val="001E4EAA"/>
    <w:rsid w:val="001E5465"/>
    <w:rsid w:val="001E6B5C"/>
    <w:rsid w:val="001E7109"/>
    <w:rsid w:val="001E7137"/>
    <w:rsid w:val="001E7755"/>
    <w:rsid w:val="001F071A"/>
    <w:rsid w:val="001F0937"/>
    <w:rsid w:val="001F0B43"/>
    <w:rsid w:val="001F13F7"/>
    <w:rsid w:val="001F1EC9"/>
    <w:rsid w:val="001F1F3E"/>
    <w:rsid w:val="001F36BC"/>
    <w:rsid w:val="001F4AA8"/>
    <w:rsid w:val="001F51C6"/>
    <w:rsid w:val="001F524F"/>
    <w:rsid w:val="001F54C1"/>
    <w:rsid w:val="001F581F"/>
    <w:rsid w:val="001F5C53"/>
    <w:rsid w:val="001F6F89"/>
    <w:rsid w:val="001F707F"/>
    <w:rsid w:val="001F792E"/>
    <w:rsid w:val="001F79DC"/>
    <w:rsid w:val="0020073C"/>
    <w:rsid w:val="00200C2C"/>
    <w:rsid w:val="0020101D"/>
    <w:rsid w:val="002011F7"/>
    <w:rsid w:val="00201684"/>
    <w:rsid w:val="0020193C"/>
    <w:rsid w:val="00201982"/>
    <w:rsid w:val="00201BBB"/>
    <w:rsid w:val="00201D45"/>
    <w:rsid w:val="002023C1"/>
    <w:rsid w:val="00202DA1"/>
    <w:rsid w:val="00203AD0"/>
    <w:rsid w:val="00204735"/>
    <w:rsid w:val="00205515"/>
    <w:rsid w:val="00205A53"/>
    <w:rsid w:val="00205F53"/>
    <w:rsid w:val="00207856"/>
    <w:rsid w:val="002101A5"/>
    <w:rsid w:val="00210B82"/>
    <w:rsid w:val="00210F6C"/>
    <w:rsid w:val="00212EA6"/>
    <w:rsid w:val="00212F3C"/>
    <w:rsid w:val="002133D8"/>
    <w:rsid w:val="00213594"/>
    <w:rsid w:val="00213892"/>
    <w:rsid w:val="002147CA"/>
    <w:rsid w:val="00214FF6"/>
    <w:rsid w:val="0021524F"/>
    <w:rsid w:val="0021541A"/>
    <w:rsid w:val="00216393"/>
    <w:rsid w:val="002166CE"/>
    <w:rsid w:val="00217156"/>
    <w:rsid w:val="00217916"/>
    <w:rsid w:val="00220F8E"/>
    <w:rsid w:val="00220FF8"/>
    <w:rsid w:val="0022173A"/>
    <w:rsid w:val="00222526"/>
    <w:rsid w:val="0022389E"/>
    <w:rsid w:val="00223FEC"/>
    <w:rsid w:val="00224201"/>
    <w:rsid w:val="00224DC1"/>
    <w:rsid w:val="00225648"/>
    <w:rsid w:val="0022575C"/>
    <w:rsid w:val="00225BD9"/>
    <w:rsid w:val="00225ECC"/>
    <w:rsid w:val="00226D5F"/>
    <w:rsid w:val="00227029"/>
    <w:rsid w:val="0022745F"/>
    <w:rsid w:val="00227838"/>
    <w:rsid w:val="002314AA"/>
    <w:rsid w:val="0023393B"/>
    <w:rsid w:val="00233C24"/>
    <w:rsid w:val="00234CEE"/>
    <w:rsid w:val="00234F55"/>
    <w:rsid w:val="00237D49"/>
    <w:rsid w:val="0024078A"/>
    <w:rsid w:val="00241913"/>
    <w:rsid w:val="0024302A"/>
    <w:rsid w:val="002431A7"/>
    <w:rsid w:val="00243CFE"/>
    <w:rsid w:val="00243F1A"/>
    <w:rsid w:val="0024509D"/>
    <w:rsid w:val="00245A48"/>
    <w:rsid w:val="00245E2E"/>
    <w:rsid w:val="00245EA5"/>
    <w:rsid w:val="00245ED0"/>
    <w:rsid w:val="00247372"/>
    <w:rsid w:val="00247708"/>
    <w:rsid w:val="002501F5"/>
    <w:rsid w:val="00250E5E"/>
    <w:rsid w:val="00252006"/>
    <w:rsid w:val="002533F1"/>
    <w:rsid w:val="00253BEF"/>
    <w:rsid w:val="00254659"/>
    <w:rsid w:val="00254833"/>
    <w:rsid w:val="0025575E"/>
    <w:rsid w:val="002558D0"/>
    <w:rsid w:val="00255B70"/>
    <w:rsid w:val="00255E1F"/>
    <w:rsid w:val="002562DC"/>
    <w:rsid w:val="00256622"/>
    <w:rsid w:val="00256AFD"/>
    <w:rsid w:val="002570D0"/>
    <w:rsid w:val="00257854"/>
    <w:rsid w:val="00257DFB"/>
    <w:rsid w:val="002606CE"/>
    <w:rsid w:val="0026138C"/>
    <w:rsid w:val="002613DF"/>
    <w:rsid w:val="00262BDC"/>
    <w:rsid w:val="00263127"/>
    <w:rsid w:val="0026377B"/>
    <w:rsid w:val="00263EEA"/>
    <w:rsid w:val="002642AA"/>
    <w:rsid w:val="00267BE9"/>
    <w:rsid w:val="00267D00"/>
    <w:rsid w:val="00270402"/>
    <w:rsid w:val="002710DF"/>
    <w:rsid w:val="002713C2"/>
    <w:rsid w:val="00271F9C"/>
    <w:rsid w:val="00272618"/>
    <w:rsid w:val="002726BE"/>
    <w:rsid w:val="00273D70"/>
    <w:rsid w:val="0027403C"/>
    <w:rsid w:val="00275B23"/>
    <w:rsid w:val="00275D37"/>
    <w:rsid w:val="0027604C"/>
    <w:rsid w:val="0027629C"/>
    <w:rsid w:val="0027669A"/>
    <w:rsid w:val="0027674D"/>
    <w:rsid w:val="00277E34"/>
    <w:rsid w:val="002807E5"/>
    <w:rsid w:val="00280D70"/>
    <w:rsid w:val="002813E4"/>
    <w:rsid w:val="0028238C"/>
    <w:rsid w:val="002830EA"/>
    <w:rsid w:val="00283410"/>
    <w:rsid w:val="002834B9"/>
    <w:rsid w:val="0028382D"/>
    <w:rsid w:val="00283F06"/>
    <w:rsid w:val="00283F0A"/>
    <w:rsid w:val="00284E98"/>
    <w:rsid w:val="00284FA5"/>
    <w:rsid w:val="002868A6"/>
    <w:rsid w:val="00286936"/>
    <w:rsid w:val="00287058"/>
    <w:rsid w:val="00287166"/>
    <w:rsid w:val="00287E15"/>
    <w:rsid w:val="002901F2"/>
    <w:rsid w:val="00290241"/>
    <w:rsid w:val="002907C3"/>
    <w:rsid w:val="00290AD1"/>
    <w:rsid w:val="00290D0E"/>
    <w:rsid w:val="00290F8E"/>
    <w:rsid w:val="002911A7"/>
    <w:rsid w:val="00291CB3"/>
    <w:rsid w:val="00292C2B"/>
    <w:rsid w:val="00292EF9"/>
    <w:rsid w:val="00293064"/>
    <w:rsid w:val="00293A5F"/>
    <w:rsid w:val="00293F76"/>
    <w:rsid w:val="0029412A"/>
    <w:rsid w:val="002941A3"/>
    <w:rsid w:val="002943D4"/>
    <w:rsid w:val="00294CAC"/>
    <w:rsid w:val="0029599A"/>
    <w:rsid w:val="00296125"/>
    <w:rsid w:val="0029629F"/>
    <w:rsid w:val="00296F7D"/>
    <w:rsid w:val="002A000E"/>
    <w:rsid w:val="002A03F4"/>
    <w:rsid w:val="002A04C1"/>
    <w:rsid w:val="002A09CF"/>
    <w:rsid w:val="002A161E"/>
    <w:rsid w:val="002A33BC"/>
    <w:rsid w:val="002A5B1D"/>
    <w:rsid w:val="002A68EC"/>
    <w:rsid w:val="002B0ADB"/>
    <w:rsid w:val="002B16AD"/>
    <w:rsid w:val="002B1721"/>
    <w:rsid w:val="002B1990"/>
    <w:rsid w:val="002B3577"/>
    <w:rsid w:val="002B4A43"/>
    <w:rsid w:val="002B4AE1"/>
    <w:rsid w:val="002B5600"/>
    <w:rsid w:val="002B578D"/>
    <w:rsid w:val="002B620D"/>
    <w:rsid w:val="002B70E1"/>
    <w:rsid w:val="002C0210"/>
    <w:rsid w:val="002C0347"/>
    <w:rsid w:val="002C059E"/>
    <w:rsid w:val="002C0B1A"/>
    <w:rsid w:val="002C172B"/>
    <w:rsid w:val="002C181D"/>
    <w:rsid w:val="002C1DBA"/>
    <w:rsid w:val="002C244B"/>
    <w:rsid w:val="002C276A"/>
    <w:rsid w:val="002C2E62"/>
    <w:rsid w:val="002C45FE"/>
    <w:rsid w:val="002C4A1B"/>
    <w:rsid w:val="002C5042"/>
    <w:rsid w:val="002C6B6C"/>
    <w:rsid w:val="002C7259"/>
    <w:rsid w:val="002D01B8"/>
    <w:rsid w:val="002D106C"/>
    <w:rsid w:val="002D1172"/>
    <w:rsid w:val="002D1249"/>
    <w:rsid w:val="002D1331"/>
    <w:rsid w:val="002D14D2"/>
    <w:rsid w:val="002D1603"/>
    <w:rsid w:val="002D1857"/>
    <w:rsid w:val="002D29DC"/>
    <w:rsid w:val="002D3184"/>
    <w:rsid w:val="002D66BA"/>
    <w:rsid w:val="002D6B0E"/>
    <w:rsid w:val="002D6B71"/>
    <w:rsid w:val="002D6CDA"/>
    <w:rsid w:val="002D6EB4"/>
    <w:rsid w:val="002E0038"/>
    <w:rsid w:val="002E1E47"/>
    <w:rsid w:val="002E24D7"/>
    <w:rsid w:val="002E25E7"/>
    <w:rsid w:val="002E33C6"/>
    <w:rsid w:val="002E3F50"/>
    <w:rsid w:val="002E4FD8"/>
    <w:rsid w:val="002E5738"/>
    <w:rsid w:val="002E7196"/>
    <w:rsid w:val="002F0AF8"/>
    <w:rsid w:val="002F0F75"/>
    <w:rsid w:val="002F289C"/>
    <w:rsid w:val="002F3EAF"/>
    <w:rsid w:val="002F3ED8"/>
    <w:rsid w:val="002F4634"/>
    <w:rsid w:val="002F4EF4"/>
    <w:rsid w:val="002F6F54"/>
    <w:rsid w:val="002F7642"/>
    <w:rsid w:val="002F7E34"/>
    <w:rsid w:val="003005F7"/>
    <w:rsid w:val="00300819"/>
    <w:rsid w:val="00302919"/>
    <w:rsid w:val="00303097"/>
    <w:rsid w:val="003030D1"/>
    <w:rsid w:val="00303BDF"/>
    <w:rsid w:val="0030463C"/>
    <w:rsid w:val="00305882"/>
    <w:rsid w:val="003064A5"/>
    <w:rsid w:val="00306B57"/>
    <w:rsid w:val="00306BB9"/>
    <w:rsid w:val="00306C55"/>
    <w:rsid w:val="0031089E"/>
    <w:rsid w:val="00310908"/>
    <w:rsid w:val="0031218A"/>
    <w:rsid w:val="00312DBB"/>
    <w:rsid w:val="00313E76"/>
    <w:rsid w:val="003156A5"/>
    <w:rsid w:val="00315C15"/>
    <w:rsid w:val="003168E8"/>
    <w:rsid w:val="00316B4F"/>
    <w:rsid w:val="00316BE6"/>
    <w:rsid w:val="00317040"/>
    <w:rsid w:val="00317757"/>
    <w:rsid w:val="00320129"/>
    <w:rsid w:val="00320607"/>
    <w:rsid w:val="0032092C"/>
    <w:rsid w:val="00320F7E"/>
    <w:rsid w:val="003210D3"/>
    <w:rsid w:val="003214EC"/>
    <w:rsid w:val="00321776"/>
    <w:rsid w:val="003218B1"/>
    <w:rsid w:val="00323D63"/>
    <w:rsid w:val="003242A8"/>
    <w:rsid w:val="0032477A"/>
    <w:rsid w:val="003247A4"/>
    <w:rsid w:val="00325E84"/>
    <w:rsid w:val="0032660A"/>
    <w:rsid w:val="00326AA6"/>
    <w:rsid w:val="00326D4D"/>
    <w:rsid w:val="00330776"/>
    <w:rsid w:val="00330887"/>
    <w:rsid w:val="00330A87"/>
    <w:rsid w:val="00330AB5"/>
    <w:rsid w:val="0033225A"/>
    <w:rsid w:val="003323D8"/>
    <w:rsid w:val="00332959"/>
    <w:rsid w:val="003330FD"/>
    <w:rsid w:val="00334367"/>
    <w:rsid w:val="003348E7"/>
    <w:rsid w:val="00334C7F"/>
    <w:rsid w:val="00334DD6"/>
    <w:rsid w:val="003350C6"/>
    <w:rsid w:val="003354DE"/>
    <w:rsid w:val="00335B42"/>
    <w:rsid w:val="003374DD"/>
    <w:rsid w:val="0033795D"/>
    <w:rsid w:val="00337E7D"/>
    <w:rsid w:val="003404BD"/>
    <w:rsid w:val="003405D3"/>
    <w:rsid w:val="00340864"/>
    <w:rsid w:val="00342212"/>
    <w:rsid w:val="00342ADB"/>
    <w:rsid w:val="00343120"/>
    <w:rsid w:val="00343445"/>
    <w:rsid w:val="0034346B"/>
    <w:rsid w:val="003507B6"/>
    <w:rsid w:val="00351259"/>
    <w:rsid w:val="00351B53"/>
    <w:rsid w:val="00351DCA"/>
    <w:rsid w:val="00351F75"/>
    <w:rsid w:val="00352432"/>
    <w:rsid w:val="00353004"/>
    <w:rsid w:val="003538D1"/>
    <w:rsid w:val="00353B8A"/>
    <w:rsid w:val="00353B8B"/>
    <w:rsid w:val="00353BDD"/>
    <w:rsid w:val="00353F65"/>
    <w:rsid w:val="003557E7"/>
    <w:rsid w:val="003560CB"/>
    <w:rsid w:val="00360BD8"/>
    <w:rsid w:val="00360EC3"/>
    <w:rsid w:val="00360F25"/>
    <w:rsid w:val="00362340"/>
    <w:rsid w:val="0036242A"/>
    <w:rsid w:val="003625D1"/>
    <w:rsid w:val="0036290A"/>
    <w:rsid w:val="00362B9B"/>
    <w:rsid w:val="00364254"/>
    <w:rsid w:val="003656E9"/>
    <w:rsid w:val="00365798"/>
    <w:rsid w:val="003658CD"/>
    <w:rsid w:val="00366CE8"/>
    <w:rsid w:val="00366D12"/>
    <w:rsid w:val="00367CB4"/>
    <w:rsid w:val="003708B3"/>
    <w:rsid w:val="00370BAD"/>
    <w:rsid w:val="003712F0"/>
    <w:rsid w:val="003715D4"/>
    <w:rsid w:val="0037197D"/>
    <w:rsid w:val="00371A5A"/>
    <w:rsid w:val="003722ED"/>
    <w:rsid w:val="00373779"/>
    <w:rsid w:val="0037392A"/>
    <w:rsid w:val="00373C80"/>
    <w:rsid w:val="00373F5E"/>
    <w:rsid w:val="00374DAE"/>
    <w:rsid w:val="0037529E"/>
    <w:rsid w:val="0037551B"/>
    <w:rsid w:val="00375864"/>
    <w:rsid w:val="00375B75"/>
    <w:rsid w:val="00376A8D"/>
    <w:rsid w:val="00376E10"/>
    <w:rsid w:val="00377DD8"/>
    <w:rsid w:val="00381397"/>
    <w:rsid w:val="003814A2"/>
    <w:rsid w:val="00381A6C"/>
    <w:rsid w:val="0038262F"/>
    <w:rsid w:val="00383908"/>
    <w:rsid w:val="00383A8C"/>
    <w:rsid w:val="00384403"/>
    <w:rsid w:val="00384510"/>
    <w:rsid w:val="00384D66"/>
    <w:rsid w:val="003852FA"/>
    <w:rsid w:val="003854FC"/>
    <w:rsid w:val="0038560D"/>
    <w:rsid w:val="0038604E"/>
    <w:rsid w:val="00386083"/>
    <w:rsid w:val="00386B50"/>
    <w:rsid w:val="00387FBD"/>
    <w:rsid w:val="003902FA"/>
    <w:rsid w:val="00390C7E"/>
    <w:rsid w:val="00390DBB"/>
    <w:rsid w:val="00391BF9"/>
    <w:rsid w:val="00391DA6"/>
    <w:rsid w:val="00391F4E"/>
    <w:rsid w:val="00392B1E"/>
    <w:rsid w:val="00392BEE"/>
    <w:rsid w:val="0039324E"/>
    <w:rsid w:val="00395832"/>
    <w:rsid w:val="00396011"/>
    <w:rsid w:val="00396A6C"/>
    <w:rsid w:val="00397441"/>
    <w:rsid w:val="003A179C"/>
    <w:rsid w:val="003A208B"/>
    <w:rsid w:val="003A22E7"/>
    <w:rsid w:val="003A371B"/>
    <w:rsid w:val="003A3810"/>
    <w:rsid w:val="003A4603"/>
    <w:rsid w:val="003A5795"/>
    <w:rsid w:val="003A5BBD"/>
    <w:rsid w:val="003A6D9D"/>
    <w:rsid w:val="003A7111"/>
    <w:rsid w:val="003A7837"/>
    <w:rsid w:val="003A783F"/>
    <w:rsid w:val="003A7D8F"/>
    <w:rsid w:val="003A7DC5"/>
    <w:rsid w:val="003B0311"/>
    <w:rsid w:val="003B0D1B"/>
    <w:rsid w:val="003B0ED2"/>
    <w:rsid w:val="003B10C3"/>
    <w:rsid w:val="003B1108"/>
    <w:rsid w:val="003B173B"/>
    <w:rsid w:val="003B1881"/>
    <w:rsid w:val="003B2068"/>
    <w:rsid w:val="003B25D7"/>
    <w:rsid w:val="003B3AA8"/>
    <w:rsid w:val="003B4836"/>
    <w:rsid w:val="003B4D32"/>
    <w:rsid w:val="003B4DF7"/>
    <w:rsid w:val="003B512F"/>
    <w:rsid w:val="003B55C5"/>
    <w:rsid w:val="003B5870"/>
    <w:rsid w:val="003B6AFD"/>
    <w:rsid w:val="003B6D56"/>
    <w:rsid w:val="003B6E60"/>
    <w:rsid w:val="003B6E9B"/>
    <w:rsid w:val="003C0367"/>
    <w:rsid w:val="003C11E5"/>
    <w:rsid w:val="003C165A"/>
    <w:rsid w:val="003C19E5"/>
    <w:rsid w:val="003C2839"/>
    <w:rsid w:val="003C2B7F"/>
    <w:rsid w:val="003C2D7B"/>
    <w:rsid w:val="003C3855"/>
    <w:rsid w:val="003D0AE0"/>
    <w:rsid w:val="003D1C93"/>
    <w:rsid w:val="003D29BC"/>
    <w:rsid w:val="003D2B4E"/>
    <w:rsid w:val="003D2DFF"/>
    <w:rsid w:val="003D39F9"/>
    <w:rsid w:val="003D4456"/>
    <w:rsid w:val="003D46CE"/>
    <w:rsid w:val="003D4D0B"/>
    <w:rsid w:val="003D5461"/>
    <w:rsid w:val="003D6555"/>
    <w:rsid w:val="003D6F27"/>
    <w:rsid w:val="003D7817"/>
    <w:rsid w:val="003E019D"/>
    <w:rsid w:val="003E025F"/>
    <w:rsid w:val="003E0A62"/>
    <w:rsid w:val="003E127C"/>
    <w:rsid w:val="003E20D9"/>
    <w:rsid w:val="003E35DD"/>
    <w:rsid w:val="003E4284"/>
    <w:rsid w:val="003E5DAC"/>
    <w:rsid w:val="003E74A2"/>
    <w:rsid w:val="003E7649"/>
    <w:rsid w:val="003F0D84"/>
    <w:rsid w:val="003F1670"/>
    <w:rsid w:val="003F17B5"/>
    <w:rsid w:val="003F3729"/>
    <w:rsid w:val="003F37D6"/>
    <w:rsid w:val="003F479B"/>
    <w:rsid w:val="003F5355"/>
    <w:rsid w:val="003F703A"/>
    <w:rsid w:val="003F7984"/>
    <w:rsid w:val="003F7DFE"/>
    <w:rsid w:val="00400337"/>
    <w:rsid w:val="00400DF3"/>
    <w:rsid w:val="0040138E"/>
    <w:rsid w:val="004015AD"/>
    <w:rsid w:val="00401FB3"/>
    <w:rsid w:val="00402C3A"/>
    <w:rsid w:val="00403BA9"/>
    <w:rsid w:val="00403F58"/>
    <w:rsid w:val="00404043"/>
    <w:rsid w:val="004045D7"/>
    <w:rsid w:val="0040570D"/>
    <w:rsid w:val="00407C2B"/>
    <w:rsid w:val="0041064A"/>
    <w:rsid w:val="00412313"/>
    <w:rsid w:val="004127F9"/>
    <w:rsid w:val="004129D5"/>
    <w:rsid w:val="00413133"/>
    <w:rsid w:val="0041408F"/>
    <w:rsid w:val="00414A5C"/>
    <w:rsid w:val="00414C78"/>
    <w:rsid w:val="0041604B"/>
    <w:rsid w:val="00416140"/>
    <w:rsid w:val="004164AF"/>
    <w:rsid w:val="00417421"/>
    <w:rsid w:val="004175E3"/>
    <w:rsid w:val="00420561"/>
    <w:rsid w:val="00420BF8"/>
    <w:rsid w:val="00421289"/>
    <w:rsid w:val="004214DF"/>
    <w:rsid w:val="00422FD4"/>
    <w:rsid w:val="00423167"/>
    <w:rsid w:val="0042396F"/>
    <w:rsid w:val="004241B1"/>
    <w:rsid w:val="00424DE9"/>
    <w:rsid w:val="00424F60"/>
    <w:rsid w:val="004253CA"/>
    <w:rsid w:val="00425D75"/>
    <w:rsid w:val="00425E90"/>
    <w:rsid w:val="00426CEF"/>
    <w:rsid w:val="00427319"/>
    <w:rsid w:val="0043086B"/>
    <w:rsid w:val="00431044"/>
    <w:rsid w:val="0043150E"/>
    <w:rsid w:val="0043155B"/>
    <w:rsid w:val="004318DE"/>
    <w:rsid w:val="00434394"/>
    <w:rsid w:val="004346D0"/>
    <w:rsid w:val="00435328"/>
    <w:rsid w:val="00435E36"/>
    <w:rsid w:val="00436093"/>
    <w:rsid w:val="0043702A"/>
    <w:rsid w:val="00437089"/>
    <w:rsid w:val="0043747E"/>
    <w:rsid w:val="00437B7A"/>
    <w:rsid w:val="004407D4"/>
    <w:rsid w:val="004409BE"/>
    <w:rsid w:val="004411D9"/>
    <w:rsid w:val="00442255"/>
    <w:rsid w:val="00442450"/>
    <w:rsid w:val="0044295A"/>
    <w:rsid w:val="00443172"/>
    <w:rsid w:val="00443451"/>
    <w:rsid w:val="00443C0A"/>
    <w:rsid w:val="00443CA9"/>
    <w:rsid w:val="00443E8F"/>
    <w:rsid w:val="00444626"/>
    <w:rsid w:val="0044517D"/>
    <w:rsid w:val="00445C23"/>
    <w:rsid w:val="004463D9"/>
    <w:rsid w:val="00446620"/>
    <w:rsid w:val="0044677E"/>
    <w:rsid w:val="004475AB"/>
    <w:rsid w:val="00450FEC"/>
    <w:rsid w:val="004522DE"/>
    <w:rsid w:val="004534AA"/>
    <w:rsid w:val="004538C2"/>
    <w:rsid w:val="00454F4F"/>
    <w:rsid w:val="00455C9C"/>
    <w:rsid w:val="00456306"/>
    <w:rsid w:val="00456A00"/>
    <w:rsid w:val="004574B7"/>
    <w:rsid w:val="004577DE"/>
    <w:rsid w:val="00457BEF"/>
    <w:rsid w:val="004613CD"/>
    <w:rsid w:val="004618CC"/>
    <w:rsid w:val="00462E68"/>
    <w:rsid w:val="00464639"/>
    <w:rsid w:val="00464E82"/>
    <w:rsid w:val="004651F7"/>
    <w:rsid w:val="0046577B"/>
    <w:rsid w:val="004662E5"/>
    <w:rsid w:val="004665B1"/>
    <w:rsid w:val="00467BFE"/>
    <w:rsid w:val="004701FC"/>
    <w:rsid w:val="0047219D"/>
    <w:rsid w:val="00472762"/>
    <w:rsid w:val="00472FB0"/>
    <w:rsid w:val="00473595"/>
    <w:rsid w:val="00475500"/>
    <w:rsid w:val="00475858"/>
    <w:rsid w:val="004773A8"/>
    <w:rsid w:val="004774DB"/>
    <w:rsid w:val="00477617"/>
    <w:rsid w:val="00477BE2"/>
    <w:rsid w:val="0048120E"/>
    <w:rsid w:val="00481237"/>
    <w:rsid w:val="00481BB3"/>
    <w:rsid w:val="00481DDD"/>
    <w:rsid w:val="00481F3E"/>
    <w:rsid w:val="00483B2A"/>
    <w:rsid w:val="00483E0C"/>
    <w:rsid w:val="0048656E"/>
    <w:rsid w:val="00486A16"/>
    <w:rsid w:val="00487065"/>
    <w:rsid w:val="004870DD"/>
    <w:rsid w:val="00487C09"/>
    <w:rsid w:val="004908E7"/>
    <w:rsid w:val="0049203D"/>
    <w:rsid w:val="00492975"/>
    <w:rsid w:val="004929BE"/>
    <w:rsid w:val="00492B1E"/>
    <w:rsid w:val="00494040"/>
    <w:rsid w:val="004940C3"/>
    <w:rsid w:val="00494830"/>
    <w:rsid w:val="00495EB8"/>
    <w:rsid w:val="004970CE"/>
    <w:rsid w:val="00497280"/>
    <w:rsid w:val="004973CB"/>
    <w:rsid w:val="00497983"/>
    <w:rsid w:val="00497B83"/>
    <w:rsid w:val="004A004D"/>
    <w:rsid w:val="004A0CE3"/>
    <w:rsid w:val="004A17BC"/>
    <w:rsid w:val="004A1A3B"/>
    <w:rsid w:val="004A1B9F"/>
    <w:rsid w:val="004A1F54"/>
    <w:rsid w:val="004A274B"/>
    <w:rsid w:val="004A3312"/>
    <w:rsid w:val="004A5D48"/>
    <w:rsid w:val="004A6775"/>
    <w:rsid w:val="004A68A4"/>
    <w:rsid w:val="004A6D5F"/>
    <w:rsid w:val="004B0354"/>
    <w:rsid w:val="004B09A1"/>
    <w:rsid w:val="004B0BCB"/>
    <w:rsid w:val="004B1595"/>
    <w:rsid w:val="004B1688"/>
    <w:rsid w:val="004B24BD"/>
    <w:rsid w:val="004B274A"/>
    <w:rsid w:val="004B2752"/>
    <w:rsid w:val="004B2883"/>
    <w:rsid w:val="004B2957"/>
    <w:rsid w:val="004B3A3A"/>
    <w:rsid w:val="004B3C3B"/>
    <w:rsid w:val="004B3EA5"/>
    <w:rsid w:val="004B4B7B"/>
    <w:rsid w:val="004B52E3"/>
    <w:rsid w:val="004B5311"/>
    <w:rsid w:val="004B54C6"/>
    <w:rsid w:val="004B5CAF"/>
    <w:rsid w:val="004B5F5B"/>
    <w:rsid w:val="004B5FAE"/>
    <w:rsid w:val="004C01AE"/>
    <w:rsid w:val="004C0AE5"/>
    <w:rsid w:val="004C0B0D"/>
    <w:rsid w:val="004C1087"/>
    <w:rsid w:val="004C1ECE"/>
    <w:rsid w:val="004C268A"/>
    <w:rsid w:val="004C2878"/>
    <w:rsid w:val="004C2D18"/>
    <w:rsid w:val="004C2E67"/>
    <w:rsid w:val="004C3A07"/>
    <w:rsid w:val="004C4037"/>
    <w:rsid w:val="004C4285"/>
    <w:rsid w:val="004C42C8"/>
    <w:rsid w:val="004C4F2A"/>
    <w:rsid w:val="004C5165"/>
    <w:rsid w:val="004C5E20"/>
    <w:rsid w:val="004C653D"/>
    <w:rsid w:val="004C68A9"/>
    <w:rsid w:val="004C6BD0"/>
    <w:rsid w:val="004C7234"/>
    <w:rsid w:val="004C7B39"/>
    <w:rsid w:val="004C7CAF"/>
    <w:rsid w:val="004D08FA"/>
    <w:rsid w:val="004D0F8A"/>
    <w:rsid w:val="004D2E69"/>
    <w:rsid w:val="004D3239"/>
    <w:rsid w:val="004D3D79"/>
    <w:rsid w:val="004D448E"/>
    <w:rsid w:val="004D4975"/>
    <w:rsid w:val="004D4E57"/>
    <w:rsid w:val="004D511F"/>
    <w:rsid w:val="004D51EF"/>
    <w:rsid w:val="004D53D3"/>
    <w:rsid w:val="004D54B0"/>
    <w:rsid w:val="004D5923"/>
    <w:rsid w:val="004D6282"/>
    <w:rsid w:val="004D692D"/>
    <w:rsid w:val="004D6FCE"/>
    <w:rsid w:val="004D777F"/>
    <w:rsid w:val="004D7D34"/>
    <w:rsid w:val="004E014A"/>
    <w:rsid w:val="004E0464"/>
    <w:rsid w:val="004E196B"/>
    <w:rsid w:val="004E1DB0"/>
    <w:rsid w:val="004E3095"/>
    <w:rsid w:val="004E3A5B"/>
    <w:rsid w:val="004E3F80"/>
    <w:rsid w:val="004E4358"/>
    <w:rsid w:val="004E4A8D"/>
    <w:rsid w:val="004E6077"/>
    <w:rsid w:val="004E6324"/>
    <w:rsid w:val="004E682F"/>
    <w:rsid w:val="004E7045"/>
    <w:rsid w:val="004E7056"/>
    <w:rsid w:val="004E73CD"/>
    <w:rsid w:val="004E7A9D"/>
    <w:rsid w:val="004F09EB"/>
    <w:rsid w:val="004F0FA0"/>
    <w:rsid w:val="004F1740"/>
    <w:rsid w:val="004F1880"/>
    <w:rsid w:val="004F2893"/>
    <w:rsid w:val="004F321D"/>
    <w:rsid w:val="004F365B"/>
    <w:rsid w:val="004F376E"/>
    <w:rsid w:val="004F3B0E"/>
    <w:rsid w:val="004F4320"/>
    <w:rsid w:val="004F6E49"/>
    <w:rsid w:val="004F7875"/>
    <w:rsid w:val="004F7BE7"/>
    <w:rsid w:val="004F7CE5"/>
    <w:rsid w:val="005004B8"/>
    <w:rsid w:val="00500591"/>
    <w:rsid w:val="005015AE"/>
    <w:rsid w:val="0050288D"/>
    <w:rsid w:val="0050298C"/>
    <w:rsid w:val="00502B1C"/>
    <w:rsid w:val="00502C5F"/>
    <w:rsid w:val="00503743"/>
    <w:rsid w:val="005039AB"/>
    <w:rsid w:val="00503CF2"/>
    <w:rsid w:val="00503EEF"/>
    <w:rsid w:val="00504F9C"/>
    <w:rsid w:val="00505728"/>
    <w:rsid w:val="005066A8"/>
    <w:rsid w:val="005067E6"/>
    <w:rsid w:val="00507CC4"/>
    <w:rsid w:val="00507D3C"/>
    <w:rsid w:val="00510CD5"/>
    <w:rsid w:val="00511AFC"/>
    <w:rsid w:val="00512041"/>
    <w:rsid w:val="00512B28"/>
    <w:rsid w:val="005136D3"/>
    <w:rsid w:val="00513BFF"/>
    <w:rsid w:val="00513C2D"/>
    <w:rsid w:val="005149A5"/>
    <w:rsid w:val="00515451"/>
    <w:rsid w:val="00515751"/>
    <w:rsid w:val="005163C6"/>
    <w:rsid w:val="005168F9"/>
    <w:rsid w:val="00517551"/>
    <w:rsid w:val="005217CF"/>
    <w:rsid w:val="00521908"/>
    <w:rsid w:val="00522CB8"/>
    <w:rsid w:val="005231DF"/>
    <w:rsid w:val="005238BA"/>
    <w:rsid w:val="005247E6"/>
    <w:rsid w:val="005251B2"/>
    <w:rsid w:val="00525B7D"/>
    <w:rsid w:val="00526459"/>
    <w:rsid w:val="00526FB0"/>
    <w:rsid w:val="0052726D"/>
    <w:rsid w:val="00527AD4"/>
    <w:rsid w:val="00527E87"/>
    <w:rsid w:val="005306EE"/>
    <w:rsid w:val="00530A20"/>
    <w:rsid w:val="0053186B"/>
    <w:rsid w:val="005320C8"/>
    <w:rsid w:val="00533E32"/>
    <w:rsid w:val="00534194"/>
    <w:rsid w:val="0053457B"/>
    <w:rsid w:val="0053515E"/>
    <w:rsid w:val="00536203"/>
    <w:rsid w:val="0053666E"/>
    <w:rsid w:val="005366D6"/>
    <w:rsid w:val="005378DC"/>
    <w:rsid w:val="00537D9D"/>
    <w:rsid w:val="005404B5"/>
    <w:rsid w:val="00541918"/>
    <w:rsid w:val="00541D10"/>
    <w:rsid w:val="00541F97"/>
    <w:rsid w:val="00542403"/>
    <w:rsid w:val="00544191"/>
    <w:rsid w:val="00544CCF"/>
    <w:rsid w:val="00544E5E"/>
    <w:rsid w:val="005478F5"/>
    <w:rsid w:val="00547DD6"/>
    <w:rsid w:val="005502FB"/>
    <w:rsid w:val="00551E0A"/>
    <w:rsid w:val="0055317A"/>
    <w:rsid w:val="00553631"/>
    <w:rsid w:val="005547D7"/>
    <w:rsid w:val="00554B21"/>
    <w:rsid w:val="00554BAF"/>
    <w:rsid w:val="00555623"/>
    <w:rsid w:val="005562EB"/>
    <w:rsid w:val="005563EA"/>
    <w:rsid w:val="005564F3"/>
    <w:rsid w:val="0056050F"/>
    <w:rsid w:val="00560A5D"/>
    <w:rsid w:val="00561D14"/>
    <w:rsid w:val="00562B17"/>
    <w:rsid w:val="00563543"/>
    <w:rsid w:val="00563D8F"/>
    <w:rsid w:val="00564002"/>
    <w:rsid w:val="00564C29"/>
    <w:rsid w:val="00564C4F"/>
    <w:rsid w:val="00566463"/>
    <w:rsid w:val="005666CA"/>
    <w:rsid w:val="00570B9F"/>
    <w:rsid w:val="005718C4"/>
    <w:rsid w:val="00572976"/>
    <w:rsid w:val="00573C67"/>
    <w:rsid w:val="005748F7"/>
    <w:rsid w:val="005752D9"/>
    <w:rsid w:val="005753BC"/>
    <w:rsid w:val="00576D07"/>
    <w:rsid w:val="005774CE"/>
    <w:rsid w:val="005807C0"/>
    <w:rsid w:val="005818CD"/>
    <w:rsid w:val="00582004"/>
    <w:rsid w:val="00582333"/>
    <w:rsid w:val="0058270D"/>
    <w:rsid w:val="0058331D"/>
    <w:rsid w:val="00583775"/>
    <w:rsid w:val="00583ACF"/>
    <w:rsid w:val="005850F0"/>
    <w:rsid w:val="005861EE"/>
    <w:rsid w:val="005869B2"/>
    <w:rsid w:val="00586DC1"/>
    <w:rsid w:val="00587F39"/>
    <w:rsid w:val="005906EF"/>
    <w:rsid w:val="00590FD8"/>
    <w:rsid w:val="0059183B"/>
    <w:rsid w:val="00591BA6"/>
    <w:rsid w:val="005924AC"/>
    <w:rsid w:val="005924E1"/>
    <w:rsid w:val="00592E57"/>
    <w:rsid w:val="0059342C"/>
    <w:rsid w:val="005948A2"/>
    <w:rsid w:val="005949C6"/>
    <w:rsid w:val="00595CBB"/>
    <w:rsid w:val="00596110"/>
    <w:rsid w:val="00596BD8"/>
    <w:rsid w:val="0059713A"/>
    <w:rsid w:val="00597569"/>
    <w:rsid w:val="005A0CA0"/>
    <w:rsid w:val="005A17BF"/>
    <w:rsid w:val="005A1A3E"/>
    <w:rsid w:val="005A2C6B"/>
    <w:rsid w:val="005A3E79"/>
    <w:rsid w:val="005A435D"/>
    <w:rsid w:val="005A493E"/>
    <w:rsid w:val="005A4B66"/>
    <w:rsid w:val="005A4B90"/>
    <w:rsid w:val="005A5BE3"/>
    <w:rsid w:val="005A6A90"/>
    <w:rsid w:val="005A7722"/>
    <w:rsid w:val="005A78AA"/>
    <w:rsid w:val="005B0542"/>
    <w:rsid w:val="005B1186"/>
    <w:rsid w:val="005B2390"/>
    <w:rsid w:val="005B2D33"/>
    <w:rsid w:val="005B334A"/>
    <w:rsid w:val="005B38FE"/>
    <w:rsid w:val="005B393C"/>
    <w:rsid w:val="005B4540"/>
    <w:rsid w:val="005B4DF6"/>
    <w:rsid w:val="005B55B1"/>
    <w:rsid w:val="005B7A14"/>
    <w:rsid w:val="005C059E"/>
    <w:rsid w:val="005C093F"/>
    <w:rsid w:val="005C1020"/>
    <w:rsid w:val="005C241F"/>
    <w:rsid w:val="005C26E2"/>
    <w:rsid w:val="005C2E61"/>
    <w:rsid w:val="005C4304"/>
    <w:rsid w:val="005C4B6E"/>
    <w:rsid w:val="005C5270"/>
    <w:rsid w:val="005C52DA"/>
    <w:rsid w:val="005C55A6"/>
    <w:rsid w:val="005C6CA5"/>
    <w:rsid w:val="005C7805"/>
    <w:rsid w:val="005D0540"/>
    <w:rsid w:val="005D06AA"/>
    <w:rsid w:val="005D0D8A"/>
    <w:rsid w:val="005D0DCA"/>
    <w:rsid w:val="005D1F9D"/>
    <w:rsid w:val="005D26C4"/>
    <w:rsid w:val="005D32C3"/>
    <w:rsid w:val="005D397A"/>
    <w:rsid w:val="005D4400"/>
    <w:rsid w:val="005D5452"/>
    <w:rsid w:val="005D7570"/>
    <w:rsid w:val="005D792F"/>
    <w:rsid w:val="005D796A"/>
    <w:rsid w:val="005E00DF"/>
    <w:rsid w:val="005E040B"/>
    <w:rsid w:val="005E0FEA"/>
    <w:rsid w:val="005E1059"/>
    <w:rsid w:val="005E1138"/>
    <w:rsid w:val="005E141D"/>
    <w:rsid w:val="005E2792"/>
    <w:rsid w:val="005E4314"/>
    <w:rsid w:val="005E449A"/>
    <w:rsid w:val="005E4ECE"/>
    <w:rsid w:val="005E552D"/>
    <w:rsid w:val="005E5684"/>
    <w:rsid w:val="005E5833"/>
    <w:rsid w:val="005E58D8"/>
    <w:rsid w:val="005E632E"/>
    <w:rsid w:val="005E647E"/>
    <w:rsid w:val="005E686D"/>
    <w:rsid w:val="005E77FD"/>
    <w:rsid w:val="005E7F9F"/>
    <w:rsid w:val="005F048D"/>
    <w:rsid w:val="005F0CBA"/>
    <w:rsid w:val="005F107B"/>
    <w:rsid w:val="005F1300"/>
    <w:rsid w:val="005F1DFE"/>
    <w:rsid w:val="005F2187"/>
    <w:rsid w:val="005F298F"/>
    <w:rsid w:val="005F3237"/>
    <w:rsid w:val="005F32A0"/>
    <w:rsid w:val="005F3664"/>
    <w:rsid w:val="005F36E9"/>
    <w:rsid w:val="005F444E"/>
    <w:rsid w:val="005F533E"/>
    <w:rsid w:val="005F5FA1"/>
    <w:rsid w:val="005F5FBF"/>
    <w:rsid w:val="005F6745"/>
    <w:rsid w:val="005F6DE5"/>
    <w:rsid w:val="005F6FD7"/>
    <w:rsid w:val="005F7A08"/>
    <w:rsid w:val="005F7BB4"/>
    <w:rsid w:val="00600AD1"/>
    <w:rsid w:val="00600F31"/>
    <w:rsid w:val="00601C7E"/>
    <w:rsid w:val="0060544B"/>
    <w:rsid w:val="00605D52"/>
    <w:rsid w:val="0060692E"/>
    <w:rsid w:val="00606C23"/>
    <w:rsid w:val="006079B2"/>
    <w:rsid w:val="00607E76"/>
    <w:rsid w:val="00611D46"/>
    <w:rsid w:val="00612A76"/>
    <w:rsid w:val="00612C5A"/>
    <w:rsid w:val="00613507"/>
    <w:rsid w:val="00613C7D"/>
    <w:rsid w:val="006148A6"/>
    <w:rsid w:val="0061522E"/>
    <w:rsid w:val="00615F3A"/>
    <w:rsid w:val="006160A0"/>
    <w:rsid w:val="00616478"/>
    <w:rsid w:val="00616BDA"/>
    <w:rsid w:val="0062100E"/>
    <w:rsid w:val="006211A8"/>
    <w:rsid w:val="00621429"/>
    <w:rsid w:val="00621DAD"/>
    <w:rsid w:val="00621E66"/>
    <w:rsid w:val="006228F4"/>
    <w:rsid w:val="0062309E"/>
    <w:rsid w:val="006232D0"/>
    <w:rsid w:val="0062401B"/>
    <w:rsid w:val="0062429E"/>
    <w:rsid w:val="006245B1"/>
    <w:rsid w:val="00625697"/>
    <w:rsid w:val="00625759"/>
    <w:rsid w:val="006268B3"/>
    <w:rsid w:val="00626AC4"/>
    <w:rsid w:val="00627779"/>
    <w:rsid w:val="00630112"/>
    <w:rsid w:val="00630C96"/>
    <w:rsid w:val="00631A55"/>
    <w:rsid w:val="00633D4C"/>
    <w:rsid w:val="00634ACD"/>
    <w:rsid w:val="0063568F"/>
    <w:rsid w:val="006358A4"/>
    <w:rsid w:val="00635E9E"/>
    <w:rsid w:val="006362CF"/>
    <w:rsid w:val="0063674D"/>
    <w:rsid w:val="00636EB0"/>
    <w:rsid w:val="00636F9E"/>
    <w:rsid w:val="00640463"/>
    <w:rsid w:val="00640920"/>
    <w:rsid w:val="00640BEB"/>
    <w:rsid w:val="006419C4"/>
    <w:rsid w:val="00642955"/>
    <w:rsid w:val="00642CBD"/>
    <w:rsid w:val="00642EAF"/>
    <w:rsid w:val="00642FC3"/>
    <w:rsid w:val="00643982"/>
    <w:rsid w:val="00643A4C"/>
    <w:rsid w:val="0064454B"/>
    <w:rsid w:val="0064473B"/>
    <w:rsid w:val="0064521B"/>
    <w:rsid w:val="006514E7"/>
    <w:rsid w:val="006516AA"/>
    <w:rsid w:val="00651938"/>
    <w:rsid w:val="00652B23"/>
    <w:rsid w:val="00653136"/>
    <w:rsid w:val="00653349"/>
    <w:rsid w:val="00653C31"/>
    <w:rsid w:val="0065420D"/>
    <w:rsid w:val="00654639"/>
    <w:rsid w:val="006552CF"/>
    <w:rsid w:val="006571B4"/>
    <w:rsid w:val="00657369"/>
    <w:rsid w:val="0065782C"/>
    <w:rsid w:val="0065791A"/>
    <w:rsid w:val="00657E5B"/>
    <w:rsid w:val="00660239"/>
    <w:rsid w:val="00660555"/>
    <w:rsid w:val="00660614"/>
    <w:rsid w:val="00660D66"/>
    <w:rsid w:val="00661213"/>
    <w:rsid w:val="006649F7"/>
    <w:rsid w:val="00664BBC"/>
    <w:rsid w:val="0066502D"/>
    <w:rsid w:val="00665A5B"/>
    <w:rsid w:val="0066602B"/>
    <w:rsid w:val="006664A2"/>
    <w:rsid w:val="006675E9"/>
    <w:rsid w:val="0067122C"/>
    <w:rsid w:val="006719D2"/>
    <w:rsid w:val="00671A13"/>
    <w:rsid w:val="006733A5"/>
    <w:rsid w:val="00673689"/>
    <w:rsid w:val="00673886"/>
    <w:rsid w:val="006740A6"/>
    <w:rsid w:val="00675458"/>
    <w:rsid w:val="0067583B"/>
    <w:rsid w:val="00675F98"/>
    <w:rsid w:val="00676A18"/>
    <w:rsid w:val="00680290"/>
    <w:rsid w:val="00680B82"/>
    <w:rsid w:val="00680FD6"/>
    <w:rsid w:val="006825BA"/>
    <w:rsid w:val="00682CAC"/>
    <w:rsid w:val="00683834"/>
    <w:rsid w:val="00683E05"/>
    <w:rsid w:val="006848F2"/>
    <w:rsid w:val="00684A2A"/>
    <w:rsid w:val="00684B10"/>
    <w:rsid w:val="00685B48"/>
    <w:rsid w:val="00685F44"/>
    <w:rsid w:val="0068716D"/>
    <w:rsid w:val="006874DB"/>
    <w:rsid w:val="006879D5"/>
    <w:rsid w:val="00687ECD"/>
    <w:rsid w:val="00690031"/>
    <w:rsid w:val="00690C40"/>
    <w:rsid w:val="00691172"/>
    <w:rsid w:val="00692115"/>
    <w:rsid w:val="0069216D"/>
    <w:rsid w:val="00693FB0"/>
    <w:rsid w:val="006949B7"/>
    <w:rsid w:val="00694E69"/>
    <w:rsid w:val="00696A01"/>
    <w:rsid w:val="00696B65"/>
    <w:rsid w:val="00697614"/>
    <w:rsid w:val="006A070F"/>
    <w:rsid w:val="006A0885"/>
    <w:rsid w:val="006A08BF"/>
    <w:rsid w:val="006A08D7"/>
    <w:rsid w:val="006A0BF7"/>
    <w:rsid w:val="006A0E7F"/>
    <w:rsid w:val="006A1817"/>
    <w:rsid w:val="006A1B7A"/>
    <w:rsid w:val="006A2A57"/>
    <w:rsid w:val="006A4483"/>
    <w:rsid w:val="006A4D03"/>
    <w:rsid w:val="006A51EA"/>
    <w:rsid w:val="006A6045"/>
    <w:rsid w:val="006A61C0"/>
    <w:rsid w:val="006A6224"/>
    <w:rsid w:val="006A6933"/>
    <w:rsid w:val="006A6A93"/>
    <w:rsid w:val="006A6FEA"/>
    <w:rsid w:val="006A7E63"/>
    <w:rsid w:val="006B0C4C"/>
    <w:rsid w:val="006B11CE"/>
    <w:rsid w:val="006B156F"/>
    <w:rsid w:val="006B16D8"/>
    <w:rsid w:val="006B1785"/>
    <w:rsid w:val="006B266F"/>
    <w:rsid w:val="006B34AD"/>
    <w:rsid w:val="006B36E3"/>
    <w:rsid w:val="006B3A6E"/>
    <w:rsid w:val="006B3F75"/>
    <w:rsid w:val="006B5EBA"/>
    <w:rsid w:val="006B6E18"/>
    <w:rsid w:val="006B6FFA"/>
    <w:rsid w:val="006C0BFC"/>
    <w:rsid w:val="006C1145"/>
    <w:rsid w:val="006C1618"/>
    <w:rsid w:val="006C1D8D"/>
    <w:rsid w:val="006C235B"/>
    <w:rsid w:val="006C2B84"/>
    <w:rsid w:val="006C2B9F"/>
    <w:rsid w:val="006C3271"/>
    <w:rsid w:val="006C5414"/>
    <w:rsid w:val="006C56E2"/>
    <w:rsid w:val="006C57A6"/>
    <w:rsid w:val="006C58EF"/>
    <w:rsid w:val="006C5BF6"/>
    <w:rsid w:val="006C62B2"/>
    <w:rsid w:val="006C6932"/>
    <w:rsid w:val="006D196A"/>
    <w:rsid w:val="006D2DDB"/>
    <w:rsid w:val="006D3858"/>
    <w:rsid w:val="006D4003"/>
    <w:rsid w:val="006D4ACA"/>
    <w:rsid w:val="006D4B83"/>
    <w:rsid w:val="006D52DE"/>
    <w:rsid w:val="006D5B53"/>
    <w:rsid w:val="006D6960"/>
    <w:rsid w:val="006D7356"/>
    <w:rsid w:val="006D793F"/>
    <w:rsid w:val="006E0EAA"/>
    <w:rsid w:val="006E29D2"/>
    <w:rsid w:val="006E32DD"/>
    <w:rsid w:val="006E35D4"/>
    <w:rsid w:val="006E3BFE"/>
    <w:rsid w:val="006E3D1C"/>
    <w:rsid w:val="006E442F"/>
    <w:rsid w:val="006E45AE"/>
    <w:rsid w:val="006E4970"/>
    <w:rsid w:val="006E4FD6"/>
    <w:rsid w:val="006E5C60"/>
    <w:rsid w:val="006E6D39"/>
    <w:rsid w:val="006E6F3F"/>
    <w:rsid w:val="006F075C"/>
    <w:rsid w:val="006F2922"/>
    <w:rsid w:val="006F3083"/>
    <w:rsid w:val="006F3E1E"/>
    <w:rsid w:val="006F4528"/>
    <w:rsid w:val="006F54D9"/>
    <w:rsid w:val="006F71C8"/>
    <w:rsid w:val="006F7754"/>
    <w:rsid w:val="006F7D9D"/>
    <w:rsid w:val="00700DC8"/>
    <w:rsid w:val="00700E54"/>
    <w:rsid w:val="0070161C"/>
    <w:rsid w:val="00702686"/>
    <w:rsid w:val="00704CF0"/>
    <w:rsid w:val="0070589B"/>
    <w:rsid w:val="0070597B"/>
    <w:rsid w:val="00706382"/>
    <w:rsid w:val="007074AB"/>
    <w:rsid w:val="00707619"/>
    <w:rsid w:val="00707655"/>
    <w:rsid w:val="007077E6"/>
    <w:rsid w:val="007107A5"/>
    <w:rsid w:val="00710BE3"/>
    <w:rsid w:val="007113B4"/>
    <w:rsid w:val="00711592"/>
    <w:rsid w:val="00711625"/>
    <w:rsid w:val="00712435"/>
    <w:rsid w:val="0071254D"/>
    <w:rsid w:val="0071290D"/>
    <w:rsid w:val="00713DB1"/>
    <w:rsid w:val="00713FA7"/>
    <w:rsid w:val="00715D8B"/>
    <w:rsid w:val="0071660C"/>
    <w:rsid w:val="00716D35"/>
    <w:rsid w:val="00717CDD"/>
    <w:rsid w:val="00720202"/>
    <w:rsid w:val="0072047F"/>
    <w:rsid w:val="00720C2A"/>
    <w:rsid w:val="00720EB4"/>
    <w:rsid w:val="007213CC"/>
    <w:rsid w:val="00722159"/>
    <w:rsid w:val="00722441"/>
    <w:rsid w:val="00722622"/>
    <w:rsid w:val="00722E0B"/>
    <w:rsid w:val="00722E32"/>
    <w:rsid w:val="00722E43"/>
    <w:rsid w:val="00723754"/>
    <w:rsid w:val="00724862"/>
    <w:rsid w:val="00724899"/>
    <w:rsid w:val="00724C97"/>
    <w:rsid w:val="007255E7"/>
    <w:rsid w:val="0072573B"/>
    <w:rsid w:val="00725C46"/>
    <w:rsid w:val="007278A9"/>
    <w:rsid w:val="00727ABC"/>
    <w:rsid w:val="007310E5"/>
    <w:rsid w:val="00731F9C"/>
    <w:rsid w:val="00732637"/>
    <w:rsid w:val="00732925"/>
    <w:rsid w:val="00732B17"/>
    <w:rsid w:val="00732BF9"/>
    <w:rsid w:val="00732E7B"/>
    <w:rsid w:val="00733DD6"/>
    <w:rsid w:val="007342BC"/>
    <w:rsid w:val="00734993"/>
    <w:rsid w:val="00735824"/>
    <w:rsid w:val="007366A1"/>
    <w:rsid w:val="00736E50"/>
    <w:rsid w:val="00737188"/>
    <w:rsid w:val="00737220"/>
    <w:rsid w:val="00740032"/>
    <w:rsid w:val="00740116"/>
    <w:rsid w:val="007405A3"/>
    <w:rsid w:val="00740825"/>
    <w:rsid w:val="007416B8"/>
    <w:rsid w:val="00742A12"/>
    <w:rsid w:val="00742E4B"/>
    <w:rsid w:val="00743674"/>
    <w:rsid w:val="0074377F"/>
    <w:rsid w:val="00744DCB"/>
    <w:rsid w:val="00744E1E"/>
    <w:rsid w:val="007450A5"/>
    <w:rsid w:val="0074554B"/>
    <w:rsid w:val="00746466"/>
    <w:rsid w:val="00746601"/>
    <w:rsid w:val="0074746B"/>
    <w:rsid w:val="007474CD"/>
    <w:rsid w:val="00747504"/>
    <w:rsid w:val="0074765A"/>
    <w:rsid w:val="00747926"/>
    <w:rsid w:val="00747CD0"/>
    <w:rsid w:val="0075123C"/>
    <w:rsid w:val="00751F56"/>
    <w:rsid w:val="007537A0"/>
    <w:rsid w:val="00753AA6"/>
    <w:rsid w:val="00754CAF"/>
    <w:rsid w:val="00756637"/>
    <w:rsid w:val="00756D37"/>
    <w:rsid w:val="007570FF"/>
    <w:rsid w:val="00757B16"/>
    <w:rsid w:val="00760643"/>
    <w:rsid w:val="00760B04"/>
    <w:rsid w:val="0076174E"/>
    <w:rsid w:val="00761874"/>
    <w:rsid w:val="00761A69"/>
    <w:rsid w:val="00763532"/>
    <w:rsid w:val="007640B0"/>
    <w:rsid w:val="00764428"/>
    <w:rsid w:val="00764444"/>
    <w:rsid w:val="00765386"/>
    <w:rsid w:val="0076584A"/>
    <w:rsid w:val="00765C46"/>
    <w:rsid w:val="007679DB"/>
    <w:rsid w:val="0077090A"/>
    <w:rsid w:val="007723CC"/>
    <w:rsid w:val="007725C5"/>
    <w:rsid w:val="00773B3B"/>
    <w:rsid w:val="00773D15"/>
    <w:rsid w:val="00775563"/>
    <w:rsid w:val="00777193"/>
    <w:rsid w:val="007776C0"/>
    <w:rsid w:val="0078006B"/>
    <w:rsid w:val="007806CD"/>
    <w:rsid w:val="007807D0"/>
    <w:rsid w:val="0078170E"/>
    <w:rsid w:val="00781F74"/>
    <w:rsid w:val="0078282B"/>
    <w:rsid w:val="007829E2"/>
    <w:rsid w:val="007836E7"/>
    <w:rsid w:val="007845F0"/>
    <w:rsid w:val="00785280"/>
    <w:rsid w:val="00785D05"/>
    <w:rsid w:val="0078652B"/>
    <w:rsid w:val="007901BA"/>
    <w:rsid w:val="00790B7B"/>
    <w:rsid w:val="0079127E"/>
    <w:rsid w:val="007915DC"/>
    <w:rsid w:val="00791AF9"/>
    <w:rsid w:val="0079306E"/>
    <w:rsid w:val="0079372E"/>
    <w:rsid w:val="00793735"/>
    <w:rsid w:val="00793751"/>
    <w:rsid w:val="00794B6F"/>
    <w:rsid w:val="007953D2"/>
    <w:rsid w:val="00795A38"/>
    <w:rsid w:val="00795E9E"/>
    <w:rsid w:val="00797192"/>
    <w:rsid w:val="00797827"/>
    <w:rsid w:val="007A0531"/>
    <w:rsid w:val="007A095F"/>
    <w:rsid w:val="007A0A3C"/>
    <w:rsid w:val="007A0DB9"/>
    <w:rsid w:val="007A0E49"/>
    <w:rsid w:val="007A20D2"/>
    <w:rsid w:val="007A26E4"/>
    <w:rsid w:val="007A2747"/>
    <w:rsid w:val="007A2946"/>
    <w:rsid w:val="007A3BB2"/>
    <w:rsid w:val="007A47B1"/>
    <w:rsid w:val="007A4ED7"/>
    <w:rsid w:val="007A50F0"/>
    <w:rsid w:val="007A6C6F"/>
    <w:rsid w:val="007A6EED"/>
    <w:rsid w:val="007A74F2"/>
    <w:rsid w:val="007A7515"/>
    <w:rsid w:val="007B0992"/>
    <w:rsid w:val="007B1017"/>
    <w:rsid w:val="007B17FD"/>
    <w:rsid w:val="007B1B58"/>
    <w:rsid w:val="007B1DE0"/>
    <w:rsid w:val="007B4C84"/>
    <w:rsid w:val="007B5348"/>
    <w:rsid w:val="007B704D"/>
    <w:rsid w:val="007B732F"/>
    <w:rsid w:val="007B7822"/>
    <w:rsid w:val="007B78B1"/>
    <w:rsid w:val="007C065A"/>
    <w:rsid w:val="007C0C74"/>
    <w:rsid w:val="007C133E"/>
    <w:rsid w:val="007C205D"/>
    <w:rsid w:val="007C2F94"/>
    <w:rsid w:val="007C3ACC"/>
    <w:rsid w:val="007C5C4C"/>
    <w:rsid w:val="007C6D05"/>
    <w:rsid w:val="007C709B"/>
    <w:rsid w:val="007C757F"/>
    <w:rsid w:val="007C7CBA"/>
    <w:rsid w:val="007D117B"/>
    <w:rsid w:val="007D1912"/>
    <w:rsid w:val="007D1AD8"/>
    <w:rsid w:val="007D2121"/>
    <w:rsid w:val="007D29F2"/>
    <w:rsid w:val="007D2BB1"/>
    <w:rsid w:val="007D2F0C"/>
    <w:rsid w:val="007D388A"/>
    <w:rsid w:val="007D3D7A"/>
    <w:rsid w:val="007D3D81"/>
    <w:rsid w:val="007D3FD0"/>
    <w:rsid w:val="007D47EE"/>
    <w:rsid w:val="007D5577"/>
    <w:rsid w:val="007D635F"/>
    <w:rsid w:val="007D7350"/>
    <w:rsid w:val="007E09DF"/>
    <w:rsid w:val="007E0F6A"/>
    <w:rsid w:val="007E2126"/>
    <w:rsid w:val="007E2AAD"/>
    <w:rsid w:val="007E2D45"/>
    <w:rsid w:val="007E30EF"/>
    <w:rsid w:val="007E42BF"/>
    <w:rsid w:val="007E4BCB"/>
    <w:rsid w:val="007E5E2B"/>
    <w:rsid w:val="007E638E"/>
    <w:rsid w:val="007E7169"/>
    <w:rsid w:val="007F1EA6"/>
    <w:rsid w:val="007F21B2"/>
    <w:rsid w:val="007F263D"/>
    <w:rsid w:val="007F336E"/>
    <w:rsid w:val="007F5956"/>
    <w:rsid w:val="007F61F9"/>
    <w:rsid w:val="007F63DD"/>
    <w:rsid w:val="007F69D5"/>
    <w:rsid w:val="007F77F5"/>
    <w:rsid w:val="008002D7"/>
    <w:rsid w:val="00801F22"/>
    <w:rsid w:val="00802C29"/>
    <w:rsid w:val="00803229"/>
    <w:rsid w:val="008035CB"/>
    <w:rsid w:val="00804E45"/>
    <w:rsid w:val="00805086"/>
    <w:rsid w:val="00805946"/>
    <w:rsid w:val="00805CA8"/>
    <w:rsid w:val="00806321"/>
    <w:rsid w:val="008064E5"/>
    <w:rsid w:val="00806914"/>
    <w:rsid w:val="008076E5"/>
    <w:rsid w:val="0081092E"/>
    <w:rsid w:val="00810CEB"/>
    <w:rsid w:val="008118EB"/>
    <w:rsid w:val="00812054"/>
    <w:rsid w:val="00812770"/>
    <w:rsid w:val="00812848"/>
    <w:rsid w:val="00812CB7"/>
    <w:rsid w:val="008131BB"/>
    <w:rsid w:val="0081349E"/>
    <w:rsid w:val="008136D0"/>
    <w:rsid w:val="00814065"/>
    <w:rsid w:val="00814FFE"/>
    <w:rsid w:val="008158BD"/>
    <w:rsid w:val="008162E4"/>
    <w:rsid w:val="0081646D"/>
    <w:rsid w:val="008175C1"/>
    <w:rsid w:val="00820EC3"/>
    <w:rsid w:val="0082101A"/>
    <w:rsid w:val="00821350"/>
    <w:rsid w:val="0082145F"/>
    <w:rsid w:val="00821B73"/>
    <w:rsid w:val="00821CB8"/>
    <w:rsid w:val="00824B23"/>
    <w:rsid w:val="00825587"/>
    <w:rsid w:val="00825AE0"/>
    <w:rsid w:val="00825C9E"/>
    <w:rsid w:val="00826D4C"/>
    <w:rsid w:val="00826D9E"/>
    <w:rsid w:val="00830330"/>
    <w:rsid w:val="008305D8"/>
    <w:rsid w:val="00830ADA"/>
    <w:rsid w:val="00832908"/>
    <w:rsid w:val="00832EC7"/>
    <w:rsid w:val="008332F0"/>
    <w:rsid w:val="008337BB"/>
    <w:rsid w:val="00833DCF"/>
    <w:rsid w:val="008343F8"/>
    <w:rsid w:val="00834464"/>
    <w:rsid w:val="00834C65"/>
    <w:rsid w:val="0083570F"/>
    <w:rsid w:val="008367E1"/>
    <w:rsid w:val="00836ACD"/>
    <w:rsid w:val="00836B41"/>
    <w:rsid w:val="00836B95"/>
    <w:rsid w:val="00837201"/>
    <w:rsid w:val="00837E20"/>
    <w:rsid w:val="00840237"/>
    <w:rsid w:val="008404AE"/>
    <w:rsid w:val="008409C6"/>
    <w:rsid w:val="0084177B"/>
    <w:rsid w:val="00841A50"/>
    <w:rsid w:val="00842E47"/>
    <w:rsid w:val="008431C4"/>
    <w:rsid w:val="0084358B"/>
    <w:rsid w:val="00843CF4"/>
    <w:rsid w:val="00844CB2"/>
    <w:rsid w:val="00844F06"/>
    <w:rsid w:val="0084584B"/>
    <w:rsid w:val="00845CC9"/>
    <w:rsid w:val="00847B9C"/>
    <w:rsid w:val="00850498"/>
    <w:rsid w:val="00850C74"/>
    <w:rsid w:val="0085130F"/>
    <w:rsid w:val="00851766"/>
    <w:rsid w:val="00851B64"/>
    <w:rsid w:val="00851CAC"/>
    <w:rsid w:val="00851FB1"/>
    <w:rsid w:val="00853BC8"/>
    <w:rsid w:val="008550FE"/>
    <w:rsid w:val="008566EA"/>
    <w:rsid w:val="00857A51"/>
    <w:rsid w:val="00857D5A"/>
    <w:rsid w:val="00860519"/>
    <w:rsid w:val="00860A28"/>
    <w:rsid w:val="00860D1D"/>
    <w:rsid w:val="008631F6"/>
    <w:rsid w:val="00863807"/>
    <w:rsid w:val="00863AC0"/>
    <w:rsid w:val="00863FC2"/>
    <w:rsid w:val="008648DD"/>
    <w:rsid w:val="008649D6"/>
    <w:rsid w:val="00864FD0"/>
    <w:rsid w:val="00867306"/>
    <w:rsid w:val="00870075"/>
    <w:rsid w:val="0087155B"/>
    <w:rsid w:val="00871BA5"/>
    <w:rsid w:val="0087215E"/>
    <w:rsid w:val="00873073"/>
    <w:rsid w:val="0087347E"/>
    <w:rsid w:val="0087465B"/>
    <w:rsid w:val="00875C33"/>
    <w:rsid w:val="00875D35"/>
    <w:rsid w:val="00875E78"/>
    <w:rsid w:val="00876306"/>
    <w:rsid w:val="00876394"/>
    <w:rsid w:val="008766D7"/>
    <w:rsid w:val="00876705"/>
    <w:rsid w:val="00876F45"/>
    <w:rsid w:val="008771F1"/>
    <w:rsid w:val="00880318"/>
    <w:rsid w:val="008804F2"/>
    <w:rsid w:val="008808D9"/>
    <w:rsid w:val="00880C2B"/>
    <w:rsid w:val="0088191B"/>
    <w:rsid w:val="0088315B"/>
    <w:rsid w:val="00883D03"/>
    <w:rsid w:val="008849AE"/>
    <w:rsid w:val="00884CB7"/>
    <w:rsid w:val="00884E73"/>
    <w:rsid w:val="00885024"/>
    <w:rsid w:val="0088532E"/>
    <w:rsid w:val="00886739"/>
    <w:rsid w:val="0088757C"/>
    <w:rsid w:val="00887B51"/>
    <w:rsid w:val="00887C80"/>
    <w:rsid w:val="0089009E"/>
    <w:rsid w:val="008900CA"/>
    <w:rsid w:val="0089022A"/>
    <w:rsid w:val="008904C2"/>
    <w:rsid w:val="00891680"/>
    <w:rsid w:val="00892D94"/>
    <w:rsid w:val="00892EBC"/>
    <w:rsid w:val="00893160"/>
    <w:rsid w:val="00893F2F"/>
    <w:rsid w:val="008942FF"/>
    <w:rsid w:val="008946F5"/>
    <w:rsid w:val="0089530F"/>
    <w:rsid w:val="00895D5E"/>
    <w:rsid w:val="008972D6"/>
    <w:rsid w:val="0089796E"/>
    <w:rsid w:val="008A07F5"/>
    <w:rsid w:val="008A0C6C"/>
    <w:rsid w:val="008A13E1"/>
    <w:rsid w:val="008A2D08"/>
    <w:rsid w:val="008A2D0B"/>
    <w:rsid w:val="008A3FBC"/>
    <w:rsid w:val="008A4065"/>
    <w:rsid w:val="008A430E"/>
    <w:rsid w:val="008A43A4"/>
    <w:rsid w:val="008A5495"/>
    <w:rsid w:val="008A5749"/>
    <w:rsid w:val="008A5C2B"/>
    <w:rsid w:val="008A6186"/>
    <w:rsid w:val="008B0E93"/>
    <w:rsid w:val="008B2275"/>
    <w:rsid w:val="008B2623"/>
    <w:rsid w:val="008B29EF"/>
    <w:rsid w:val="008B51F4"/>
    <w:rsid w:val="008B5847"/>
    <w:rsid w:val="008B5D40"/>
    <w:rsid w:val="008B66BE"/>
    <w:rsid w:val="008B66F7"/>
    <w:rsid w:val="008B78FC"/>
    <w:rsid w:val="008C075C"/>
    <w:rsid w:val="008C09E7"/>
    <w:rsid w:val="008C20BA"/>
    <w:rsid w:val="008C33A1"/>
    <w:rsid w:val="008C3850"/>
    <w:rsid w:val="008C3ABC"/>
    <w:rsid w:val="008C3C22"/>
    <w:rsid w:val="008C3CC5"/>
    <w:rsid w:val="008C4408"/>
    <w:rsid w:val="008C6942"/>
    <w:rsid w:val="008C7144"/>
    <w:rsid w:val="008C7260"/>
    <w:rsid w:val="008C7BCF"/>
    <w:rsid w:val="008D007B"/>
    <w:rsid w:val="008D037F"/>
    <w:rsid w:val="008D16E6"/>
    <w:rsid w:val="008D21A2"/>
    <w:rsid w:val="008D317B"/>
    <w:rsid w:val="008D3C9F"/>
    <w:rsid w:val="008D42D3"/>
    <w:rsid w:val="008D4404"/>
    <w:rsid w:val="008D7833"/>
    <w:rsid w:val="008D789F"/>
    <w:rsid w:val="008D7A65"/>
    <w:rsid w:val="008E090B"/>
    <w:rsid w:val="008E16CD"/>
    <w:rsid w:val="008E1796"/>
    <w:rsid w:val="008E1D6F"/>
    <w:rsid w:val="008E232B"/>
    <w:rsid w:val="008E2482"/>
    <w:rsid w:val="008E268F"/>
    <w:rsid w:val="008E28F6"/>
    <w:rsid w:val="008E42D4"/>
    <w:rsid w:val="008E456B"/>
    <w:rsid w:val="008E5620"/>
    <w:rsid w:val="008E570E"/>
    <w:rsid w:val="008E58E0"/>
    <w:rsid w:val="008E64CC"/>
    <w:rsid w:val="008E6E16"/>
    <w:rsid w:val="008E77FF"/>
    <w:rsid w:val="008E7973"/>
    <w:rsid w:val="008F0473"/>
    <w:rsid w:val="008F1BB2"/>
    <w:rsid w:val="008F1D35"/>
    <w:rsid w:val="008F36E7"/>
    <w:rsid w:val="008F38A8"/>
    <w:rsid w:val="008F42AC"/>
    <w:rsid w:val="008F503D"/>
    <w:rsid w:val="008F7387"/>
    <w:rsid w:val="008F73F7"/>
    <w:rsid w:val="008F7569"/>
    <w:rsid w:val="008F7BB7"/>
    <w:rsid w:val="009003D5"/>
    <w:rsid w:val="00901A67"/>
    <w:rsid w:val="0090220D"/>
    <w:rsid w:val="00902FE6"/>
    <w:rsid w:val="00903269"/>
    <w:rsid w:val="00903D52"/>
    <w:rsid w:val="009041E9"/>
    <w:rsid w:val="0090422B"/>
    <w:rsid w:val="0090555C"/>
    <w:rsid w:val="009055EA"/>
    <w:rsid w:val="0090568D"/>
    <w:rsid w:val="00910574"/>
    <w:rsid w:val="00913EDE"/>
    <w:rsid w:val="00914AD5"/>
    <w:rsid w:val="00914EDD"/>
    <w:rsid w:val="00916AF6"/>
    <w:rsid w:val="00916BE2"/>
    <w:rsid w:val="00917ED6"/>
    <w:rsid w:val="009211FA"/>
    <w:rsid w:val="009215B7"/>
    <w:rsid w:val="00923BF7"/>
    <w:rsid w:val="00925054"/>
    <w:rsid w:val="009256D7"/>
    <w:rsid w:val="00926075"/>
    <w:rsid w:val="00926576"/>
    <w:rsid w:val="00926657"/>
    <w:rsid w:val="00927D21"/>
    <w:rsid w:val="009308AA"/>
    <w:rsid w:val="00931553"/>
    <w:rsid w:val="00931845"/>
    <w:rsid w:val="00931947"/>
    <w:rsid w:val="00931A52"/>
    <w:rsid w:val="00931A87"/>
    <w:rsid w:val="009321B9"/>
    <w:rsid w:val="0093304F"/>
    <w:rsid w:val="009340D0"/>
    <w:rsid w:val="009341BB"/>
    <w:rsid w:val="009343FB"/>
    <w:rsid w:val="0093517B"/>
    <w:rsid w:val="00935614"/>
    <w:rsid w:val="00935873"/>
    <w:rsid w:val="00935B6E"/>
    <w:rsid w:val="00935FD6"/>
    <w:rsid w:val="00936EE2"/>
    <w:rsid w:val="00937697"/>
    <w:rsid w:val="00937917"/>
    <w:rsid w:val="00937942"/>
    <w:rsid w:val="00940461"/>
    <w:rsid w:val="009415A5"/>
    <w:rsid w:val="0094199A"/>
    <w:rsid w:val="00942303"/>
    <w:rsid w:val="00942451"/>
    <w:rsid w:val="009426E4"/>
    <w:rsid w:val="00942982"/>
    <w:rsid w:val="00942CD3"/>
    <w:rsid w:val="00943327"/>
    <w:rsid w:val="0094361D"/>
    <w:rsid w:val="00943793"/>
    <w:rsid w:val="009444EB"/>
    <w:rsid w:val="00944B79"/>
    <w:rsid w:val="00945A7C"/>
    <w:rsid w:val="009460B8"/>
    <w:rsid w:val="009462D1"/>
    <w:rsid w:val="00946B38"/>
    <w:rsid w:val="00946B4F"/>
    <w:rsid w:val="00946FB4"/>
    <w:rsid w:val="009475ED"/>
    <w:rsid w:val="00950360"/>
    <w:rsid w:val="009519B6"/>
    <w:rsid w:val="00951C88"/>
    <w:rsid w:val="009523D0"/>
    <w:rsid w:val="00952450"/>
    <w:rsid w:val="0095275B"/>
    <w:rsid w:val="00953634"/>
    <w:rsid w:val="00953690"/>
    <w:rsid w:val="00953772"/>
    <w:rsid w:val="00953C41"/>
    <w:rsid w:val="00954450"/>
    <w:rsid w:val="00954562"/>
    <w:rsid w:val="00954C7A"/>
    <w:rsid w:val="009552AE"/>
    <w:rsid w:val="009553D8"/>
    <w:rsid w:val="009558A5"/>
    <w:rsid w:val="009566B0"/>
    <w:rsid w:val="00957EB4"/>
    <w:rsid w:val="009613A3"/>
    <w:rsid w:val="00961879"/>
    <w:rsid w:val="00963E54"/>
    <w:rsid w:val="009654E7"/>
    <w:rsid w:val="00965997"/>
    <w:rsid w:val="00965AD5"/>
    <w:rsid w:val="00965F04"/>
    <w:rsid w:val="00966924"/>
    <w:rsid w:val="009677BA"/>
    <w:rsid w:val="00967D44"/>
    <w:rsid w:val="00971737"/>
    <w:rsid w:val="0097186D"/>
    <w:rsid w:val="00972B0F"/>
    <w:rsid w:val="009730C7"/>
    <w:rsid w:val="00973FD5"/>
    <w:rsid w:val="00973FED"/>
    <w:rsid w:val="00974525"/>
    <w:rsid w:val="0097490D"/>
    <w:rsid w:val="00974B50"/>
    <w:rsid w:val="00975321"/>
    <w:rsid w:val="009754C5"/>
    <w:rsid w:val="00975850"/>
    <w:rsid w:val="0097693A"/>
    <w:rsid w:val="00976C18"/>
    <w:rsid w:val="009772AA"/>
    <w:rsid w:val="009774D5"/>
    <w:rsid w:val="009803F8"/>
    <w:rsid w:val="0098045E"/>
    <w:rsid w:val="009811EE"/>
    <w:rsid w:val="00981AEA"/>
    <w:rsid w:val="009823E1"/>
    <w:rsid w:val="00983B07"/>
    <w:rsid w:val="0098420D"/>
    <w:rsid w:val="009855F5"/>
    <w:rsid w:val="00985D6D"/>
    <w:rsid w:val="00985F07"/>
    <w:rsid w:val="00985FA5"/>
    <w:rsid w:val="0098638E"/>
    <w:rsid w:val="00986574"/>
    <w:rsid w:val="00987392"/>
    <w:rsid w:val="00987949"/>
    <w:rsid w:val="00987CDB"/>
    <w:rsid w:val="00990846"/>
    <w:rsid w:val="00991C5F"/>
    <w:rsid w:val="0099217A"/>
    <w:rsid w:val="00992328"/>
    <w:rsid w:val="00993322"/>
    <w:rsid w:val="00993AAD"/>
    <w:rsid w:val="00993B2A"/>
    <w:rsid w:val="00993F7F"/>
    <w:rsid w:val="0099449E"/>
    <w:rsid w:val="00994BD8"/>
    <w:rsid w:val="009951C0"/>
    <w:rsid w:val="00996600"/>
    <w:rsid w:val="00996DD4"/>
    <w:rsid w:val="00997E34"/>
    <w:rsid w:val="009A0646"/>
    <w:rsid w:val="009A0A62"/>
    <w:rsid w:val="009A0C60"/>
    <w:rsid w:val="009A0F57"/>
    <w:rsid w:val="009A12C4"/>
    <w:rsid w:val="009A230F"/>
    <w:rsid w:val="009A24D7"/>
    <w:rsid w:val="009A257D"/>
    <w:rsid w:val="009A316F"/>
    <w:rsid w:val="009A4754"/>
    <w:rsid w:val="009A4794"/>
    <w:rsid w:val="009A47DA"/>
    <w:rsid w:val="009A4A2B"/>
    <w:rsid w:val="009A6141"/>
    <w:rsid w:val="009A77C4"/>
    <w:rsid w:val="009B0A54"/>
    <w:rsid w:val="009B1041"/>
    <w:rsid w:val="009B1C86"/>
    <w:rsid w:val="009B234E"/>
    <w:rsid w:val="009B2FED"/>
    <w:rsid w:val="009B45B1"/>
    <w:rsid w:val="009B46DC"/>
    <w:rsid w:val="009B482E"/>
    <w:rsid w:val="009B5375"/>
    <w:rsid w:val="009B58DC"/>
    <w:rsid w:val="009B59B2"/>
    <w:rsid w:val="009B68B1"/>
    <w:rsid w:val="009C0280"/>
    <w:rsid w:val="009C0DC0"/>
    <w:rsid w:val="009C1504"/>
    <w:rsid w:val="009C1D8A"/>
    <w:rsid w:val="009C2241"/>
    <w:rsid w:val="009C263F"/>
    <w:rsid w:val="009C4162"/>
    <w:rsid w:val="009C4A9F"/>
    <w:rsid w:val="009C5A92"/>
    <w:rsid w:val="009C74B3"/>
    <w:rsid w:val="009C769F"/>
    <w:rsid w:val="009C7E96"/>
    <w:rsid w:val="009D05F6"/>
    <w:rsid w:val="009D07AE"/>
    <w:rsid w:val="009D1166"/>
    <w:rsid w:val="009D11EA"/>
    <w:rsid w:val="009D1759"/>
    <w:rsid w:val="009D1AAF"/>
    <w:rsid w:val="009D3000"/>
    <w:rsid w:val="009D3061"/>
    <w:rsid w:val="009D3557"/>
    <w:rsid w:val="009D38D3"/>
    <w:rsid w:val="009D3A5A"/>
    <w:rsid w:val="009D3A87"/>
    <w:rsid w:val="009D3D9C"/>
    <w:rsid w:val="009D4BCE"/>
    <w:rsid w:val="009D4CEA"/>
    <w:rsid w:val="009D4D18"/>
    <w:rsid w:val="009D51FC"/>
    <w:rsid w:val="009D5357"/>
    <w:rsid w:val="009D55CF"/>
    <w:rsid w:val="009D5B0B"/>
    <w:rsid w:val="009D6274"/>
    <w:rsid w:val="009D688D"/>
    <w:rsid w:val="009D70B9"/>
    <w:rsid w:val="009D77AA"/>
    <w:rsid w:val="009D7C04"/>
    <w:rsid w:val="009E2394"/>
    <w:rsid w:val="009E2E86"/>
    <w:rsid w:val="009E4357"/>
    <w:rsid w:val="009E4E07"/>
    <w:rsid w:val="009E5446"/>
    <w:rsid w:val="009E599A"/>
    <w:rsid w:val="009E5E07"/>
    <w:rsid w:val="009E67E2"/>
    <w:rsid w:val="009E69A4"/>
    <w:rsid w:val="009E72FD"/>
    <w:rsid w:val="009F0C12"/>
    <w:rsid w:val="009F12AD"/>
    <w:rsid w:val="009F1CC9"/>
    <w:rsid w:val="009F23E5"/>
    <w:rsid w:val="009F270C"/>
    <w:rsid w:val="009F2848"/>
    <w:rsid w:val="009F3C7B"/>
    <w:rsid w:val="009F4C8C"/>
    <w:rsid w:val="009F6333"/>
    <w:rsid w:val="009F6B29"/>
    <w:rsid w:val="009F70F7"/>
    <w:rsid w:val="00A00103"/>
    <w:rsid w:val="00A00E18"/>
    <w:rsid w:val="00A0178C"/>
    <w:rsid w:val="00A02D17"/>
    <w:rsid w:val="00A02EC1"/>
    <w:rsid w:val="00A0340B"/>
    <w:rsid w:val="00A035C9"/>
    <w:rsid w:val="00A038EB"/>
    <w:rsid w:val="00A03A75"/>
    <w:rsid w:val="00A04052"/>
    <w:rsid w:val="00A04F5B"/>
    <w:rsid w:val="00A05895"/>
    <w:rsid w:val="00A05FAC"/>
    <w:rsid w:val="00A063C9"/>
    <w:rsid w:val="00A06661"/>
    <w:rsid w:val="00A072BC"/>
    <w:rsid w:val="00A07B38"/>
    <w:rsid w:val="00A11038"/>
    <w:rsid w:val="00A1180C"/>
    <w:rsid w:val="00A11A0A"/>
    <w:rsid w:val="00A11BA7"/>
    <w:rsid w:val="00A1257B"/>
    <w:rsid w:val="00A12CA3"/>
    <w:rsid w:val="00A13183"/>
    <w:rsid w:val="00A131B5"/>
    <w:rsid w:val="00A137E2"/>
    <w:rsid w:val="00A1385F"/>
    <w:rsid w:val="00A13F1C"/>
    <w:rsid w:val="00A14685"/>
    <w:rsid w:val="00A152B8"/>
    <w:rsid w:val="00A1551F"/>
    <w:rsid w:val="00A1596E"/>
    <w:rsid w:val="00A15A2E"/>
    <w:rsid w:val="00A165C6"/>
    <w:rsid w:val="00A16BFD"/>
    <w:rsid w:val="00A16F52"/>
    <w:rsid w:val="00A16F82"/>
    <w:rsid w:val="00A176BF"/>
    <w:rsid w:val="00A17755"/>
    <w:rsid w:val="00A20442"/>
    <w:rsid w:val="00A20AFE"/>
    <w:rsid w:val="00A229A6"/>
    <w:rsid w:val="00A22B1A"/>
    <w:rsid w:val="00A235E1"/>
    <w:rsid w:val="00A2364E"/>
    <w:rsid w:val="00A25484"/>
    <w:rsid w:val="00A264DB"/>
    <w:rsid w:val="00A2666C"/>
    <w:rsid w:val="00A26FA7"/>
    <w:rsid w:val="00A27269"/>
    <w:rsid w:val="00A273A5"/>
    <w:rsid w:val="00A27BB2"/>
    <w:rsid w:val="00A300E3"/>
    <w:rsid w:val="00A303C9"/>
    <w:rsid w:val="00A30DE9"/>
    <w:rsid w:val="00A31343"/>
    <w:rsid w:val="00A31841"/>
    <w:rsid w:val="00A3185F"/>
    <w:rsid w:val="00A32281"/>
    <w:rsid w:val="00A327A3"/>
    <w:rsid w:val="00A328F0"/>
    <w:rsid w:val="00A33707"/>
    <w:rsid w:val="00A33AD2"/>
    <w:rsid w:val="00A34B51"/>
    <w:rsid w:val="00A40A23"/>
    <w:rsid w:val="00A41867"/>
    <w:rsid w:val="00A41C97"/>
    <w:rsid w:val="00A42298"/>
    <w:rsid w:val="00A42BFA"/>
    <w:rsid w:val="00A42C9C"/>
    <w:rsid w:val="00A42DE9"/>
    <w:rsid w:val="00A42F3B"/>
    <w:rsid w:val="00A4492C"/>
    <w:rsid w:val="00A50375"/>
    <w:rsid w:val="00A504AE"/>
    <w:rsid w:val="00A51520"/>
    <w:rsid w:val="00A51BF3"/>
    <w:rsid w:val="00A528F1"/>
    <w:rsid w:val="00A53284"/>
    <w:rsid w:val="00A54057"/>
    <w:rsid w:val="00A55D45"/>
    <w:rsid w:val="00A5601C"/>
    <w:rsid w:val="00A577FF"/>
    <w:rsid w:val="00A57FF4"/>
    <w:rsid w:val="00A6094F"/>
    <w:rsid w:val="00A60D07"/>
    <w:rsid w:val="00A621D9"/>
    <w:rsid w:val="00A63228"/>
    <w:rsid w:val="00A633CF"/>
    <w:rsid w:val="00A63EF5"/>
    <w:rsid w:val="00A64F4A"/>
    <w:rsid w:val="00A65000"/>
    <w:rsid w:val="00A6509A"/>
    <w:rsid w:val="00A66A36"/>
    <w:rsid w:val="00A675A9"/>
    <w:rsid w:val="00A67C52"/>
    <w:rsid w:val="00A67C8C"/>
    <w:rsid w:val="00A70430"/>
    <w:rsid w:val="00A70E61"/>
    <w:rsid w:val="00A7119F"/>
    <w:rsid w:val="00A71342"/>
    <w:rsid w:val="00A71787"/>
    <w:rsid w:val="00A71A89"/>
    <w:rsid w:val="00A71B82"/>
    <w:rsid w:val="00A72528"/>
    <w:rsid w:val="00A7272C"/>
    <w:rsid w:val="00A72B2A"/>
    <w:rsid w:val="00A73592"/>
    <w:rsid w:val="00A74AE5"/>
    <w:rsid w:val="00A74BB7"/>
    <w:rsid w:val="00A74BF4"/>
    <w:rsid w:val="00A76614"/>
    <w:rsid w:val="00A76A7A"/>
    <w:rsid w:val="00A76DD9"/>
    <w:rsid w:val="00A77676"/>
    <w:rsid w:val="00A80BAF"/>
    <w:rsid w:val="00A81C37"/>
    <w:rsid w:val="00A81C57"/>
    <w:rsid w:val="00A82214"/>
    <w:rsid w:val="00A82491"/>
    <w:rsid w:val="00A83EEA"/>
    <w:rsid w:val="00A8428D"/>
    <w:rsid w:val="00A84DE1"/>
    <w:rsid w:val="00A86BC8"/>
    <w:rsid w:val="00A8743A"/>
    <w:rsid w:val="00A90B68"/>
    <w:rsid w:val="00A90F39"/>
    <w:rsid w:val="00A91795"/>
    <w:rsid w:val="00A92194"/>
    <w:rsid w:val="00A92FD7"/>
    <w:rsid w:val="00A93518"/>
    <w:rsid w:val="00A93770"/>
    <w:rsid w:val="00A93F7A"/>
    <w:rsid w:val="00A94716"/>
    <w:rsid w:val="00A94853"/>
    <w:rsid w:val="00A948FA"/>
    <w:rsid w:val="00A94D61"/>
    <w:rsid w:val="00A954F2"/>
    <w:rsid w:val="00A95EF1"/>
    <w:rsid w:val="00A975F3"/>
    <w:rsid w:val="00A97C26"/>
    <w:rsid w:val="00AA00C2"/>
    <w:rsid w:val="00AA14C0"/>
    <w:rsid w:val="00AA3031"/>
    <w:rsid w:val="00AA3AAC"/>
    <w:rsid w:val="00AA4751"/>
    <w:rsid w:val="00AA4780"/>
    <w:rsid w:val="00AA75CA"/>
    <w:rsid w:val="00AA7D47"/>
    <w:rsid w:val="00AB0114"/>
    <w:rsid w:val="00AB036D"/>
    <w:rsid w:val="00AB23F4"/>
    <w:rsid w:val="00AB31CD"/>
    <w:rsid w:val="00AB38EB"/>
    <w:rsid w:val="00AB4C45"/>
    <w:rsid w:val="00AB50DF"/>
    <w:rsid w:val="00AB5202"/>
    <w:rsid w:val="00AB5FEC"/>
    <w:rsid w:val="00AB6404"/>
    <w:rsid w:val="00AB6D0D"/>
    <w:rsid w:val="00AC1B7C"/>
    <w:rsid w:val="00AC1EDC"/>
    <w:rsid w:val="00AC24C8"/>
    <w:rsid w:val="00AC2508"/>
    <w:rsid w:val="00AC34B2"/>
    <w:rsid w:val="00AC3E89"/>
    <w:rsid w:val="00AC432B"/>
    <w:rsid w:val="00AC4DB9"/>
    <w:rsid w:val="00AC52E2"/>
    <w:rsid w:val="00AC5730"/>
    <w:rsid w:val="00AD0495"/>
    <w:rsid w:val="00AD0BB4"/>
    <w:rsid w:val="00AD191C"/>
    <w:rsid w:val="00AD1C7A"/>
    <w:rsid w:val="00AD217D"/>
    <w:rsid w:val="00AD3C89"/>
    <w:rsid w:val="00AD4ACC"/>
    <w:rsid w:val="00AD4C2E"/>
    <w:rsid w:val="00AD4E7D"/>
    <w:rsid w:val="00AD5E53"/>
    <w:rsid w:val="00AD775D"/>
    <w:rsid w:val="00AD7B1B"/>
    <w:rsid w:val="00AE00E0"/>
    <w:rsid w:val="00AE17D3"/>
    <w:rsid w:val="00AE1DAE"/>
    <w:rsid w:val="00AE200F"/>
    <w:rsid w:val="00AE232A"/>
    <w:rsid w:val="00AE3572"/>
    <w:rsid w:val="00AE3EE9"/>
    <w:rsid w:val="00AE46D3"/>
    <w:rsid w:val="00AE4813"/>
    <w:rsid w:val="00AE5BA1"/>
    <w:rsid w:val="00AE6695"/>
    <w:rsid w:val="00AE6E12"/>
    <w:rsid w:val="00AE7438"/>
    <w:rsid w:val="00AF0688"/>
    <w:rsid w:val="00AF0CF6"/>
    <w:rsid w:val="00AF1735"/>
    <w:rsid w:val="00AF206B"/>
    <w:rsid w:val="00AF210E"/>
    <w:rsid w:val="00AF2999"/>
    <w:rsid w:val="00AF2AFA"/>
    <w:rsid w:val="00AF2B62"/>
    <w:rsid w:val="00AF2EE5"/>
    <w:rsid w:val="00AF47A6"/>
    <w:rsid w:val="00AF62F0"/>
    <w:rsid w:val="00AF62F4"/>
    <w:rsid w:val="00AF6F86"/>
    <w:rsid w:val="00B00F24"/>
    <w:rsid w:val="00B01CA9"/>
    <w:rsid w:val="00B0261D"/>
    <w:rsid w:val="00B03F3B"/>
    <w:rsid w:val="00B04309"/>
    <w:rsid w:val="00B04877"/>
    <w:rsid w:val="00B056ED"/>
    <w:rsid w:val="00B05CB9"/>
    <w:rsid w:val="00B06C01"/>
    <w:rsid w:val="00B0770C"/>
    <w:rsid w:val="00B1023D"/>
    <w:rsid w:val="00B103BC"/>
    <w:rsid w:val="00B1224A"/>
    <w:rsid w:val="00B127A2"/>
    <w:rsid w:val="00B13839"/>
    <w:rsid w:val="00B14160"/>
    <w:rsid w:val="00B14356"/>
    <w:rsid w:val="00B15087"/>
    <w:rsid w:val="00B15861"/>
    <w:rsid w:val="00B20F04"/>
    <w:rsid w:val="00B21723"/>
    <w:rsid w:val="00B21FAB"/>
    <w:rsid w:val="00B2316D"/>
    <w:rsid w:val="00B2381F"/>
    <w:rsid w:val="00B23CA8"/>
    <w:rsid w:val="00B23E62"/>
    <w:rsid w:val="00B24126"/>
    <w:rsid w:val="00B25841"/>
    <w:rsid w:val="00B25AA2"/>
    <w:rsid w:val="00B27C61"/>
    <w:rsid w:val="00B302A1"/>
    <w:rsid w:val="00B30F86"/>
    <w:rsid w:val="00B31264"/>
    <w:rsid w:val="00B312E6"/>
    <w:rsid w:val="00B3162B"/>
    <w:rsid w:val="00B32B7A"/>
    <w:rsid w:val="00B33924"/>
    <w:rsid w:val="00B33F97"/>
    <w:rsid w:val="00B34E69"/>
    <w:rsid w:val="00B3567F"/>
    <w:rsid w:val="00B35C6F"/>
    <w:rsid w:val="00B35DAA"/>
    <w:rsid w:val="00B35DD3"/>
    <w:rsid w:val="00B360FC"/>
    <w:rsid w:val="00B36CCB"/>
    <w:rsid w:val="00B37268"/>
    <w:rsid w:val="00B40FD0"/>
    <w:rsid w:val="00B42314"/>
    <w:rsid w:val="00B42BAA"/>
    <w:rsid w:val="00B43176"/>
    <w:rsid w:val="00B43E0B"/>
    <w:rsid w:val="00B445C2"/>
    <w:rsid w:val="00B454B7"/>
    <w:rsid w:val="00B45948"/>
    <w:rsid w:val="00B45C18"/>
    <w:rsid w:val="00B46751"/>
    <w:rsid w:val="00B47076"/>
    <w:rsid w:val="00B4710F"/>
    <w:rsid w:val="00B47679"/>
    <w:rsid w:val="00B505DD"/>
    <w:rsid w:val="00B50C37"/>
    <w:rsid w:val="00B50CB6"/>
    <w:rsid w:val="00B51F4C"/>
    <w:rsid w:val="00B524F3"/>
    <w:rsid w:val="00B5339D"/>
    <w:rsid w:val="00B53E58"/>
    <w:rsid w:val="00B56DC2"/>
    <w:rsid w:val="00B57B49"/>
    <w:rsid w:val="00B6020C"/>
    <w:rsid w:val="00B60B5C"/>
    <w:rsid w:val="00B6110E"/>
    <w:rsid w:val="00B615C1"/>
    <w:rsid w:val="00B61648"/>
    <w:rsid w:val="00B61F2B"/>
    <w:rsid w:val="00B629AF"/>
    <w:rsid w:val="00B62D11"/>
    <w:rsid w:val="00B6369B"/>
    <w:rsid w:val="00B65288"/>
    <w:rsid w:val="00B65C96"/>
    <w:rsid w:val="00B6658D"/>
    <w:rsid w:val="00B6663C"/>
    <w:rsid w:val="00B66B2A"/>
    <w:rsid w:val="00B67651"/>
    <w:rsid w:val="00B676D8"/>
    <w:rsid w:val="00B67B77"/>
    <w:rsid w:val="00B68682"/>
    <w:rsid w:val="00B70DC4"/>
    <w:rsid w:val="00B71855"/>
    <w:rsid w:val="00B72BF6"/>
    <w:rsid w:val="00B7345D"/>
    <w:rsid w:val="00B73E4C"/>
    <w:rsid w:val="00B73F8D"/>
    <w:rsid w:val="00B74F6B"/>
    <w:rsid w:val="00B757F3"/>
    <w:rsid w:val="00B75A72"/>
    <w:rsid w:val="00B76459"/>
    <w:rsid w:val="00B76AA4"/>
    <w:rsid w:val="00B772F8"/>
    <w:rsid w:val="00B77740"/>
    <w:rsid w:val="00B806C6"/>
    <w:rsid w:val="00B80A8A"/>
    <w:rsid w:val="00B81444"/>
    <w:rsid w:val="00B8179D"/>
    <w:rsid w:val="00B8183F"/>
    <w:rsid w:val="00B826E7"/>
    <w:rsid w:val="00B83230"/>
    <w:rsid w:val="00B83B8E"/>
    <w:rsid w:val="00B84133"/>
    <w:rsid w:val="00B87163"/>
    <w:rsid w:val="00B8758D"/>
    <w:rsid w:val="00B87BC3"/>
    <w:rsid w:val="00B900F3"/>
    <w:rsid w:val="00B90426"/>
    <w:rsid w:val="00B9081C"/>
    <w:rsid w:val="00B90CD2"/>
    <w:rsid w:val="00B9236B"/>
    <w:rsid w:val="00B923EB"/>
    <w:rsid w:val="00B92EF0"/>
    <w:rsid w:val="00B94A8D"/>
    <w:rsid w:val="00B951D1"/>
    <w:rsid w:val="00B9560E"/>
    <w:rsid w:val="00B95B8D"/>
    <w:rsid w:val="00B95F8E"/>
    <w:rsid w:val="00B9605B"/>
    <w:rsid w:val="00B962D1"/>
    <w:rsid w:val="00B9688F"/>
    <w:rsid w:val="00BA0278"/>
    <w:rsid w:val="00BA0A5E"/>
    <w:rsid w:val="00BA0B96"/>
    <w:rsid w:val="00BA0D42"/>
    <w:rsid w:val="00BA0F6E"/>
    <w:rsid w:val="00BA154C"/>
    <w:rsid w:val="00BA17A6"/>
    <w:rsid w:val="00BA1D59"/>
    <w:rsid w:val="00BA218C"/>
    <w:rsid w:val="00BA3191"/>
    <w:rsid w:val="00BA39C6"/>
    <w:rsid w:val="00BA3D9D"/>
    <w:rsid w:val="00BA520C"/>
    <w:rsid w:val="00BA5A15"/>
    <w:rsid w:val="00BA64FD"/>
    <w:rsid w:val="00BA7438"/>
    <w:rsid w:val="00BA7562"/>
    <w:rsid w:val="00BA78F0"/>
    <w:rsid w:val="00BB04BD"/>
    <w:rsid w:val="00BB084B"/>
    <w:rsid w:val="00BB0B78"/>
    <w:rsid w:val="00BB1933"/>
    <w:rsid w:val="00BB1E6D"/>
    <w:rsid w:val="00BB1E89"/>
    <w:rsid w:val="00BB2339"/>
    <w:rsid w:val="00BB31C7"/>
    <w:rsid w:val="00BB35A4"/>
    <w:rsid w:val="00BB42AE"/>
    <w:rsid w:val="00BB6310"/>
    <w:rsid w:val="00BB726D"/>
    <w:rsid w:val="00BC3B77"/>
    <w:rsid w:val="00BC49D9"/>
    <w:rsid w:val="00BC4DB1"/>
    <w:rsid w:val="00BD0602"/>
    <w:rsid w:val="00BD0F2B"/>
    <w:rsid w:val="00BD10BE"/>
    <w:rsid w:val="00BD1B4C"/>
    <w:rsid w:val="00BD1EBA"/>
    <w:rsid w:val="00BD1F2F"/>
    <w:rsid w:val="00BD3193"/>
    <w:rsid w:val="00BD3500"/>
    <w:rsid w:val="00BD3B7D"/>
    <w:rsid w:val="00BD480B"/>
    <w:rsid w:val="00BD507E"/>
    <w:rsid w:val="00BD5488"/>
    <w:rsid w:val="00BD584C"/>
    <w:rsid w:val="00BD5BB3"/>
    <w:rsid w:val="00BD7323"/>
    <w:rsid w:val="00BD7C63"/>
    <w:rsid w:val="00BE003F"/>
    <w:rsid w:val="00BE0449"/>
    <w:rsid w:val="00BE0C5F"/>
    <w:rsid w:val="00BE2160"/>
    <w:rsid w:val="00BE23E2"/>
    <w:rsid w:val="00BE27C4"/>
    <w:rsid w:val="00BE2A7E"/>
    <w:rsid w:val="00BE3066"/>
    <w:rsid w:val="00BE36BC"/>
    <w:rsid w:val="00BE4BC4"/>
    <w:rsid w:val="00BE6B71"/>
    <w:rsid w:val="00BE704A"/>
    <w:rsid w:val="00BE73E0"/>
    <w:rsid w:val="00BE7DCA"/>
    <w:rsid w:val="00BF0130"/>
    <w:rsid w:val="00BF0828"/>
    <w:rsid w:val="00BF0932"/>
    <w:rsid w:val="00BF1BD2"/>
    <w:rsid w:val="00BF22A7"/>
    <w:rsid w:val="00BF2D7B"/>
    <w:rsid w:val="00BF53C5"/>
    <w:rsid w:val="00BF5AED"/>
    <w:rsid w:val="00BF6F8B"/>
    <w:rsid w:val="00BF7047"/>
    <w:rsid w:val="00BF755D"/>
    <w:rsid w:val="00C0025C"/>
    <w:rsid w:val="00C00A7B"/>
    <w:rsid w:val="00C00C7B"/>
    <w:rsid w:val="00C00DB6"/>
    <w:rsid w:val="00C0249E"/>
    <w:rsid w:val="00C03683"/>
    <w:rsid w:val="00C048F3"/>
    <w:rsid w:val="00C04F7C"/>
    <w:rsid w:val="00C04FE3"/>
    <w:rsid w:val="00C0534B"/>
    <w:rsid w:val="00C05742"/>
    <w:rsid w:val="00C0605A"/>
    <w:rsid w:val="00C0638C"/>
    <w:rsid w:val="00C063BF"/>
    <w:rsid w:val="00C0648E"/>
    <w:rsid w:val="00C07CB4"/>
    <w:rsid w:val="00C10468"/>
    <w:rsid w:val="00C10D13"/>
    <w:rsid w:val="00C115A3"/>
    <w:rsid w:val="00C11F87"/>
    <w:rsid w:val="00C131FF"/>
    <w:rsid w:val="00C1429A"/>
    <w:rsid w:val="00C16052"/>
    <w:rsid w:val="00C1644C"/>
    <w:rsid w:val="00C1653D"/>
    <w:rsid w:val="00C16CD2"/>
    <w:rsid w:val="00C16E62"/>
    <w:rsid w:val="00C17C12"/>
    <w:rsid w:val="00C2043B"/>
    <w:rsid w:val="00C21E7A"/>
    <w:rsid w:val="00C21EE1"/>
    <w:rsid w:val="00C23900"/>
    <w:rsid w:val="00C247A9"/>
    <w:rsid w:val="00C24877"/>
    <w:rsid w:val="00C257C6"/>
    <w:rsid w:val="00C26813"/>
    <w:rsid w:val="00C269E4"/>
    <w:rsid w:val="00C26AAA"/>
    <w:rsid w:val="00C26B00"/>
    <w:rsid w:val="00C26C3F"/>
    <w:rsid w:val="00C26E48"/>
    <w:rsid w:val="00C26F9C"/>
    <w:rsid w:val="00C27864"/>
    <w:rsid w:val="00C27A4A"/>
    <w:rsid w:val="00C27CD4"/>
    <w:rsid w:val="00C30011"/>
    <w:rsid w:val="00C319A3"/>
    <w:rsid w:val="00C3262B"/>
    <w:rsid w:val="00C3287E"/>
    <w:rsid w:val="00C32E8F"/>
    <w:rsid w:val="00C33D8B"/>
    <w:rsid w:val="00C351A0"/>
    <w:rsid w:val="00C3587D"/>
    <w:rsid w:val="00C35CB2"/>
    <w:rsid w:val="00C36C2C"/>
    <w:rsid w:val="00C3729A"/>
    <w:rsid w:val="00C406B4"/>
    <w:rsid w:val="00C4072B"/>
    <w:rsid w:val="00C4074F"/>
    <w:rsid w:val="00C41624"/>
    <w:rsid w:val="00C41C21"/>
    <w:rsid w:val="00C41FBC"/>
    <w:rsid w:val="00C42F42"/>
    <w:rsid w:val="00C44C37"/>
    <w:rsid w:val="00C45366"/>
    <w:rsid w:val="00C45E06"/>
    <w:rsid w:val="00C46B41"/>
    <w:rsid w:val="00C471A6"/>
    <w:rsid w:val="00C47FF7"/>
    <w:rsid w:val="00C505FA"/>
    <w:rsid w:val="00C514A9"/>
    <w:rsid w:val="00C51A85"/>
    <w:rsid w:val="00C51ADB"/>
    <w:rsid w:val="00C51D40"/>
    <w:rsid w:val="00C51E11"/>
    <w:rsid w:val="00C52746"/>
    <w:rsid w:val="00C52DB7"/>
    <w:rsid w:val="00C539C1"/>
    <w:rsid w:val="00C54F8F"/>
    <w:rsid w:val="00C567C0"/>
    <w:rsid w:val="00C56F76"/>
    <w:rsid w:val="00C56FCC"/>
    <w:rsid w:val="00C6028D"/>
    <w:rsid w:val="00C60BC8"/>
    <w:rsid w:val="00C6176E"/>
    <w:rsid w:val="00C6197F"/>
    <w:rsid w:val="00C623E8"/>
    <w:rsid w:val="00C62F79"/>
    <w:rsid w:val="00C63387"/>
    <w:rsid w:val="00C63700"/>
    <w:rsid w:val="00C65E76"/>
    <w:rsid w:val="00C66F9B"/>
    <w:rsid w:val="00C67E20"/>
    <w:rsid w:val="00C7170F"/>
    <w:rsid w:val="00C71909"/>
    <w:rsid w:val="00C72114"/>
    <w:rsid w:val="00C726C0"/>
    <w:rsid w:val="00C7375F"/>
    <w:rsid w:val="00C73ABC"/>
    <w:rsid w:val="00C74184"/>
    <w:rsid w:val="00C743DF"/>
    <w:rsid w:val="00C74999"/>
    <w:rsid w:val="00C75256"/>
    <w:rsid w:val="00C7617B"/>
    <w:rsid w:val="00C77657"/>
    <w:rsid w:val="00C776A5"/>
    <w:rsid w:val="00C77D58"/>
    <w:rsid w:val="00C8084F"/>
    <w:rsid w:val="00C81384"/>
    <w:rsid w:val="00C81537"/>
    <w:rsid w:val="00C81582"/>
    <w:rsid w:val="00C817FB"/>
    <w:rsid w:val="00C81846"/>
    <w:rsid w:val="00C81AA6"/>
    <w:rsid w:val="00C82570"/>
    <w:rsid w:val="00C82E5F"/>
    <w:rsid w:val="00C830A9"/>
    <w:rsid w:val="00C8378C"/>
    <w:rsid w:val="00C83909"/>
    <w:rsid w:val="00C83BCB"/>
    <w:rsid w:val="00C84039"/>
    <w:rsid w:val="00C851CF"/>
    <w:rsid w:val="00C8679D"/>
    <w:rsid w:val="00C867AD"/>
    <w:rsid w:val="00C87389"/>
    <w:rsid w:val="00C876C0"/>
    <w:rsid w:val="00C878D8"/>
    <w:rsid w:val="00C90282"/>
    <w:rsid w:val="00C90C1A"/>
    <w:rsid w:val="00C90FA8"/>
    <w:rsid w:val="00C9142E"/>
    <w:rsid w:val="00C915C3"/>
    <w:rsid w:val="00C91691"/>
    <w:rsid w:val="00C9274E"/>
    <w:rsid w:val="00C92CF1"/>
    <w:rsid w:val="00C9304E"/>
    <w:rsid w:val="00C93655"/>
    <w:rsid w:val="00C939E6"/>
    <w:rsid w:val="00C94332"/>
    <w:rsid w:val="00C94559"/>
    <w:rsid w:val="00C94624"/>
    <w:rsid w:val="00C955CD"/>
    <w:rsid w:val="00CA04FD"/>
    <w:rsid w:val="00CA108F"/>
    <w:rsid w:val="00CA1794"/>
    <w:rsid w:val="00CA1B6F"/>
    <w:rsid w:val="00CA2A30"/>
    <w:rsid w:val="00CA32DB"/>
    <w:rsid w:val="00CA3B05"/>
    <w:rsid w:val="00CA3CE0"/>
    <w:rsid w:val="00CA3FD7"/>
    <w:rsid w:val="00CA528F"/>
    <w:rsid w:val="00CA54A1"/>
    <w:rsid w:val="00CA5A4C"/>
    <w:rsid w:val="00CA73DF"/>
    <w:rsid w:val="00CA75AA"/>
    <w:rsid w:val="00CA7642"/>
    <w:rsid w:val="00CA7AEF"/>
    <w:rsid w:val="00CB0D47"/>
    <w:rsid w:val="00CB176C"/>
    <w:rsid w:val="00CB20B8"/>
    <w:rsid w:val="00CB25C5"/>
    <w:rsid w:val="00CB2911"/>
    <w:rsid w:val="00CB31CB"/>
    <w:rsid w:val="00CB41B4"/>
    <w:rsid w:val="00CB4369"/>
    <w:rsid w:val="00CB5B0A"/>
    <w:rsid w:val="00CB5FCF"/>
    <w:rsid w:val="00CB6067"/>
    <w:rsid w:val="00CB6696"/>
    <w:rsid w:val="00CC0EB8"/>
    <w:rsid w:val="00CC0FF5"/>
    <w:rsid w:val="00CC1F67"/>
    <w:rsid w:val="00CC20F6"/>
    <w:rsid w:val="00CC23F8"/>
    <w:rsid w:val="00CC2834"/>
    <w:rsid w:val="00CC2AEB"/>
    <w:rsid w:val="00CC3AA3"/>
    <w:rsid w:val="00CC3D19"/>
    <w:rsid w:val="00CC57A6"/>
    <w:rsid w:val="00CC5FDC"/>
    <w:rsid w:val="00CC6A02"/>
    <w:rsid w:val="00CD0395"/>
    <w:rsid w:val="00CD2F31"/>
    <w:rsid w:val="00CD4633"/>
    <w:rsid w:val="00CD5259"/>
    <w:rsid w:val="00CD59AC"/>
    <w:rsid w:val="00CD5AA1"/>
    <w:rsid w:val="00CD5CE4"/>
    <w:rsid w:val="00CD61A3"/>
    <w:rsid w:val="00CD72FC"/>
    <w:rsid w:val="00CD7440"/>
    <w:rsid w:val="00CD77A5"/>
    <w:rsid w:val="00CD7FFE"/>
    <w:rsid w:val="00CE0341"/>
    <w:rsid w:val="00CE0897"/>
    <w:rsid w:val="00CE19E0"/>
    <w:rsid w:val="00CE1B99"/>
    <w:rsid w:val="00CE2368"/>
    <w:rsid w:val="00CE3C7F"/>
    <w:rsid w:val="00CE3E9D"/>
    <w:rsid w:val="00CE4C49"/>
    <w:rsid w:val="00CE51FB"/>
    <w:rsid w:val="00CE5518"/>
    <w:rsid w:val="00CE57D4"/>
    <w:rsid w:val="00CE66F9"/>
    <w:rsid w:val="00CE68FA"/>
    <w:rsid w:val="00CE6D2B"/>
    <w:rsid w:val="00CE7834"/>
    <w:rsid w:val="00CE784C"/>
    <w:rsid w:val="00CE7C53"/>
    <w:rsid w:val="00CF06B8"/>
    <w:rsid w:val="00CF0C73"/>
    <w:rsid w:val="00CF0CF5"/>
    <w:rsid w:val="00CF0FB9"/>
    <w:rsid w:val="00CF127D"/>
    <w:rsid w:val="00CF1352"/>
    <w:rsid w:val="00CF18B4"/>
    <w:rsid w:val="00CF28D3"/>
    <w:rsid w:val="00CF3190"/>
    <w:rsid w:val="00CF42D8"/>
    <w:rsid w:val="00CF5BF3"/>
    <w:rsid w:val="00CF6009"/>
    <w:rsid w:val="00CF6876"/>
    <w:rsid w:val="00CF6F1C"/>
    <w:rsid w:val="00CF79DC"/>
    <w:rsid w:val="00CFB1C3"/>
    <w:rsid w:val="00D0049D"/>
    <w:rsid w:val="00D022DB"/>
    <w:rsid w:val="00D0255E"/>
    <w:rsid w:val="00D02FD7"/>
    <w:rsid w:val="00D053E9"/>
    <w:rsid w:val="00D05431"/>
    <w:rsid w:val="00D05724"/>
    <w:rsid w:val="00D05CEE"/>
    <w:rsid w:val="00D06126"/>
    <w:rsid w:val="00D06165"/>
    <w:rsid w:val="00D071F2"/>
    <w:rsid w:val="00D07F0A"/>
    <w:rsid w:val="00D108CB"/>
    <w:rsid w:val="00D109DE"/>
    <w:rsid w:val="00D10CCD"/>
    <w:rsid w:val="00D11104"/>
    <w:rsid w:val="00D114C9"/>
    <w:rsid w:val="00D11BDB"/>
    <w:rsid w:val="00D12DE8"/>
    <w:rsid w:val="00D1325E"/>
    <w:rsid w:val="00D142BD"/>
    <w:rsid w:val="00D14575"/>
    <w:rsid w:val="00D149A6"/>
    <w:rsid w:val="00D14A4F"/>
    <w:rsid w:val="00D161C0"/>
    <w:rsid w:val="00D17234"/>
    <w:rsid w:val="00D1753A"/>
    <w:rsid w:val="00D176FD"/>
    <w:rsid w:val="00D17F87"/>
    <w:rsid w:val="00D202AB"/>
    <w:rsid w:val="00D207E9"/>
    <w:rsid w:val="00D23C56"/>
    <w:rsid w:val="00D241CE"/>
    <w:rsid w:val="00D24B7F"/>
    <w:rsid w:val="00D24BA2"/>
    <w:rsid w:val="00D26226"/>
    <w:rsid w:val="00D26700"/>
    <w:rsid w:val="00D27FC6"/>
    <w:rsid w:val="00D3032E"/>
    <w:rsid w:val="00D3094F"/>
    <w:rsid w:val="00D310D0"/>
    <w:rsid w:val="00D321AD"/>
    <w:rsid w:val="00D32757"/>
    <w:rsid w:val="00D32CFB"/>
    <w:rsid w:val="00D33623"/>
    <w:rsid w:val="00D336BE"/>
    <w:rsid w:val="00D33BF7"/>
    <w:rsid w:val="00D3500E"/>
    <w:rsid w:val="00D3608B"/>
    <w:rsid w:val="00D3631C"/>
    <w:rsid w:val="00D378C0"/>
    <w:rsid w:val="00D37DF5"/>
    <w:rsid w:val="00D4050D"/>
    <w:rsid w:val="00D4060C"/>
    <w:rsid w:val="00D4102B"/>
    <w:rsid w:val="00D41427"/>
    <w:rsid w:val="00D41724"/>
    <w:rsid w:val="00D42595"/>
    <w:rsid w:val="00D4347E"/>
    <w:rsid w:val="00D438EC"/>
    <w:rsid w:val="00D43BE5"/>
    <w:rsid w:val="00D44318"/>
    <w:rsid w:val="00D443BF"/>
    <w:rsid w:val="00D443D6"/>
    <w:rsid w:val="00D44B35"/>
    <w:rsid w:val="00D459C7"/>
    <w:rsid w:val="00D45AAD"/>
    <w:rsid w:val="00D46440"/>
    <w:rsid w:val="00D481B8"/>
    <w:rsid w:val="00D504E2"/>
    <w:rsid w:val="00D50C1A"/>
    <w:rsid w:val="00D52F99"/>
    <w:rsid w:val="00D5324D"/>
    <w:rsid w:val="00D53DF7"/>
    <w:rsid w:val="00D54A1E"/>
    <w:rsid w:val="00D56CD2"/>
    <w:rsid w:val="00D5749C"/>
    <w:rsid w:val="00D57DC4"/>
    <w:rsid w:val="00D57FC1"/>
    <w:rsid w:val="00D60C25"/>
    <w:rsid w:val="00D62316"/>
    <w:rsid w:val="00D6241D"/>
    <w:rsid w:val="00D62656"/>
    <w:rsid w:val="00D62ED2"/>
    <w:rsid w:val="00D632C1"/>
    <w:rsid w:val="00D641B8"/>
    <w:rsid w:val="00D64F03"/>
    <w:rsid w:val="00D6573B"/>
    <w:rsid w:val="00D66453"/>
    <w:rsid w:val="00D66687"/>
    <w:rsid w:val="00D66E80"/>
    <w:rsid w:val="00D701DD"/>
    <w:rsid w:val="00D71343"/>
    <w:rsid w:val="00D71873"/>
    <w:rsid w:val="00D72697"/>
    <w:rsid w:val="00D727DA"/>
    <w:rsid w:val="00D7374E"/>
    <w:rsid w:val="00D74AAB"/>
    <w:rsid w:val="00D761E5"/>
    <w:rsid w:val="00D77D5E"/>
    <w:rsid w:val="00D805D8"/>
    <w:rsid w:val="00D80EC6"/>
    <w:rsid w:val="00D83DF6"/>
    <w:rsid w:val="00D83FE9"/>
    <w:rsid w:val="00D84920"/>
    <w:rsid w:val="00D84DD8"/>
    <w:rsid w:val="00D851BF"/>
    <w:rsid w:val="00D86926"/>
    <w:rsid w:val="00D87BDD"/>
    <w:rsid w:val="00D90EF3"/>
    <w:rsid w:val="00D91F77"/>
    <w:rsid w:val="00D92237"/>
    <w:rsid w:val="00D93EE2"/>
    <w:rsid w:val="00D942C3"/>
    <w:rsid w:val="00D94703"/>
    <w:rsid w:val="00D94F2B"/>
    <w:rsid w:val="00D9508F"/>
    <w:rsid w:val="00D95C93"/>
    <w:rsid w:val="00D95FEE"/>
    <w:rsid w:val="00D96147"/>
    <w:rsid w:val="00D9641B"/>
    <w:rsid w:val="00D96D1E"/>
    <w:rsid w:val="00D96EE2"/>
    <w:rsid w:val="00D97D3B"/>
    <w:rsid w:val="00DA0181"/>
    <w:rsid w:val="00DA058F"/>
    <w:rsid w:val="00DA2148"/>
    <w:rsid w:val="00DA318D"/>
    <w:rsid w:val="00DA3D2D"/>
    <w:rsid w:val="00DA3F7B"/>
    <w:rsid w:val="00DA408C"/>
    <w:rsid w:val="00DA53BE"/>
    <w:rsid w:val="00DA561F"/>
    <w:rsid w:val="00DA5DA9"/>
    <w:rsid w:val="00DA6251"/>
    <w:rsid w:val="00DA6C16"/>
    <w:rsid w:val="00DA7CD2"/>
    <w:rsid w:val="00DB0B64"/>
    <w:rsid w:val="00DB1450"/>
    <w:rsid w:val="00DB262A"/>
    <w:rsid w:val="00DB4ED6"/>
    <w:rsid w:val="00DB67F0"/>
    <w:rsid w:val="00DB7CED"/>
    <w:rsid w:val="00DC09CA"/>
    <w:rsid w:val="00DC0A6A"/>
    <w:rsid w:val="00DC0B13"/>
    <w:rsid w:val="00DC221D"/>
    <w:rsid w:val="00DC2A2F"/>
    <w:rsid w:val="00DC2EB9"/>
    <w:rsid w:val="00DC32C7"/>
    <w:rsid w:val="00DC4219"/>
    <w:rsid w:val="00DC47DB"/>
    <w:rsid w:val="00DC52AA"/>
    <w:rsid w:val="00DC56FE"/>
    <w:rsid w:val="00DC5B1A"/>
    <w:rsid w:val="00DC667D"/>
    <w:rsid w:val="00DC6B4A"/>
    <w:rsid w:val="00DC6E8D"/>
    <w:rsid w:val="00DC70B1"/>
    <w:rsid w:val="00DC764B"/>
    <w:rsid w:val="00DC767C"/>
    <w:rsid w:val="00DC77E3"/>
    <w:rsid w:val="00DC78C6"/>
    <w:rsid w:val="00DC7A44"/>
    <w:rsid w:val="00DC7E55"/>
    <w:rsid w:val="00DD0427"/>
    <w:rsid w:val="00DD06C7"/>
    <w:rsid w:val="00DD1136"/>
    <w:rsid w:val="00DD2815"/>
    <w:rsid w:val="00DD2CE0"/>
    <w:rsid w:val="00DD2E55"/>
    <w:rsid w:val="00DD350F"/>
    <w:rsid w:val="00DD3AB3"/>
    <w:rsid w:val="00DD3D54"/>
    <w:rsid w:val="00DD40E8"/>
    <w:rsid w:val="00DD47C5"/>
    <w:rsid w:val="00DD4838"/>
    <w:rsid w:val="00DD4A8A"/>
    <w:rsid w:val="00DD534C"/>
    <w:rsid w:val="00DD5453"/>
    <w:rsid w:val="00DD5C20"/>
    <w:rsid w:val="00DD768D"/>
    <w:rsid w:val="00DD7918"/>
    <w:rsid w:val="00DE0BAF"/>
    <w:rsid w:val="00DE0D05"/>
    <w:rsid w:val="00DE28DF"/>
    <w:rsid w:val="00DE37EF"/>
    <w:rsid w:val="00DE37F8"/>
    <w:rsid w:val="00DE4A0C"/>
    <w:rsid w:val="00DE6A5E"/>
    <w:rsid w:val="00DE7328"/>
    <w:rsid w:val="00DF07E0"/>
    <w:rsid w:val="00DF131D"/>
    <w:rsid w:val="00DF2D98"/>
    <w:rsid w:val="00DF471C"/>
    <w:rsid w:val="00DF475C"/>
    <w:rsid w:val="00DF49A0"/>
    <w:rsid w:val="00DF4B02"/>
    <w:rsid w:val="00DF5C58"/>
    <w:rsid w:val="00DF5EC5"/>
    <w:rsid w:val="00DF6A4D"/>
    <w:rsid w:val="00DF74E7"/>
    <w:rsid w:val="00DF7A67"/>
    <w:rsid w:val="00DF7CB1"/>
    <w:rsid w:val="00DF7FF0"/>
    <w:rsid w:val="00E00E45"/>
    <w:rsid w:val="00E0102A"/>
    <w:rsid w:val="00E01BFD"/>
    <w:rsid w:val="00E01C17"/>
    <w:rsid w:val="00E02C30"/>
    <w:rsid w:val="00E02CD5"/>
    <w:rsid w:val="00E03D3C"/>
    <w:rsid w:val="00E040C9"/>
    <w:rsid w:val="00E04A02"/>
    <w:rsid w:val="00E05E7D"/>
    <w:rsid w:val="00E079A9"/>
    <w:rsid w:val="00E10FA0"/>
    <w:rsid w:val="00E116AC"/>
    <w:rsid w:val="00E12514"/>
    <w:rsid w:val="00E1376E"/>
    <w:rsid w:val="00E140B3"/>
    <w:rsid w:val="00E140CB"/>
    <w:rsid w:val="00E1436A"/>
    <w:rsid w:val="00E15081"/>
    <w:rsid w:val="00E15227"/>
    <w:rsid w:val="00E1557A"/>
    <w:rsid w:val="00E15686"/>
    <w:rsid w:val="00E16077"/>
    <w:rsid w:val="00E165F3"/>
    <w:rsid w:val="00E20A58"/>
    <w:rsid w:val="00E21F04"/>
    <w:rsid w:val="00E22D28"/>
    <w:rsid w:val="00E23EBD"/>
    <w:rsid w:val="00E245E2"/>
    <w:rsid w:val="00E24F07"/>
    <w:rsid w:val="00E2597D"/>
    <w:rsid w:val="00E25D78"/>
    <w:rsid w:val="00E25DCC"/>
    <w:rsid w:val="00E2638B"/>
    <w:rsid w:val="00E26923"/>
    <w:rsid w:val="00E27E4B"/>
    <w:rsid w:val="00E305EE"/>
    <w:rsid w:val="00E318D0"/>
    <w:rsid w:val="00E32FCC"/>
    <w:rsid w:val="00E334B7"/>
    <w:rsid w:val="00E3534C"/>
    <w:rsid w:val="00E354B8"/>
    <w:rsid w:val="00E369DB"/>
    <w:rsid w:val="00E374D5"/>
    <w:rsid w:val="00E405D5"/>
    <w:rsid w:val="00E40CA9"/>
    <w:rsid w:val="00E41697"/>
    <w:rsid w:val="00E416A9"/>
    <w:rsid w:val="00E4348A"/>
    <w:rsid w:val="00E438AC"/>
    <w:rsid w:val="00E442DB"/>
    <w:rsid w:val="00E449F0"/>
    <w:rsid w:val="00E45145"/>
    <w:rsid w:val="00E45413"/>
    <w:rsid w:val="00E45C06"/>
    <w:rsid w:val="00E46577"/>
    <w:rsid w:val="00E465A6"/>
    <w:rsid w:val="00E46638"/>
    <w:rsid w:val="00E46FF9"/>
    <w:rsid w:val="00E5028B"/>
    <w:rsid w:val="00E509E2"/>
    <w:rsid w:val="00E50C77"/>
    <w:rsid w:val="00E51010"/>
    <w:rsid w:val="00E51C2A"/>
    <w:rsid w:val="00E525C8"/>
    <w:rsid w:val="00E54512"/>
    <w:rsid w:val="00E5461F"/>
    <w:rsid w:val="00E54783"/>
    <w:rsid w:val="00E54812"/>
    <w:rsid w:val="00E56164"/>
    <w:rsid w:val="00E56951"/>
    <w:rsid w:val="00E57172"/>
    <w:rsid w:val="00E60AF9"/>
    <w:rsid w:val="00E61AC0"/>
    <w:rsid w:val="00E61D2C"/>
    <w:rsid w:val="00E6240F"/>
    <w:rsid w:val="00E632C8"/>
    <w:rsid w:val="00E65974"/>
    <w:rsid w:val="00E66FC9"/>
    <w:rsid w:val="00E673D5"/>
    <w:rsid w:val="00E67ED3"/>
    <w:rsid w:val="00E71096"/>
    <w:rsid w:val="00E71B03"/>
    <w:rsid w:val="00E725E9"/>
    <w:rsid w:val="00E73278"/>
    <w:rsid w:val="00E739E8"/>
    <w:rsid w:val="00E753B3"/>
    <w:rsid w:val="00E75B55"/>
    <w:rsid w:val="00E75B86"/>
    <w:rsid w:val="00E767F0"/>
    <w:rsid w:val="00E76C3C"/>
    <w:rsid w:val="00E770FF"/>
    <w:rsid w:val="00E77A70"/>
    <w:rsid w:val="00E8074D"/>
    <w:rsid w:val="00E8090A"/>
    <w:rsid w:val="00E82CAA"/>
    <w:rsid w:val="00E82CE5"/>
    <w:rsid w:val="00E83284"/>
    <w:rsid w:val="00E841C2"/>
    <w:rsid w:val="00E84D88"/>
    <w:rsid w:val="00E86CE9"/>
    <w:rsid w:val="00E86D7C"/>
    <w:rsid w:val="00E8765E"/>
    <w:rsid w:val="00E8C197"/>
    <w:rsid w:val="00E901FA"/>
    <w:rsid w:val="00E91648"/>
    <w:rsid w:val="00E926F7"/>
    <w:rsid w:val="00E92837"/>
    <w:rsid w:val="00E92A30"/>
    <w:rsid w:val="00E9400B"/>
    <w:rsid w:val="00E9437C"/>
    <w:rsid w:val="00E94C49"/>
    <w:rsid w:val="00E96B43"/>
    <w:rsid w:val="00E97EDA"/>
    <w:rsid w:val="00EA03D6"/>
    <w:rsid w:val="00EA0495"/>
    <w:rsid w:val="00EA126E"/>
    <w:rsid w:val="00EA1A6C"/>
    <w:rsid w:val="00EA29BF"/>
    <w:rsid w:val="00EA4EC5"/>
    <w:rsid w:val="00EA4FF0"/>
    <w:rsid w:val="00EA554C"/>
    <w:rsid w:val="00EA561D"/>
    <w:rsid w:val="00EA734E"/>
    <w:rsid w:val="00EB0A33"/>
    <w:rsid w:val="00EB0F4F"/>
    <w:rsid w:val="00EB23B7"/>
    <w:rsid w:val="00EB2E5A"/>
    <w:rsid w:val="00EB36C3"/>
    <w:rsid w:val="00EB3A0D"/>
    <w:rsid w:val="00EB4087"/>
    <w:rsid w:val="00EB47D9"/>
    <w:rsid w:val="00EB5C6C"/>
    <w:rsid w:val="00EB6B35"/>
    <w:rsid w:val="00EB6DBB"/>
    <w:rsid w:val="00EB7A8E"/>
    <w:rsid w:val="00EC054B"/>
    <w:rsid w:val="00EC058D"/>
    <w:rsid w:val="00EC30AE"/>
    <w:rsid w:val="00EC3860"/>
    <w:rsid w:val="00EC533E"/>
    <w:rsid w:val="00EC57F5"/>
    <w:rsid w:val="00EC5883"/>
    <w:rsid w:val="00EC7C1D"/>
    <w:rsid w:val="00ED0263"/>
    <w:rsid w:val="00ED0562"/>
    <w:rsid w:val="00ED0CB6"/>
    <w:rsid w:val="00ED14AF"/>
    <w:rsid w:val="00ED2ED5"/>
    <w:rsid w:val="00ED2F51"/>
    <w:rsid w:val="00ED5172"/>
    <w:rsid w:val="00ED5AAD"/>
    <w:rsid w:val="00ED5CF2"/>
    <w:rsid w:val="00ED60EC"/>
    <w:rsid w:val="00ED6973"/>
    <w:rsid w:val="00ED79FF"/>
    <w:rsid w:val="00ED7F0B"/>
    <w:rsid w:val="00EE012F"/>
    <w:rsid w:val="00EE01F7"/>
    <w:rsid w:val="00EE0AC1"/>
    <w:rsid w:val="00EE0EE8"/>
    <w:rsid w:val="00EE2F13"/>
    <w:rsid w:val="00EE514F"/>
    <w:rsid w:val="00EE59FE"/>
    <w:rsid w:val="00EE6277"/>
    <w:rsid w:val="00EE656E"/>
    <w:rsid w:val="00EE6985"/>
    <w:rsid w:val="00EE6BB3"/>
    <w:rsid w:val="00EE799A"/>
    <w:rsid w:val="00EE7E2F"/>
    <w:rsid w:val="00EF07FF"/>
    <w:rsid w:val="00EF1E6C"/>
    <w:rsid w:val="00EF208B"/>
    <w:rsid w:val="00EF3451"/>
    <w:rsid w:val="00EF361F"/>
    <w:rsid w:val="00EF5BA2"/>
    <w:rsid w:val="00EF6940"/>
    <w:rsid w:val="00EF6D56"/>
    <w:rsid w:val="00EF6D58"/>
    <w:rsid w:val="00EF760D"/>
    <w:rsid w:val="00EF7CB1"/>
    <w:rsid w:val="00EF7EEB"/>
    <w:rsid w:val="00F002DA"/>
    <w:rsid w:val="00F00580"/>
    <w:rsid w:val="00F00B0B"/>
    <w:rsid w:val="00F02434"/>
    <w:rsid w:val="00F02C97"/>
    <w:rsid w:val="00F0324B"/>
    <w:rsid w:val="00F03B0A"/>
    <w:rsid w:val="00F03ED5"/>
    <w:rsid w:val="00F04517"/>
    <w:rsid w:val="00F047D9"/>
    <w:rsid w:val="00F04AF8"/>
    <w:rsid w:val="00F05090"/>
    <w:rsid w:val="00F0512C"/>
    <w:rsid w:val="00F05568"/>
    <w:rsid w:val="00F061EB"/>
    <w:rsid w:val="00F0635A"/>
    <w:rsid w:val="00F0785C"/>
    <w:rsid w:val="00F079AE"/>
    <w:rsid w:val="00F07F75"/>
    <w:rsid w:val="00F11572"/>
    <w:rsid w:val="00F126E8"/>
    <w:rsid w:val="00F12D32"/>
    <w:rsid w:val="00F131D6"/>
    <w:rsid w:val="00F14471"/>
    <w:rsid w:val="00F1591F"/>
    <w:rsid w:val="00F16C5F"/>
    <w:rsid w:val="00F16C72"/>
    <w:rsid w:val="00F17131"/>
    <w:rsid w:val="00F17983"/>
    <w:rsid w:val="00F17EC4"/>
    <w:rsid w:val="00F2037D"/>
    <w:rsid w:val="00F24B5E"/>
    <w:rsid w:val="00F25538"/>
    <w:rsid w:val="00F25641"/>
    <w:rsid w:val="00F2592C"/>
    <w:rsid w:val="00F25A3A"/>
    <w:rsid w:val="00F2714F"/>
    <w:rsid w:val="00F27417"/>
    <w:rsid w:val="00F2747C"/>
    <w:rsid w:val="00F27A40"/>
    <w:rsid w:val="00F27F7E"/>
    <w:rsid w:val="00F31E31"/>
    <w:rsid w:val="00F32578"/>
    <w:rsid w:val="00F32623"/>
    <w:rsid w:val="00F3281C"/>
    <w:rsid w:val="00F3327B"/>
    <w:rsid w:val="00F349E8"/>
    <w:rsid w:val="00F34A8F"/>
    <w:rsid w:val="00F34BBC"/>
    <w:rsid w:val="00F35575"/>
    <w:rsid w:val="00F358FF"/>
    <w:rsid w:val="00F35909"/>
    <w:rsid w:val="00F35D52"/>
    <w:rsid w:val="00F35E57"/>
    <w:rsid w:val="00F36329"/>
    <w:rsid w:val="00F36425"/>
    <w:rsid w:val="00F3642A"/>
    <w:rsid w:val="00F37A88"/>
    <w:rsid w:val="00F4079D"/>
    <w:rsid w:val="00F4086E"/>
    <w:rsid w:val="00F4143F"/>
    <w:rsid w:val="00F4378F"/>
    <w:rsid w:val="00F45936"/>
    <w:rsid w:val="00F45973"/>
    <w:rsid w:val="00F46BA2"/>
    <w:rsid w:val="00F46D2D"/>
    <w:rsid w:val="00F47A37"/>
    <w:rsid w:val="00F47C53"/>
    <w:rsid w:val="00F50383"/>
    <w:rsid w:val="00F504FB"/>
    <w:rsid w:val="00F514B1"/>
    <w:rsid w:val="00F51D1D"/>
    <w:rsid w:val="00F530D3"/>
    <w:rsid w:val="00F531F0"/>
    <w:rsid w:val="00F53D2B"/>
    <w:rsid w:val="00F5431E"/>
    <w:rsid w:val="00F55755"/>
    <w:rsid w:val="00F557BA"/>
    <w:rsid w:val="00F56AD7"/>
    <w:rsid w:val="00F577C0"/>
    <w:rsid w:val="00F57953"/>
    <w:rsid w:val="00F60A46"/>
    <w:rsid w:val="00F6182C"/>
    <w:rsid w:val="00F62418"/>
    <w:rsid w:val="00F62445"/>
    <w:rsid w:val="00F62750"/>
    <w:rsid w:val="00F62C21"/>
    <w:rsid w:val="00F63ABB"/>
    <w:rsid w:val="00F63D49"/>
    <w:rsid w:val="00F64716"/>
    <w:rsid w:val="00F658E8"/>
    <w:rsid w:val="00F65B17"/>
    <w:rsid w:val="00F6675E"/>
    <w:rsid w:val="00F66A8D"/>
    <w:rsid w:val="00F70694"/>
    <w:rsid w:val="00F70CB7"/>
    <w:rsid w:val="00F71552"/>
    <w:rsid w:val="00F7192D"/>
    <w:rsid w:val="00F71947"/>
    <w:rsid w:val="00F71D76"/>
    <w:rsid w:val="00F72809"/>
    <w:rsid w:val="00F73040"/>
    <w:rsid w:val="00F742FA"/>
    <w:rsid w:val="00F75395"/>
    <w:rsid w:val="00F75EF9"/>
    <w:rsid w:val="00F76525"/>
    <w:rsid w:val="00F76B0B"/>
    <w:rsid w:val="00F77D2D"/>
    <w:rsid w:val="00F77DD9"/>
    <w:rsid w:val="00F817AC"/>
    <w:rsid w:val="00F81CCB"/>
    <w:rsid w:val="00F81F61"/>
    <w:rsid w:val="00F82080"/>
    <w:rsid w:val="00F8246E"/>
    <w:rsid w:val="00F82825"/>
    <w:rsid w:val="00F830BA"/>
    <w:rsid w:val="00F836D9"/>
    <w:rsid w:val="00F84B0B"/>
    <w:rsid w:val="00F84D7E"/>
    <w:rsid w:val="00F86AE5"/>
    <w:rsid w:val="00F87ED2"/>
    <w:rsid w:val="00F8AD44"/>
    <w:rsid w:val="00F90ECE"/>
    <w:rsid w:val="00F91809"/>
    <w:rsid w:val="00F923DE"/>
    <w:rsid w:val="00F928C1"/>
    <w:rsid w:val="00F92A6B"/>
    <w:rsid w:val="00F92B80"/>
    <w:rsid w:val="00F92EDC"/>
    <w:rsid w:val="00F935B8"/>
    <w:rsid w:val="00F938DF"/>
    <w:rsid w:val="00F957A0"/>
    <w:rsid w:val="00F95D7A"/>
    <w:rsid w:val="00F95EBF"/>
    <w:rsid w:val="00F970D1"/>
    <w:rsid w:val="00F97135"/>
    <w:rsid w:val="00F979FB"/>
    <w:rsid w:val="00FA25D8"/>
    <w:rsid w:val="00FA2D42"/>
    <w:rsid w:val="00FA3F07"/>
    <w:rsid w:val="00FA5168"/>
    <w:rsid w:val="00FA5682"/>
    <w:rsid w:val="00FA60D0"/>
    <w:rsid w:val="00FA65FC"/>
    <w:rsid w:val="00FA6713"/>
    <w:rsid w:val="00FA707D"/>
    <w:rsid w:val="00FA7465"/>
    <w:rsid w:val="00FB038A"/>
    <w:rsid w:val="00FB21CB"/>
    <w:rsid w:val="00FB2246"/>
    <w:rsid w:val="00FB23F7"/>
    <w:rsid w:val="00FB2E24"/>
    <w:rsid w:val="00FB4978"/>
    <w:rsid w:val="00FB55FA"/>
    <w:rsid w:val="00FB5BD7"/>
    <w:rsid w:val="00FB5EAE"/>
    <w:rsid w:val="00FB6511"/>
    <w:rsid w:val="00FB6EDD"/>
    <w:rsid w:val="00FB7B28"/>
    <w:rsid w:val="00FC1D89"/>
    <w:rsid w:val="00FC2876"/>
    <w:rsid w:val="00FC2938"/>
    <w:rsid w:val="00FC2C83"/>
    <w:rsid w:val="00FC3136"/>
    <w:rsid w:val="00FC3329"/>
    <w:rsid w:val="00FC42A1"/>
    <w:rsid w:val="00FC53C9"/>
    <w:rsid w:val="00FC5ED9"/>
    <w:rsid w:val="00FC68B5"/>
    <w:rsid w:val="00FC6F39"/>
    <w:rsid w:val="00FC70DA"/>
    <w:rsid w:val="00FC7A3A"/>
    <w:rsid w:val="00FC7F98"/>
    <w:rsid w:val="00FD1DAA"/>
    <w:rsid w:val="00FD25D1"/>
    <w:rsid w:val="00FD2994"/>
    <w:rsid w:val="00FD30CE"/>
    <w:rsid w:val="00FD33A3"/>
    <w:rsid w:val="00FD452C"/>
    <w:rsid w:val="00FD4876"/>
    <w:rsid w:val="00FD4D54"/>
    <w:rsid w:val="00FD5594"/>
    <w:rsid w:val="00FD647F"/>
    <w:rsid w:val="00FD67FC"/>
    <w:rsid w:val="00FD69A3"/>
    <w:rsid w:val="00FD7B18"/>
    <w:rsid w:val="00FD7CE3"/>
    <w:rsid w:val="00FE06AE"/>
    <w:rsid w:val="00FE1463"/>
    <w:rsid w:val="00FE14F1"/>
    <w:rsid w:val="00FE17FB"/>
    <w:rsid w:val="00FE1936"/>
    <w:rsid w:val="00FE1953"/>
    <w:rsid w:val="00FE32A0"/>
    <w:rsid w:val="00FE3587"/>
    <w:rsid w:val="00FE3A7C"/>
    <w:rsid w:val="00FE3F6E"/>
    <w:rsid w:val="00FE4485"/>
    <w:rsid w:val="00FE52F8"/>
    <w:rsid w:val="00FE616F"/>
    <w:rsid w:val="00FE639B"/>
    <w:rsid w:val="00FE650C"/>
    <w:rsid w:val="00FE77B5"/>
    <w:rsid w:val="00FE783D"/>
    <w:rsid w:val="00FF014F"/>
    <w:rsid w:val="00FF0684"/>
    <w:rsid w:val="00FF1203"/>
    <w:rsid w:val="00FF2AA9"/>
    <w:rsid w:val="00FF40F8"/>
    <w:rsid w:val="00FF41D7"/>
    <w:rsid w:val="00FF5D1B"/>
    <w:rsid w:val="00FF6D02"/>
    <w:rsid w:val="00FF72FF"/>
    <w:rsid w:val="012BE1D1"/>
    <w:rsid w:val="014B30AB"/>
    <w:rsid w:val="01532901"/>
    <w:rsid w:val="0183C263"/>
    <w:rsid w:val="0188E883"/>
    <w:rsid w:val="018B92F3"/>
    <w:rsid w:val="01CAE1C7"/>
    <w:rsid w:val="01CBF1CC"/>
    <w:rsid w:val="01FC1777"/>
    <w:rsid w:val="0203F266"/>
    <w:rsid w:val="021F1D99"/>
    <w:rsid w:val="02248D0B"/>
    <w:rsid w:val="02258F16"/>
    <w:rsid w:val="0233EEDD"/>
    <w:rsid w:val="0238B1D4"/>
    <w:rsid w:val="02451067"/>
    <w:rsid w:val="0284FDA3"/>
    <w:rsid w:val="028E1CB2"/>
    <w:rsid w:val="02923FFF"/>
    <w:rsid w:val="02A8E1E4"/>
    <w:rsid w:val="02E7443C"/>
    <w:rsid w:val="02F74780"/>
    <w:rsid w:val="02F8D39E"/>
    <w:rsid w:val="034DBB52"/>
    <w:rsid w:val="034ED3D1"/>
    <w:rsid w:val="039C8107"/>
    <w:rsid w:val="03BCBA6B"/>
    <w:rsid w:val="03BF06B6"/>
    <w:rsid w:val="03CD5EC5"/>
    <w:rsid w:val="03EE2744"/>
    <w:rsid w:val="03EEC1A0"/>
    <w:rsid w:val="0416083E"/>
    <w:rsid w:val="042F20EB"/>
    <w:rsid w:val="043675FE"/>
    <w:rsid w:val="046C16E3"/>
    <w:rsid w:val="04A2EA60"/>
    <w:rsid w:val="04AED313"/>
    <w:rsid w:val="04BA1064"/>
    <w:rsid w:val="04C2DB7C"/>
    <w:rsid w:val="04EE29D2"/>
    <w:rsid w:val="04F01778"/>
    <w:rsid w:val="053722C2"/>
    <w:rsid w:val="053C964B"/>
    <w:rsid w:val="05530192"/>
    <w:rsid w:val="060949DC"/>
    <w:rsid w:val="060D8F73"/>
    <w:rsid w:val="06125F68"/>
    <w:rsid w:val="062DC189"/>
    <w:rsid w:val="063B778F"/>
    <w:rsid w:val="067DBA98"/>
    <w:rsid w:val="068C19AF"/>
    <w:rsid w:val="06C8044A"/>
    <w:rsid w:val="06CCB37C"/>
    <w:rsid w:val="06E47366"/>
    <w:rsid w:val="06FA9E68"/>
    <w:rsid w:val="0741FFEF"/>
    <w:rsid w:val="0754996C"/>
    <w:rsid w:val="07559294"/>
    <w:rsid w:val="07579461"/>
    <w:rsid w:val="078B8BE0"/>
    <w:rsid w:val="07AB8A16"/>
    <w:rsid w:val="07DC72EF"/>
    <w:rsid w:val="082F5E73"/>
    <w:rsid w:val="0842A69A"/>
    <w:rsid w:val="0848B66E"/>
    <w:rsid w:val="08657FD0"/>
    <w:rsid w:val="08847751"/>
    <w:rsid w:val="088FBC4F"/>
    <w:rsid w:val="089CFA8E"/>
    <w:rsid w:val="08AAE782"/>
    <w:rsid w:val="08AC2BA2"/>
    <w:rsid w:val="0926F440"/>
    <w:rsid w:val="092E7050"/>
    <w:rsid w:val="0935C563"/>
    <w:rsid w:val="09390464"/>
    <w:rsid w:val="0956FB97"/>
    <w:rsid w:val="09695AC6"/>
    <w:rsid w:val="098A4071"/>
    <w:rsid w:val="0992A270"/>
    <w:rsid w:val="0995DA8F"/>
    <w:rsid w:val="09C60D30"/>
    <w:rsid w:val="09C6EAC5"/>
    <w:rsid w:val="09CD2547"/>
    <w:rsid w:val="09F25019"/>
    <w:rsid w:val="09FF0D94"/>
    <w:rsid w:val="0A1D50CE"/>
    <w:rsid w:val="0A300983"/>
    <w:rsid w:val="0AB385E4"/>
    <w:rsid w:val="0AB4EDAE"/>
    <w:rsid w:val="0ABD737A"/>
    <w:rsid w:val="0AEB5790"/>
    <w:rsid w:val="0AF2A067"/>
    <w:rsid w:val="0B084734"/>
    <w:rsid w:val="0B0E6928"/>
    <w:rsid w:val="0B203D48"/>
    <w:rsid w:val="0B4D50B1"/>
    <w:rsid w:val="0B6FBE69"/>
    <w:rsid w:val="0B7293FC"/>
    <w:rsid w:val="0B786AA5"/>
    <w:rsid w:val="0B83149F"/>
    <w:rsid w:val="0B9783CE"/>
    <w:rsid w:val="0BB8DAC3"/>
    <w:rsid w:val="0BC2DAEC"/>
    <w:rsid w:val="0BF75A83"/>
    <w:rsid w:val="0C22C439"/>
    <w:rsid w:val="0C490B68"/>
    <w:rsid w:val="0C4F3510"/>
    <w:rsid w:val="0C5742D0"/>
    <w:rsid w:val="0C64861B"/>
    <w:rsid w:val="0CCFAEDE"/>
    <w:rsid w:val="0CE9732B"/>
    <w:rsid w:val="0D167BCE"/>
    <w:rsid w:val="0D23ECDE"/>
    <w:rsid w:val="0D3B61EC"/>
    <w:rsid w:val="0D5ECC1C"/>
    <w:rsid w:val="0D818A6B"/>
    <w:rsid w:val="0D9A1AF9"/>
    <w:rsid w:val="0DA70009"/>
    <w:rsid w:val="0DC42902"/>
    <w:rsid w:val="0DE80851"/>
    <w:rsid w:val="0DEC22C5"/>
    <w:rsid w:val="0E00F409"/>
    <w:rsid w:val="0E3119B4"/>
    <w:rsid w:val="0E6E02E3"/>
    <w:rsid w:val="0E7F0AE9"/>
    <w:rsid w:val="0EA9E1A3"/>
    <w:rsid w:val="0ED3C535"/>
    <w:rsid w:val="0EEB4E68"/>
    <w:rsid w:val="0EFDC3C2"/>
    <w:rsid w:val="0F0FDBFF"/>
    <w:rsid w:val="0F496A46"/>
    <w:rsid w:val="0F6DE733"/>
    <w:rsid w:val="0FA40AC8"/>
    <w:rsid w:val="0FC5CDDC"/>
    <w:rsid w:val="0FDACAED"/>
    <w:rsid w:val="0FF84C59"/>
    <w:rsid w:val="1008A629"/>
    <w:rsid w:val="10166F99"/>
    <w:rsid w:val="101FC1DC"/>
    <w:rsid w:val="104AC291"/>
    <w:rsid w:val="1050E9AF"/>
    <w:rsid w:val="105555F8"/>
    <w:rsid w:val="105F3746"/>
    <w:rsid w:val="1096136F"/>
    <w:rsid w:val="10D95242"/>
    <w:rsid w:val="1102E277"/>
    <w:rsid w:val="11159418"/>
    <w:rsid w:val="112943EE"/>
    <w:rsid w:val="113AD446"/>
    <w:rsid w:val="11682A02"/>
    <w:rsid w:val="1168DD97"/>
    <w:rsid w:val="117DE1AC"/>
    <w:rsid w:val="11952784"/>
    <w:rsid w:val="11D0879D"/>
    <w:rsid w:val="11DCEEB6"/>
    <w:rsid w:val="11F998C0"/>
    <w:rsid w:val="12052CA3"/>
    <w:rsid w:val="121B029F"/>
    <w:rsid w:val="122629A5"/>
    <w:rsid w:val="122630A0"/>
    <w:rsid w:val="122AC093"/>
    <w:rsid w:val="122DF259"/>
    <w:rsid w:val="12591F38"/>
    <w:rsid w:val="12A9E64D"/>
    <w:rsid w:val="12C9E557"/>
    <w:rsid w:val="12CD97E1"/>
    <w:rsid w:val="12D3BEFF"/>
    <w:rsid w:val="12EADB26"/>
    <w:rsid w:val="1306C782"/>
    <w:rsid w:val="1350DDDD"/>
    <w:rsid w:val="13835E3B"/>
    <w:rsid w:val="13B9F593"/>
    <w:rsid w:val="13EC9E0A"/>
    <w:rsid w:val="140C3894"/>
    <w:rsid w:val="144E5E5B"/>
    <w:rsid w:val="144F3E38"/>
    <w:rsid w:val="1471B083"/>
    <w:rsid w:val="1484321C"/>
    <w:rsid w:val="148739DF"/>
    <w:rsid w:val="14B88D7F"/>
    <w:rsid w:val="14D08A40"/>
    <w:rsid w:val="14EBAB1B"/>
    <w:rsid w:val="14EEAD89"/>
    <w:rsid w:val="15138475"/>
    <w:rsid w:val="1513C69A"/>
    <w:rsid w:val="151986D5"/>
    <w:rsid w:val="151E9CEA"/>
    <w:rsid w:val="153EB719"/>
    <w:rsid w:val="15602774"/>
    <w:rsid w:val="15910E8B"/>
    <w:rsid w:val="15DB1361"/>
    <w:rsid w:val="1630007E"/>
    <w:rsid w:val="16506C69"/>
    <w:rsid w:val="16667499"/>
    <w:rsid w:val="16773EF5"/>
    <w:rsid w:val="167E1D80"/>
    <w:rsid w:val="168D856E"/>
    <w:rsid w:val="169478BE"/>
    <w:rsid w:val="169851AC"/>
    <w:rsid w:val="169981B2"/>
    <w:rsid w:val="16A6193A"/>
    <w:rsid w:val="16AD8892"/>
    <w:rsid w:val="16DDE6CE"/>
    <w:rsid w:val="16DEB065"/>
    <w:rsid w:val="16F04FE3"/>
    <w:rsid w:val="16F84186"/>
    <w:rsid w:val="17675A01"/>
    <w:rsid w:val="1775C23A"/>
    <w:rsid w:val="17B0BFF4"/>
    <w:rsid w:val="17B5E3A8"/>
    <w:rsid w:val="17BCB97B"/>
    <w:rsid w:val="17EF8FC5"/>
    <w:rsid w:val="17F67973"/>
    <w:rsid w:val="18185F27"/>
    <w:rsid w:val="18214AC4"/>
    <w:rsid w:val="1826A0C4"/>
    <w:rsid w:val="1845EF44"/>
    <w:rsid w:val="18898B0E"/>
    <w:rsid w:val="188BD539"/>
    <w:rsid w:val="18944CE9"/>
    <w:rsid w:val="18B81686"/>
    <w:rsid w:val="18B85478"/>
    <w:rsid w:val="18C81F3A"/>
    <w:rsid w:val="18D5D0AB"/>
    <w:rsid w:val="18D919E9"/>
    <w:rsid w:val="18DC2AD2"/>
    <w:rsid w:val="1957793C"/>
    <w:rsid w:val="19638DA3"/>
    <w:rsid w:val="19815BA5"/>
    <w:rsid w:val="198A6407"/>
    <w:rsid w:val="199F9AED"/>
    <w:rsid w:val="19B42D09"/>
    <w:rsid w:val="19D0C2C0"/>
    <w:rsid w:val="19D71CAF"/>
    <w:rsid w:val="1A1C381A"/>
    <w:rsid w:val="1A2CBA91"/>
    <w:rsid w:val="1A2EF73C"/>
    <w:rsid w:val="1A5C7A9A"/>
    <w:rsid w:val="1A87E0F1"/>
    <w:rsid w:val="1A9AF760"/>
    <w:rsid w:val="1AA72F71"/>
    <w:rsid w:val="1AACC9AF"/>
    <w:rsid w:val="1AB2F0CD"/>
    <w:rsid w:val="1ADCE6C5"/>
    <w:rsid w:val="1B0506A9"/>
    <w:rsid w:val="1B465435"/>
    <w:rsid w:val="1B48D8CA"/>
    <w:rsid w:val="1B4A06BF"/>
    <w:rsid w:val="1B6531F2"/>
    <w:rsid w:val="1BC97F9C"/>
    <w:rsid w:val="1BD2566E"/>
    <w:rsid w:val="1BD34BD0"/>
    <w:rsid w:val="1C31C4FB"/>
    <w:rsid w:val="1C4CB659"/>
    <w:rsid w:val="1C4DC50F"/>
    <w:rsid w:val="1C7CA652"/>
    <w:rsid w:val="1CC49F17"/>
    <w:rsid w:val="1CCD2448"/>
    <w:rsid w:val="1CF4C4C2"/>
    <w:rsid w:val="1D22F039"/>
    <w:rsid w:val="1D4A0072"/>
    <w:rsid w:val="1D8983D8"/>
    <w:rsid w:val="1D9EDC0A"/>
    <w:rsid w:val="1DACDE17"/>
    <w:rsid w:val="1DC059E0"/>
    <w:rsid w:val="1DDEDBF4"/>
    <w:rsid w:val="1E0A76B1"/>
    <w:rsid w:val="1E149439"/>
    <w:rsid w:val="1E15B379"/>
    <w:rsid w:val="1E6B842C"/>
    <w:rsid w:val="1E6FAE7D"/>
    <w:rsid w:val="1E74DD66"/>
    <w:rsid w:val="1EB4A56C"/>
    <w:rsid w:val="1EB57F69"/>
    <w:rsid w:val="1EBF5F16"/>
    <w:rsid w:val="1EEB1690"/>
    <w:rsid w:val="1F06E817"/>
    <w:rsid w:val="1F232A25"/>
    <w:rsid w:val="1F367B37"/>
    <w:rsid w:val="1F5448D4"/>
    <w:rsid w:val="1F5DD6A9"/>
    <w:rsid w:val="1F6EEE5F"/>
    <w:rsid w:val="1F7318B0"/>
    <w:rsid w:val="1F847A3C"/>
    <w:rsid w:val="1F8B121D"/>
    <w:rsid w:val="1F9FE361"/>
    <w:rsid w:val="1FB177BE"/>
    <w:rsid w:val="1FB251B7"/>
    <w:rsid w:val="1FB9D99B"/>
    <w:rsid w:val="1FFED08A"/>
    <w:rsid w:val="20311B31"/>
    <w:rsid w:val="2039C76D"/>
    <w:rsid w:val="2063EC50"/>
    <w:rsid w:val="2067B688"/>
    <w:rsid w:val="207B744C"/>
    <w:rsid w:val="208B5427"/>
    <w:rsid w:val="208FC070"/>
    <w:rsid w:val="2112051E"/>
    <w:rsid w:val="2116E4C3"/>
    <w:rsid w:val="21195A31"/>
    <w:rsid w:val="2143379E"/>
    <w:rsid w:val="21531B2F"/>
    <w:rsid w:val="2190EDF8"/>
    <w:rsid w:val="21A25AA5"/>
    <w:rsid w:val="21C746CC"/>
    <w:rsid w:val="224D319E"/>
    <w:rsid w:val="2265D223"/>
    <w:rsid w:val="228C6646"/>
    <w:rsid w:val="22ABEBF6"/>
    <w:rsid w:val="23044FCF"/>
    <w:rsid w:val="230E5C48"/>
    <w:rsid w:val="230E9A3A"/>
    <w:rsid w:val="2343DD4B"/>
    <w:rsid w:val="234481B3"/>
    <w:rsid w:val="23504DE7"/>
    <w:rsid w:val="23535337"/>
    <w:rsid w:val="237E9DCB"/>
    <w:rsid w:val="238B4855"/>
    <w:rsid w:val="23D76C48"/>
    <w:rsid w:val="23E0A9C9"/>
    <w:rsid w:val="2403EC35"/>
    <w:rsid w:val="2418EEE5"/>
    <w:rsid w:val="241C8B46"/>
    <w:rsid w:val="242697BF"/>
    <w:rsid w:val="2426D5B1"/>
    <w:rsid w:val="242F43FB"/>
    <w:rsid w:val="24BB02D9"/>
    <w:rsid w:val="24D1789B"/>
    <w:rsid w:val="24DAFE8A"/>
    <w:rsid w:val="24F8E540"/>
    <w:rsid w:val="24FAC581"/>
    <w:rsid w:val="24FF4FAC"/>
    <w:rsid w:val="24FFF9C8"/>
    <w:rsid w:val="250781AC"/>
    <w:rsid w:val="255571A0"/>
    <w:rsid w:val="255BFCBA"/>
    <w:rsid w:val="25675492"/>
    <w:rsid w:val="258A94D7"/>
    <w:rsid w:val="258E4761"/>
    <w:rsid w:val="2597266E"/>
    <w:rsid w:val="25A04C81"/>
    <w:rsid w:val="25F5E471"/>
    <w:rsid w:val="25F6622A"/>
    <w:rsid w:val="26006EA3"/>
    <w:rsid w:val="2609749D"/>
    <w:rsid w:val="260F0339"/>
    <w:rsid w:val="26147BB1"/>
    <w:rsid w:val="263E069F"/>
    <w:rsid w:val="26456592"/>
    <w:rsid w:val="2663BB2E"/>
    <w:rsid w:val="2688B36E"/>
    <w:rsid w:val="26A40AD1"/>
    <w:rsid w:val="26BCDE16"/>
    <w:rsid w:val="26D9CD53"/>
    <w:rsid w:val="26F9CC5D"/>
    <w:rsid w:val="272807F6"/>
    <w:rsid w:val="272DA492"/>
    <w:rsid w:val="273BB92B"/>
    <w:rsid w:val="2740D7A7"/>
    <w:rsid w:val="275DBC6F"/>
    <w:rsid w:val="275FDBC8"/>
    <w:rsid w:val="27879F96"/>
    <w:rsid w:val="27922801"/>
    <w:rsid w:val="279EE56E"/>
    <w:rsid w:val="27A04634"/>
    <w:rsid w:val="27AD1534"/>
    <w:rsid w:val="27BE5FBB"/>
    <w:rsid w:val="27DA4587"/>
    <w:rsid w:val="27F0C904"/>
    <w:rsid w:val="27FD3690"/>
    <w:rsid w:val="2800E91A"/>
    <w:rsid w:val="2813F1E6"/>
    <w:rsid w:val="28364879"/>
    <w:rsid w:val="283A18BB"/>
    <w:rsid w:val="2854D4B3"/>
    <w:rsid w:val="28659F4C"/>
    <w:rsid w:val="288EAC52"/>
    <w:rsid w:val="28973BD4"/>
    <w:rsid w:val="28B07F67"/>
    <w:rsid w:val="28C49169"/>
    <w:rsid w:val="28DA68F7"/>
    <w:rsid w:val="28E28FE8"/>
    <w:rsid w:val="28E8A756"/>
    <w:rsid w:val="28FCFE3A"/>
    <w:rsid w:val="295C41B7"/>
    <w:rsid w:val="29764525"/>
    <w:rsid w:val="298434B2"/>
    <w:rsid w:val="29A008E2"/>
    <w:rsid w:val="29A96C5E"/>
    <w:rsid w:val="29B023F3"/>
    <w:rsid w:val="29E3E848"/>
    <w:rsid w:val="29FFB4D8"/>
    <w:rsid w:val="2A12A022"/>
    <w:rsid w:val="2A12FECE"/>
    <w:rsid w:val="2A132556"/>
    <w:rsid w:val="2A581C45"/>
    <w:rsid w:val="2A94013D"/>
    <w:rsid w:val="2AA8C4C4"/>
    <w:rsid w:val="2AAFE2FE"/>
    <w:rsid w:val="2AB07216"/>
    <w:rsid w:val="2ABDF54B"/>
    <w:rsid w:val="2ABEA8E0"/>
    <w:rsid w:val="2AD5EEB8"/>
    <w:rsid w:val="2ADDD15E"/>
    <w:rsid w:val="2AF99356"/>
    <w:rsid w:val="2AFDE974"/>
    <w:rsid w:val="2B14F15A"/>
    <w:rsid w:val="2B2625A5"/>
    <w:rsid w:val="2B336B36"/>
    <w:rsid w:val="2B472D09"/>
    <w:rsid w:val="2B47BBFE"/>
    <w:rsid w:val="2B55D586"/>
    <w:rsid w:val="2B5E0B96"/>
    <w:rsid w:val="2B6A8F3C"/>
    <w:rsid w:val="2B6C3878"/>
    <w:rsid w:val="2B80BEAD"/>
    <w:rsid w:val="2B834342"/>
    <w:rsid w:val="2B9E9311"/>
    <w:rsid w:val="2BB795D7"/>
    <w:rsid w:val="2BC59154"/>
    <w:rsid w:val="2BD00007"/>
    <w:rsid w:val="2BE5E79E"/>
    <w:rsid w:val="2BFCFD89"/>
    <w:rsid w:val="2BFE41A9"/>
    <w:rsid w:val="2C05959C"/>
    <w:rsid w:val="2C7F130F"/>
    <w:rsid w:val="2C808657"/>
    <w:rsid w:val="2C8A1629"/>
    <w:rsid w:val="2C9B7EB9"/>
    <w:rsid w:val="2C9D31C9"/>
    <w:rsid w:val="2CA20F96"/>
    <w:rsid w:val="2CB7467C"/>
    <w:rsid w:val="2D0537B1"/>
    <w:rsid w:val="2D7DCB8A"/>
    <w:rsid w:val="2DCF81F3"/>
    <w:rsid w:val="2DD2774B"/>
    <w:rsid w:val="2DD3AC44"/>
    <w:rsid w:val="2DD445B5"/>
    <w:rsid w:val="2DF9C0DD"/>
    <w:rsid w:val="2E5F641E"/>
    <w:rsid w:val="2E987977"/>
    <w:rsid w:val="2EA5BBD3"/>
    <w:rsid w:val="2EAD56FD"/>
    <w:rsid w:val="2EB243E4"/>
    <w:rsid w:val="2EC388AE"/>
    <w:rsid w:val="2F1EA2FD"/>
    <w:rsid w:val="2F8AB227"/>
    <w:rsid w:val="2FDFC711"/>
    <w:rsid w:val="2FE2BC23"/>
    <w:rsid w:val="30063681"/>
    <w:rsid w:val="3067994A"/>
    <w:rsid w:val="3079A56E"/>
    <w:rsid w:val="309BAB54"/>
    <w:rsid w:val="30BAF9D4"/>
    <w:rsid w:val="30C8E6C8"/>
    <w:rsid w:val="30CBE7C1"/>
    <w:rsid w:val="30EBC0E7"/>
    <w:rsid w:val="30F42B4A"/>
    <w:rsid w:val="30F9C9A5"/>
    <w:rsid w:val="3101A5A6"/>
    <w:rsid w:val="31098095"/>
    <w:rsid w:val="310BD20B"/>
    <w:rsid w:val="310D9FC5"/>
    <w:rsid w:val="3136BCBB"/>
    <w:rsid w:val="316EFB91"/>
    <w:rsid w:val="316F2DCE"/>
    <w:rsid w:val="3196D3BC"/>
    <w:rsid w:val="31BE6407"/>
    <w:rsid w:val="31CF727E"/>
    <w:rsid w:val="31D120F0"/>
    <w:rsid w:val="31D81257"/>
    <w:rsid w:val="3214646E"/>
    <w:rsid w:val="3225DB3C"/>
    <w:rsid w:val="323B152B"/>
    <w:rsid w:val="323D646F"/>
    <w:rsid w:val="32400F68"/>
    <w:rsid w:val="324FD9C9"/>
    <w:rsid w:val="32ABA12A"/>
    <w:rsid w:val="32AD31C3"/>
    <w:rsid w:val="32CD50C8"/>
    <w:rsid w:val="32E393E7"/>
    <w:rsid w:val="32FC47ED"/>
    <w:rsid w:val="32FFEA76"/>
    <w:rsid w:val="3306FA10"/>
    <w:rsid w:val="3317AA0E"/>
    <w:rsid w:val="3325263F"/>
    <w:rsid w:val="332D9B8D"/>
    <w:rsid w:val="333001F2"/>
    <w:rsid w:val="3360C02D"/>
    <w:rsid w:val="33681540"/>
    <w:rsid w:val="3371A512"/>
    <w:rsid w:val="33774A5D"/>
    <w:rsid w:val="33A76BFF"/>
    <w:rsid w:val="33BAF923"/>
    <w:rsid w:val="33C46F7E"/>
    <w:rsid w:val="33F7BA02"/>
    <w:rsid w:val="3428C343"/>
    <w:rsid w:val="342D2065"/>
    <w:rsid w:val="34965663"/>
    <w:rsid w:val="34A833E5"/>
    <w:rsid w:val="34AE6207"/>
    <w:rsid w:val="34CFF7B3"/>
    <w:rsid w:val="35049E65"/>
    <w:rsid w:val="35131ABE"/>
    <w:rsid w:val="353A1C8C"/>
    <w:rsid w:val="354036CE"/>
    <w:rsid w:val="354BAEC7"/>
    <w:rsid w:val="35679493"/>
    <w:rsid w:val="356A478E"/>
    <w:rsid w:val="35A8B1C5"/>
    <w:rsid w:val="35BB35A8"/>
    <w:rsid w:val="35BD7067"/>
    <w:rsid w:val="361BFB5E"/>
    <w:rsid w:val="363DCE73"/>
    <w:rsid w:val="366E19F8"/>
    <w:rsid w:val="367A82E5"/>
    <w:rsid w:val="3685DB0B"/>
    <w:rsid w:val="36CAD1FA"/>
    <w:rsid w:val="370734CE"/>
    <w:rsid w:val="37094DAE"/>
    <w:rsid w:val="3755B4F3"/>
    <w:rsid w:val="377B421F"/>
    <w:rsid w:val="3781635C"/>
    <w:rsid w:val="379C9806"/>
    <w:rsid w:val="37BF49C4"/>
    <w:rsid w:val="37C16CAF"/>
    <w:rsid w:val="37D21CDF"/>
    <w:rsid w:val="37EF0790"/>
    <w:rsid w:val="383685D9"/>
    <w:rsid w:val="383DC122"/>
    <w:rsid w:val="3870B2F1"/>
    <w:rsid w:val="38814410"/>
    <w:rsid w:val="38C5751A"/>
    <w:rsid w:val="38CB9B5F"/>
    <w:rsid w:val="38ED1A5A"/>
    <w:rsid w:val="38FCEEFF"/>
    <w:rsid w:val="39212428"/>
    <w:rsid w:val="392D2968"/>
    <w:rsid w:val="39391D95"/>
    <w:rsid w:val="39551903"/>
    <w:rsid w:val="397584EE"/>
    <w:rsid w:val="397A4B46"/>
    <w:rsid w:val="39B326CA"/>
    <w:rsid w:val="39BE9F2A"/>
    <w:rsid w:val="39C416F4"/>
    <w:rsid w:val="39C69FFC"/>
    <w:rsid w:val="39D03387"/>
    <w:rsid w:val="39E11144"/>
    <w:rsid w:val="3A19B48D"/>
    <w:rsid w:val="3A28CDC5"/>
    <w:rsid w:val="3A77D3EA"/>
    <w:rsid w:val="3AFAFB0C"/>
    <w:rsid w:val="3B02D5FB"/>
    <w:rsid w:val="3B10988F"/>
    <w:rsid w:val="3B14E21F"/>
    <w:rsid w:val="3B33FDCE"/>
    <w:rsid w:val="3B78B6CB"/>
    <w:rsid w:val="3BAA0A6B"/>
    <w:rsid w:val="3BB5DEB1"/>
    <w:rsid w:val="3BB9422C"/>
    <w:rsid w:val="3BBA17DB"/>
    <w:rsid w:val="3BBC32AC"/>
    <w:rsid w:val="3BCE197A"/>
    <w:rsid w:val="3BD6AAC1"/>
    <w:rsid w:val="3BE4A6A3"/>
    <w:rsid w:val="3BF61F0A"/>
    <w:rsid w:val="3C43C351"/>
    <w:rsid w:val="3C4EB05E"/>
    <w:rsid w:val="3C771B2F"/>
    <w:rsid w:val="3CBE9358"/>
    <w:rsid w:val="3CF1B0F4"/>
    <w:rsid w:val="3D22D8C7"/>
    <w:rsid w:val="3D2CE57B"/>
    <w:rsid w:val="3D3CDC73"/>
    <w:rsid w:val="3D3CFCB2"/>
    <w:rsid w:val="3D4C2E35"/>
    <w:rsid w:val="3D7ED098"/>
    <w:rsid w:val="3D83E14F"/>
    <w:rsid w:val="3DAA041E"/>
    <w:rsid w:val="3DAE1189"/>
    <w:rsid w:val="3DBE5B02"/>
    <w:rsid w:val="3DE0CE52"/>
    <w:rsid w:val="3DED0D67"/>
    <w:rsid w:val="3DFEDFB6"/>
    <w:rsid w:val="3E026B8B"/>
    <w:rsid w:val="3E050A68"/>
    <w:rsid w:val="3E30BF3A"/>
    <w:rsid w:val="3E416E2D"/>
    <w:rsid w:val="3E595304"/>
    <w:rsid w:val="3E6B6CBA"/>
    <w:rsid w:val="3E715A03"/>
    <w:rsid w:val="3E77E070"/>
    <w:rsid w:val="3E7B618D"/>
    <w:rsid w:val="3ECF4166"/>
    <w:rsid w:val="3ECF7F58"/>
    <w:rsid w:val="3EDD612B"/>
    <w:rsid w:val="3EF79C61"/>
    <w:rsid w:val="3F06BC24"/>
    <w:rsid w:val="3FA1C8BC"/>
    <w:rsid w:val="3FB04CA2"/>
    <w:rsid w:val="3FC2325A"/>
    <w:rsid w:val="3FCDF65E"/>
    <w:rsid w:val="3FE47DE8"/>
    <w:rsid w:val="401EF79B"/>
    <w:rsid w:val="4055BEC4"/>
    <w:rsid w:val="40A0A2FC"/>
    <w:rsid w:val="40B9FD2F"/>
    <w:rsid w:val="40DB99DF"/>
    <w:rsid w:val="40DE020B"/>
    <w:rsid w:val="40EB57D3"/>
    <w:rsid w:val="40FEF41E"/>
    <w:rsid w:val="41035140"/>
    <w:rsid w:val="41444E5F"/>
    <w:rsid w:val="41705568"/>
    <w:rsid w:val="41A48A5F"/>
    <w:rsid w:val="41B97FBF"/>
    <w:rsid w:val="41EEC206"/>
    <w:rsid w:val="4227EEFB"/>
    <w:rsid w:val="422B7430"/>
    <w:rsid w:val="425310A7"/>
    <w:rsid w:val="426C2BD9"/>
    <w:rsid w:val="42726D1D"/>
    <w:rsid w:val="4274637E"/>
    <w:rsid w:val="4288CD12"/>
    <w:rsid w:val="42AFECB0"/>
    <w:rsid w:val="42B68E2E"/>
    <w:rsid w:val="42C9BA95"/>
    <w:rsid w:val="4305FB55"/>
    <w:rsid w:val="4321E121"/>
    <w:rsid w:val="4333E764"/>
    <w:rsid w:val="4339A6D0"/>
    <w:rsid w:val="4347D11F"/>
    <w:rsid w:val="437924BF"/>
    <w:rsid w:val="438BDD74"/>
    <w:rsid w:val="43CD6D6C"/>
    <w:rsid w:val="43D45A46"/>
    <w:rsid w:val="43DD6A2E"/>
    <w:rsid w:val="43E1D677"/>
    <w:rsid w:val="4482A8FE"/>
    <w:rsid w:val="4486D95D"/>
    <w:rsid w:val="4490DCE6"/>
    <w:rsid w:val="44ADF1B9"/>
    <w:rsid w:val="44C10828"/>
    <w:rsid w:val="44E29E5D"/>
    <w:rsid w:val="4502B9D8"/>
    <w:rsid w:val="454B1D10"/>
    <w:rsid w:val="455344D3"/>
    <w:rsid w:val="458F4656"/>
    <w:rsid w:val="45AE34BE"/>
    <w:rsid w:val="45BBAD5B"/>
    <w:rsid w:val="45EA9883"/>
    <w:rsid w:val="45FE01FD"/>
    <w:rsid w:val="464A4DFF"/>
    <w:rsid w:val="465DE8DB"/>
    <w:rsid w:val="466328A3"/>
    <w:rsid w:val="468950A1"/>
    <w:rsid w:val="468A492C"/>
    <w:rsid w:val="469D7120"/>
    <w:rsid w:val="469FABC9"/>
    <w:rsid w:val="46DD5E5C"/>
    <w:rsid w:val="47113691"/>
    <w:rsid w:val="471C8274"/>
    <w:rsid w:val="476EA14D"/>
    <w:rsid w:val="4775D1E0"/>
    <w:rsid w:val="47BC6849"/>
    <w:rsid w:val="47CF1D10"/>
    <w:rsid w:val="47DADEDA"/>
    <w:rsid w:val="47F5630C"/>
    <w:rsid w:val="480D18E0"/>
    <w:rsid w:val="4813BA5E"/>
    <w:rsid w:val="481C5D62"/>
    <w:rsid w:val="482D1491"/>
    <w:rsid w:val="484540CF"/>
    <w:rsid w:val="48506A0F"/>
    <w:rsid w:val="485D3A3C"/>
    <w:rsid w:val="48C9BB24"/>
    <w:rsid w:val="48D81AEB"/>
    <w:rsid w:val="48DE220E"/>
    <w:rsid w:val="48E07B7C"/>
    <w:rsid w:val="48ED51D1"/>
    <w:rsid w:val="490605D7"/>
    <w:rsid w:val="492DD870"/>
    <w:rsid w:val="49366C0D"/>
    <w:rsid w:val="493B79E0"/>
    <w:rsid w:val="499CFFAC"/>
    <w:rsid w:val="49F1E760"/>
    <w:rsid w:val="49FF9662"/>
    <w:rsid w:val="4A0D1293"/>
    <w:rsid w:val="4A60E679"/>
    <w:rsid w:val="4A69C91A"/>
    <w:rsid w:val="4A92EDAE"/>
    <w:rsid w:val="4A9AD8D6"/>
    <w:rsid w:val="4AC52BE8"/>
    <w:rsid w:val="4AD774DA"/>
    <w:rsid w:val="4AEBC169"/>
    <w:rsid w:val="4B0A22D7"/>
    <w:rsid w:val="4B2C5B8E"/>
    <w:rsid w:val="4B2F3E66"/>
    <w:rsid w:val="4B679185"/>
    <w:rsid w:val="4B885E80"/>
    <w:rsid w:val="4B92E309"/>
    <w:rsid w:val="4BB55C02"/>
    <w:rsid w:val="4BB5F9D0"/>
    <w:rsid w:val="4BE6AFA2"/>
    <w:rsid w:val="4C13DFF5"/>
    <w:rsid w:val="4C28B139"/>
    <w:rsid w:val="4C3E34CB"/>
    <w:rsid w:val="4CDFA39D"/>
    <w:rsid w:val="4CF21EE9"/>
    <w:rsid w:val="4D2C3FDA"/>
    <w:rsid w:val="4D4871FB"/>
    <w:rsid w:val="4D674FB8"/>
    <w:rsid w:val="4DD11059"/>
    <w:rsid w:val="4DF44B09"/>
    <w:rsid w:val="4DF6FD74"/>
    <w:rsid w:val="4EA0B07B"/>
    <w:rsid w:val="4ED82DCC"/>
    <w:rsid w:val="4EF5188C"/>
    <w:rsid w:val="4F05F250"/>
    <w:rsid w:val="4F1E7127"/>
    <w:rsid w:val="4F4F1390"/>
    <w:rsid w:val="4F575044"/>
    <w:rsid w:val="4F7FF66D"/>
    <w:rsid w:val="4F8F167A"/>
    <w:rsid w:val="4FB6D492"/>
    <w:rsid w:val="4FD29C5E"/>
    <w:rsid w:val="4FD9F171"/>
    <w:rsid w:val="50030998"/>
    <w:rsid w:val="500929B2"/>
    <w:rsid w:val="50095C83"/>
    <w:rsid w:val="50194830"/>
    <w:rsid w:val="504E20A1"/>
    <w:rsid w:val="507C3BF2"/>
    <w:rsid w:val="50A2DDCB"/>
    <w:rsid w:val="50D5202B"/>
    <w:rsid w:val="50D9A91A"/>
    <w:rsid w:val="50F879E1"/>
    <w:rsid w:val="511AFD80"/>
    <w:rsid w:val="511CB5F7"/>
    <w:rsid w:val="5125C24B"/>
    <w:rsid w:val="513E75A1"/>
    <w:rsid w:val="515E016F"/>
    <w:rsid w:val="51716822"/>
    <w:rsid w:val="518274B5"/>
    <w:rsid w:val="51905AA5"/>
    <w:rsid w:val="5196C397"/>
    <w:rsid w:val="519DD6D6"/>
    <w:rsid w:val="51A233F8"/>
    <w:rsid w:val="51B3C855"/>
    <w:rsid w:val="51C46956"/>
    <w:rsid w:val="520459EB"/>
    <w:rsid w:val="52201C96"/>
    <w:rsid w:val="524BAFAE"/>
    <w:rsid w:val="5257608F"/>
    <w:rsid w:val="52CAEC68"/>
    <w:rsid w:val="5334D22A"/>
    <w:rsid w:val="538B5109"/>
    <w:rsid w:val="5392A61C"/>
    <w:rsid w:val="53BCA4A9"/>
    <w:rsid w:val="53BF25E8"/>
    <w:rsid w:val="53F7B2F3"/>
    <w:rsid w:val="542DE696"/>
    <w:rsid w:val="544B2C17"/>
    <w:rsid w:val="54A22826"/>
    <w:rsid w:val="54A4ACBB"/>
    <w:rsid w:val="54B6F96A"/>
    <w:rsid w:val="54D97013"/>
    <w:rsid w:val="54FC232A"/>
    <w:rsid w:val="5506E1E6"/>
    <w:rsid w:val="552336F7"/>
    <w:rsid w:val="554C48EC"/>
    <w:rsid w:val="556E179B"/>
    <w:rsid w:val="5577F143"/>
    <w:rsid w:val="557B93CC"/>
    <w:rsid w:val="5592B849"/>
    <w:rsid w:val="55A1EFD0"/>
    <w:rsid w:val="55A88A4A"/>
    <w:rsid w:val="55CD139E"/>
    <w:rsid w:val="5635A9EE"/>
    <w:rsid w:val="564296A6"/>
    <w:rsid w:val="568C7A30"/>
    <w:rsid w:val="569B1AB9"/>
    <w:rsid w:val="56A79E5F"/>
    <w:rsid w:val="56B31426"/>
    <w:rsid w:val="56BF0BE7"/>
    <w:rsid w:val="56DB61F3"/>
    <w:rsid w:val="56EAD6AC"/>
    <w:rsid w:val="56F0B89B"/>
    <w:rsid w:val="570D3C96"/>
    <w:rsid w:val="5710258D"/>
    <w:rsid w:val="572A45FF"/>
    <w:rsid w:val="572AD5A6"/>
    <w:rsid w:val="5791FED4"/>
    <w:rsid w:val="57F51038"/>
    <w:rsid w:val="57FA49EC"/>
    <w:rsid w:val="5807B684"/>
    <w:rsid w:val="582AB5CC"/>
    <w:rsid w:val="58585B5D"/>
    <w:rsid w:val="586869A5"/>
    <w:rsid w:val="5874F19D"/>
    <w:rsid w:val="587B18EA"/>
    <w:rsid w:val="5880E95E"/>
    <w:rsid w:val="5894022B"/>
    <w:rsid w:val="589D5F2C"/>
    <w:rsid w:val="58A2C88D"/>
    <w:rsid w:val="58B6757B"/>
    <w:rsid w:val="58B83F6D"/>
    <w:rsid w:val="58CAC250"/>
    <w:rsid w:val="58D1AA95"/>
    <w:rsid w:val="58D21E67"/>
    <w:rsid w:val="58FB6C6A"/>
    <w:rsid w:val="58FB7960"/>
    <w:rsid w:val="595C3812"/>
    <w:rsid w:val="596D93AC"/>
    <w:rsid w:val="5972F7A7"/>
    <w:rsid w:val="5974E8BF"/>
    <w:rsid w:val="59BE80B4"/>
    <w:rsid w:val="59DC634D"/>
    <w:rsid w:val="59F7818A"/>
    <w:rsid w:val="5A24876D"/>
    <w:rsid w:val="5A4E57BE"/>
    <w:rsid w:val="5A66F477"/>
    <w:rsid w:val="5A752E22"/>
    <w:rsid w:val="5A8AD899"/>
    <w:rsid w:val="5A9050F9"/>
    <w:rsid w:val="5A966456"/>
    <w:rsid w:val="5ACD5826"/>
    <w:rsid w:val="5AECC1E9"/>
    <w:rsid w:val="5B0ED1CF"/>
    <w:rsid w:val="5B2B65ED"/>
    <w:rsid w:val="5B4464BF"/>
    <w:rsid w:val="5B5AFEB8"/>
    <w:rsid w:val="5B62D9A7"/>
    <w:rsid w:val="5B8DBDB6"/>
    <w:rsid w:val="5B8FD729"/>
    <w:rsid w:val="5B94435D"/>
    <w:rsid w:val="5BB1F339"/>
    <w:rsid w:val="5BC56B45"/>
    <w:rsid w:val="5BCF7F10"/>
    <w:rsid w:val="5BECBA85"/>
    <w:rsid w:val="5BF808F7"/>
    <w:rsid w:val="5C6A6E2B"/>
    <w:rsid w:val="5C93AAF4"/>
    <w:rsid w:val="5C976BAD"/>
    <w:rsid w:val="5CADEE61"/>
    <w:rsid w:val="5CE71C46"/>
    <w:rsid w:val="5CF701EA"/>
    <w:rsid w:val="5D0BBBA3"/>
    <w:rsid w:val="5D2846F0"/>
    <w:rsid w:val="5D3C7DBA"/>
    <w:rsid w:val="5D51B4A0"/>
    <w:rsid w:val="5E058D7C"/>
    <w:rsid w:val="5E1C47C4"/>
    <w:rsid w:val="5E4FD0B3"/>
    <w:rsid w:val="5E63559D"/>
    <w:rsid w:val="5E79DBC4"/>
    <w:rsid w:val="5E85C8ED"/>
    <w:rsid w:val="5EC5C5BC"/>
    <w:rsid w:val="5ECACCD2"/>
    <w:rsid w:val="5EF10E18"/>
    <w:rsid w:val="5F0D0C32"/>
    <w:rsid w:val="5F1A40FD"/>
    <w:rsid w:val="5F51B862"/>
    <w:rsid w:val="5F52361B"/>
    <w:rsid w:val="5F75F5EF"/>
    <w:rsid w:val="5FA6BD96"/>
    <w:rsid w:val="5FF6AC99"/>
    <w:rsid w:val="5FF74F2C"/>
    <w:rsid w:val="604B2312"/>
    <w:rsid w:val="605F9FD1"/>
    <w:rsid w:val="6068006D"/>
    <w:rsid w:val="606FAE16"/>
    <w:rsid w:val="6074EECE"/>
    <w:rsid w:val="607B48BD"/>
    <w:rsid w:val="607D2A47"/>
    <w:rsid w:val="609CAB98"/>
    <w:rsid w:val="60A8BB11"/>
    <w:rsid w:val="60A97050"/>
    <w:rsid w:val="60BF8051"/>
    <w:rsid w:val="60EA261F"/>
    <w:rsid w:val="6100A6A8"/>
    <w:rsid w:val="6111E142"/>
    <w:rsid w:val="611FF528"/>
    <w:rsid w:val="612A9BE5"/>
    <w:rsid w:val="61511337"/>
    <w:rsid w:val="61A3EEB9"/>
    <w:rsid w:val="61D09CC4"/>
    <w:rsid w:val="61EE32CD"/>
    <w:rsid w:val="621D9B68"/>
    <w:rsid w:val="621D9DDF"/>
    <w:rsid w:val="6221576D"/>
    <w:rsid w:val="62273585"/>
    <w:rsid w:val="6228A16E"/>
    <w:rsid w:val="62444876"/>
    <w:rsid w:val="625F2933"/>
    <w:rsid w:val="625F6CA5"/>
    <w:rsid w:val="628B591F"/>
    <w:rsid w:val="62D7D293"/>
    <w:rsid w:val="62F0E267"/>
    <w:rsid w:val="62FD4831"/>
    <w:rsid w:val="633693EF"/>
    <w:rsid w:val="633B710D"/>
    <w:rsid w:val="6351B22C"/>
    <w:rsid w:val="635A6B5E"/>
    <w:rsid w:val="637518A7"/>
    <w:rsid w:val="6375EE42"/>
    <w:rsid w:val="63977E03"/>
    <w:rsid w:val="63BD721E"/>
    <w:rsid w:val="63C2F8FA"/>
    <w:rsid w:val="63EE2C80"/>
    <w:rsid w:val="63F57E2C"/>
    <w:rsid w:val="64102570"/>
    <w:rsid w:val="6417709B"/>
    <w:rsid w:val="64590105"/>
    <w:rsid w:val="646B00C6"/>
    <w:rsid w:val="646C3558"/>
    <w:rsid w:val="64700551"/>
    <w:rsid w:val="64B1A977"/>
    <w:rsid w:val="64B96EC4"/>
    <w:rsid w:val="64B9DF87"/>
    <w:rsid w:val="64D9DB75"/>
    <w:rsid w:val="64EF20A1"/>
    <w:rsid w:val="64F196B3"/>
    <w:rsid w:val="64FE65B3"/>
    <w:rsid w:val="65228DB5"/>
    <w:rsid w:val="653E6C4B"/>
    <w:rsid w:val="654AE486"/>
    <w:rsid w:val="6550510B"/>
    <w:rsid w:val="65C7D093"/>
    <w:rsid w:val="65D71C29"/>
    <w:rsid w:val="65E5F558"/>
    <w:rsid w:val="6600CA05"/>
    <w:rsid w:val="6608A435"/>
    <w:rsid w:val="6612E79C"/>
    <w:rsid w:val="6643C487"/>
    <w:rsid w:val="665B4322"/>
    <w:rsid w:val="6669EAAF"/>
    <w:rsid w:val="66A03A11"/>
    <w:rsid w:val="66DB6167"/>
    <w:rsid w:val="66DDF37B"/>
    <w:rsid w:val="671684A0"/>
    <w:rsid w:val="672F8035"/>
    <w:rsid w:val="6733EC7E"/>
    <w:rsid w:val="6765401E"/>
    <w:rsid w:val="676F693D"/>
    <w:rsid w:val="67B6312C"/>
    <w:rsid w:val="67D8EF64"/>
    <w:rsid w:val="67E12885"/>
    <w:rsid w:val="6815B043"/>
    <w:rsid w:val="6819BC02"/>
    <w:rsid w:val="681D7590"/>
    <w:rsid w:val="681E1924"/>
    <w:rsid w:val="682FB8A2"/>
    <w:rsid w:val="683AE286"/>
    <w:rsid w:val="683EA8AD"/>
    <w:rsid w:val="6851ABA4"/>
    <w:rsid w:val="687C4DA0"/>
    <w:rsid w:val="68D5D81B"/>
    <w:rsid w:val="68EE5EB7"/>
    <w:rsid w:val="68FD1F08"/>
    <w:rsid w:val="69004AC5"/>
    <w:rsid w:val="694F9228"/>
    <w:rsid w:val="69576D17"/>
    <w:rsid w:val="69EF8727"/>
    <w:rsid w:val="6A06E489"/>
    <w:rsid w:val="6A2F7463"/>
    <w:rsid w:val="6A347E16"/>
    <w:rsid w:val="6A406C4C"/>
    <w:rsid w:val="6A6AA1AB"/>
    <w:rsid w:val="6A6EF7C9"/>
    <w:rsid w:val="6A7EE88E"/>
    <w:rsid w:val="6A955AD1"/>
    <w:rsid w:val="6AAA2DF4"/>
    <w:rsid w:val="6AC0B754"/>
    <w:rsid w:val="6B37E849"/>
    <w:rsid w:val="6B55226E"/>
    <w:rsid w:val="6B5F2EE7"/>
    <w:rsid w:val="6B79E6FC"/>
    <w:rsid w:val="6B7DA523"/>
    <w:rsid w:val="6B7F2A98"/>
    <w:rsid w:val="6B81AF2D"/>
    <w:rsid w:val="6BAF5043"/>
    <w:rsid w:val="6BB741B2"/>
    <w:rsid w:val="6BD63FA8"/>
    <w:rsid w:val="6BDECA0B"/>
    <w:rsid w:val="6C046E36"/>
    <w:rsid w:val="6C1F570E"/>
    <w:rsid w:val="6C51F4C0"/>
    <w:rsid w:val="6C581BDE"/>
    <w:rsid w:val="6C5DC2BA"/>
    <w:rsid w:val="6C62991A"/>
    <w:rsid w:val="6C794ADA"/>
    <w:rsid w:val="6C7F0B00"/>
    <w:rsid w:val="6C88B4E5"/>
    <w:rsid w:val="6C8E254C"/>
    <w:rsid w:val="6CC78BBA"/>
    <w:rsid w:val="6D033FF0"/>
    <w:rsid w:val="6D13FC92"/>
    <w:rsid w:val="6D16CD14"/>
    <w:rsid w:val="6D34C053"/>
    <w:rsid w:val="6D506E4E"/>
    <w:rsid w:val="6D51AC69"/>
    <w:rsid w:val="6D730F44"/>
    <w:rsid w:val="6D79982B"/>
    <w:rsid w:val="6D8C1F18"/>
    <w:rsid w:val="6DB2FC80"/>
    <w:rsid w:val="6DB91C9A"/>
    <w:rsid w:val="6DBF0AA9"/>
    <w:rsid w:val="6DE9995A"/>
    <w:rsid w:val="6DFDC441"/>
    <w:rsid w:val="6E0407D6"/>
    <w:rsid w:val="6E5F3449"/>
    <w:rsid w:val="6E6258F8"/>
    <w:rsid w:val="6E81546D"/>
    <w:rsid w:val="6EA7169F"/>
    <w:rsid w:val="6EB8A1F8"/>
    <w:rsid w:val="6EBDD113"/>
    <w:rsid w:val="6F59D96F"/>
    <w:rsid w:val="6F65905A"/>
    <w:rsid w:val="6F6FCA5A"/>
    <w:rsid w:val="6F7AC740"/>
    <w:rsid w:val="6F8569BB"/>
    <w:rsid w:val="6F8CD364"/>
    <w:rsid w:val="6FB0B4F5"/>
    <w:rsid w:val="6FD0BCF8"/>
    <w:rsid w:val="6FFEC7D5"/>
    <w:rsid w:val="7003D188"/>
    <w:rsid w:val="7008A17D"/>
    <w:rsid w:val="7022D5A9"/>
    <w:rsid w:val="704434F0"/>
    <w:rsid w:val="704D986C"/>
    <w:rsid w:val="7065219F"/>
    <w:rsid w:val="706F4FB0"/>
    <w:rsid w:val="70987DCC"/>
    <w:rsid w:val="70AF5946"/>
    <w:rsid w:val="70B965BF"/>
    <w:rsid w:val="70D71610"/>
    <w:rsid w:val="70F8BC7E"/>
    <w:rsid w:val="710BAC6F"/>
    <w:rsid w:val="7121C6B7"/>
    <w:rsid w:val="714954A9"/>
    <w:rsid w:val="71996242"/>
    <w:rsid w:val="71A9B391"/>
    <w:rsid w:val="71E40387"/>
    <w:rsid w:val="71E61AEA"/>
    <w:rsid w:val="71FA0194"/>
    <w:rsid w:val="720EBB4A"/>
    <w:rsid w:val="723D14EE"/>
    <w:rsid w:val="72479D1C"/>
    <w:rsid w:val="7273BB52"/>
    <w:rsid w:val="7283B06B"/>
    <w:rsid w:val="7285FE64"/>
    <w:rsid w:val="72A46FD8"/>
    <w:rsid w:val="72D3C157"/>
    <w:rsid w:val="72DDEA76"/>
    <w:rsid w:val="72FE5661"/>
    <w:rsid w:val="7305F168"/>
    <w:rsid w:val="73157CBC"/>
    <w:rsid w:val="733A6933"/>
    <w:rsid w:val="738C9A5D"/>
    <w:rsid w:val="7394D5D6"/>
    <w:rsid w:val="73A64B9D"/>
    <w:rsid w:val="73A963BF"/>
    <w:rsid w:val="73DB9DC5"/>
    <w:rsid w:val="73E23F43"/>
    <w:rsid w:val="74014ADF"/>
    <w:rsid w:val="74393B52"/>
    <w:rsid w:val="7446B07F"/>
    <w:rsid w:val="744BA2C6"/>
    <w:rsid w:val="7458DADE"/>
    <w:rsid w:val="7473AE01"/>
    <w:rsid w:val="747C449B"/>
    <w:rsid w:val="749D79BD"/>
    <w:rsid w:val="74A9C7F9"/>
    <w:rsid w:val="74B1DC68"/>
    <w:rsid w:val="74B57AD6"/>
    <w:rsid w:val="7505DE5C"/>
    <w:rsid w:val="7518D0C0"/>
    <w:rsid w:val="751D1D30"/>
    <w:rsid w:val="754EDF55"/>
    <w:rsid w:val="755B764C"/>
    <w:rsid w:val="757810BF"/>
    <w:rsid w:val="757B1058"/>
    <w:rsid w:val="758476E6"/>
    <w:rsid w:val="75A2FF4F"/>
    <w:rsid w:val="75C06C45"/>
    <w:rsid w:val="75C41ECF"/>
    <w:rsid w:val="7615A7EE"/>
    <w:rsid w:val="7684EC3C"/>
    <w:rsid w:val="768506A7"/>
    <w:rsid w:val="76AE61A0"/>
    <w:rsid w:val="76B20429"/>
    <w:rsid w:val="76B9B875"/>
    <w:rsid w:val="76C54665"/>
    <w:rsid w:val="77071626"/>
    <w:rsid w:val="772AA2DA"/>
    <w:rsid w:val="773982B4"/>
    <w:rsid w:val="7760DAC5"/>
    <w:rsid w:val="7766EC6B"/>
    <w:rsid w:val="7783E0E7"/>
    <w:rsid w:val="77A9D95F"/>
    <w:rsid w:val="77CD2DF4"/>
    <w:rsid w:val="77DA5AAE"/>
    <w:rsid w:val="77F7361E"/>
    <w:rsid w:val="781224E3"/>
    <w:rsid w:val="7839351C"/>
    <w:rsid w:val="783A1579"/>
    <w:rsid w:val="7847C0B1"/>
    <w:rsid w:val="78629015"/>
    <w:rsid w:val="78832F55"/>
    <w:rsid w:val="78B74476"/>
    <w:rsid w:val="78BB09FA"/>
    <w:rsid w:val="78C02DA2"/>
    <w:rsid w:val="78CDA9D3"/>
    <w:rsid w:val="78D273D8"/>
    <w:rsid w:val="78DF7C22"/>
    <w:rsid w:val="78E4C6C9"/>
    <w:rsid w:val="78E5696B"/>
    <w:rsid w:val="78F405D7"/>
    <w:rsid w:val="791E59DE"/>
    <w:rsid w:val="7946F809"/>
    <w:rsid w:val="797ACB8C"/>
    <w:rsid w:val="79DA0CEA"/>
    <w:rsid w:val="79E8B6D7"/>
    <w:rsid w:val="79ED30C0"/>
    <w:rsid w:val="79F7EA6A"/>
    <w:rsid w:val="7A052A2D"/>
    <w:rsid w:val="7A1134F8"/>
    <w:rsid w:val="7A18DEB5"/>
    <w:rsid w:val="7A281015"/>
    <w:rsid w:val="7A35490D"/>
    <w:rsid w:val="7A376DD0"/>
    <w:rsid w:val="7A430173"/>
    <w:rsid w:val="7A4744FD"/>
    <w:rsid w:val="7A5A0B7C"/>
    <w:rsid w:val="7A9BE610"/>
    <w:rsid w:val="7AA746E2"/>
    <w:rsid w:val="7AC18D35"/>
    <w:rsid w:val="7AD14C73"/>
    <w:rsid w:val="7AD47735"/>
    <w:rsid w:val="7AE73C47"/>
    <w:rsid w:val="7AF66802"/>
    <w:rsid w:val="7AFA980F"/>
    <w:rsid w:val="7B0715FC"/>
    <w:rsid w:val="7B2509A5"/>
    <w:rsid w:val="7B6AAC61"/>
    <w:rsid w:val="7B815CBB"/>
    <w:rsid w:val="7BE3155E"/>
    <w:rsid w:val="7BEAF7D7"/>
    <w:rsid w:val="7BED6D45"/>
    <w:rsid w:val="7BFE119F"/>
    <w:rsid w:val="7C28D0EF"/>
    <w:rsid w:val="7C522377"/>
    <w:rsid w:val="7C576C70"/>
    <w:rsid w:val="7C65010C"/>
    <w:rsid w:val="7CA9F7FB"/>
    <w:rsid w:val="7CBFA9B3"/>
    <w:rsid w:val="7CC0276C"/>
    <w:rsid w:val="7CD8BB01"/>
    <w:rsid w:val="7CE7B165"/>
    <w:rsid w:val="7CF2EB8A"/>
    <w:rsid w:val="7D2A0719"/>
    <w:rsid w:val="7D4C29A5"/>
    <w:rsid w:val="7D655E4B"/>
    <w:rsid w:val="7D6B2DC6"/>
    <w:rsid w:val="7D7A0ABD"/>
    <w:rsid w:val="7D8C16E1"/>
    <w:rsid w:val="7DB36E09"/>
    <w:rsid w:val="7DD326CA"/>
    <w:rsid w:val="7DDB256A"/>
    <w:rsid w:val="7E1F6E2D"/>
    <w:rsid w:val="7E44A070"/>
    <w:rsid w:val="7EB943FB"/>
    <w:rsid w:val="7F0EEAB2"/>
    <w:rsid w:val="7F17814C"/>
    <w:rsid w:val="7F381512"/>
    <w:rsid w:val="7F45EE1A"/>
    <w:rsid w:val="7F946546"/>
    <w:rsid w:val="7F9E4701"/>
    <w:rsid w:val="7FF945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6EC6B"/>
  <w15:chartTrackingRefBased/>
  <w15:docId w15:val="{16EF1605-D630-49D6-A018-6C1FBFFAD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ListParagraph">
    <w:name w:val="List Paragraph"/>
    <w:basedOn w:val="Normal"/>
    <w:uiPriority w:val="34"/>
    <w:qFormat/>
    <w:rsid w:val="00C66F9B"/>
    <w:pPr>
      <w:ind w:left="720"/>
      <w:contextualSpacing/>
    </w:pPr>
  </w:style>
  <w:style w:type="paragraph" w:customStyle="1" w:styleId="Default">
    <w:name w:val="Default"/>
    <w:basedOn w:val="Normal"/>
    <w:rsid w:val="00A80BAF"/>
    <w:pPr>
      <w:spacing w:after="0"/>
    </w:pPr>
    <w:rPr>
      <w:rFonts w:ascii="Calibri" w:eastAsiaTheme="minorEastAsia" w:hAnsi="Calibri" w:cs="Calibri"/>
      <w:color w:val="000000" w:themeColor="text1"/>
      <w:sz w:val="24"/>
      <w:szCs w:val="24"/>
      <w:lang w:val="en-SG"/>
    </w:rPr>
  </w:style>
  <w:style w:type="paragraph" w:styleId="CommentText">
    <w:name w:val="annotation text"/>
    <w:basedOn w:val="Normal"/>
    <w:link w:val="CommentTextChar"/>
    <w:uiPriority w:val="99"/>
    <w:semiHidden/>
    <w:unhideWhenUsed/>
    <w:rsid w:val="00A80BAF"/>
    <w:pPr>
      <w:spacing w:line="240" w:lineRule="auto"/>
    </w:pPr>
    <w:rPr>
      <w:sz w:val="20"/>
      <w:szCs w:val="20"/>
    </w:rPr>
  </w:style>
  <w:style w:type="character" w:customStyle="1" w:styleId="CommentTextChar">
    <w:name w:val="Comment Text Char"/>
    <w:basedOn w:val="DefaultParagraphFont"/>
    <w:link w:val="CommentText"/>
    <w:uiPriority w:val="99"/>
    <w:semiHidden/>
    <w:rsid w:val="00A80BAF"/>
    <w:rPr>
      <w:sz w:val="20"/>
      <w:szCs w:val="20"/>
    </w:rPr>
  </w:style>
  <w:style w:type="character" w:styleId="CommentReference">
    <w:name w:val="annotation reference"/>
    <w:basedOn w:val="DefaultParagraphFont"/>
    <w:uiPriority w:val="99"/>
    <w:semiHidden/>
    <w:unhideWhenUsed/>
    <w:rsid w:val="00A80BAF"/>
    <w:rPr>
      <w:sz w:val="16"/>
      <w:szCs w:val="16"/>
    </w:rPr>
  </w:style>
  <w:style w:type="paragraph" w:styleId="CommentSubject">
    <w:name w:val="annotation subject"/>
    <w:basedOn w:val="CommentText"/>
    <w:next w:val="CommentText"/>
    <w:link w:val="CommentSubjectChar"/>
    <w:uiPriority w:val="99"/>
    <w:semiHidden/>
    <w:unhideWhenUsed/>
    <w:rsid w:val="008C7144"/>
    <w:rPr>
      <w:b/>
      <w:bCs/>
    </w:rPr>
  </w:style>
  <w:style w:type="character" w:customStyle="1" w:styleId="CommentSubjectChar">
    <w:name w:val="Comment Subject Char"/>
    <w:basedOn w:val="CommentTextChar"/>
    <w:link w:val="CommentSubject"/>
    <w:uiPriority w:val="99"/>
    <w:semiHidden/>
    <w:rsid w:val="008C7144"/>
    <w:rPr>
      <w:b/>
      <w:bCs/>
      <w:sz w:val="20"/>
      <w:szCs w:val="20"/>
    </w:rPr>
  </w:style>
  <w:style w:type="character" w:customStyle="1" w:styleId="normaltextrun">
    <w:name w:val="normaltextrun"/>
    <w:basedOn w:val="DefaultParagraphFont"/>
    <w:rsid w:val="0085130F"/>
  </w:style>
  <w:style w:type="character" w:customStyle="1" w:styleId="eop">
    <w:name w:val="eop"/>
    <w:basedOn w:val="DefaultParagraphFont"/>
    <w:rsid w:val="005A17BF"/>
  </w:style>
  <w:style w:type="paragraph" w:customStyle="1" w:styleId="paragraph">
    <w:name w:val="paragraph"/>
    <w:basedOn w:val="Normal"/>
    <w:rsid w:val="00312DBB"/>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styleId="Hyperlink">
    <w:name w:val="Hyperlink"/>
    <w:basedOn w:val="DefaultParagraphFont"/>
    <w:uiPriority w:val="99"/>
    <w:unhideWhenUsed/>
    <w:rsid w:val="00A15A2E"/>
    <w:rPr>
      <w:color w:val="0563C1" w:themeColor="hyperlink"/>
      <w:u w:val="single"/>
    </w:rPr>
  </w:style>
  <w:style w:type="character" w:styleId="UnresolvedMention">
    <w:name w:val="Unresolved Mention"/>
    <w:basedOn w:val="DefaultParagraphFont"/>
    <w:uiPriority w:val="99"/>
    <w:semiHidden/>
    <w:unhideWhenUsed/>
    <w:rsid w:val="00A15A2E"/>
    <w:rPr>
      <w:color w:val="605E5C"/>
      <w:shd w:val="clear" w:color="auto" w:fill="E1DFDD"/>
    </w:rPr>
  </w:style>
  <w:style w:type="table" w:styleId="GridTable5Dark-Accent5">
    <w:name w:val="Grid Table 5 Dark Accent 5"/>
    <w:basedOn w:val="TableNormal"/>
    <w:uiPriority w:val="50"/>
    <w:rsid w:val="006B36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726887">
      <w:bodyDiv w:val="1"/>
      <w:marLeft w:val="0"/>
      <w:marRight w:val="0"/>
      <w:marTop w:val="0"/>
      <w:marBottom w:val="0"/>
      <w:divBdr>
        <w:top w:val="none" w:sz="0" w:space="0" w:color="auto"/>
        <w:left w:val="none" w:sz="0" w:space="0" w:color="auto"/>
        <w:bottom w:val="none" w:sz="0" w:space="0" w:color="auto"/>
        <w:right w:val="none" w:sz="0" w:space="0" w:color="auto"/>
      </w:divBdr>
      <w:divsChild>
        <w:div w:id="153188292">
          <w:marLeft w:val="0"/>
          <w:marRight w:val="0"/>
          <w:marTop w:val="0"/>
          <w:marBottom w:val="0"/>
          <w:divBdr>
            <w:top w:val="none" w:sz="0" w:space="0" w:color="auto"/>
            <w:left w:val="none" w:sz="0" w:space="0" w:color="auto"/>
            <w:bottom w:val="none" w:sz="0" w:space="0" w:color="auto"/>
            <w:right w:val="none" w:sz="0" w:space="0" w:color="auto"/>
          </w:divBdr>
          <w:divsChild>
            <w:div w:id="534392829">
              <w:marLeft w:val="0"/>
              <w:marRight w:val="0"/>
              <w:marTop w:val="0"/>
              <w:marBottom w:val="0"/>
              <w:divBdr>
                <w:top w:val="none" w:sz="0" w:space="0" w:color="auto"/>
                <w:left w:val="none" w:sz="0" w:space="0" w:color="auto"/>
                <w:bottom w:val="none" w:sz="0" w:space="0" w:color="auto"/>
                <w:right w:val="none" w:sz="0" w:space="0" w:color="auto"/>
              </w:divBdr>
            </w:div>
            <w:div w:id="635765278">
              <w:marLeft w:val="0"/>
              <w:marRight w:val="0"/>
              <w:marTop w:val="0"/>
              <w:marBottom w:val="0"/>
              <w:divBdr>
                <w:top w:val="none" w:sz="0" w:space="0" w:color="auto"/>
                <w:left w:val="none" w:sz="0" w:space="0" w:color="auto"/>
                <w:bottom w:val="none" w:sz="0" w:space="0" w:color="auto"/>
                <w:right w:val="none" w:sz="0" w:space="0" w:color="auto"/>
              </w:divBdr>
            </w:div>
            <w:div w:id="1343893377">
              <w:marLeft w:val="0"/>
              <w:marRight w:val="0"/>
              <w:marTop w:val="0"/>
              <w:marBottom w:val="0"/>
              <w:divBdr>
                <w:top w:val="none" w:sz="0" w:space="0" w:color="auto"/>
                <w:left w:val="none" w:sz="0" w:space="0" w:color="auto"/>
                <w:bottom w:val="none" w:sz="0" w:space="0" w:color="auto"/>
                <w:right w:val="none" w:sz="0" w:space="0" w:color="auto"/>
              </w:divBdr>
            </w:div>
          </w:divsChild>
        </w:div>
        <w:div w:id="446046118">
          <w:marLeft w:val="0"/>
          <w:marRight w:val="0"/>
          <w:marTop w:val="0"/>
          <w:marBottom w:val="0"/>
          <w:divBdr>
            <w:top w:val="none" w:sz="0" w:space="0" w:color="auto"/>
            <w:left w:val="none" w:sz="0" w:space="0" w:color="auto"/>
            <w:bottom w:val="none" w:sz="0" w:space="0" w:color="auto"/>
            <w:right w:val="none" w:sz="0" w:space="0" w:color="auto"/>
          </w:divBdr>
          <w:divsChild>
            <w:div w:id="36666212">
              <w:marLeft w:val="0"/>
              <w:marRight w:val="0"/>
              <w:marTop w:val="0"/>
              <w:marBottom w:val="0"/>
              <w:divBdr>
                <w:top w:val="none" w:sz="0" w:space="0" w:color="auto"/>
                <w:left w:val="none" w:sz="0" w:space="0" w:color="auto"/>
                <w:bottom w:val="none" w:sz="0" w:space="0" w:color="auto"/>
                <w:right w:val="none" w:sz="0" w:space="0" w:color="auto"/>
              </w:divBdr>
            </w:div>
            <w:div w:id="905265119">
              <w:marLeft w:val="0"/>
              <w:marRight w:val="0"/>
              <w:marTop w:val="0"/>
              <w:marBottom w:val="0"/>
              <w:divBdr>
                <w:top w:val="none" w:sz="0" w:space="0" w:color="auto"/>
                <w:left w:val="none" w:sz="0" w:space="0" w:color="auto"/>
                <w:bottom w:val="none" w:sz="0" w:space="0" w:color="auto"/>
                <w:right w:val="none" w:sz="0" w:space="0" w:color="auto"/>
              </w:divBdr>
            </w:div>
            <w:div w:id="1158231044">
              <w:marLeft w:val="0"/>
              <w:marRight w:val="0"/>
              <w:marTop w:val="0"/>
              <w:marBottom w:val="0"/>
              <w:divBdr>
                <w:top w:val="none" w:sz="0" w:space="0" w:color="auto"/>
                <w:left w:val="none" w:sz="0" w:space="0" w:color="auto"/>
                <w:bottom w:val="none" w:sz="0" w:space="0" w:color="auto"/>
                <w:right w:val="none" w:sz="0" w:space="0" w:color="auto"/>
              </w:divBdr>
            </w:div>
            <w:div w:id="2010862361">
              <w:marLeft w:val="0"/>
              <w:marRight w:val="0"/>
              <w:marTop w:val="0"/>
              <w:marBottom w:val="0"/>
              <w:divBdr>
                <w:top w:val="none" w:sz="0" w:space="0" w:color="auto"/>
                <w:left w:val="none" w:sz="0" w:space="0" w:color="auto"/>
                <w:bottom w:val="none" w:sz="0" w:space="0" w:color="auto"/>
                <w:right w:val="none" w:sz="0" w:space="0" w:color="auto"/>
              </w:divBdr>
            </w:div>
            <w:div w:id="2070490403">
              <w:marLeft w:val="0"/>
              <w:marRight w:val="0"/>
              <w:marTop w:val="0"/>
              <w:marBottom w:val="0"/>
              <w:divBdr>
                <w:top w:val="none" w:sz="0" w:space="0" w:color="auto"/>
                <w:left w:val="none" w:sz="0" w:space="0" w:color="auto"/>
                <w:bottom w:val="none" w:sz="0" w:space="0" w:color="auto"/>
                <w:right w:val="none" w:sz="0" w:space="0" w:color="auto"/>
              </w:divBdr>
            </w:div>
          </w:divsChild>
        </w:div>
        <w:div w:id="485827072">
          <w:marLeft w:val="0"/>
          <w:marRight w:val="0"/>
          <w:marTop w:val="0"/>
          <w:marBottom w:val="0"/>
          <w:divBdr>
            <w:top w:val="none" w:sz="0" w:space="0" w:color="auto"/>
            <w:left w:val="none" w:sz="0" w:space="0" w:color="auto"/>
            <w:bottom w:val="none" w:sz="0" w:space="0" w:color="auto"/>
            <w:right w:val="none" w:sz="0" w:space="0" w:color="auto"/>
          </w:divBdr>
          <w:divsChild>
            <w:div w:id="79496340">
              <w:marLeft w:val="0"/>
              <w:marRight w:val="0"/>
              <w:marTop w:val="0"/>
              <w:marBottom w:val="0"/>
              <w:divBdr>
                <w:top w:val="none" w:sz="0" w:space="0" w:color="auto"/>
                <w:left w:val="none" w:sz="0" w:space="0" w:color="auto"/>
                <w:bottom w:val="none" w:sz="0" w:space="0" w:color="auto"/>
                <w:right w:val="none" w:sz="0" w:space="0" w:color="auto"/>
              </w:divBdr>
            </w:div>
            <w:div w:id="239561060">
              <w:marLeft w:val="0"/>
              <w:marRight w:val="0"/>
              <w:marTop w:val="0"/>
              <w:marBottom w:val="0"/>
              <w:divBdr>
                <w:top w:val="none" w:sz="0" w:space="0" w:color="auto"/>
                <w:left w:val="none" w:sz="0" w:space="0" w:color="auto"/>
                <w:bottom w:val="none" w:sz="0" w:space="0" w:color="auto"/>
                <w:right w:val="none" w:sz="0" w:space="0" w:color="auto"/>
              </w:divBdr>
            </w:div>
            <w:div w:id="623578401">
              <w:marLeft w:val="0"/>
              <w:marRight w:val="0"/>
              <w:marTop w:val="0"/>
              <w:marBottom w:val="0"/>
              <w:divBdr>
                <w:top w:val="none" w:sz="0" w:space="0" w:color="auto"/>
                <w:left w:val="none" w:sz="0" w:space="0" w:color="auto"/>
                <w:bottom w:val="none" w:sz="0" w:space="0" w:color="auto"/>
                <w:right w:val="none" w:sz="0" w:space="0" w:color="auto"/>
              </w:divBdr>
            </w:div>
            <w:div w:id="1182814990">
              <w:marLeft w:val="0"/>
              <w:marRight w:val="0"/>
              <w:marTop w:val="0"/>
              <w:marBottom w:val="0"/>
              <w:divBdr>
                <w:top w:val="none" w:sz="0" w:space="0" w:color="auto"/>
                <w:left w:val="none" w:sz="0" w:space="0" w:color="auto"/>
                <w:bottom w:val="none" w:sz="0" w:space="0" w:color="auto"/>
                <w:right w:val="none" w:sz="0" w:space="0" w:color="auto"/>
              </w:divBdr>
            </w:div>
          </w:divsChild>
        </w:div>
        <w:div w:id="491412132">
          <w:marLeft w:val="0"/>
          <w:marRight w:val="0"/>
          <w:marTop w:val="0"/>
          <w:marBottom w:val="0"/>
          <w:divBdr>
            <w:top w:val="none" w:sz="0" w:space="0" w:color="auto"/>
            <w:left w:val="none" w:sz="0" w:space="0" w:color="auto"/>
            <w:bottom w:val="none" w:sz="0" w:space="0" w:color="auto"/>
            <w:right w:val="none" w:sz="0" w:space="0" w:color="auto"/>
          </w:divBdr>
          <w:divsChild>
            <w:div w:id="694355988">
              <w:marLeft w:val="0"/>
              <w:marRight w:val="0"/>
              <w:marTop w:val="0"/>
              <w:marBottom w:val="0"/>
              <w:divBdr>
                <w:top w:val="none" w:sz="0" w:space="0" w:color="auto"/>
                <w:left w:val="none" w:sz="0" w:space="0" w:color="auto"/>
                <w:bottom w:val="none" w:sz="0" w:space="0" w:color="auto"/>
                <w:right w:val="none" w:sz="0" w:space="0" w:color="auto"/>
              </w:divBdr>
            </w:div>
            <w:div w:id="925266102">
              <w:marLeft w:val="0"/>
              <w:marRight w:val="0"/>
              <w:marTop w:val="0"/>
              <w:marBottom w:val="0"/>
              <w:divBdr>
                <w:top w:val="none" w:sz="0" w:space="0" w:color="auto"/>
                <w:left w:val="none" w:sz="0" w:space="0" w:color="auto"/>
                <w:bottom w:val="none" w:sz="0" w:space="0" w:color="auto"/>
                <w:right w:val="none" w:sz="0" w:space="0" w:color="auto"/>
              </w:divBdr>
            </w:div>
            <w:div w:id="937561871">
              <w:marLeft w:val="0"/>
              <w:marRight w:val="0"/>
              <w:marTop w:val="0"/>
              <w:marBottom w:val="0"/>
              <w:divBdr>
                <w:top w:val="none" w:sz="0" w:space="0" w:color="auto"/>
                <w:left w:val="none" w:sz="0" w:space="0" w:color="auto"/>
                <w:bottom w:val="none" w:sz="0" w:space="0" w:color="auto"/>
                <w:right w:val="none" w:sz="0" w:space="0" w:color="auto"/>
              </w:divBdr>
            </w:div>
            <w:div w:id="983120310">
              <w:marLeft w:val="0"/>
              <w:marRight w:val="0"/>
              <w:marTop w:val="0"/>
              <w:marBottom w:val="0"/>
              <w:divBdr>
                <w:top w:val="none" w:sz="0" w:space="0" w:color="auto"/>
                <w:left w:val="none" w:sz="0" w:space="0" w:color="auto"/>
                <w:bottom w:val="none" w:sz="0" w:space="0" w:color="auto"/>
                <w:right w:val="none" w:sz="0" w:space="0" w:color="auto"/>
              </w:divBdr>
            </w:div>
            <w:div w:id="1709648483">
              <w:marLeft w:val="0"/>
              <w:marRight w:val="0"/>
              <w:marTop w:val="0"/>
              <w:marBottom w:val="0"/>
              <w:divBdr>
                <w:top w:val="none" w:sz="0" w:space="0" w:color="auto"/>
                <w:left w:val="none" w:sz="0" w:space="0" w:color="auto"/>
                <w:bottom w:val="none" w:sz="0" w:space="0" w:color="auto"/>
                <w:right w:val="none" w:sz="0" w:space="0" w:color="auto"/>
              </w:divBdr>
            </w:div>
          </w:divsChild>
        </w:div>
        <w:div w:id="2022730726">
          <w:marLeft w:val="0"/>
          <w:marRight w:val="0"/>
          <w:marTop w:val="0"/>
          <w:marBottom w:val="0"/>
          <w:divBdr>
            <w:top w:val="none" w:sz="0" w:space="0" w:color="auto"/>
            <w:left w:val="none" w:sz="0" w:space="0" w:color="auto"/>
            <w:bottom w:val="none" w:sz="0" w:space="0" w:color="auto"/>
            <w:right w:val="none" w:sz="0" w:space="0" w:color="auto"/>
          </w:divBdr>
          <w:divsChild>
            <w:div w:id="64258002">
              <w:marLeft w:val="0"/>
              <w:marRight w:val="0"/>
              <w:marTop w:val="0"/>
              <w:marBottom w:val="0"/>
              <w:divBdr>
                <w:top w:val="none" w:sz="0" w:space="0" w:color="auto"/>
                <w:left w:val="none" w:sz="0" w:space="0" w:color="auto"/>
                <w:bottom w:val="none" w:sz="0" w:space="0" w:color="auto"/>
                <w:right w:val="none" w:sz="0" w:space="0" w:color="auto"/>
              </w:divBdr>
            </w:div>
            <w:div w:id="360202161">
              <w:marLeft w:val="0"/>
              <w:marRight w:val="0"/>
              <w:marTop w:val="0"/>
              <w:marBottom w:val="0"/>
              <w:divBdr>
                <w:top w:val="none" w:sz="0" w:space="0" w:color="auto"/>
                <w:left w:val="none" w:sz="0" w:space="0" w:color="auto"/>
                <w:bottom w:val="none" w:sz="0" w:space="0" w:color="auto"/>
                <w:right w:val="none" w:sz="0" w:space="0" w:color="auto"/>
              </w:divBdr>
            </w:div>
            <w:div w:id="862746560">
              <w:marLeft w:val="0"/>
              <w:marRight w:val="0"/>
              <w:marTop w:val="0"/>
              <w:marBottom w:val="0"/>
              <w:divBdr>
                <w:top w:val="none" w:sz="0" w:space="0" w:color="auto"/>
                <w:left w:val="none" w:sz="0" w:space="0" w:color="auto"/>
                <w:bottom w:val="none" w:sz="0" w:space="0" w:color="auto"/>
                <w:right w:val="none" w:sz="0" w:space="0" w:color="auto"/>
              </w:divBdr>
            </w:div>
            <w:div w:id="1688676138">
              <w:marLeft w:val="0"/>
              <w:marRight w:val="0"/>
              <w:marTop w:val="0"/>
              <w:marBottom w:val="0"/>
              <w:divBdr>
                <w:top w:val="none" w:sz="0" w:space="0" w:color="auto"/>
                <w:left w:val="none" w:sz="0" w:space="0" w:color="auto"/>
                <w:bottom w:val="none" w:sz="0" w:space="0" w:color="auto"/>
                <w:right w:val="none" w:sz="0" w:space="0" w:color="auto"/>
              </w:divBdr>
            </w:div>
            <w:div w:id="198627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235768">
      <w:bodyDiv w:val="1"/>
      <w:marLeft w:val="0"/>
      <w:marRight w:val="0"/>
      <w:marTop w:val="0"/>
      <w:marBottom w:val="0"/>
      <w:divBdr>
        <w:top w:val="none" w:sz="0" w:space="0" w:color="auto"/>
        <w:left w:val="none" w:sz="0" w:space="0" w:color="auto"/>
        <w:bottom w:val="none" w:sz="0" w:space="0" w:color="auto"/>
        <w:right w:val="none" w:sz="0" w:space="0" w:color="auto"/>
      </w:divBdr>
      <w:divsChild>
        <w:div w:id="1433697171">
          <w:marLeft w:val="0"/>
          <w:marRight w:val="0"/>
          <w:marTop w:val="0"/>
          <w:marBottom w:val="0"/>
          <w:divBdr>
            <w:top w:val="none" w:sz="0" w:space="0" w:color="auto"/>
            <w:left w:val="none" w:sz="0" w:space="0" w:color="auto"/>
            <w:bottom w:val="none" w:sz="0" w:space="0" w:color="auto"/>
            <w:right w:val="none" w:sz="0" w:space="0" w:color="auto"/>
          </w:divBdr>
        </w:div>
        <w:div w:id="1496799953">
          <w:marLeft w:val="0"/>
          <w:marRight w:val="0"/>
          <w:marTop w:val="0"/>
          <w:marBottom w:val="0"/>
          <w:divBdr>
            <w:top w:val="none" w:sz="0" w:space="0" w:color="auto"/>
            <w:left w:val="none" w:sz="0" w:space="0" w:color="auto"/>
            <w:bottom w:val="none" w:sz="0" w:space="0" w:color="auto"/>
            <w:right w:val="none" w:sz="0" w:space="0" w:color="auto"/>
          </w:divBdr>
        </w:div>
      </w:divsChild>
    </w:div>
    <w:div w:id="1798060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mailto:jt@eatigo.com" TargetMode="External"/><Relationship Id="R4d3673151e4a4132" Type="http://schemas.microsoft.com/office/2019/09/relationships/intelligence" Target="intelligenc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25F4AE-E921-483F-89FC-AF7CCF6A13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2659</Words>
  <Characters>1515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3</CharactersWithSpaces>
  <SharedDoc>false</SharedDoc>
  <HLinks>
    <vt:vector size="6" baseType="variant">
      <vt:variant>
        <vt:i4>2162697</vt:i4>
      </vt:variant>
      <vt:variant>
        <vt:i4>0</vt:i4>
      </vt:variant>
      <vt:variant>
        <vt:i4>0</vt:i4>
      </vt:variant>
      <vt:variant>
        <vt:i4>5</vt:i4>
      </vt:variant>
      <vt:variant>
        <vt:lpwstr>mailto:jt@eatig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 KWAN Jia Ing</dc:creator>
  <cp:keywords/>
  <dc:description/>
  <cp:lastModifiedBy>Christine KWAN Jia Ing</cp:lastModifiedBy>
  <cp:revision>3</cp:revision>
  <dcterms:created xsi:type="dcterms:W3CDTF">2022-04-05T12:34:00Z</dcterms:created>
  <dcterms:modified xsi:type="dcterms:W3CDTF">2023-05-20T05:33:00Z</dcterms:modified>
</cp:coreProperties>
</file>